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52"/>
        <w:gridCol w:w="4977"/>
      </w:tblGrid>
      <w:tr w:rsidR="00E538E2" w:rsidRPr="00E538E2" w14:paraId="3EE0195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3D6448" w14:textId="77777777" w:rsidR="00E538E2" w:rsidRPr="00E538E2" w:rsidRDefault="00E538E2" w:rsidP="00E538E2">
            <w:r w:rsidRPr="00E538E2">
              <w:t>aband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3CFDC5" w14:textId="77777777" w:rsidR="00E538E2" w:rsidRPr="00E538E2" w:rsidRDefault="00E538E2" w:rsidP="00E538E2">
            <w:r w:rsidRPr="00E538E2">
              <w:t>hylätä, luopua</w:t>
            </w:r>
          </w:p>
        </w:tc>
      </w:tr>
      <w:tr w:rsidR="00E538E2" w:rsidRPr="00E538E2" w14:paraId="41CB0D7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3960AC" w14:textId="77777777" w:rsidR="00E538E2" w:rsidRPr="00E538E2" w:rsidRDefault="00E538E2" w:rsidP="00E538E2">
            <w:r w:rsidRPr="00E538E2">
              <w:t>abdome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3E7994" w14:textId="77777777" w:rsidR="00E538E2" w:rsidRPr="00E538E2" w:rsidRDefault="00E538E2" w:rsidP="00E538E2">
            <w:r w:rsidRPr="00E538E2">
              <w:t>vatsa</w:t>
            </w:r>
          </w:p>
        </w:tc>
      </w:tr>
      <w:tr w:rsidR="00E538E2" w:rsidRPr="00E538E2" w14:paraId="1250C04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D05AE2" w14:textId="77777777" w:rsidR="00E538E2" w:rsidRPr="00E538E2" w:rsidRDefault="00E538E2" w:rsidP="00E538E2">
            <w:r w:rsidRPr="00E538E2">
              <w:t>abil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3B62F9" w14:textId="77777777" w:rsidR="00E538E2" w:rsidRPr="00E538E2" w:rsidRDefault="00E538E2" w:rsidP="00E538E2">
            <w:r w:rsidRPr="00E538E2">
              <w:t>kyky</w:t>
            </w:r>
          </w:p>
        </w:tc>
      </w:tr>
      <w:tr w:rsidR="00E538E2" w:rsidRPr="00E538E2" w14:paraId="73A7862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EC3044" w14:textId="77777777" w:rsidR="00E538E2" w:rsidRPr="00E538E2" w:rsidRDefault="00E538E2" w:rsidP="00E538E2">
            <w:r w:rsidRPr="00E538E2">
              <w:t>abs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047274" w14:textId="77777777" w:rsidR="00E538E2" w:rsidRPr="00E538E2" w:rsidRDefault="00E538E2" w:rsidP="00E538E2">
            <w:r w:rsidRPr="00E538E2">
              <w:t>poissaoleva</w:t>
            </w:r>
          </w:p>
        </w:tc>
      </w:tr>
      <w:tr w:rsidR="00E538E2" w:rsidRPr="00E538E2" w14:paraId="2A524B4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CD1B6D1" w14:textId="77777777" w:rsidR="00E538E2" w:rsidRPr="00E538E2" w:rsidRDefault="00E538E2" w:rsidP="00E538E2">
            <w:r w:rsidRPr="00E538E2">
              <w:t>absor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5F627E" w14:textId="77777777" w:rsidR="00E538E2" w:rsidRPr="00E538E2" w:rsidRDefault="00E538E2" w:rsidP="00E538E2">
            <w:r w:rsidRPr="00E538E2">
              <w:t>imeä, niellä, imaista</w:t>
            </w:r>
          </w:p>
        </w:tc>
      </w:tr>
      <w:tr w:rsidR="00E538E2" w:rsidRPr="00E538E2" w14:paraId="21EF53B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1E8B8E" w14:textId="77777777" w:rsidR="00E538E2" w:rsidRPr="00E538E2" w:rsidRDefault="00E538E2" w:rsidP="00E538E2">
            <w:r w:rsidRPr="00E538E2">
              <w:t>abus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DC993B" w14:textId="77777777" w:rsidR="00E538E2" w:rsidRPr="00E538E2" w:rsidRDefault="00E538E2" w:rsidP="00E538E2">
            <w:r w:rsidRPr="00E538E2">
              <w:t>pahoinpitelevä, kaltoinkohteleva</w:t>
            </w:r>
          </w:p>
        </w:tc>
      </w:tr>
      <w:tr w:rsidR="00E538E2" w:rsidRPr="00E538E2" w14:paraId="70CE5F4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6A45F3" w14:textId="77777777" w:rsidR="00E538E2" w:rsidRPr="00E538E2" w:rsidRDefault="00E538E2" w:rsidP="00E538E2">
            <w:r w:rsidRPr="00E538E2">
              <w:t>accep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0A7244" w14:textId="77777777" w:rsidR="00E538E2" w:rsidRPr="00E538E2" w:rsidRDefault="00E538E2" w:rsidP="00E538E2">
            <w:r w:rsidRPr="00E538E2">
              <w:t>hyväksyä</w:t>
            </w:r>
          </w:p>
        </w:tc>
      </w:tr>
      <w:tr w:rsidR="00E538E2" w:rsidRPr="00E538E2" w14:paraId="3F2FE07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296EE6" w14:textId="77777777" w:rsidR="00E538E2" w:rsidRPr="00E538E2" w:rsidRDefault="00E538E2" w:rsidP="00E538E2">
            <w:r w:rsidRPr="00E538E2">
              <w:t>acc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903437" w14:textId="77777777" w:rsidR="00E538E2" w:rsidRPr="00E538E2" w:rsidRDefault="00E538E2" w:rsidP="00E538E2">
            <w:r w:rsidRPr="00E538E2">
              <w:t>päästä käsiksi</w:t>
            </w:r>
          </w:p>
        </w:tc>
      </w:tr>
      <w:tr w:rsidR="00E538E2" w:rsidRPr="00E538E2" w14:paraId="4120DCB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AC3482B" w14:textId="77777777" w:rsidR="00E538E2" w:rsidRPr="00E538E2" w:rsidRDefault="00E538E2" w:rsidP="00E538E2">
            <w:r w:rsidRPr="00E538E2">
              <w:t>accommod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B454AB" w14:textId="77777777" w:rsidR="00E538E2" w:rsidRPr="00E538E2" w:rsidRDefault="00E538E2" w:rsidP="00E538E2">
            <w:r w:rsidRPr="00E538E2">
              <w:t>majoitus</w:t>
            </w:r>
          </w:p>
        </w:tc>
      </w:tr>
      <w:tr w:rsidR="00E538E2" w:rsidRPr="00E538E2" w14:paraId="03A1476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BF5176" w14:textId="77777777" w:rsidR="00E538E2" w:rsidRPr="00E538E2" w:rsidRDefault="00E538E2" w:rsidP="00E538E2">
            <w:r w:rsidRPr="00E538E2">
              <w:t>accomplis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A4E991" w14:textId="77777777" w:rsidR="00E538E2" w:rsidRPr="00E538E2" w:rsidRDefault="00E538E2" w:rsidP="00E538E2">
            <w:r w:rsidRPr="00E538E2">
              <w:t>saavuttaa</w:t>
            </w:r>
          </w:p>
        </w:tc>
      </w:tr>
      <w:tr w:rsidR="00E538E2" w:rsidRPr="00E538E2" w14:paraId="573470B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3C16B3" w14:textId="77777777" w:rsidR="00E538E2" w:rsidRPr="00E538E2" w:rsidRDefault="00E538E2" w:rsidP="00E538E2">
            <w:r w:rsidRPr="00E538E2">
              <w:t>according t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3FAF49" w14:textId="77777777" w:rsidR="00E538E2" w:rsidRPr="00E538E2" w:rsidRDefault="00E538E2" w:rsidP="00E538E2">
            <w:r w:rsidRPr="00E538E2">
              <w:t>mukaan</w:t>
            </w:r>
          </w:p>
        </w:tc>
      </w:tr>
      <w:tr w:rsidR="00E538E2" w:rsidRPr="00E538E2" w14:paraId="08DFC2B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D402BB" w14:textId="77777777" w:rsidR="00E538E2" w:rsidRPr="00E538E2" w:rsidRDefault="00E538E2" w:rsidP="00E538E2">
            <w:r w:rsidRPr="00E538E2">
              <w:t>accurate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797DE7" w14:textId="77777777" w:rsidR="00E538E2" w:rsidRPr="00E538E2" w:rsidRDefault="00E538E2" w:rsidP="00E538E2">
            <w:r w:rsidRPr="00E538E2">
              <w:t>tarkasti, täsmällisesti</w:t>
            </w:r>
          </w:p>
        </w:tc>
      </w:tr>
      <w:tr w:rsidR="00E538E2" w:rsidRPr="00E538E2" w14:paraId="17808E1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3D9803" w14:textId="77777777" w:rsidR="00E538E2" w:rsidRPr="00E538E2" w:rsidRDefault="00E538E2" w:rsidP="00E538E2">
            <w:r w:rsidRPr="00E538E2">
              <w:t>accu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FD610A" w14:textId="77777777" w:rsidR="00E538E2" w:rsidRPr="00E538E2" w:rsidRDefault="00E538E2" w:rsidP="00E538E2">
            <w:r w:rsidRPr="00E538E2">
              <w:t>syyttää</w:t>
            </w:r>
          </w:p>
        </w:tc>
      </w:tr>
      <w:tr w:rsidR="00E538E2" w:rsidRPr="00E538E2" w14:paraId="01969D4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D7801D" w14:textId="77777777" w:rsidR="00E538E2" w:rsidRPr="00E538E2" w:rsidRDefault="00E538E2" w:rsidP="00E538E2">
            <w:r w:rsidRPr="00E538E2">
              <w:t>ach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5AB320" w14:textId="77777777" w:rsidR="00E538E2" w:rsidRPr="00E538E2" w:rsidRDefault="00E538E2" w:rsidP="00E538E2">
            <w:r w:rsidRPr="00E538E2">
              <w:t>kipu, särky</w:t>
            </w:r>
          </w:p>
        </w:tc>
      </w:tr>
      <w:tr w:rsidR="00E538E2" w:rsidRPr="00E538E2" w14:paraId="316D044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1B9D29" w14:textId="77777777" w:rsidR="00E538E2" w:rsidRPr="00E538E2" w:rsidRDefault="00E538E2" w:rsidP="00E538E2">
            <w:r w:rsidRPr="00E538E2">
              <w:t>achie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68D981" w14:textId="77777777" w:rsidR="00E538E2" w:rsidRPr="00E538E2" w:rsidRDefault="00E538E2" w:rsidP="00E538E2">
            <w:r w:rsidRPr="00E538E2">
              <w:t>saavuttaa</w:t>
            </w:r>
          </w:p>
        </w:tc>
      </w:tr>
      <w:tr w:rsidR="00E538E2" w:rsidRPr="00E538E2" w14:paraId="056E7C9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497121" w14:textId="77777777" w:rsidR="00E538E2" w:rsidRPr="00E538E2" w:rsidRDefault="00E538E2" w:rsidP="00E538E2">
            <w:r w:rsidRPr="00E538E2">
              <w:t>acid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85E352" w14:textId="77777777" w:rsidR="00E538E2" w:rsidRPr="00E538E2" w:rsidRDefault="00E538E2" w:rsidP="00E538E2">
            <w:r w:rsidRPr="00E538E2">
              <w:t>happopitoinen</w:t>
            </w:r>
          </w:p>
        </w:tc>
      </w:tr>
      <w:tr w:rsidR="00E538E2" w:rsidRPr="00E538E2" w14:paraId="2E4D677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AE3804" w14:textId="77777777" w:rsidR="00E538E2" w:rsidRPr="00E538E2" w:rsidRDefault="00E538E2" w:rsidP="00E538E2">
            <w:r w:rsidRPr="00E538E2">
              <w:t>acquainta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A7F422" w14:textId="77777777" w:rsidR="00E538E2" w:rsidRPr="00E538E2" w:rsidRDefault="00E538E2" w:rsidP="00E538E2">
            <w:r w:rsidRPr="00E538E2">
              <w:t>tuttava</w:t>
            </w:r>
          </w:p>
        </w:tc>
      </w:tr>
      <w:tr w:rsidR="00E538E2" w:rsidRPr="00E538E2" w14:paraId="6766F40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85F82B" w14:textId="77777777" w:rsidR="00E538E2" w:rsidRPr="00E538E2" w:rsidRDefault="00E538E2" w:rsidP="00E538E2">
            <w:r w:rsidRPr="00E538E2">
              <w:t>acqui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8E8A93" w14:textId="77777777" w:rsidR="00E538E2" w:rsidRPr="00E538E2" w:rsidRDefault="00E538E2" w:rsidP="00E538E2">
            <w:r w:rsidRPr="00E538E2">
              <w:t>hankkia, voittaa, saavuttaa</w:t>
            </w:r>
          </w:p>
        </w:tc>
      </w:tr>
      <w:tr w:rsidR="00E538E2" w:rsidRPr="00E538E2" w14:paraId="4C4F22C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ACAD72" w14:textId="77777777" w:rsidR="00E538E2" w:rsidRPr="00E538E2" w:rsidRDefault="00E538E2" w:rsidP="00E538E2">
            <w:r w:rsidRPr="00E538E2">
              <w:t>a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86E6C0" w14:textId="77777777" w:rsidR="00E538E2" w:rsidRPr="00E538E2" w:rsidRDefault="00E538E2" w:rsidP="00E538E2">
            <w:r w:rsidRPr="00E538E2">
              <w:t>käyttäytyä; numero</w:t>
            </w:r>
          </w:p>
        </w:tc>
      </w:tr>
      <w:tr w:rsidR="00E538E2" w:rsidRPr="00E538E2" w14:paraId="7BDEFA5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F6DE27" w14:textId="77777777" w:rsidR="00E538E2" w:rsidRPr="00E538E2" w:rsidRDefault="00E538E2" w:rsidP="00E538E2">
            <w:r w:rsidRPr="00E538E2">
              <w:t>adap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B5432E" w14:textId="77777777" w:rsidR="00E538E2" w:rsidRPr="00E538E2" w:rsidRDefault="00E538E2" w:rsidP="00E538E2">
            <w:r w:rsidRPr="00E538E2">
              <w:t>sopeutua, soveltaa</w:t>
            </w:r>
          </w:p>
        </w:tc>
      </w:tr>
      <w:tr w:rsidR="00E538E2" w:rsidRPr="00E538E2" w14:paraId="3C62F59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3722D7" w14:textId="77777777" w:rsidR="00E538E2" w:rsidRPr="00E538E2" w:rsidRDefault="00E538E2" w:rsidP="00E538E2">
            <w:r w:rsidRPr="00E538E2">
              <w:t>addic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406B58" w14:textId="77777777" w:rsidR="00E538E2" w:rsidRPr="00E538E2" w:rsidRDefault="00E538E2" w:rsidP="00E538E2">
            <w:r w:rsidRPr="00E538E2">
              <w:t>riippuvuus</w:t>
            </w:r>
          </w:p>
        </w:tc>
      </w:tr>
      <w:tr w:rsidR="00E538E2" w:rsidRPr="00E538E2" w14:paraId="1494125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75A8C2" w14:textId="77777777" w:rsidR="00E538E2" w:rsidRPr="00E538E2" w:rsidRDefault="00E538E2" w:rsidP="00E538E2">
            <w:r w:rsidRPr="00E538E2">
              <w:t>addict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D7E5B5" w14:textId="77777777" w:rsidR="00E538E2" w:rsidRPr="00E538E2" w:rsidRDefault="00E538E2" w:rsidP="00E538E2">
            <w:r w:rsidRPr="00E538E2">
              <w:t>koukuttava, riippuvuutta aiheuttava</w:t>
            </w:r>
          </w:p>
        </w:tc>
      </w:tr>
      <w:tr w:rsidR="00E538E2" w:rsidRPr="00E538E2" w14:paraId="0D0B4EE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8F84CC" w14:textId="77777777" w:rsidR="00E538E2" w:rsidRPr="00E538E2" w:rsidRDefault="00E538E2" w:rsidP="00E538E2">
            <w:r w:rsidRPr="00E538E2">
              <w:t>addition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E631A5" w14:textId="77777777" w:rsidR="00E538E2" w:rsidRPr="00E538E2" w:rsidRDefault="00E538E2" w:rsidP="00E538E2">
            <w:r w:rsidRPr="00E538E2">
              <w:t>lisä-</w:t>
            </w:r>
          </w:p>
        </w:tc>
      </w:tr>
      <w:tr w:rsidR="00E538E2" w:rsidRPr="00E538E2" w14:paraId="0B9B7F0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DDA93E" w14:textId="77777777" w:rsidR="00E538E2" w:rsidRPr="00E538E2" w:rsidRDefault="00E538E2" w:rsidP="00E538E2">
            <w:r w:rsidRPr="00E538E2">
              <w:t>addr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B2560A" w14:textId="77777777" w:rsidR="00E538E2" w:rsidRPr="00E538E2" w:rsidRDefault="00E538E2" w:rsidP="00E538E2">
            <w:r w:rsidRPr="00E538E2">
              <w:t>puuttua, korjata</w:t>
            </w:r>
          </w:p>
        </w:tc>
      </w:tr>
      <w:tr w:rsidR="00E538E2" w:rsidRPr="00E538E2" w14:paraId="701A96D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65B8C9" w14:textId="77777777" w:rsidR="00E538E2" w:rsidRPr="00E538E2" w:rsidRDefault="00E538E2" w:rsidP="00E538E2">
            <w:r w:rsidRPr="00E538E2">
              <w:t>adminis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6EF786" w14:textId="77777777" w:rsidR="00E538E2" w:rsidRPr="00E538E2" w:rsidRDefault="00E538E2" w:rsidP="00E538E2">
            <w:r w:rsidRPr="00E538E2">
              <w:t>hallinnoida, hallita</w:t>
            </w:r>
          </w:p>
        </w:tc>
      </w:tr>
      <w:tr w:rsidR="00E538E2" w:rsidRPr="00E538E2" w14:paraId="1A8A509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1A6531" w14:textId="77777777" w:rsidR="00E538E2" w:rsidRPr="00E538E2" w:rsidRDefault="00E538E2" w:rsidP="00E538E2">
            <w:r w:rsidRPr="00E538E2">
              <w:t>admi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A8D899" w14:textId="77777777" w:rsidR="00E538E2" w:rsidRPr="00E538E2" w:rsidRDefault="00E538E2" w:rsidP="00E538E2">
            <w:r w:rsidRPr="00E538E2">
              <w:t>myöntää</w:t>
            </w:r>
          </w:p>
        </w:tc>
      </w:tr>
      <w:tr w:rsidR="00E538E2" w:rsidRPr="00E538E2" w14:paraId="25B4972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42264A" w14:textId="77777777" w:rsidR="00E538E2" w:rsidRPr="00E538E2" w:rsidRDefault="00E538E2" w:rsidP="00E538E2">
            <w:r w:rsidRPr="00E538E2">
              <w:t>adolesc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C3CDA2" w14:textId="77777777" w:rsidR="00E538E2" w:rsidRPr="00E538E2" w:rsidRDefault="00E538E2" w:rsidP="00E538E2">
            <w:r w:rsidRPr="00E538E2">
              <w:t>nuori, murrosikäinen</w:t>
            </w:r>
          </w:p>
        </w:tc>
      </w:tr>
      <w:tr w:rsidR="00E538E2" w:rsidRPr="00E538E2" w14:paraId="3386DD2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17315F" w14:textId="77777777" w:rsidR="00E538E2" w:rsidRPr="00E538E2" w:rsidRDefault="00E538E2" w:rsidP="00E538E2">
            <w:r w:rsidRPr="00E538E2">
              <w:t>adop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CDD590" w14:textId="77777777" w:rsidR="00E538E2" w:rsidRPr="00E538E2" w:rsidRDefault="00E538E2" w:rsidP="00E538E2">
            <w:r w:rsidRPr="00E538E2">
              <w:t>adoptoida</w:t>
            </w:r>
          </w:p>
        </w:tc>
      </w:tr>
      <w:tr w:rsidR="00E538E2" w:rsidRPr="00E538E2" w14:paraId="2389554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DF64A8" w14:textId="77777777" w:rsidR="00E538E2" w:rsidRPr="00E538E2" w:rsidRDefault="00E538E2" w:rsidP="00E538E2">
            <w:r w:rsidRPr="00E538E2">
              <w:t>adul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25570D" w14:textId="77777777" w:rsidR="00E538E2" w:rsidRPr="00E538E2" w:rsidRDefault="00E538E2" w:rsidP="00E538E2">
            <w:r w:rsidRPr="00E538E2">
              <w:t>täysi-ikäinen</w:t>
            </w:r>
          </w:p>
        </w:tc>
      </w:tr>
      <w:tr w:rsidR="00E538E2" w:rsidRPr="00E538E2" w14:paraId="57B84FF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99708A" w14:textId="77777777" w:rsidR="00E538E2" w:rsidRPr="00E538E2" w:rsidRDefault="00E538E2" w:rsidP="00E538E2">
            <w:r w:rsidRPr="00E538E2">
              <w:t>adva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7F3F9E" w14:textId="77777777" w:rsidR="00E538E2" w:rsidRPr="00E538E2" w:rsidRDefault="00E538E2" w:rsidP="00E538E2">
            <w:r w:rsidRPr="00E538E2">
              <w:t>edistysaskel; edistää</w:t>
            </w:r>
          </w:p>
        </w:tc>
      </w:tr>
      <w:tr w:rsidR="00E538E2" w:rsidRPr="00E538E2" w14:paraId="066BFFA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DF8539" w14:textId="77777777" w:rsidR="00E538E2" w:rsidRPr="00E538E2" w:rsidRDefault="00E538E2" w:rsidP="00E538E2">
            <w:r w:rsidRPr="00E538E2">
              <w:t>advance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06D026" w14:textId="77777777" w:rsidR="00E538E2" w:rsidRPr="00E538E2" w:rsidRDefault="00E538E2" w:rsidP="00E538E2">
            <w:r w:rsidRPr="00E538E2">
              <w:t>edistysaskel</w:t>
            </w:r>
          </w:p>
        </w:tc>
      </w:tr>
      <w:tr w:rsidR="00E538E2" w:rsidRPr="00E538E2" w14:paraId="1F64821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83A4AFA" w14:textId="77777777" w:rsidR="00E538E2" w:rsidRPr="00E538E2" w:rsidRDefault="00E538E2" w:rsidP="00E538E2">
            <w:r w:rsidRPr="00E538E2">
              <w:lastRenderedPageBreak/>
              <w:t>advant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5B5F50" w14:textId="77777777" w:rsidR="00E538E2" w:rsidRPr="00E538E2" w:rsidRDefault="00E538E2" w:rsidP="00E538E2">
            <w:r w:rsidRPr="00E538E2">
              <w:t>etu</w:t>
            </w:r>
          </w:p>
        </w:tc>
      </w:tr>
      <w:tr w:rsidR="00E538E2" w:rsidRPr="00E538E2" w14:paraId="1CD2CBD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DE7F58" w14:textId="77777777" w:rsidR="00E538E2" w:rsidRPr="00E538E2" w:rsidRDefault="00E538E2" w:rsidP="00E538E2">
            <w:r w:rsidRPr="00E538E2">
              <w:t>adv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C84384" w14:textId="77777777" w:rsidR="00E538E2" w:rsidRPr="00E538E2" w:rsidRDefault="00E538E2" w:rsidP="00E538E2">
            <w:r w:rsidRPr="00E538E2">
              <w:t>keksiminen, saapuminen</w:t>
            </w:r>
          </w:p>
        </w:tc>
      </w:tr>
      <w:tr w:rsidR="00E538E2" w:rsidRPr="00E538E2" w14:paraId="111FB5E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E2A303" w14:textId="77777777" w:rsidR="00E538E2" w:rsidRPr="00E538E2" w:rsidRDefault="00E538E2" w:rsidP="00E538E2">
            <w:r w:rsidRPr="00E538E2">
              <w:t>adverti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9494DD" w14:textId="77777777" w:rsidR="00E538E2" w:rsidRPr="00E538E2" w:rsidRDefault="00E538E2" w:rsidP="00E538E2">
            <w:r w:rsidRPr="00E538E2">
              <w:t>mainostaa, ilmoittaa</w:t>
            </w:r>
          </w:p>
        </w:tc>
      </w:tr>
      <w:tr w:rsidR="00E538E2" w:rsidRPr="00E538E2" w14:paraId="7366E76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925409" w14:textId="77777777" w:rsidR="00E538E2" w:rsidRPr="00E538E2" w:rsidRDefault="00E538E2" w:rsidP="00E538E2">
            <w:r w:rsidRPr="00E538E2">
              <w:t>A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AE8D12" w14:textId="77777777" w:rsidR="00E538E2" w:rsidRPr="00E538E2" w:rsidRDefault="00E538E2" w:rsidP="00E538E2">
            <w:r w:rsidRPr="00E538E2">
              <w:t>defibrillaattori, sydäniskuri</w:t>
            </w:r>
          </w:p>
        </w:tc>
      </w:tr>
      <w:tr w:rsidR="00E538E2" w:rsidRPr="00E538E2" w14:paraId="63F5644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C7F145" w14:textId="77777777" w:rsidR="00E538E2" w:rsidRPr="00E538E2" w:rsidRDefault="00E538E2" w:rsidP="00E538E2">
            <w:r w:rsidRPr="00E538E2">
              <w:t>affe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7FCD58" w14:textId="77777777" w:rsidR="00E538E2" w:rsidRPr="00E538E2" w:rsidRDefault="00E538E2" w:rsidP="00E538E2">
            <w:r w:rsidRPr="00E538E2">
              <w:t>vaikuttaa</w:t>
            </w:r>
          </w:p>
        </w:tc>
      </w:tr>
      <w:tr w:rsidR="00E538E2" w:rsidRPr="00E538E2" w14:paraId="5E73FF1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162581" w14:textId="77777777" w:rsidR="00E538E2" w:rsidRPr="00E538E2" w:rsidRDefault="00E538E2" w:rsidP="00E538E2">
            <w:r w:rsidRPr="00E538E2">
              <w:t>affor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A9BAE6" w14:textId="77777777" w:rsidR="00E538E2" w:rsidRPr="00E538E2" w:rsidRDefault="00E538E2" w:rsidP="00E538E2">
            <w:r w:rsidRPr="00E538E2">
              <w:t>olla varaa</w:t>
            </w:r>
          </w:p>
        </w:tc>
      </w:tr>
      <w:tr w:rsidR="00E538E2" w:rsidRPr="00E538E2" w14:paraId="24A27F9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0EFB84" w14:textId="77777777" w:rsidR="00E538E2" w:rsidRPr="00E538E2" w:rsidRDefault="00E538E2" w:rsidP="00E538E2">
            <w:r w:rsidRPr="00E538E2">
              <w:t>agon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D3B3B9" w14:textId="77777777" w:rsidR="00E538E2" w:rsidRPr="00E538E2" w:rsidRDefault="00E538E2" w:rsidP="00E538E2">
            <w:r w:rsidRPr="00E538E2">
              <w:t>tuska</w:t>
            </w:r>
          </w:p>
        </w:tc>
      </w:tr>
      <w:tr w:rsidR="00E538E2" w:rsidRPr="00E538E2" w14:paraId="115D064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05DDB0" w14:textId="77777777" w:rsidR="00E538E2" w:rsidRPr="00E538E2" w:rsidRDefault="00E538E2" w:rsidP="00E538E2">
            <w:r w:rsidRPr="00E538E2">
              <w:t>agree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1658E4" w14:textId="77777777" w:rsidR="00E538E2" w:rsidRPr="00E538E2" w:rsidRDefault="00E538E2" w:rsidP="00E538E2">
            <w:r w:rsidRPr="00E538E2">
              <w:t>samanmielisyys, hyväksyntä, yhteisymmärrys</w:t>
            </w:r>
          </w:p>
        </w:tc>
      </w:tr>
      <w:tr w:rsidR="00E538E2" w:rsidRPr="00E538E2" w14:paraId="3D7CDCE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C5ED3D" w14:textId="77777777" w:rsidR="00E538E2" w:rsidRPr="00E538E2" w:rsidRDefault="00E538E2" w:rsidP="00E538E2">
            <w:r w:rsidRPr="00E538E2">
              <w:t>ail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2B2025" w14:textId="77777777" w:rsidR="00E538E2" w:rsidRPr="00E538E2" w:rsidRDefault="00E538E2" w:rsidP="00E538E2">
            <w:r w:rsidRPr="00E538E2">
              <w:t>sairaus, vaiva</w:t>
            </w:r>
          </w:p>
        </w:tc>
      </w:tr>
      <w:tr w:rsidR="00E538E2" w:rsidRPr="00E538E2" w14:paraId="7E69B8D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331288" w14:textId="77777777" w:rsidR="00E538E2" w:rsidRPr="00E538E2" w:rsidRDefault="00E538E2" w:rsidP="00E538E2">
            <w:r w:rsidRPr="00E538E2">
              <w:t>airli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5AE757" w14:textId="77777777" w:rsidR="00E538E2" w:rsidRPr="00E538E2" w:rsidRDefault="00E538E2" w:rsidP="00E538E2">
            <w:r w:rsidRPr="00E538E2">
              <w:t>lentoyhtiö</w:t>
            </w:r>
          </w:p>
        </w:tc>
      </w:tr>
      <w:tr w:rsidR="00E538E2" w:rsidRPr="00E538E2" w14:paraId="41A8D92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E5E255" w14:textId="77777777" w:rsidR="00E538E2" w:rsidRPr="00E538E2" w:rsidRDefault="00E538E2" w:rsidP="00E538E2">
            <w:r w:rsidRPr="00E538E2">
              <w:t>ais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28AE05" w14:textId="77777777" w:rsidR="00E538E2" w:rsidRPr="00E538E2" w:rsidRDefault="00E538E2" w:rsidP="00E538E2">
            <w:r w:rsidRPr="00E538E2">
              <w:t>käytävä</w:t>
            </w:r>
          </w:p>
        </w:tc>
      </w:tr>
      <w:tr w:rsidR="00E538E2" w:rsidRPr="00E538E2" w14:paraId="2B0853A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A04148" w14:textId="77777777" w:rsidR="00E538E2" w:rsidRPr="00E538E2" w:rsidRDefault="00E538E2" w:rsidP="00E538E2">
            <w:r w:rsidRPr="00E538E2">
              <w:t>alig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F527E4" w14:textId="77777777" w:rsidR="00E538E2" w:rsidRPr="00E538E2" w:rsidRDefault="00E538E2" w:rsidP="00E538E2">
            <w:r w:rsidRPr="00E538E2">
              <w:t>asettua riviin</w:t>
            </w:r>
          </w:p>
        </w:tc>
      </w:tr>
      <w:tr w:rsidR="00E538E2" w:rsidRPr="00E538E2" w14:paraId="7DE18D4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7D46CA" w14:textId="77777777" w:rsidR="00E538E2" w:rsidRPr="00E538E2" w:rsidRDefault="00E538E2" w:rsidP="00E538E2">
            <w:r w:rsidRPr="00E538E2">
              <w:t>all inclus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611A486" w14:textId="77777777" w:rsidR="00E538E2" w:rsidRPr="00E538E2" w:rsidRDefault="00E538E2" w:rsidP="00E538E2">
            <w:r w:rsidRPr="00E538E2">
              <w:t>kaikenkattava, valmismatka joka sisältää myös ruuat</w:t>
            </w:r>
          </w:p>
        </w:tc>
      </w:tr>
      <w:tr w:rsidR="00E538E2" w:rsidRPr="00E538E2" w14:paraId="241E8D2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F6E75D" w14:textId="77777777" w:rsidR="00E538E2" w:rsidRPr="00E538E2" w:rsidRDefault="00E538E2" w:rsidP="00E538E2">
            <w:r w:rsidRPr="00E538E2">
              <w:t>allow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16C8B5" w14:textId="77777777" w:rsidR="00E538E2" w:rsidRPr="00E538E2" w:rsidRDefault="00E538E2" w:rsidP="00E538E2">
            <w:r w:rsidRPr="00E538E2">
              <w:t>sallittu</w:t>
            </w:r>
          </w:p>
        </w:tc>
      </w:tr>
      <w:tr w:rsidR="00E538E2" w:rsidRPr="00E538E2" w14:paraId="44EB9C3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195932" w14:textId="77777777" w:rsidR="00E538E2" w:rsidRPr="00E538E2" w:rsidRDefault="00E538E2" w:rsidP="00E538E2">
            <w:r w:rsidRPr="00E538E2">
              <w:t>althoug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7FB911" w14:textId="77777777" w:rsidR="00E538E2" w:rsidRPr="00E538E2" w:rsidRDefault="00E538E2" w:rsidP="00E538E2">
            <w:r w:rsidRPr="00E538E2">
              <w:t>vaikka, joskin</w:t>
            </w:r>
          </w:p>
        </w:tc>
      </w:tr>
      <w:tr w:rsidR="00E538E2" w:rsidRPr="00E538E2" w14:paraId="68F365E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D4B80F" w14:textId="77777777" w:rsidR="00E538E2" w:rsidRPr="00E538E2" w:rsidRDefault="00E538E2" w:rsidP="00E538E2">
            <w:r w:rsidRPr="00E538E2">
              <w:t>altruist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A5D545" w14:textId="77777777" w:rsidR="00E538E2" w:rsidRPr="00E538E2" w:rsidRDefault="00E538E2" w:rsidP="00E538E2">
            <w:r w:rsidRPr="00E538E2">
              <w:t>epäitsekäs, pyyteetön</w:t>
            </w:r>
          </w:p>
        </w:tc>
      </w:tr>
      <w:tr w:rsidR="00E538E2" w:rsidRPr="00E538E2" w14:paraId="3F286E1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99EEDE" w14:textId="77777777" w:rsidR="00E538E2" w:rsidRPr="00E538E2" w:rsidRDefault="00E538E2" w:rsidP="00E538E2">
            <w:r w:rsidRPr="00E538E2">
              <w:t>ambiti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6D9637" w14:textId="77777777" w:rsidR="00E538E2" w:rsidRPr="00E538E2" w:rsidRDefault="00E538E2" w:rsidP="00E538E2">
            <w:r w:rsidRPr="00E538E2">
              <w:t>kunnianhimoinen</w:t>
            </w:r>
          </w:p>
        </w:tc>
      </w:tr>
      <w:tr w:rsidR="00E538E2" w:rsidRPr="00E538E2" w14:paraId="471C2D3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14EF82" w14:textId="77777777" w:rsidR="00E538E2" w:rsidRPr="00E538E2" w:rsidRDefault="00E538E2" w:rsidP="00E538E2">
            <w:r w:rsidRPr="00E538E2">
              <w:t>ambiver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34FEB4" w14:textId="77777777" w:rsidR="00E538E2" w:rsidRPr="00E538E2" w:rsidRDefault="00E538E2" w:rsidP="00E538E2">
            <w:r w:rsidRPr="00E538E2">
              <w:t>ambivertti</w:t>
            </w:r>
          </w:p>
        </w:tc>
      </w:tr>
      <w:tr w:rsidR="00E538E2" w:rsidRPr="00E538E2" w14:paraId="0A354BA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003BBA" w14:textId="77777777" w:rsidR="00E538E2" w:rsidRPr="00E538E2" w:rsidRDefault="00E538E2" w:rsidP="00E538E2">
            <w:r w:rsidRPr="00E538E2">
              <w:t>ameniti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001BBF" w14:textId="77777777" w:rsidR="00E538E2" w:rsidRPr="00E538E2" w:rsidRDefault="00E538E2" w:rsidP="00E538E2">
            <w:r w:rsidRPr="00E538E2">
              <w:t>mukavuudet, palvelut</w:t>
            </w:r>
          </w:p>
        </w:tc>
      </w:tr>
      <w:tr w:rsidR="00E538E2" w:rsidRPr="00E538E2" w14:paraId="01295E1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A4E4CB" w14:textId="77777777" w:rsidR="00E538E2" w:rsidRPr="00E538E2" w:rsidRDefault="00E538E2" w:rsidP="00E538E2">
            <w:r w:rsidRPr="00E538E2">
              <w:t>ancest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EA1B63" w14:textId="77777777" w:rsidR="00E538E2" w:rsidRPr="00E538E2" w:rsidRDefault="00E538E2" w:rsidP="00E538E2">
            <w:r w:rsidRPr="00E538E2">
              <w:t>esi-isä</w:t>
            </w:r>
          </w:p>
        </w:tc>
      </w:tr>
      <w:tr w:rsidR="00E538E2" w:rsidRPr="00E538E2" w14:paraId="5192C88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0A4F06" w14:textId="77777777" w:rsidR="00E538E2" w:rsidRPr="00E538E2" w:rsidRDefault="00E538E2" w:rsidP="00E538E2">
            <w:r w:rsidRPr="00E538E2">
              <w:t>anci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867066" w14:textId="77777777" w:rsidR="00E538E2" w:rsidRPr="00E538E2" w:rsidRDefault="00E538E2" w:rsidP="00E538E2">
            <w:r w:rsidRPr="00E538E2">
              <w:t>muinainen, ikivanha</w:t>
            </w:r>
          </w:p>
        </w:tc>
      </w:tr>
      <w:tr w:rsidR="00E538E2" w:rsidRPr="00E538E2" w14:paraId="5FE712E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234ED1" w14:textId="77777777" w:rsidR="00E538E2" w:rsidRPr="00E538E2" w:rsidRDefault="00E538E2" w:rsidP="00E538E2">
            <w:r w:rsidRPr="00E538E2">
              <w:t>ank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9359C0" w14:textId="77777777" w:rsidR="00E538E2" w:rsidRPr="00E538E2" w:rsidRDefault="00E538E2" w:rsidP="00E538E2">
            <w:r w:rsidRPr="00E538E2">
              <w:t>nilkka</w:t>
            </w:r>
          </w:p>
        </w:tc>
      </w:tr>
      <w:tr w:rsidR="00E538E2" w:rsidRPr="00E538E2" w14:paraId="08F5DCA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CE4227" w14:textId="77777777" w:rsidR="00E538E2" w:rsidRPr="00E538E2" w:rsidRDefault="00E538E2" w:rsidP="00E538E2">
            <w:r w:rsidRPr="00E538E2">
              <w:t>Antarctic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CC9828" w14:textId="77777777" w:rsidR="00E538E2" w:rsidRPr="00E538E2" w:rsidRDefault="00E538E2" w:rsidP="00E538E2">
            <w:r w:rsidRPr="00E538E2">
              <w:t>Etelämanner</w:t>
            </w:r>
          </w:p>
        </w:tc>
      </w:tr>
      <w:tr w:rsidR="00E538E2" w:rsidRPr="00E538E2" w14:paraId="4E62998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1F776B" w14:textId="77777777" w:rsidR="00E538E2" w:rsidRPr="00E538E2" w:rsidRDefault="00E538E2" w:rsidP="00E538E2">
            <w:r w:rsidRPr="00E538E2">
              <w:t>antidepressa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3521E8" w14:textId="77777777" w:rsidR="00E538E2" w:rsidRPr="00E538E2" w:rsidRDefault="00E538E2" w:rsidP="00E538E2">
            <w:r w:rsidRPr="00E538E2">
              <w:t>mielialalääke</w:t>
            </w:r>
          </w:p>
        </w:tc>
      </w:tr>
      <w:tr w:rsidR="00E538E2" w:rsidRPr="00E538E2" w14:paraId="7094E6F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A968A6" w14:textId="77777777" w:rsidR="00E538E2" w:rsidRPr="00E538E2" w:rsidRDefault="00E538E2" w:rsidP="00E538E2">
            <w:r w:rsidRPr="00E538E2">
              <w:t>anxie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208B82" w14:textId="77777777" w:rsidR="00E538E2" w:rsidRPr="00E538E2" w:rsidRDefault="00E538E2" w:rsidP="00E538E2">
            <w:r w:rsidRPr="00E538E2">
              <w:t>ahdistus</w:t>
            </w:r>
          </w:p>
        </w:tc>
      </w:tr>
      <w:tr w:rsidR="00E538E2" w:rsidRPr="00E538E2" w14:paraId="122DE4C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6CC156" w14:textId="77777777" w:rsidR="00E538E2" w:rsidRPr="00E538E2" w:rsidRDefault="00E538E2" w:rsidP="00E538E2">
            <w:r w:rsidRPr="00E538E2">
              <w:t>anxi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41B79D" w14:textId="77777777" w:rsidR="00E538E2" w:rsidRPr="00E538E2" w:rsidRDefault="00E538E2" w:rsidP="00E538E2">
            <w:r w:rsidRPr="00E538E2">
              <w:t>ahdistunut</w:t>
            </w:r>
          </w:p>
        </w:tc>
      </w:tr>
      <w:tr w:rsidR="00E538E2" w:rsidRPr="00E538E2" w14:paraId="46F2CF1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AF02A9" w14:textId="77777777" w:rsidR="00E538E2" w:rsidRPr="00E538E2" w:rsidRDefault="00E538E2" w:rsidP="00E538E2">
            <w:r w:rsidRPr="00E538E2">
              <w:t>apar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05C8BD" w14:textId="77777777" w:rsidR="00E538E2" w:rsidRPr="00E538E2" w:rsidRDefault="00E538E2" w:rsidP="00E538E2">
            <w:r w:rsidRPr="00E538E2">
              <w:t>harallaan</w:t>
            </w:r>
          </w:p>
        </w:tc>
      </w:tr>
      <w:tr w:rsidR="00E538E2" w:rsidRPr="00E538E2" w14:paraId="26F8D39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C000D7B" w14:textId="77777777" w:rsidR="00E538E2" w:rsidRPr="00E538E2" w:rsidRDefault="00E538E2" w:rsidP="00E538E2">
            <w:r w:rsidRPr="00E538E2">
              <w:t>appar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121D3F" w14:textId="77777777" w:rsidR="00E538E2" w:rsidRPr="00E538E2" w:rsidRDefault="00E538E2" w:rsidP="00E538E2">
            <w:r w:rsidRPr="00E538E2">
              <w:t>selvä, ilmeinen</w:t>
            </w:r>
          </w:p>
        </w:tc>
      </w:tr>
      <w:tr w:rsidR="00E538E2" w:rsidRPr="00E538E2" w14:paraId="32280DD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D99880" w14:textId="77777777" w:rsidR="00E538E2" w:rsidRPr="00E538E2" w:rsidRDefault="00E538E2" w:rsidP="00E538E2">
            <w:r w:rsidRPr="00E538E2">
              <w:t>apparent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BC4821" w14:textId="77777777" w:rsidR="00E538E2" w:rsidRPr="00E538E2" w:rsidRDefault="00E538E2" w:rsidP="00E538E2">
            <w:r w:rsidRPr="00E538E2">
              <w:t>ilmeisesti</w:t>
            </w:r>
          </w:p>
        </w:tc>
      </w:tr>
      <w:tr w:rsidR="00E538E2" w:rsidRPr="00E538E2" w14:paraId="679F551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A750D0" w14:textId="77777777" w:rsidR="00E538E2" w:rsidRPr="00E538E2" w:rsidRDefault="00E538E2" w:rsidP="00E538E2">
            <w:r w:rsidRPr="00E538E2">
              <w:t>appeal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D40A63" w14:textId="77777777" w:rsidR="00E538E2" w:rsidRPr="00E538E2" w:rsidRDefault="00E538E2" w:rsidP="00E538E2">
            <w:r w:rsidRPr="00E538E2">
              <w:t>houkutteleva, vetoava</w:t>
            </w:r>
          </w:p>
        </w:tc>
      </w:tr>
      <w:tr w:rsidR="00E538E2" w:rsidRPr="00E538E2" w14:paraId="7A1A8D8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9097D1" w14:textId="77777777" w:rsidR="00E538E2" w:rsidRPr="00E538E2" w:rsidRDefault="00E538E2" w:rsidP="00E538E2">
            <w:r w:rsidRPr="00E538E2">
              <w:t>appea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1D10CE" w14:textId="77777777" w:rsidR="00E538E2" w:rsidRPr="00E538E2" w:rsidRDefault="00E538E2" w:rsidP="00E538E2">
            <w:r w:rsidRPr="00E538E2">
              <w:t>ilmestyä, tulla näkyviin, näyttäytyä</w:t>
            </w:r>
          </w:p>
        </w:tc>
      </w:tr>
      <w:tr w:rsidR="00E538E2" w:rsidRPr="00E538E2" w14:paraId="0C734C0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B4FE1C" w14:textId="77777777" w:rsidR="00E538E2" w:rsidRPr="00E538E2" w:rsidRDefault="00E538E2" w:rsidP="00E538E2">
            <w:r w:rsidRPr="00E538E2">
              <w:lastRenderedPageBreak/>
              <w:t>app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8578AD" w14:textId="77777777" w:rsidR="00E538E2" w:rsidRPr="00E538E2" w:rsidRDefault="00E538E2" w:rsidP="00E538E2">
            <w:r w:rsidRPr="00E538E2">
              <w:t>rauhoittaa, lepytellä</w:t>
            </w:r>
          </w:p>
        </w:tc>
      </w:tr>
      <w:tr w:rsidR="00E538E2" w:rsidRPr="00E538E2" w14:paraId="4C3D928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3897D0" w14:textId="77777777" w:rsidR="00E538E2" w:rsidRPr="00E538E2" w:rsidRDefault="00E538E2" w:rsidP="00E538E2">
            <w:r w:rsidRPr="00E538E2">
              <w:t>apply t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24D64A" w14:textId="77777777" w:rsidR="00E538E2" w:rsidRPr="00E538E2" w:rsidRDefault="00E538E2" w:rsidP="00E538E2">
            <w:r w:rsidRPr="00E538E2">
              <w:t>hakea oppilaitokseen</w:t>
            </w:r>
          </w:p>
        </w:tc>
      </w:tr>
      <w:tr w:rsidR="00E538E2" w:rsidRPr="00E538E2" w14:paraId="5A47610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2BF181" w14:textId="77777777" w:rsidR="00E538E2" w:rsidRPr="00E538E2" w:rsidRDefault="00E538E2" w:rsidP="00E538E2">
            <w:r w:rsidRPr="00E538E2">
              <w:t>appreci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DCCA3D" w14:textId="77777777" w:rsidR="00E538E2" w:rsidRPr="00E538E2" w:rsidRDefault="00E538E2" w:rsidP="00E538E2">
            <w:r w:rsidRPr="00E538E2">
              <w:t>arvostaa</w:t>
            </w:r>
          </w:p>
        </w:tc>
      </w:tr>
      <w:tr w:rsidR="00E538E2" w:rsidRPr="00E538E2" w14:paraId="2ABE7E8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62EFDC" w14:textId="77777777" w:rsidR="00E538E2" w:rsidRPr="00E538E2" w:rsidRDefault="00E538E2" w:rsidP="00E538E2">
            <w:r w:rsidRPr="00E538E2">
              <w:t>approac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98B759" w14:textId="77777777" w:rsidR="00E538E2" w:rsidRPr="00E538E2" w:rsidRDefault="00E538E2" w:rsidP="00E538E2">
            <w:r w:rsidRPr="00E538E2">
              <w:t>lähestyä; lähestymistapa</w:t>
            </w:r>
          </w:p>
        </w:tc>
      </w:tr>
      <w:tr w:rsidR="00E538E2" w:rsidRPr="00E538E2" w14:paraId="193A3A9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0855BB" w14:textId="77777777" w:rsidR="00E538E2" w:rsidRPr="00E538E2" w:rsidRDefault="00E538E2" w:rsidP="00E538E2">
            <w:r w:rsidRPr="00E538E2">
              <w:t>appro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CDE795" w14:textId="77777777" w:rsidR="00E538E2" w:rsidRPr="00E538E2" w:rsidRDefault="00E538E2" w:rsidP="00E538E2">
            <w:r w:rsidRPr="00E538E2">
              <w:t>hyväksyä</w:t>
            </w:r>
          </w:p>
        </w:tc>
      </w:tr>
      <w:tr w:rsidR="00E538E2" w:rsidRPr="00E538E2" w14:paraId="3512237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E759B2" w14:textId="77777777" w:rsidR="00E538E2" w:rsidRPr="00E538E2" w:rsidRDefault="00E538E2" w:rsidP="00E538E2">
            <w:r w:rsidRPr="00E538E2">
              <w:t>arche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68F87F" w14:textId="77777777" w:rsidR="00E538E2" w:rsidRPr="00E538E2" w:rsidRDefault="00E538E2" w:rsidP="00E538E2">
            <w:r w:rsidRPr="00E538E2">
              <w:t>jousiammunta</w:t>
            </w:r>
          </w:p>
        </w:tc>
      </w:tr>
      <w:tr w:rsidR="00E538E2" w:rsidRPr="00E538E2" w14:paraId="3D4C67B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E835EC" w14:textId="77777777" w:rsidR="00E538E2" w:rsidRPr="00E538E2" w:rsidRDefault="00E538E2" w:rsidP="00E538E2">
            <w:r w:rsidRPr="00E538E2">
              <w:t>arguab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696B76" w14:textId="77777777" w:rsidR="00E538E2" w:rsidRPr="00E538E2" w:rsidRDefault="00E538E2" w:rsidP="00E538E2">
            <w:r w:rsidRPr="00E538E2">
              <w:t>luultavasti</w:t>
            </w:r>
          </w:p>
        </w:tc>
      </w:tr>
      <w:tr w:rsidR="00E538E2" w:rsidRPr="00E538E2" w14:paraId="2FDFAA2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335C6D" w14:textId="77777777" w:rsidR="00E538E2" w:rsidRPr="00E538E2" w:rsidRDefault="00E538E2" w:rsidP="00E538E2">
            <w:r w:rsidRPr="00E538E2">
              <w:t>argu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6D9AFD" w14:textId="77777777" w:rsidR="00E538E2" w:rsidRPr="00E538E2" w:rsidRDefault="00E538E2" w:rsidP="00E538E2">
            <w:r w:rsidRPr="00E538E2">
              <w:t>väittää, esittää</w:t>
            </w:r>
          </w:p>
        </w:tc>
      </w:tr>
      <w:tr w:rsidR="00E538E2" w:rsidRPr="00E538E2" w14:paraId="599538E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8ECC78" w14:textId="77777777" w:rsidR="00E538E2" w:rsidRPr="00E538E2" w:rsidRDefault="00E538E2" w:rsidP="00E538E2">
            <w:r w:rsidRPr="00E538E2">
              <w:t>argu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46E393" w14:textId="77777777" w:rsidR="00E538E2" w:rsidRPr="00E538E2" w:rsidRDefault="00E538E2" w:rsidP="00E538E2">
            <w:r w:rsidRPr="00E538E2">
              <w:t>väite, perustelu</w:t>
            </w:r>
          </w:p>
        </w:tc>
      </w:tr>
      <w:tr w:rsidR="00E538E2" w:rsidRPr="00E538E2" w14:paraId="0387700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B58A41" w14:textId="77777777" w:rsidR="00E538E2" w:rsidRPr="00E538E2" w:rsidRDefault="00E538E2" w:rsidP="00E538E2">
            <w:r w:rsidRPr="00E538E2">
              <w:t>ari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85B541" w14:textId="77777777" w:rsidR="00E538E2" w:rsidRPr="00E538E2" w:rsidRDefault="00E538E2" w:rsidP="00E538E2">
            <w:r w:rsidRPr="00E538E2">
              <w:t>nousta, ilmetä</w:t>
            </w:r>
          </w:p>
        </w:tc>
      </w:tr>
      <w:tr w:rsidR="00E538E2" w:rsidRPr="00E538E2" w14:paraId="67FC19A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E2A339" w14:textId="77777777" w:rsidR="00E538E2" w:rsidRPr="00E538E2" w:rsidRDefault="00E538E2" w:rsidP="00E538E2">
            <w:r w:rsidRPr="00E538E2">
              <w:t>aristocrac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9CAF40" w14:textId="77777777" w:rsidR="00E538E2" w:rsidRPr="00E538E2" w:rsidRDefault="00E538E2" w:rsidP="00E538E2">
            <w:r w:rsidRPr="00E538E2">
              <w:t>aristokratia</w:t>
            </w:r>
          </w:p>
        </w:tc>
      </w:tr>
      <w:tr w:rsidR="00E538E2" w:rsidRPr="00E538E2" w14:paraId="5860EC5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7192DB" w14:textId="77777777" w:rsidR="00E538E2" w:rsidRPr="00E538E2" w:rsidRDefault="00E538E2" w:rsidP="00E538E2">
            <w:r w:rsidRPr="00E538E2">
              <w:t>arithmet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91BBE51" w14:textId="77777777" w:rsidR="00E538E2" w:rsidRPr="00E538E2" w:rsidRDefault="00E538E2" w:rsidP="00E538E2">
            <w:r w:rsidRPr="00E538E2">
              <w:t>laskuoppi</w:t>
            </w:r>
          </w:p>
        </w:tc>
      </w:tr>
      <w:tr w:rsidR="00E538E2" w:rsidRPr="00E538E2" w14:paraId="4A738DE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95780F4" w14:textId="77777777" w:rsidR="00E538E2" w:rsidRPr="00E538E2" w:rsidRDefault="00E538E2" w:rsidP="00E538E2">
            <w:r w:rsidRPr="00E538E2">
              <w:t>ar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FABEB9" w14:textId="77777777" w:rsidR="00E538E2" w:rsidRPr="00E538E2" w:rsidRDefault="00E538E2" w:rsidP="00E538E2">
            <w:r w:rsidRPr="00E538E2">
              <w:t>käsivarsi</w:t>
            </w:r>
          </w:p>
        </w:tc>
      </w:tr>
      <w:tr w:rsidR="00E538E2" w:rsidRPr="00E538E2" w14:paraId="6379EA9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16E64D" w14:textId="77777777" w:rsidR="00E538E2" w:rsidRPr="00E538E2" w:rsidRDefault="00E538E2" w:rsidP="00E538E2">
            <w:r w:rsidRPr="00E538E2">
              <w:t>armpi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8DF196" w14:textId="77777777" w:rsidR="00E538E2" w:rsidRPr="00E538E2" w:rsidRDefault="00E538E2" w:rsidP="00E538E2">
            <w:r w:rsidRPr="00E538E2">
              <w:t>kainalo</w:t>
            </w:r>
          </w:p>
        </w:tc>
      </w:tr>
      <w:tr w:rsidR="00E538E2" w:rsidRPr="00E538E2" w14:paraId="4D9EE36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2ABB83" w14:textId="77777777" w:rsidR="00E538E2" w:rsidRPr="00E538E2" w:rsidRDefault="00E538E2" w:rsidP="00E538E2">
            <w:r w:rsidRPr="00E538E2">
              <w:t>arran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68840F" w14:textId="77777777" w:rsidR="00E538E2" w:rsidRPr="00E538E2" w:rsidRDefault="00E538E2" w:rsidP="00E538E2">
            <w:r w:rsidRPr="00E538E2">
              <w:t>järjestää</w:t>
            </w:r>
          </w:p>
        </w:tc>
      </w:tr>
      <w:tr w:rsidR="00E538E2" w:rsidRPr="00E538E2" w14:paraId="55052CB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386C9D9" w14:textId="77777777" w:rsidR="00E538E2" w:rsidRPr="00E538E2" w:rsidRDefault="00E538E2" w:rsidP="00E538E2">
            <w:r w:rsidRPr="00E538E2">
              <w:t>arrival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FA6518" w14:textId="77777777" w:rsidR="00E538E2" w:rsidRPr="00E538E2" w:rsidRDefault="00E538E2" w:rsidP="00E538E2">
            <w:r w:rsidRPr="00E538E2">
              <w:t>saapuvat</w:t>
            </w:r>
          </w:p>
        </w:tc>
      </w:tr>
      <w:tr w:rsidR="00E538E2" w:rsidRPr="00E538E2" w14:paraId="1849DE2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90A6D8" w14:textId="77777777" w:rsidR="00E538E2" w:rsidRPr="00E538E2" w:rsidRDefault="00E538E2" w:rsidP="00E538E2">
            <w:r w:rsidRPr="00E538E2">
              <w:t>arrive (at, in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5D81D0" w14:textId="77777777" w:rsidR="00E538E2" w:rsidRPr="00E538E2" w:rsidRDefault="00E538E2" w:rsidP="00E538E2">
            <w:r w:rsidRPr="00E538E2">
              <w:t>saapua</w:t>
            </w:r>
          </w:p>
        </w:tc>
      </w:tr>
      <w:tr w:rsidR="00E538E2" w:rsidRPr="00E538E2" w14:paraId="3B66440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DB8276" w14:textId="77777777" w:rsidR="00E538E2" w:rsidRPr="00E538E2" w:rsidRDefault="00E538E2" w:rsidP="00E538E2">
            <w:r w:rsidRPr="00E538E2">
              <w:t>ar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28C6FA" w14:textId="77777777" w:rsidR="00E538E2" w:rsidRPr="00E538E2" w:rsidRDefault="00E538E2" w:rsidP="00E538E2">
            <w:r w:rsidRPr="00E538E2">
              <w:t>taidemuoto</w:t>
            </w:r>
          </w:p>
        </w:tc>
      </w:tr>
      <w:tr w:rsidR="00E538E2" w:rsidRPr="00E538E2" w14:paraId="5EE20B8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4DA1C1" w14:textId="77777777" w:rsidR="00E538E2" w:rsidRPr="00E538E2" w:rsidRDefault="00E538E2" w:rsidP="00E538E2">
            <w:r w:rsidRPr="00E538E2">
              <w:t>arthrit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434CB2" w14:textId="77777777" w:rsidR="00E538E2" w:rsidRPr="00E538E2" w:rsidRDefault="00E538E2" w:rsidP="00E538E2">
            <w:r w:rsidRPr="00E538E2">
              <w:t>nivelreumaattinen</w:t>
            </w:r>
          </w:p>
        </w:tc>
      </w:tr>
      <w:tr w:rsidR="00E538E2" w:rsidRPr="00E538E2" w14:paraId="635B81D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E0083E" w14:textId="77777777" w:rsidR="00E538E2" w:rsidRPr="00E538E2" w:rsidRDefault="00E538E2" w:rsidP="00E538E2">
            <w:r w:rsidRPr="00E538E2">
              <w:t>arthriti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A8E4BA" w14:textId="77777777" w:rsidR="00E538E2" w:rsidRPr="00E538E2" w:rsidRDefault="00E538E2" w:rsidP="00E538E2">
            <w:r w:rsidRPr="00E538E2">
              <w:t>nivelreuma</w:t>
            </w:r>
          </w:p>
        </w:tc>
      </w:tr>
      <w:tr w:rsidR="00E538E2" w:rsidRPr="00E538E2" w14:paraId="4B13C76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921ABB" w14:textId="77777777" w:rsidR="00E538E2" w:rsidRPr="00E538E2" w:rsidRDefault="00E538E2" w:rsidP="00E538E2">
            <w:r w:rsidRPr="00E538E2">
              <w:t>as i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186628" w14:textId="77777777" w:rsidR="00E538E2" w:rsidRPr="00E538E2" w:rsidRDefault="00E538E2" w:rsidP="00E538E2">
            <w:r w:rsidRPr="00E538E2">
              <w:t>ikään kuin, niin kuin</w:t>
            </w:r>
          </w:p>
        </w:tc>
      </w:tr>
      <w:tr w:rsidR="00E538E2" w:rsidRPr="00E538E2" w14:paraId="5BBA8FB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D67198" w14:textId="77777777" w:rsidR="00E538E2" w:rsidRPr="00E538E2" w:rsidRDefault="00E538E2" w:rsidP="00E538E2">
            <w:r w:rsidRPr="00E538E2">
              <w:t>asbesto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D0BB9F" w14:textId="77777777" w:rsidR="00E538E2" w:rsidRPr="00E538E2" w:rsidRDefault="00E538E2" w:rsidP="00E538E2">
            <w:r w:rsidRPr="00E538E2">
              <w:t>asbesti</w:t>
            </w:r>
          </w:p>
        </w:tc>
      </w:tr>
      <w:tr w:rsidR="00E538E2" w:rsidRPr="00E538E2" w14:paraId="7ED2B7B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2827DD" w14:textId="77777777" w:rsidR="00E538E2" w:rsidRPr="00E538E2" w:rsidRDefault="00E538E2" w:rsidP="00E538E2">
            <w:r w:rsidRPr="00E538E2">
              <w:t>asse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8E0E98" w14:textId="77777777" w:rsidR="00E538E2" w:rsidRPr="00E538E2" w:rsidRDefault="00E538E2" w:rsidP="00E538E2">
            <w:r w:rsidRPr="00E538E2">
              <w:t>omaisuus</w:t>
            </w:r>
          </w:p>
        </w:tc>
      </w:tr>
      <w:tr w:rsidR="00E538E2" w:rsidRPr="00E538E2" w14:paraId="225D38A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DF6AF4" w14:textId="77777777" w:rsidR="00E538E2" w:rsidRPr="00E538E2" w:rsidRDefault="00E538E2" w:rsidP="00E538E2">
            <w:r w:rsidRPr="00E538E2">
              <w:t>assign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1713BE" w14:textId="77777777" w:rsidR="00E538E2" w:rsidRPr="00E538E2" w:rsidRDefault="00E538E2" w:rsidP="00E538E2">
            <w:r w:rsidRPr="00E538E2">
              <w:t>koulutehtävä</w:t>
            </w:r>
          </w:p>
        </w:tc>
      </w:tr>
      <w:tr w:rsidR="00E538E2" w:rsidRPr="00E538E2" w14:paraId="2F9601C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53A706" w14:textId="77777777" w:rsidR="00E538E2" w:rsidRPr="00E538E2" w:rsidRDefault="00E538E2" w:rsidP="00E538E2">
            <w:r w:rsidRPr="00E538E2">
              <w:t>assimil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3B8625" w14:textId="77777777" w:rsidR="00E538E2" w:rsidRPr="00E538E2" w:rsidRDefault="00E538E2" w:rsidP="00E538E2">
            <w:r w:rsidRPr="00E538E2">
              <w:t>assimiloida, sulauttaa, omaksua</w:t>
            </w:r>
          </w:p>
        </w:tc>
      </w:tr>
      <w:tr w:rsidR="00E538E2" w:rsidRPr="00E538E2" w14:paraId="43C28C8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CDE118" w14:textId="77777777" w:rsidR="00E538E2" w:rsidRPr="00E538E2" w:rsidRDefault="00E538E2" w:rsidP="00E538E2">
            <w:r w:rsidRPr="00E538E2">
              <w:t>associ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410DFD" w14:textId="77777777" w:rsidR="00E538E2" w:rsidRPr="00E538E2" w:rsidRDefault="00E538E2" w:rsidP="00E538E2">
            <w:r w:rsidRPr="00E538E2">
              <w:t>mielleyhtymä, assosiaatio</w:t>
            </w:r>
          </w:p>
        </w:tc>
      </w:tr>
      <w:tr w:rsidR="00E538E2" w:rsidRPr="00E538E2" w14:paraId="012299E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9972849" w14:textId="77777777" w:rsidR="00E538E2" w:rsidRPr="00E538E2" w:rsidRDefault="00E538E2" w:rsidP="00E538E2">
            <w:r w:rsidRPr="00E538E2">
              <w:t>assu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6F1464B" w14:textId="77777777" w:rsidR="00E538E2" w:rsidRPr="00E538E2" w:rsidRDefault="00E538E2" w:rsidP="00E538E2">
            <w:r w:rsidRPr="00E538E2">
              <w:t>olettaa</w:t>
            </w:r>
          </w:p>
        </w:tc>
      </w:tr>
      <w:tr w:rsidR="00E538E2" w:rsidRPr="00E538E2" w14:paraId="21D428E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778AB7" w14:textId="77777777" w:rsidR="00E538E2" w:rsidRPr="00E538E2" w:rsidRDefault="00E538E2" w:rsidP="00E538E2">
            <w:r w:rsidRPr="00E538E2">
              <w:t>assump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1146C1" w14:textId="77777777" w:rsidR="00E538E2" w:rsidRPr="00E538E2" w:rsidRDefault="00E538E2" w:rsidP="00E538E2">
            <w:r w:rsidRPr="00E538E2">
              <w:t>oletus</w:t>
            </w:r>
          </w:p>
        </w:tc>
      </w:tr>
      <w:tr w:rsidR="00E538E2" w:rsidRPr="00E538E2" w14:paraId="638CA96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331EC63" w14:textId="77777777" w:rsidR="00E538E2" w:rsidRPr="00E538E2" w:rsidRDefault="00E538E2" w:rsidP="00E538E2">
            <w:r w:rsidRPr="00E538E2">
              <w:t>astronom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467895" w14:textId="77777777" w:rsidR="00E538E2" w:rsidRPr="00E538E2" w:rsidRDefault="00E538E2" w:rsidP="00E538E2">
            <w:r w:rsidRPr="00E538E2">
              <w:t>astronomi</w:t>
            </w:r>
          </w:p>
        </w:tc>
      </w:tr>
      <w:tr w:rsidR="00E538E2" w:rsidRPr="00E538E2" w14:paraId="256B7C3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4C5E0A" w14:textId="77777777" w:rsidR="00E538E2" w:rsidRPr="00E538E2" w:rsidRDefault="00E538E2" w:rsidP="00E538E2">
            <w:r w:rsidRPr="00E538E2">
              <w:t>athle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C07C40" w14:textId="77777777" w:rsidR="00E538E2" w:rsidRPr="00E538E2" w:rsidRDefault="00E538E2" w:rsidP="00E538E2">
            <w:r w:rsidRPr="00E538E2">
              <w:t>urheilija</w:t>
            </w:r>
          </w:p>
        </w:tc>
      </w:tr>
      <w:tr w:rsidR="00E538E2" w:rsidRPr="00E538E2" w14:paraId="1161E29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882E95" w14:textId="77777777" w:rsidR="00E538E2" w:rsidRPr="00E538E2" w:rsidRDefault="00E538E2" w:rsidP="00E538E2">
            <w:r w:rsidRPr="00E538E2">
              <w:t>attac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6FC83F" w14:textId="77777777" w:rsidR="00E538E2" w:rsidRPr="00E538E2" w:rsidRDefault="00E538E2" w:rsidP="00E538E2">
            <w:r w:rsidRPr="00E538E2">
              <w:t>kiinnittää</w:t>
            </w:r>
          </w:p>
        </w:tc>
      </w:tr>
      <w:tr w:rsidR="00E538E2" w:rsidRPr="00E538E2" w14:paraId="34EEEDC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3F970B" w14:textId="77777777" w:rsidR="00E538E2" w:rsidRPr="00E538E2" w:rsidRDefault="00E538E2" w:rsidP="00E538E2">
            <w:r w:rsidRPr="00E538E2">
              <w:lastRenderedPageBreak/>
              <w:t>atte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92846B" w14:textId="77777777" w:rsidR="00E538E2" w:rsidRPr="00E538E2" w:rsidRDefault="00E538E2" w:rsidP="00E538E2">
            <w:r w:rsidRPr="00E538E2">
              <w:t>käydä, osallistua</w:t>
            </w:r>
          </w:p>
        </w:tc>
      </w:tr>
      <w:tr w:rsidR="00E538E2" w:rsidRPr="00E538E2" w14:paraId="6E681B9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252DF5" w14:textId="77777777" w:rsidR="00E538E2" w:rsidRPr="00E538E2" w:rsidRDefault="00E538E2" w:rsidP="00E538E2">
            <w:r w:rsidRPr="00E538E2">
              <w:t>attention sp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60E619" w14:textId="77777777" w:rsidR="00E538E2" w:rsidRPr="00E538E2" w:rsidRDefault="00E538E2" w:rsidP="00E538E2">
            <w:r w:rsidRPr="00E538E2">
              <w:t>keskittymisjänne</w:t>
            </w:r>
          </w:p>
        </w:tc>
      </w:tr>
      <w:tr w:rsidR="00E538E2" w:rsidRPr="00E538E2" w14:paraId="0F21EF7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AF7F0F0" w14:textId="77777777" w:rsidR="00E538E2" w:rsidRPr="00E538E2" w:rsidRDefault="00E538E2" w:rsidP="00E538E2">
            <w:r w:rsidRPr="00E538E2">
              <w:t>attent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E2E2C2" w14:textId="77777777" w:rsidR="00E538E2" w:rsidRPr="00E538E2" w:rsidRDefault="00E538E2" w:rsidP="00E538E2">
            <w:r w:rsidRPr="00E538E2">
              <w:t>tarkkaavainen</w:t>
            </w:r>
          </w:p>
        </w:tc>
      </w:tr>
      <w:tr w:rsidR="00E538E2" w:rsidRPr="00E538E2" w14:paraId="499E155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EC6A8B" w14:textId="77777777" w:rsidR="00E538E2" w:rsidRPr="00E538E2" w:rsidRDefault="00E538E2" w:rsidP="00E538E2">
            <w:r w:rsidRPr="00E538E2">
              <w:t>attorne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C026D2" w14:textId="77777777" w:rsidR="00E538E2" w:rsidRPr="00E538E2" w:rsidRDefault="00E538E2" w:rsidP="00E538E2">
            <w:r w:rsidRPr="00E538E2">
              <w:t>asianajaja</w:t>
            </w:r>
          </w:p>
        </w:tc>
      </w:tr>
      <w:tr w:rsidR="00E538E2" w:rsidRPr="00E538E2" w14:paraId="7BA3870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A57648" w14:textId="77777777" w:rsidR="00E538E2" w:rsidRPr="00E538E2" w:rsidRDefault="00E538E2" w:rsidP="00E538E2">
            <w:r w:rsidRPr="00E538E2">
              <w:t>aug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B79387" w14:textId="77777777" w:rsidR="00E538E2" w:rsidRPr="00E538E2" w:rsidRDefault="00E538E2" w:rsidP="00E538E2">
            <w:r w:rsidRPr="00E538E2">
              <w:t>kasvaa, laajeta, lisätä</w:t>
            </w:r>
          </w:p>
        </w:tc>
      </w:tr>
      <w:tr w:rsidR="00E538E2" w:rsidRPr="00E538E2" w14:paraId="17DAC51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80AB81" w14:textId="77777777" w:rsidR="00E538E2" w:rsidRPr="00E538E2" w:rsidRDefault="00E538E2" w:rsidP="00E538E2">
            <w:r w:rsidRPr="00E538E2">
              <w:t>au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404D1B" w14:textId="77777777" w:rsidR="00E538E2" w:rsidRPr="00E538E2" w:rsidRDefault="00E538E2" w:rsidP="00E538E2">
            <w:r w:rsidRPr="00E538E2">
              <w:t>täti</w:t>
            </w:r>
          </w:p>
        </w:tc>
      </w:tr>
      <w:tr w:rsidR="00E538E2" w:rsidRPr="00E538E2" w14:paraId="31906FB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C82414" w14:textId="77777777" w:rsidR="00E538E2" w:rsidRPr="00E538E2" w:rsidRDefault="00E538E2" w:rsidP="00E538E2">
            <w:r w:rsidRPr="00E538E2">
              <w:t>Aurora Australi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1CDE7F" w14:textId="77777777" w:rsidR="00E538E2" w:rsidRPr="00E538E2" w:rsidRDefault="00E538E2" w:rsidP="00E538E2">
            <w:r w:rsidRPr="00E538E2">
              <w:t>(eteläisen pallonpuoliskon) revontulet</w:t>
            </w:r>
          </w:p>
        </w:tc>
      </w:tr>
      <w:tr w:rsidR="00E538E2" w:rsidRPr="00E538E2" w14:paraId="56B3B1C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19FD66" w14:textId="77777777" w:rsidR="00E538E2" w:rsidRPr="00E538E2" w:rsidRDefault="00E538E2" w:rsidP="00E538E2">
            <w:r w:rsidRPr="00E538E2">
              <w:t>auth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1ADD97" w14:textId="77777777" w:rsidR="00E538E2" w:rsidRPr="00E538E2" w:rsidRDefault="00E538E2" w:rsidP="00E538E2">
            <w:r w:rsidRPr="00E538E2">
              <w:t>kirjoittaja, tekijä</w:t>
            </w:r>
          </w:p>
        </w:tc>
      </w:tr>
      <w:tr w:rsidR="00E538E2" w:rsidRPr="00E538E2" w14:paraId="080A3D9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B8543F" w14:textId="77777777" w:rsidR="00E538E2" w:rsidRPr="00E538E2" w:rsidRDefault="00E538E2" w:rsidP="00E538E2">
            <w:r w:rsidRPr="00E538E2">
              <w:t>availa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84C1C4" w14:textId="77777777" w:rsidR="00E538E2" w:rsidRPr="00E538E2" w:rsidRDefault="00E538E2" w:rsidP="00E538E2">
            <w:r w:rsidRPr="00E538E2">
              <w:t>saatavilla</w:t>
            </w:r>
          </w:p>
        </w:tc>
      </w:tr>
      <w:tr w:rsidR="00E538E2" w:rsidRPr="00E538E2" w14:paraId="4D7C5FB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EA9FD5" w14:textId="77777777" w:rsidR="00E538E2" w:rsidRPr="00E538E2" w:rsidRDefault="00E538E2" w:rsidP="00E538E2">
            <w:r w:rsidRPr="00E538E2">
              <w:t>aver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026228" w14:textId="77777777" w:rsidR="00E538E2" w:rsidRPr="00E538E2" w:rsidRDefault="00E538E2" w:rsidP="00E538E2">
            <w:r w:rsidRPr="00E538E2">
              <w:t>keskimääräinen</w:t>
            </w:r>
          </w:p>
        </w:tc>
      </w:tr>
      <w:tr w:rsidR="00E538E2" w:rsidRPr="00E538E2" w14:paraId="1608ACF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70B863" w14:textId="77777777" w:rsidR="00E538E2" w:rsidRPr="00E538E2" w:rsidRDefault="00E538E2" w:rsidP="00E538E2">
            <w:r w:rsidRPr="00E538E2">
              <w:t>aware o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5E7DAF" w14:textId="77777777" w:rsidR="00E538E2" w:rsidRPr="00E538E2" w:rsidRDefault="00E538E2" w:rsidP="00E538E2">
            <w:r w:rsidRPr="00E538E2">
              <w:t>tietoinen, selvillä</w:t>
            </w:r>
          </w:p>
        </w:tc>
      </w:tr>
      <w:tr w:rsidR="00E538E2" w:rsidRPr="00E538E2" w14:paraId="3059E6F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E06C73" w14:textId="77777777" w:rsidR="00E538E2" w:rsidRPr="00E538E2" w:rsidRDefault="00E538E2" w:rsidP="00E538E2">
            <w:r w:rsidRPr="00E538E2">
              <w:t>axi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AD671E" w14:textId="77777777" w:rsidR="00E538E2" w:rsidRPr="00E538E2" w:rsidRDefault="00E538E2" w:rsidP="00E538E2">
            <w:r w:rsidRPr="00E538E2">
              <w:t>akseli</w:t>
            </w:r>
          </w:p>
        </w:tc>
      </w:tr>
    </w:tbl>
    <w:p w14:paraId="03FDFEA1" w14:textId="1E0DF2C1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77"/>
        <w:gridCol w:w="6361"/>
      </w:tblGrid>
      <w:tr w:rsidR="00E538E2" w:rsidRPr="00E538E2" w14:paraId="7415DEA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1E0DC0" w14:textId="77777777" w:rsidR="00E538E2" w:rsidRPr="00E538E2" w:rsidRDefault="00E538E2" w:rsidP="00E538E2">
            <w:r w:rsidRPr="00E538E2">
              <w:t>B&amp;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025F7C" w14:textId="77777777" w:rsidR="00E538E2" w:rsidRPr="00E538E2" w:rsidRDefault="00E538E2" w:rsidP="00E538E2">
            <w:r w:rsidRPr="00E538E2">
              <w:t>aamiaismajoitus</w:t>
            </w:r>
          </w:p>
        </w:tc>
      </w:tr>
      <w:tr w:rsidR="00E538E2" w:rsidRPr="00E538E2" w14:paraId="7213A8C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0AA461" w14:textId="77777777" w:rsidR="00E538E2" w:rsidRPr="00E538E2" w:rsidRDefault="00E538E2" w:rsidP="00E538E2">
            <w:r w:rsidRPr="00E538E2">
              <w:t>baby boom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50C147" w14:textId="77777777" w:rsidR="00E538E2" w:rsidRPr="00E538E2" w:rsidRDefault="00E538E2" w:rsidP="00E538E2">
            <w:r w:rsidRPr="00E538E2">
              <w:t>suurten ikäluokkien edustaja</w:t>
            </w:r>
          </w:p>
        </w:tc>
      </w:tr>
      <w:tr w:rsidR="00E538E2" w:rsidRPr="00E538E2" w14:paraId="5C3DE70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3F5214" w14:textId="77777777" w:rsidR="00E538E2" w:rsidRPr="00E538E2" w:rsidRDefault="00E538E2" w:rsidP="00E538E2">
            <w:r w:rsidRPr="00E538E2">
              <w:t>bachel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3CBD7B" w14:textId="77777777" w:rsidR="00E538E2" w:rsidRPr="00E538E2" w:rsidRDefault="00E538E2" w:rsidP="00E538E2">
            <w:r w:rsidRPr="00E538E2">
              <w:t>poikamies</w:t>
            </w:r>
          </w:p>
        </w:tc>
      </w:tr>
      <w:tr w:rsidR="00E538E2" w:rsidRPr="00E538E2" w14:paraId="13C9C6D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D50575" w14:textId="77777777" w:rsidR="00E538E2" w:rsidRPr="00E538E2" w:rsidRDefault="00E538E2" w:rsidP="00E538E2">
            <w:r w:rsidRPr="00E538E2">
              <w:t>bacheloret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3F3465" w14:textId="77777777" w:rsidR="00E538E2" w:rsidRPr="00E538E2" w:rsidRDefault="00E538E2" w:rsidP="00E538E2">
            <w:r w:rsidRPr="00E538E2">
              <w:t>poikamiestyttö</w:t>
            </w:r>
          </w:p>
        </w:tc>
      </w:tr>
      <w:tr w:rsidR="00E538E2" w:rsidRPr="00E538E2" w14:paraId="778897E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DD9F70" w14:textId="77777777" w:rsidR="00E538E2" w:rsidRPr="00E538E2" w:rsidRDefault="00E538E2" w:rsidP="00E538E2">
            <w:r w:rsidRPr="00E538E2">
              <w:t>bac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3A6D86" w14:textId="77777777" w:rsidR="00E538E2" w:rsidRPr="00E538E2" w:rsidRDefault="00E538E2" w:rsidP="00E538E2">
            <w:r w:rsidRPr="00E538E2">
              <w:t>selkä</w:t>
            </w:r>
          </w:p>
        </w:tc>
      </w:tr>
      <w:tr w:rsidR="00E538E2" w:rsidRPr="00E538E2" w14:paraId="16A2457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394EAA" w14:textId="77777777" w:rsidR="00E538E2" w:rsidRPr="00E538E2" w:rsidRDefault="00E538E2" w:rsidP="00E538E2">
            <w:r w:rsidRPr="00E538E2">
              <w:t>backgrou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8BBB6F" w14:textId="77777777" w:rsidR="00E538E2" w:rsidRPr="00E538E2" w:rsidRDefault="00E538E2" w:rsidP="00E538E2">
            <w:r w:rsidRPr="00E538E2">
              <w:t>tausta</w:t>
            </w:r>
          </w:p>
        </w:tc>
      </w:tr>
      <w:tr w:rsidR="00E538E2" w:rsidRPr="00E538E2" w14:paraId="7BBE8D6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501CFA" w14:textId="77777777" w:rsidR="00E538E2" w:rsidRPr="00E538E2" w:rsidRDefault="00E538E2" w:rsidP="00E538E2">
            <w:r w:rsidRPr="00E538E2">
              <w:t>backpack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74A3D9" w14:textId="77777777" w:rsidR="00E538E2" w:rsidRPr="00E538E2" w:rsidRDefault="00E538E2" w:rsidP="00E538E2">
            <w:r w:rsidRPr="00E538E2">
              <w:t>reppumatkaaja</w:t>
            </w:r>
          </w:p>
        </w:tc>
      </w:tr>
      <w:tr w:rsidR="00E538E2" w:rsidRPr="00E538E2" w14:paraId="27CE11A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448762" w14:textId="77777777" w:rsidR="00E538E2" w:rsidRPr="00E538E2" w:rsidRDefault="00E538E2" w:rsidP="00E538E2">
            <w:r w:rsidRPr="00E538E2">
              <w:t>bacterium, bacter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0A8CF2" w14:textId="77777777" w:rsidR="00E538E2" w:rsidRPr="00E538E2" w:rsidRDefault="00E538E2" w:rsidP="00E538E2">
            <w:r w:rsidRPr="00E538E2">
              <w:t>bakteeri, bakteerit</w:t>
            </w:r>
          </w:p>
        </w:tc>
      </w:tr>
      <w:tr w:rsidR="00E538E2" w:rsidRPr="00E538E2" w14:paraId="0A7CD50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882988" w14:textId="77777777" w:rsidR="00E538E2" w:rsidRPr="00E538E2" w:rsidRDefault="00E538E2" w:rsidP="00E538E2">
            <w:r w:rsidRPr="00E538E2">
              <w:t>baggage (AmE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AE1588" w14:textId="77777777" w:rsidR="00E538E2" w:rsidRPr="00E538E2" w:rsidRDefault="00E538E2" w:rsidP="00E538E2">
            <w:r w:rsidRPr="00E538E2">
              <w:t>matkatavarat</w:t>
            </w:r>
          </w:p>
        </w:tc>
      </w:tr>
      <w:tr w:rsidR="00E538E2" w:rsidRPr="00E538E2" w14:paraId="55FDAD7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063AF9" w14:textId="77777777" w:rsidR="00E538E2" w:rsidRPr="00E538E2" w:rsidRDefault="00E538E2" w:rsidP="00E538E2">
            <w:r w:rsidRPr="00E538E2">
              <w:t>baggage clai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1147D5" w14:textId="77777777" w:rsidR="00E538E2" w:rsidRPr="00E538E2" w:rsidRDefault="00E538E2" w:rsidP="00E538E2">
            <w:r w:rsidRPr="00E538E2">
              <w:t>Matkatavaroiden nouto</w:t>
            </w:r>
          </w:p>
        </w:tc>
      </w:tr>
      <w:tr w:rsidR="00E538E2" w:rsidRPr="00E538E2" w14:paraId="0F7D65A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F393A6" w14:textId="77777777" w:rsidR="00E538E2" w:rsidRPr="00E538E2" w:rsidRDefault="00E538E2" w:rsidP="00E538E2">
            <w:r w:rsidRPr="00E538E2">
              <w:t>bail ou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745213" w14:textId="77777777" w:rsidR="00E538E2" w:rsidRPr="00E538E2" w:rsidRDefault="00E538E2" w:rsidP="00E538E2">
            <w:r w:rsidRPr="00E538E2">
              <w:t>pelastaa</w:t>
            </w:r>
          </w:p>
        </w:tc>
      </w:tr>
      <w:tr w:rsidR="00E538E2" w:rsidRPr="00E538E2" w14:paraId="6DDE9CD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B1FE87" w14:textId="77777777" w:rsidR="00E538E2" w:rsidRPr="00E538E2" w:rsidRDefault="00E538E2" w:rsidP="00E538E2">
            <w:r w:rsidRPr="00E538E2">
              <w:t>balance ou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7E5DBB" w14:textId="77777777" w:rsidR="00E538E2" w:rsidRPr="00E538E2" w:rsidRDefault="00E538E2" w:rsidP="00E538E2">
            <w:r w:rsidRPr="00E538E2">
              <w:t>tasapainottaa, tasoittaa</w:t>
            </w:r>
          </w:p>
        </w:tc>
      </w:tr>
      <w:tr w:rsidR="00E538E2" w:rsidRPr="00E538E2" w14:paraId="4630471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347A2B" w14:textId="77777777" w:rsidR="00E538E2" w:rsidRPr="00E538E2" w:rsidRDefault="00E538E2" w:rsidP="00E538E2">
            <w:r w:rsidRPr="00E538E2">
              <w:t>band-aid (AmE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3F79CB" w14:textId="77777777" w:rsidR="00E538E2" w:rsidRPr="00E538E2" w:rsidRDefault="00E538E2" w:rsidP="00E538E2">
            <w:r w:rsidRPr="00E538E2">
              <w:t>laastari</w:t>
            </w:r>
          </w:p>
        </w:tc>
      </w:tr>
      <w:tr w:rsidR="00E538E2" w:rsidRPr="00E538E2" w14:paraId="5B4DE26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246891" w14:textId="77777777" w:rsidR="00E538E2" w:rsidRPr="00E538E2" w:rsidRDefault="00E538E2" w:rsidP="00E538E2">
            <w:r w:rsidRPr="00E538E2">
              <w:t>bankruptc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CC5E64" w14:textId="77777777" w:rsidR="00E538E2" w:rsidRPr="00E538E2" w:rsidRDefault="00E538E2" w:rsidP="00E538E2">
            <w:r w:rsidRPr="00E538E2">
              <w:t>konkurssi, vararikko</w:t>
            </w:r>
          </w:p>
        </w:tc>
      </w:tr>
      <w:tr w:rsidR="00E538E2" w:rsidRPr="00E538E2" w14:paraId="7899FAA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F2FBC8" w14:textId="77777777" w:rsidR="00E538E2" w:rsidRPr="00E538E2" w:rsidRDefault="00E538E2" w:rsidP="00E538E2">
            <w:r w:rsidRPr="00E538E2">
              <w:t>bapti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B1FF3F" w14:textId="77777777" w:rsidR="00E538E2" w:rsidRPr="00E538E2" w:rsidRDefault="00E538E2" w:rsidP="00E538E2">
            <w:r w:rsidRPr="00E538E2">
              <w:t>kastaa, ristiä</w:t>
            </w:r>
          </w:p>
        </w:tc>
      </w:tr>
      <w:tr w:rsidR="00E538E2" w:rsidRPr="00E538E2" w14:paraId="55CB432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3313DE" w14:textId="77777777" w:rsidR="00E538E2" w:rsidRPr="00E538E2" w:rsidRDefault="00E538E2" w:rsidP="00E538E2">
            <w:r w:rsidRPr="00E538E2">
              <w:t>b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8E1513" w14:textId="77777777" w:rsidR="00E538E2" w:rsidRPr="00E538E2" w:rsidRDefault="00E538E2" w:rsidP="00E538E2">
            <w:r w:rsidRPr="00E538E2">
              <w:t>tukikohta</w:t>
            </w:r>
          </w:p>
        </w:tc>
      </w:tr>
      <w:tr w:rsidR="00E538E2" w:rsidRPr="00E538E2" w14:paraId="714B117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DD2E46" w14:textId="77777777" w:rsidR="00E538E2" w:rsidRPr="00E538E2" w:rsidRDefault="00E538E2" w:rsidP="00E538E2">
            <w:r w:rsidRPr="00E538E2">
              <w:t>be based 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452937" w14:textId="77777777" w:rsidR="00E538E2" w:rsidRPr="00E538E2" w:rsidRDefault="00E538E2" w:rsidP="00E538E2">
            <w:r w:rsidRPr="00E538E2">
              <w:t>perustua</w:t>
            </w:r>
          </w:p>
        </w:tc>
      </w:tr>
      <w:tr w:rsidR="00E538E2" w:rsidRPr="00E538E2" w14:paraId="698A736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EB3244" w14:textId="77777777" w:rsidR="00E538E2" w:rsidRPr="00E538E2" w:rsidRDefault="00E538E2" w:rsidP="00E538E2">
            <w:r w:rsidRPr="00E538E2">
              <w:t>bas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F441BB" w14:textId="77777777" w:rsidR="00E538E2" w:rsidRPr="00E538E2" w:rsidRDefault="00E538E2" w:rsidP="00E538E2">
            <w:r w:rsidRPr="00E538E2">
              <w:t>perus-</w:t>
            </w:r>
          </w:p>
        </w:tc>
      </w:tr>
      <w:tr w:rsidR="00E538E2" w:rsidRPr="00E538E2" w14:paraId="1A4B322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7A39C4" w14:textId="77777777" w:rsidR="00E538E2" w:rsidRPr="00E538E2" w:rsidRDefault="00E538E2" w:rsidP="00E538E2">
            <w:r w:rsidRPr="00E538E2">
              <w:lastRenderedPageBreak/>
              <w:t>basis, bas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06FE01" w14:textId="77777777" w:rsidR="00E538E2" w:rsidRPr="00E538E2" w:rsidRDefault="00E538E2" w:rsidP="00E538E2">
            <w:r w:rsidRPr="00E538E2">
              <w:t>lähtökohta, perusta, peruste</w:t>
            </w:r>
          </w:p>
        </w:tc>
      </w:tr>
      <w:tr w:rsidR="00E538E2" w:rsidRPr="00E538E2" w14:paraId="0176444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CEAD39" w14:textId="77777777" w:rsidR="00E538E2" w:rsidRPr="00E538E2" w:rsidRDefault="00E538E2" w:rsidP="00E538E2">
            <w:r w:rsidRPr="00E538E2">
              <w:t>bas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D83502" w14:textId="77777777" w:rsidR="00E538E2" w:rsidRPr="00E538E2" w:rsidRDefault="00E538E2" w:rsidP="00E538E2">
            <w:r w:rsidRPr="00E538E2">
              <w:t>valella</w:t>
            </w:r>
          </w:p>
        </w:tc>
      </w:tr>
      <w:tr w:rsidR="00E538E2" w:rsidRPr="00E538E2" w14:paraId="773B1F1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261443" w14:textId="77777777" w:rsidR="00E538E2" w:rsidRPr="00E538E2" w:rsidRDefault="00E538E2" w:rsidP="00E538E2">
            <w:r w:rsidRPr="00E538E2">
              <w:t>bat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E423B9" w14:textId="77777777" w:rsidR="00E538E2" w:rsidRPr="00E538E2" w:rsidRDefault="00E538E2" w:rsidP="00E538E2">
            <w:r w:rsidRPr="00E538E2">
              <w:t>taikina</w:t>
            </w:r>
          </w:p>
        </w:tc>
      </w:tr>
      <w:tr w:rsidR="00E538E2" w:rsidRPr="00E538E2" w14:paraId="70A1B15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23FA33" w14:textId="77777777" w:rsidR="00E538E2" w:rsidRPr="00E538E2" w:rsidRDefault="00E538E2" w:rsidP="00E538E2">
            <w:r w:rsidRPr="00E538E2">
              <w:t>be / get divorced fro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42541D" w14:textId="77777777" w:rsidR="00E538E2" w:rsidRPr="00E538E2" w:rsidRDefault="00E538E2" w:rsidP="00E538E2">
            <w:r w:rsidRPr="00E538E2">
              <w:t>erota</w:t>
            </w:r>
          </w:p>
        </w:tc>
      </w:tr>
      <w:tr w:rsidR="00E538E2" w:rsidRPr="00E538E2" w14:paraId="53FAADC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1DBB37" w14:textId="77777777" w:rsidR="00E538E2" w:rsidRPr="00E538E2" w:rsidRDefault="00E538E2" w:rsidP="00E538E2">
            <w:r w:rsidRPr="00E538E2">
              <w:t>bea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A3E7A6" w14:textId="77777777" w:rsidR="00E538E2" w:rsidRPr="00E538E2" w:rsidRDefault="00E538E2" w:rsidP="00E538E2">
            <w:r w:rsidRPr="00E538E2">
              <w:t>nokka</w:t>
            </w:r>
          </w:p>
        </w:tc>
      </w:tr>
      <w:tr w:rsidR="00E538E2" w:rsidRPr="00E538E2" w14:paraId="1FDE64A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E8DF3D" w14:textId="77777777" w:rsidR="00E538E2" w:rsidRPr="00E538E2" w:rsidRDefault="00E538E2" w:rsidP="00E538E2">
            <w:r w:rsidRPr="00E538E2">
              <w:t>bear in mi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AC9195A" w14:textId="77777777" w:rsidR="00E538E2" w:rsidRPr="00E538E2" w:rsidRDefault="00E538E2" w:rsidP="00E538E2">
            <w:r w:rsidRPr="00E538E2">
              <w:t>pitää mielessä</w:t>
            </w:r>
          </w:p>
        </w:tc>
      </w:tr>
      <w:tr w:rsidR="00E538E2" w:rsidRPr="00E538E2" w14:paraId="18068AA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C7C457" w14:textId="77777777" w:rsidR="00E538E2" w:rsidRPr="00E538E2" w:rsidRDefault="00E538E2" w:rsidP="00E538E2">
            <w:r w:rsidRPr="00E538E2">
              <w:t>bear resembla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C41280" w14:textId="77777777" w:rsidR="00E538E2" w:rsidRPr="00E538E2" w:rsidRDefault="00E538E2" w:rsidP="00E538E2">
            <w:r w:rsidRPr="00E538E2">
              <w:t>muistuttaa jotakin</w:t>
            </w:r>
          </w:p>
        </w:tc>
      </w:tr>
      <w:tr w:rsidR="00E538E2" w:rsidRPr="00E538E2" w14:paraId="4EA2CA6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00D299" w14:textId="77777777" w:rsidR="00E538E2" w:rsidRPr="00E538E2" w:rsidRDefault="00E538E2" w:rsidP="00E538E2">
            <w:r w:rsidRPr="00E538E2">
              <w:t>bear, bore, bor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9C1373" w14:textId="77777777" w:rsidR="00E538E2" w:rsidRPr="00E538E2" w:rsidRDefault="00E538E2" w:rsidP="00E538E2">
            <w:r w:rsidRPr="00E538E2">
              <w:t>kantaa, sietää</w:t>
            </w:r>
          </w:p>
        </w:tc>
      </w:tr>
      <w:tr w:rsidR="00E538E2" w:rsidRPr="00E538E2" w14:paraId="3137B2D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63C21B8" w14:textId="77777777" w:rsidR="00E538E2" w:rsidRPr="00E538E2" w:rsidRDefault="00E538E2" w:rsidP="00E538E2">
            <w:r w:rsidRPr="00E538E2">
              <w:t>bear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E6682F" w14:textId="77777777" w:rsidR="00E538E2" w:rsidRPr="00E538E2" w:rsidRDefault="00E538E2" w:rsidP="00E538E2">
            <w:r w:rsidRPr="00E538E2">
              <w:t>parta</w:t>
            </w:r>
          </w:p>
        </w:tc>
      </w:tr>
      <w:tr w:rsidR="00E538E2" w:rsidRPr="00E538E2" w14:paraId="4CC52C3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D47477" w14:textId="77777777" w:rsidR="00E538E2" w:rsidRPr="00E538E2" w:rsidRDefault="00E538E2" w:rsidP="00E538E2">
            <w:r w:rsidRPr="00E538E2">
              <w:t>behavi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84BFF7" w14:textId="77777777" w:rsidR="00E538E2" w:rsidRPr="00E538E2" w:rsidRDefault="00E538E2" w:rsidP="00E538E2">
            <w:r w:rsidRPr="00E538E2">
              <w:t>käytös</w:t>
            </w:r>
          </w:p>
        </w:tc>
      </w:tr>
      <w:tr w:rsidR="00E538E2" w:rsidRPr="00E538E2" w14:paraId="7FBA574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3D15E3" w14:textId="77777777" w:rsidR="00E538E2" w:rsidRPr="00E538E2" w:rsidRDefault="00E538E2" w:rsidP="00E538E2">
            <w:r w:rsidRPr="00E538E2">
              <w:t>belie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97D8740" w14:textId="77777777" w:rsidR="00E538E2" w:rsidRPr="00E538E2" w:rsidRDefault="00E538E2" w:rsidP="00E538E2">
            <w:r w:rsidRPr="00E538E2">
              <w:t>usko</w:t>
            </w:r>
          </w:p>
        </w:tc>
      </w:tr>
      <w:tr w:rsidR="00E538E2" w:rsidRPr="00E538E2" w14:paraId="0D5DAC5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AB3EF87" w14:textId="77777777" w:rsidR="00E538E2" w:rsidRPr="00E538E2" w:rsidRDefault="00E538E2" w:rsidP="00E538E2">
            <w:r w:rsidRPr="00E538E2">
              <w:t>bel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F8DDB1" w14:textId="77777777" w:rsidR="00E538E2" w:rsidRPr="00E538E2" w:rsidRDefault="00E538E2" w:rsidP="00E538E2">
            <w:r w:rsidRPr="00E538E2">
              <w:t>vatsa (puhekielinen)</w:t>
            </w:r>
          </w:p>
        </w:tc>
      </w:tr>
      <w:tr w:rsidR="00E538E2" w:rsidRPr="00E538E2" w14:paraId="6BA3220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AA3630" w14:textId="77777777" w:rsidR="00E538E2" w:rsidRPr="00E538E2" w:rsidRDefault="00E538E2" w:rsidP="00E538E2">
            <w:r w:rsidRPr="00E538E2">
              <w:t>belly butt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EDB770" w14:textId="77777777" w:rsidR="00E538E2" w:rsidRPr="00E538E2" w:rsidRDefault="00E538E2" w:rsidP="00E538E2">
            <w:r w:rsidRPr="00E538E2">
              <w:t>napa</w:t>
            </w:r>
          </w:p>
        </w:tc>
      </w:tr>
      <w:tr w:rsidR="00E538E2" w:rsidRPr="00E538E2" w14:paraId="4F9BD33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C5D0DF4" w14:textId="77777777" w:rsidR="00E538E2" w:rsidRPr="00E538E2" w:rsidRDefault="00E538E2" w:rsidP="00E538E2">
            <w:r w:rsidRPr="00E538E2">
              <w:t>belov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ED3876" w14:textId="77777777" w:rsidR="00E538E2" w:rsidRPr="00E538E2" w:rsidRDefault="00E538E2" w:rsidP="00E538E2">
            <w:r w:rsidRPr="00E538E2">
              <w:t>rakastettu</w:t>
            </w:r>
          </w:p>
        </w:tc>
      </w:tr>
      <w:tr w:rsidR="00E538E2" w:rsidRPr="00E538E2" w14:paraId="0B4CA2A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02E8B5" w14:textId="77777777" w:rsidR="00E538E2" w:rsidRPr="00E538E2" w:rsidRDefault="00E538E2" w:rsidP="00E538E2">
            <w:r w:rsidRPr="00E538E2">
              <w:t>benefici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A627AC" w14:textId="77777777" w:rsidR="00E538E2" w:rsidRPr="00E538E2" w:rsidRDefault="00E538E2" w:rsidP="00E538E2">
            <w:r w:rsidRPr="00E538E2">
              <w:t>suotuisa, hyödyllinen</w:t>
            </w:r>
          </w:p>
        </w:tc>
      </w:tr>
      <w:tr w:rsidR="00E538E2" w:rsidRPr="00E538E2" w14:paraId="0810EE1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08270D" w14:textId="77777777" w:rsidR="00E538E2" w:rsidRPr="00E538E2" w:rsidRDefault="00E538E2" w:rsidP="00E538E2">
            <w:r w:rsidRPr="00E538E2">
              <w:t>benefi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CEDD69" w14:textId="77777777" w:rsidR="00E538E2" w:rsidRPr="00E538E2" w:rsidRDefault="00E538E2" w:rsidP="00E538E2">
            <w:r w:rsidRPr="00E538E2">
              <w:t>hyöty</w:t>
            </w:r>
          </w:p>
        </w:tc>
      </w:tr>
      <w:tr w:rsidR="00E538E2" w:rsidRPr="00E538E2" w14:paraId="60A1BF7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8BE119" w14:textId="77777777" w:rsidR="00E538E2" w:rsidRPr="00E538E2" w:rsidRDefault="00E538E2" w:rsidP="00E538E2">
            <w:r w:rsidRPr="00E538E2">
              <w:t>bia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473AA5" w14:textId="77777777" w:rsidR="00E538E2" w:rsidRPr="00E538E2" w:rsidRDefault="00E538E2" w:rsidP="00E538E2">
            <w:r w:rsidRPr="00E538E2">
              <w:t>puolueellisuus</w:t>
            </w:r>
          </w:p>
        </w:tc>
      </w:tr>
      <w:tr w:rsidR="00E538E2" w:rsidRPr="00E538E2" w14:paraId="4E7E01D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3BAF1F" w14:textId="77777777" w:rsidR="00E538E2" w:rsidRPr="00E538E2" w:rsidRDefault="00E538E2" w:rsidP="00E538E2">
            <w:r w:rsidRPr="00E538E2">
              <w:t>bilingualis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B9FF24" w14:textId="77777777" w:rsidR="00E538E2" w:rsidRPr="00E538E2" w:rsidRDefault="00E538E2" w:rsidP="00E538E2">
            <w:r w:rsidRPr="00E538E2">
              <w:t>kaksikielisyys</w:t>
            </w:r>
          </w:p>
        </w:tc>
      </w:tr>
      <w:tr w:rsidR="00E538E2" w:rsidRPr="00E538E2" w14:paraId="6CD0B39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194EF3" w14:textId="77777777" w:rsidR="00E538E2" w:rsidRPr="00E538E2" w:rsidRDefault="00E538E2" w:rsidP="00E538E2">
            <w:r w:rsidRPr="00E538E2">
              <w:t>bill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F6A2D0" w14:textId="77777777" w:rsidR="00E538E2" w:rsidRPr="00E538E2" w:rsidRDefault="00E538E2" w:rsidP="00E538E2">
            <w:r w:rsidRPr="00E538E2">
              <w:t>miljardi</w:t>
            </w:r>
          </w:p>
        </w:tc>
      </w:tr>
      <w:tr w:rsidR="00E538E2" w:rsidRPr="00E538E2" w14:paraId="114EA9D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85AFBF" w14:textId="77777777" w:rsidR="00E538E2" w:rsidRPr="00E538E2" w:rsidRDefault="00E538E2" w:rsidP="00E538E2">
            <w:r w:rsidRPr="00E538E2">
              <w:t>binge-watc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B405C9" w14:textId="77777777" w:rsidR="00E538E2" w:rsidRPr="00E538E2" w:rsidRDefault="00E538E2" w:rsidP="00E538E2">
            <w:r w:rsidRPr="00E538E2">
              <w:t>katsoa putkeen</w:t>
            </w:r>
          </w:p>
        </w:tc>
      </w:tr>
      <w:tr w:rsidR="00E538E2" w:rsidRPr="00E538E2" w14:paraId="6A75465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D765D2" w14:textId="77777777" w:rsidR="00E538E2" w:rsidRPr="00E538E2" w:rsidRDefault="00E538E2" w:rsidP="00E538E2">
            <w:r w:rsidRPr="00E538E2">
              <w:t>biochemical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69D74C" w14:textId="77777777" w:rsidR="00E538E2" w:rsidRPr="00E538E2" w:rsidRDefault="00E538E2" w:rsidP="00E538E2">
            <w:r w:rsidRPr="00E538E2">
              <w:t>biokemiallisesti</w:t>
            </w:r>
          </w:p>
        </w:tc>
      </w:tr>
      <w:tr w:rsidR="00E538E2" w:rsidRPr="00E538E2" w14:paraId="4436FCC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1764BF" w14:textId="77777777" w:rsidR="00E538E2" w:rsidRPr="00E538E2" w:rsidRDefault="00E538E2" w:rsidP="00E538E2">
            <w:r w:rsidRPr="00E538E2">
              <w:t>bla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80CCA1" w14:textId="77777777" w:rsidR="00E538E2" w:rsidRPr="00E538E2" w:rsidRDefault="00E538E2" w:rsidP="00E538E2">
            <w:r w:rsidRPr="00E538E2">
              <w:t>mieto, mauton, mitäänsanomaton</w:t>
            </w:r>
          </w:p>
        </w:tc>
      </w:tr>
      <w:tr w:rsidR="00E538E2" w:rsidRPr="00E538E2" w14:paraId="2747761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8C324B" w14:textId="77777777" w:rsidR="00E538E2" w:rsidRPr="00E538E2" w:rsidRDefault="00E538E2" w:rsidP="00E538E2">
            <w:r w:rsidRPr="00E538E2">
              <w:t>bleed, bled, bl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720C1C" w14:textId="77777777" w:rsidR="00E538E2" w:rsidRPr="00E538E2" w:rsidRDefault="00E538E2" w:rsidP="00E538E2">
            <w:r w:rsidRPr="00E538E2">
              <w:t>vuotaa verta</w:t>
            </w:r>
          </w:p>
        </w:tc>
      </w:tr>
      <w:tr w:rsidR="00E538E2" w:rsidRPr="00E538E2" w14:paraId="1C9EEBD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8A7485" w14:textId="77777777" w:rsidR="00E538E2" w:rsidRPr="00E538E2" w:rsidRDefault="00E538E2" w:rsidP="00E538E2">
            <w:r w:rsidRPr="00E538E2">
              <w:t>blended fami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A5118C" w14:textId="77777777" w:rsidR="00E538E2" w:rsidRPr="00E538E2" w:rsidRDefault="00E538E2" w:rsidP="00E538E2">
            <w:r w:rsidRPr="00E538E2">
              <w:t>uusperhe (puolisoilla voi olla yhteisten lasten lisäksi lapsia edellisistä parisuhteista)</w:t>
            </w:r>
          </w:p>
        </w:tc>
      </w:tr>
      <w:tr w:rsidR="00E538E2" w:rsidRPr="00E538E2" w14:paraId="2619A0E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C9A777" w14:textId="77777777" w:rsidR="00E538E2" w:rsidRPr="00E538E2" w:rsidRDefault="00E538E2" w:rsidP="00E538E2">
            <w:r w:rsidRPr="00E538E2">
              <w:t>blin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2A4158" w14:textId="77777777" w:rsidR="00E538E2" w:rsidRPr="00E538E2" w:rsidRDefault="00E538E2" w:rsidP="00E538E2">
            <w:r w:rsidRPr="00E538E2">
              <w:t>räpäyttää silmiä</w:t>
            </w:r>
          </w:p>
        </w:tc>
      </w:tr>
      <w:tr w:rsidR="00E538E2" w:rsidRPr="00E538E2" w14:paraId="4B0F75A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3E0F17" w14:textId="77777777" w:rsidR="00E538E2" w:rsidRPr="00E538E2" w:rsidRDefault="00E538E2" w:rsidP="00E538E2">
            <w:r w:rsidRPr="00E538E2">
              <w:t>bliste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D5AB0A" w14:textId="77777777" w:rsidR="00E538E2" w:rsidRPr="00E538E2" w:rsidRDefault="00E538E2" w:rsidP="00E538E2">
            <w:r w:rsidRPr="00E538E2">
              <w:t>polttava</w:t>
            </w:r>
          </w:p>
        </w:tc>
      </w:tr>
      <w:tr w:rsidR="00E538E2" w:rsidRPr="00E538E2" w14:paraId="5E00364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20508B" w14:textId="77777777" w:rsidR="00E538E2" w:rsidRPr="00E538E2" w:rsidRDefault="00E538E2" w:rsidP="00E538E2">
            <w:r w:rsidRPr="00E538E2">
              <w:t>bl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BEC109" w14:textId="77777777" w:rsidR="00E538E2" w:rsidRPr="00E538E2" w:rsidRDefault="00E538E2" w:rsidP="00E538E2">
            <w:r w:rsidRPr="00E538E2">
              <w:t>veri</w:t>
            </w:r>
          </w:p>
        </w:tc>
      </w:tr>
      <w:tr w:rsidR="00E538E2" w:rsidRPr="00E538E2" w14:paraId="5000963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2E6076" w14:textId="77777777" w:rsidR="00E538E2" w:rsidRPr="00E538E2" w:rsidRDefault="00E538E2" w:rsidP="00E538E2">
            <w:r w:rsidRPr="00E538E2">
              <w:t>blood pressu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376A95" w14:textId="77777777" w:rsidR="00E538E2" w:rsidRPr="00E538E2" w:rsidRDefault="00E538E2" w:rsidP="00E538E2">
            <w:r w:rsidRPr="00E538E2">
              <w:t>verenpaine</w:t>
            </w:r>
          </w:p>
        </w:tc>
      </w:tr>
      <w:tr w:rsidR="00E538E2" w:rsidRPr="00E538E2" w14:paraId="2A86A5B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8EBB41" w14:textId="77777777" w:rsidR="00E538E2" w:rsidRPr="00E538E2" w:rsidRDefault="00E538E2" w:rsidP="00E538E2">
            <w:r w:rsidRPr="00E538E2">
              <w:t>blood suga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B28435" w14:textId="77777777" w:rsidR="00E538E2" w:rsidRPr="00E538E2" w:rsidRDefault="00E538E2" w:rsidP="00E538E2">
            <w:r w:rsidRPr="00E538E2">
              <w:t>verensokeri</w:t>
            </w:r>
          </w:p>
        </w:tc>
      </w:tr>
      <w:tr w:rsidR="00E538E2" w:rsidRPr="00E538E2" w14:paraId="32D3825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8F593C" w14:textId="77777777" w:rsidR="00E538E2" w:rsidRPr="00E538E2" w:rsidRDefault="00E538E2" w:rsidP="00E538E2">
            <w:r w:rsidRPr="00E538E2">
              <w:t>blood vesse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5F15C9" w14:textId="77777777" w:rsidR="00E538E2" w:rsidRPr="00E538E2" w:rsidRDefault="00E538E2" w:rsidP="00E538E2">
            <w:r w:rsidRPr="00E538E2">
              <w:t>verisuoni</w:t>
            </w:r>
          </w:p>
        </w:tc>
      </w:tr>
      <w:tr w:rsidR="00E538E2" w:rsidRPr="00E538E2" w14:paraId="393CBD4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3BC733" w14:textId="77777777" w:rsidR="00E538E2" w:rsidRPr="00E538E2" w:rsidRDefault="00E538E2" w:rsidP="00E538E2">
            <w:r w:rsidRPr="00E538E2">
              <w:lastRenderedPageBreak/>
              <w:t>blood-suck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55E4F1" w14:textId="77777777" w:rsidR="00E538E2" w:rsidRPr="00E538E2" w:rsidRDefault="00E538E2" w:rsidP="00E538E2">
            <w:r w:rsidRPr="00E538E2">
              <w:t>verta imevä</w:t>
            </w:r>
          </w:p>
        </w:tc>
      </w:tr>
      <w:tr w:rsidR="00E538E2" w:rsidRPr="00E538E2" w14:paraId="5AA46E6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372550" w14:textId="77777777" w:rsidR="00E538E2" w:rsidRPr="00E538E2" w:rsidRDefault="00E538E2" w:rsidP="00E538E2">
            <w:r w:rsidRPr="00E538E2">
              <w:t>board a pla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9F4EF1" w14:textId="77777777" w:rsidR="00E538E2" w:rsidRPr="00E538E2" w:rsidRDefault="00E538E2" w:rsidP="00E538E2">
            <w:r w:rsidRPr="00E538E2">
              <w:t>Nousta koneeseen</w:t>
            </w:r>
          </w:p>
        </w:tc>
      </w:tr>
      <w:tr w:rsidR="00E538E2" w:rsidRPr="00E538E2" w14:paraId="1FBB082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2D6DF7" w14:textId="77777777" w:rsidR="00E538E2" w:rsidRPr="00E538E2" w:rsidRDefault="00E538E2" w:rsidP="00E538E2">
            <w:r w:rsidRPr="00E538E2">
              <w:t>boardies, board shor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E08E2B" w14:textId="77777777" w:rsidR="00E538E2" w:rsidRPr="00E538E2" w:rsidRDefault="00E538E2" w:rsidP="00E538E2">
            <w:r w:rsidRPr="00E538E2">
              <w:t>shortsit</w:t>
            </w:r>
          </w:p>
        </w:tc>
      </w:tr>
      <w:tr w:rsidR="00E538E2" w:rsidRPr="00E538E2" w14:paraId="6551E56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337AE1" w14:textId="77777777" w:rsidR="00E538E2" w:rsidRPr="00E538E2" w:rsidRDefault="00E538E2" w:rsidP="00E538E2">
            <w:r w:rsidRPr="00E538E2">
              <w:t>boarding pa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FDFFFB" w14:textId="77777777" w:rsidR="00E538E2" w:rsidRPr="00E538E2" w:rsidRDefault="00E538E2" w:rsidP="00E538E2">
            <w:r w:rsidRPr="00E538E2">
              <w:t>tarkistuskortti</w:t>
            </w:r>
          </w:p>
        </w:tc>
      </w:tr>
      <w:tr w:rsidR="00E538E2" w:rsidRPr="00E538E2" w14:paraId="283CF7A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DB44A5" w14:textId="77777777" w:rsidR="00E538E2" w:rsidRPr="00E538E2" w:rsidRDefault="00E538E2" w:rsidP="00E538E2">
            <w:r w:rsidRPr="00E538E2">
              <w:t>body sham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E52158" w14:textId="77777777" w:rsidR="00E538E2" w:rsidRPr="00E538E2" w:rsidRDefault="00E538E2" w:rsidP="00E538E2">
            <w:r w:rsidRPr="00E538E2">
              <w:t>ulkonäön haukkuminen</w:t>
            </w:r>
          </w:p>
        </w:tc>
      </w:tr>
      <w:tr w:rsidR="00E538E2" w:rsidRPr="00E538E2" w14:paraId="0315CCB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F65EFF" w14:textId="77777777" w:rsidR="00E538E2" w:rsidRPr="00E538E2" w:rsidRDefault="00E538E2" w:rsidP="00E538E2">
            <w:r w:rsidRPr="00E538E2">
              <w:t>bone marro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A72A7D" w14:textId="77777777" w:rsidR="00E538E2" w:rsidRPr="00E538E2" w:rsidRDefault="00E538E2" w:rsidP="00E538E2">
            <w:r w:rsidRPr="00E538E2">
              <w:t>luuydin</w:t>
            </w:r>
          </w:p>
        </w:tc>
      </w:tr>
      <w:tr w:rsidR="00E538E2" w:rsidRPr="00E538E2" w14:paraId="0E7C5A5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5A3627" w14:textId="77777777" w:rsidR="00E538E2" w:rsidRPr="00E538E2" w:rsidRDefault="00E538E2" w:rsidP="00E538E2">
            <w:r w:rsidRPr="00E538E2">
              <w:t>boo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DC7B8A" w14:textId="77777777" w:rsidR="00E538E2" w:rsidRPr="00E538E2" w:rsidRDefault="00E538E2" w:rsidP="00E538E2">
            <w:r w:rsidRPr="00E538E2">
              <w:t>kukoistaa</w:t>
            </w:r>
          </w:p>
        </w:tc>
      </w:tr>
      <w:tr w:rsidR="00E538E2" w:rsidRPr="00E538E2" w14:paraId="27C2201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A28329" w14:textId="77777777" w:rsidR="00E538E2" w:rsidRPr="00E538E2" w:rsidRDefault="00E538E2" w:rsidP="00E538E2">
            <w:r w:rsidRPr="00E538E2">
              <w:t>boo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8EA7A5" w14:textId="77777777" w:rsidR="00E538E2" w:rsidRPr="00E538E2" w:rsidRDefault="00E538E2" w:rsidP="00E538E2">
            <w:r w:rsidRPr="00E538E2">
              <w:t>tehostaa</w:t>
            </w:r>
          </w:p>
        </w:tc>
      </w:tr>
      <w:tr w:rsidR="00E538E2" w:rsidRPr="00E538E2" w14:paraId="34A4426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54C55A" w14:textId="77777777" w:rsidR="00E538E2" w:rsidRPr="00E538E2" w:rsidRDefault="00E538E2" w:rsidP="00E538E2">
            <w:r w:rsidRPr="00E538E2">
              <w:t>borro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23E8BC" w14:textId="77777777" w:rsidR="00E538E2" w:rsidRPr="00E538E2" w:rsidRDefault="00E538E2" w:rsidP="00E538E2">
            <w:r w:rsidRPr="00E538E2">
              <w:t>lainata</w:t>
            </w:r>
          </w:p>
        </w:tc>
      </w:tr>
      <w:tr w:rsidR="00E538E2" w:rsidRPr="00E538E2" w14:paraId="3F79EA7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931AB1" w14:textId="77777777" w:rsidR="00E538E2" w:rsidRPr="00E538E2" w:rsidRDefault="00E538E2" w:rsidP="00E538E2">
            <w:r w:rsidRPr="00E538E2">
              <w:t>brac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73CC85" w14:textId="77777777" w:rsidR="00E538E2" w:rsidRPr="00E538E2" w:rsidRDefault="00E538E2" w:rsidP="00E538E2">
            <w:r w:rsidRPr="00E538E2">
              <w:t>hammasraudat</w:t>
            </w:r>
          </w:p>
        </w:tc>
      </w:tr>
      <w:tr w:rsidR="00E538E2" w:rsidRPr="00E538E2" w14:paraId="4FD0416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241957" w14:textId="77777777" w:rsidR="00E538E2" w:rsidRPr="00E538E2" w:rsidRDefault="00E538E2" w:rsidP="00E538E2">
            <w:r w:rsidRPr="00E538E2">
              <w:t>bra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ECF718" w14:textId="77777777" w:rsidR="00E538E2" w:rsidRPr="00E538E2" w:rsidRDefault="00E538E2" w:rsidP="00E538E2">
            <w:r w:rsidRPr="00E538E2">
              <w:t>aivot</w:t>
            </w:r>
          </w:p>
        </w:tc>
      </w:tr>
      <w:tr w:rsidR="00E538E2" w:rsidRPr="00E538E2" w14:paraId="33B1DD2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6A565B" w14:textId="77777777" w:rsidR="00E538E2" w:rsidRPr="00E538E2" w:rsidRDefault="00E538E2" w:rsidP="00E538E2">
            <w:r w:rsidRPr="00E538E2">
              <w:t>breadcrum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17F822E" w14:textId="77777777" w:rsidR="00E538E2" w:rsidRPr="00E538E2" w:rsidRDefault="00E538E2" w:rsidP="00E538E2">
            <w:r w:rsidRPr="00E538E2">
              <w:t>korppujauho, leivänmuru</w:t>
            </w:r>
          </w:p>
        </w:tc>
      </w:tr>
      <w:tr w:rsidR="00E538E2" w:rsidRPr="00E538E2" w14:paraId="23F1942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7CFA3A" w14:textId="77777777" w:rsidR="00E538E2" w:rsidRPr="00E538E2" w:rsidRDefault="00E538E2" w:rsidP="00E538E2">
            <w:r w:rsidRPr="00E538E2">
              <w:t>break down, broke down, broken dow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986899" w14:textId="77777777" w:rsidR="00E538E2" w:rsidRPr="00E538E2" w:rsidRDefault="00E538E2" w:rsidP="00E538E2">
            <w:r w:rsidRPr="00E538E2">
              <w:t>hajottaa</w:t>
            </w:r>
          </w:p>
        </w:tc>
      </w:tr>
      <w:tr w:rsidR="00E538E2" w:rsidRPr="00E538E2" w14:paraId="57BD257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CD0BC3" w14:textId="77777777" w:rsidR="00E538E2" w:rsidRPr="00E538E2" w:rsidRDefault="00E538E2" w:rsidP="00E538E2">
            <w:r w:rsidRPr="00E538E2">
              <w:t>brea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48F3C9" w14:textId="77777777" w:rsidR="00E538E2" w:rsidRPr="00E538E2" w:rsidRDefault="00E538E2" w:rsidP="00E538E2">
            <w:r w:rsidRPr="00E538E2">
              <w:t>rinta</w:t>
            </w:r>
          </w:p>
        </w:tc>
      </w:tr>
      <w:tr w:rsidR="00E538E2" w:rsidRPr="00E538E2" w14:paraId="5029138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53DA1F" w14:textId="77777777" w:rsidR="00E538E2" w:rsidRPr="00E538E2" w:rsidRDefault="00E538E2" w:rsidP="00E538E2">
            <w:r w:rsidRPr="00E538E2">
              <w:t>brib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E38318" w14:textId="77777777" w:rsidR="00E538E2" w:rsidRPr="00E538E2" w:rsidRDefault="00E538E2" w:rsidP="00E538E2">
            <w:r w:rsidRPr="00E538E2">
              <w:t>lahjus</w:t>
            </w:r>
          </w:p>
        </w:tc>
      </w:tr>
      <w:tr w:rsidR="00E538E2" w:rsidRPr="00E538E2" w14:paraId="41F4CE5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DED36B" w14:textId="77777777" w:rsidR="00E538E2" w:rsidRPr="00E538E2" w:rsidRDefault="00E538E2" w:rsidP="00E538E2">
            <w:r w:rsidRPr="00E538E2">
              <w:t>bri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61A49C" w14:textId="77777777" w:rsidR="00E538E2" w:rsidRPr="00E538E2" w:rsidRDefault="00E538E2" w:rsidP="00E538E2">
            <w:r w:rsidRPr="00E538E2">
              <w:t>morsian</w:t>
            </w:r>
          </w:p>
        </w:tc>
      </w:tr>
      <w:tr w:rsidR="00E538E2" w:rsidRPr="00E538E2" w14:paraId="34ABFBC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9D8985" w14:textId="77777777" w:rsidR="00E538E2" w:rsidRPr="00E538E2" w:rsidRDefault="00E538E2" w:rsidP="00E538E2">
            <w:r w:rsidRPr="00E538E2">
              <w:t>bridegroo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1B194F3" w14:textId="77777777" w:rsidR="00E538E2" w:rsidRPr="00E538E2" w:rsidRDefault="00E538E2" w:rsidP="00E538E2">
            <w:r w:rsidRPr="00E538E2">
              <w:t>sulhanen</w:t>
            </w:r>
          </w:p>
        </w:tc>
      </w:tr>
      <w:tr w:rsidR="00E538E2" w:rsidRPr="00E538E2" w14:paraId="3C6B22B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E5EDE9" w14:textId="77777777" w:rsidR="00E538E2" w:rsidRPr="00E538E2" w:rsidRDefault="00E538E2" w:rsidP="00E538E2">
            <w:r w:rsidRPr="00E538E2">
              <w:t>brief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E4D278" w14:textId="77777777" w:rsidR="00E538E2" w:rsidRPr="00E538E2" w:rsidRDefault="00E538E2" w:rsidP="00E538E2">
            <w:r w:rsidRPr="00E538E2">
              <w:t>opastus, ohjeistus</w:t>
            </w:r>
          </w:p>
        </w:tc>
      </w:tr>
      <w:tr w:rsidR="00E538E2" w:rsidRPr="00E538E2" w14:paraId="626E59C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20314E" w14:textId="77777777" w:rsidR="00E538E2" w:rsidRPr="00E538E2" w:rsidRDefault="00E538E2" w:rsidP="00E538E2">
            <w:r w:rsidRPr="00E538E2">
              <w:t>bring 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106136" w14:textId="77777777" w:rsidR="00E538E2" w:rsidRPr="00E538E2" w:rsidRDefault="00E538E2" w:rsidP="00E538E2">
            <w:r w:rsidRPr="00E538E2">
              <w:t>kasvattaa</w:t>
            </w:r>
          </w:p>
        </w:tc>
      </w:tr>
      <w:tr w:rsidR="00E538E2" w:rsidRPr="00E538E2" w14:paraId="7DA20AF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768580" w14:textId="77777777" w:rsidR="00E538E2" w:rsidRPr="00E538E2" w:rsidRDefault="00E538E2" w:rsidP="00E538E2">
            <w:r w:rsidRPr="00E538E2">
              <w:t>brother-in-l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3EC5C69" w14:textId="77777777" w:rsidR="00E538E2" w:rsidRPr="00E538E2" w:rsidRDefault="00E538E2" w:rsidP="00E538E2">
            <w:r w:rsidRPr="00E538E2">
              <w:t>lanko</w:t>
            </w:r>
          </w:p>
        </w:tc>
      </w:tr>
      <w:tr w:rsidR="00E538E2" w:rsidRPr="00E538E2" w14:paraId="5A637D9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8BE2B3" w14:textId="77777777" w:rsidR="00E538E2" w:rsidRPr="00E538E2" w:rsidRDefault="00E538E2" w:rsidP="00E538E2">
            <w:r w:rsidRPr="00E538E2">
              <w:t>brui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84CAC4" w14:textId="77777777" w:rsidR="00E538E2" w:rsidRPr="00E538E2" w:rsidRDefault="00E538E2" w:rsidP="00E538E2">
            <w:r w:rsidRPr="00E538E2">
              <w:t>ruhje, mustelma</w:t>
            </w:r>
          </w:p>
        </w:tc>
      </w:tr>
      <w:tr w:rsidR="00E538E2" w:rsidRPr="00E538E2" w14:paraId="2929BB2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D6197E" w14:textId="77777777" w:rsidR="00E538E2" w:rsidRPr="00E538E2" w:rsidRDefault="00E538E2" w:rsidP="00E538E2">
            <w:r w:rsidRPr="00E538E2">
              <w:t>bungalo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9CD87A" w14:textId="77777777" w:rsidR="00E538E2" w:rsidRPr="00E538E2" w:rsidRDefault="00E538E2" w:rsidP="00E538E2">
            <w:r w:rsidRPr="00E538E2">
              <w:t>yksikerroksinen talo, mökki</w:t>
            </w:r>
          </w:p>
        </w:tc>
      </w:tr>
      <w:tr w:rsidR="00E538E2" w:rsidRPr="00E538E2" w14:paraId="39A8898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FCAFBD" w14:textId="77777777" w:rsidR="00E538E2" w:rsidRPr="00E538E2" w:rsidRDefault="00E538E2" w:rsidP="00E538E2">
            <w:r w:rsidRPr="00E538E2">
              <w:t>bungee jum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EEBBD4" w14:textId="77777777" w:rsidR="00E538E2" w:rsidRPr="00E538E2" w:rsidRDefault="00E538E2" w:rsidP="00E538E2">
            <w:r w:rsidRPr="00E538E2">
              <w:t>benjihyppy</w:t>
            </w:r>
          </w:p>
        </w:tc>
      </w:tr>
      <w:tr w:rsidR="00E538E2" w:rsidRPr="00E538E2" w14:paraId="1581ED1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B023BC" w14:textId="77777777" w:rsidR="00E538E2" w:rsidRPr="00E538E2" w:rsidRDefault="00E538E2" w:rsidP="00E538E2">
            <w:r w:rsidRPr="00E538E2">
              <w:t>bur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579F2B" w14:textId="77777777" w:rsidR="00E538E2" w:rsidRPr="00E538E2" w:rsidRDefault="00E538E2" w:rsidP="00E538E2">
            <w:r w:rsidRPr="00E538E2">
              <w:t>palovamma</w:t>
            </w:r>
          </w:p>
        </w:tc>
      </w:tr>
      <w:tr w:rsidR="00E538E2" w:rsidRPr="00E538E2" w14:paraId="149E49A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727017" w14:textId="77777777" w:rsidR="00E538E2" w:rsidRPr="00E538E2" w:rsidRDefault="00E538E2" w:rsidP="00E538E2">
            <w:r w:rsidRPr="00E538E2">
              <w:t>butterf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42F42E" w14:textId="77777777" w:rsidR="00E538E2" w:rsidRPr="00E538E2" w:rsidRDefault="00E538E2" w:rsidP="00E538E2">
            <w:r w:rsidRPr="00E538E2">
              <w:t>perhonen</w:t>
            </w:r>
          </w:p>
        </w:tc>
      </w:tr>
      <w:tr w:rsidR="00E538E2" w:rsidRPr="00E538E2" w14:paraId="09824D0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7D37D5" w14:textId="77777777" w:rsidR="00E538E2" w:rsidRPr="00E538E2" w:rsidRDefault="00E538E2" w:rsidP="00E538E2">
            <w:r w:rsidRPr="00E538E2">
              <w:t>buttock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D3B2E2" w14:textId="77777777" w:rsidR="00E538E2" w:rsidRPr="00E538E2" w:rsidRDefault="00E538E2" w:rsidP="00E538E2">
            <w:r w:rsidRPr="00E538E2">
              <w:t>pakarat</w:t>
            </w:r>
          </w:p>
        </w:tc>
      </w:tr>
      <w:tr w:rsidR="00E538E2" w:rsidRPr="00E538E2" w14:paraId="4FB504B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D2304D" w14:textId="77777777" w:rsidR="00E538E2" w:rsidRPr="00E538E2" w:rsidRDefault="00E538E2" w:rsidP="00E538E2">
            <w:r w:rsidRPr="00E538E2">
              <w:t>buzz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93F89A" w14:textId="77777777" w:rsidR="00E538E2" w:rsidRPr="00E538E2" w:rsidRDefault="00E538E2" w:rsidP="00E538E2">
            <w:r w:rsidRPr="00E538E2">
              <w:t>kuiskia, pulista</w:t>
            </w:r>
          </w:p>
        </w:tc>
      </w:tr>
    </w:tbl>
    <w:p w14:paraId="6E838380" w14:textId="18269402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5"/>
        <w:gridCol w:w="7383"/>
      </w:tblGrid>
      <w:tr w:rsidR="00E538E2" w:rsidRPr="00E538E2" w14:paraId="2148FF8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58B239" w14:textId="77777777" w:rsidR="00E538E2" w:rsidRPr="00E538E2" w:rsidRDefault="00E538E2" w:rsidP="00E538E2">
            <w:r w:rsidRPr="00E538E2">
              <w:t>c/o, care o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B9FDC3" w14:textId="77777777" w:rsidR="00E538E2" w:rsidRPr="00E538E2" w:rsidRDefault="00E538E2" w:rsidP="00E538E2">
            <w:r w:rsidRPr="00E538E2">
              <w:t>jonkun luona, jonkun huostassa</w:t>
            </w:r>
          </w:p>
        </w:tc>
      </w:tr>
      <w:tr w:rsidR="00E538E2" w:rsidRPr="00E538E2" w14:paraId="41D8105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7EAD4A" w14:textId="77777777" w:rsidR="00E538E2" w:rsidRPr="00E538E2" w:rsidRDefault="00E538E2" w:rsidP="00E538E2">
            <w:r w:rsidRPr="00E538E2">
              <w:t>cab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CAB6E9" w14:textId="77777777" w:rsidR="00E538E2" w:rsidRPr="00E538E2" w:rsidRDefault="00E538E2" w:rsidP="00E538E2">
            <w:r w:rsidRPr="00E538E2">
              <w:t>mökki</w:t>
            </w:r>
          </w:p>
        </w:tc>
      </w:tr>
      <w:tr w:rsidR="00E538E2" w:rsidRPr="00E538E2" w14:paraId="153FAE0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F7B1A6" w14:textId="77777777" w:rsidR="00E538E2" w:rsidRPr="00E538E2" w:rsidRDefault="00E538E2" w:rsidP="00E538E2">
            <w:r w:rsidRPr="00E538E2">
              <w:lastRenderedPageBreak/>
              <w:t>cabin cre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66F130" w14:textId="77777777" w:rsidR="00E538E2" w:rsidRPr="00E538E2" w:rsidRDefault="00E538E2" w:rsidP="00E538E2">
            <w:r w:rsidRPr="00E538E2">
              <w:t>matkustamohenkilökunta</w:t>
            </w:r>
          </w:p>
        </w:tc>
      </w:tr>
      <w:tr w:rsidR="00E538E2" w:rsidRPr="00E538E2" w14:paraId="70A0F1A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034809" w14:textId="77777777" w:rsidR="00E538E2" w:rsidRPr="00E538E2" w:rsidRDefault="00E538E2" w:rsidP="00E538E2">
            <w:r w:rsidRPr="00E538E2">
              <w:t>cal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3EF5BC8" w14:textId="77777777" w:rsidR="00E538E2" w:rsidRPr="00E538E2" w:rsidRDefault="00E538E2" w:rsidP="00E538E2">
            <w:r w:rsidRPr="00E538E2">
              <w:t>pohje</w:t>
            </w:r>
          </w:p>
        </w:tc>
      </w:tr>
      <w:tr w:rsidR="00E538E2" w:rsidRPr="00E538E2" w14:paraId="5193469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647ADF" w14:textId="77777777" w:rsidR="00E538E2" w:rsidRPr="00E538E2" w:rsidRDefault="00E538E2" w:rsidP="00E538E2">
            <w:r w:rsidRPr="00E538E2">
              <w:t>call ou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CAB51F" w14:textId="77777777" w:rsidR="00E538E2" w:rsidRPr="00E538E2" w:rsidRDefault="00E538E2" w:rsidP="00E538E2">
            <w:r w:rsidRPr="00E538E2">
              <w:t>ilmoittaa, ilmiantaa</w:t>
            </w:r>
          </w:p>
        </w:tc>
      </w:tr>
      <w:tr w:rsidR="00E538E2" w:rsidRPr="00E538E2" w14:paraId="247F0DC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090BDE" w14:textId="77777777" w:rsidR="00E538E2" w:rsidRPr="00E538E2" w:rsidRDefault="00E538E2" w:rsidP="00E538E2">
            <w:r w:rsidRPr="00E538E2">
              <w:t>camping si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190FC6" w14:textId="77777777" w:rsidR="00E538E2" w:rsidRPr="00E538E2" w:rsidRDefault="00E538E2" w:rsidP="00E538E2">
            <w:r w:rsidRPr="00E538E2">
              <w:t>leirintäalue</w:t>
            </w:r>
          </w:p>
        </w:tc>
      </w:tr>
      <w:tr w:rsidR="00E538E2" w:rsidRPr="00E538E2" w14:paraId="20D8B83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3F4B07" w14:textId="77777777" w:rsidR="00E538E2" w:rsidRPr="00E538E2" w:rsidRDefault="00E538E2" w:rsidP="00E538E2">
            <w:r w:rsidRPr="00E538E2">
              <w:t>canc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2E21EF" w14:textId="77777777" w:rsidR="00E538E2" w:rsidRPr="00E538E2" w:rsidRDefault="00E538E2" w:rsidP="00E538E2">
            <w:r w:rsidRPr="00E538E2">
              <w:t>syöpä</w:t>
            </w:r>
          </w:p>
        </w:tc>
      </w:tr>
      <w:tr w:rsidR="00E538E2" w:rsidRPr="00E538E2" w14:paraId="3F648EB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2039DA" w14:textId="77777777" w:rsidR="00E538E2" w:rsidRPr="00E538E2" w:rsidRDefault="00E538E2" w:rsidP="00E538E2">
            <w:r w:rsidRPr="00E538E2">
              <w:t>candid phot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581D30" w14:textId="77777777" w:rsidR="00E538E2" w:rsidRPr="00E538E2" w:rsidRDefault="00E538E2" w:rsidP="00E538E2">
            <w:r w:rsidRPr="00E538E2">
              <w:t>tilanneotos</w:t>
            </w:r>
          </w:p>
        </w:tc>
      </w:tr>
      <w:tr w:rsidR="00E538E2" w:rsidRPr="00E538E2" w14:paraId="3D7169F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C4830A" w14:textId="77777777" w:rsidR="00E538E2" w:rsidRPr="00E538E2" w:rsidRDefault="00E538E2" w:rsidP="00E538E2">
            <w:r w:rsidRPr="00E538E2">
              <w:t>cantee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E3C7B7" w14:textId="77777777" w:rsidR="00E538E2" w:rsidRPr="00E538E2" w:rsidRDefault="00E538E2" w:rsidP="00E538E2">
            <w:r w:rsidRPr="00E538E2">
              <w:t>ruokala</w:t>
            </w:r>
          </w:p>
        </w:tc>
      </w:tr>
      <w:tr w:rsidR="00E538E2" w:rsidRPr="00E538E2" w14:paraId="1FBA73F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FBAC5C" w14:textId="77777777" w:rsidR="00E538E2" w:rsidRPr="00E538E2" w:rsidRDefault="00E538E2" w:rsidP="00E538E2">
            <w:r w:rsidRPr="00E538E2">
              <w:t>capit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10131F" w14:textId="77777777" w:rsidR="00E538E2" w:rsidRPr="00E538E2" w:rsidRDefault="00E538E2" w:rsidP="00E538E2">
            <w:r w:rsidRPr="00E538E2">
              <w:t>pääkaupunki</w:t>
            </w:r>
          </w:p>
        </w:tc>
      </w:tr>
      <w:tr w:rsidR="00E538E2" w:rsidRPr="00E538E2" w14:paraId="56297F9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FF8D31" w14:textId="77777777" w:rsidR="00E538E2" w:rsidRPr="00E538E2" w:rsidRDefault="00E538E2" w:rsidP="00E538E2">
            <w:r w:rsidRPr="00E538E2">
              <w:t>car rent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D86F10" w14:textId="77777777" w:rsidR="00E538E2" w:rsidRPr="00E538E2" w:rsidRDefault="00E538E2" w:rsidP="00E538E2">
            <w:r w:rsidRPr="00E538E2">
              <w:t>autovuokraus</w:t>
            </w:r>
          </w:p>
        </w:tc>
      </w:tr>
      <w:tr w:rsidR="00E538E2" w:rsidRPr="00E538E2" w14:paraId="6D7CFD5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11C331" w14:textId="77777777" w:rsidR="00E538E2" w:rsidRPr="00E538E2" w:rsidRDefault="00E538E2" w:rsidP="00E538E2">
            <w:r w:rsidRPr="00E538E2">
              <w:t>carbohydr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79ECC4" w14:textId="77777777" w:rsidR="00E538E2" w:rsidRPr="00E538E2" w:rsidRDefault="00E538E2" w:rsidP="00E538E2">
            <w:r w:rsidRPr="00E538E2">
              <w:t>hiilihydraatti</w:t>
            </w:r>
          </w:p>
        </w:tc>
      </w:tr>
      <w:tr w:rsidR="00E538E2" w:rsidRPr="00E538E2" w14:paraId="5FC6170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108A76" w14:textId="77777777" w:rsidR="00E538E2" w:rsidRPr="00E538E2" w:rsidRDefault="00E538E2" w:rsidP="00E538E2">
            <w:r w:rsidRPr="00E538E2">
              <w:t>cardig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9CBB30" w14:textId="77777777" w:rsidR="00E538E2" w:rsidRPr="00E538E2" w:rsidRDefault="00E538E2" w:rsidP="00E538E2">
            <w:r w:rsidRPr="00E538E2">
              <w:t>villatakki</w:t>
            </w:r>
          </w:p>
        </w:tc>
      </w:tr>
      <w:tr w:rsidR="00E538E2" w:rsidRPr="00E538E2" w14:paraId="6F8FE4D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6F15CE" w14:textId="77777777" w:rsidR="00E538E2" w:rsidRPr="00E538E2" w:rsidRDefault="00E538E2" w:rsidP="00E538E2">
            <w:r w:rsidRPr="00E538E2">
              <w:t>care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A44FA3" w14:textId="77777777" w:rsidR="00E538E2" w:rsidRPr="00E538E2" w:rsidRDefault="00E538E2" w:rsidP="00E538E2">
            <w:r w:rsidRPr="00E538E2">
              <w:t>työ, ura</w:t>
            </w:r>
          </w:p>
        </w:tc>
      </w:tr>
      <w:tr w:rsidR="00E538E2" w:rsidRPr="00E538E2" w14:paraId="1B88447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4B415B" w14:textId="77777777" w:rsidR="00E538E2" w:rsidRPr="00E538E2" w:rsidRDefault="00E538E2" w:rsidP="00E538E2">
            <w:r w:rsidRPr="00E538E2">
              <w:t>car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1728E3" w14:textId="77777777" w:rsidR="00E538E2" w:rsidRPr="00E538E2" w:rsidRDefault="00E538E2" w:rsidP="00E538E2">
            <w:r w:rsidRPr="00E538E2">
              <w:t>sisältää</w:t>
            </w:r>
          </w:p>
        </w:tc>
      </w:tr>
      <w:tr w:rsidR="00E538E2" w:rsidRPr="00E538E2" w14:paraId="17508F7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B64A76" w14:textId="77777777" w:rsidR="00E538E2" w:rsidRPr="00E538E2" w:rsidRDefault="00E538E2" w:rsidP="00E538E2">
            <w:r w:rsidRPr="00E538E2">
              <w:t>carry-on lugg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537F89" w14:textId="77777777" w:rsidR="00E538E2" w:rsidRPr="00E538E2" w:rsidRDefault="00E538E2" w:rsidP="00E538E2">
            <w:r w:rsidRPr="00E538E2">
              <w:t>käsimatkatavarat</w:t>
            </w:r>
          </w:p>
        </w:tc>
      </w:tr>
      <w:tr w:rsidR="00E538E2" w:rsidRPr="00E538E2" w14:paraId="2D27200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9CF398" w14:textId="77777777" w:rsidR="00E538E2" w:rsidRPr="00E538E2" w:rsidRDefault="00E538E2" w:rsidP="00E538E2">
            <w:r w:rsidRPr="00E538E2">
              <w:t>cast, cast, ca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39D182" w14:textId="77777777" w:rsidR="00E538E2" w:rsidRPr="00E538E2" w:rsidRDefault="00E538E2" w:rsidP="00E538E2">
            <w:r w:rsidRPr="00E538E2">
              <w:t>suunnata</w:t>
            </w:r>
          </w:p>
        </w:tc>
      </w:tr>
      <w:tr w:rsidR="00E538E2" w:rsidRPr="00E538E2" w14:paraId="4A3B91E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055290" w14:textId="77777777" w:rsidR="00E538E2" w:rsidRPr="00E538E2" w:rsidRDefault="00E538E2" w:rsidP="00E538E2">
            <w:r w:rsidRPr="00E538E2">
              <w:t>cast, plaster ca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3D2EDC" w14:textId="77777777" w:rsidR="00E538E2" w:rsidRPr="00E538E2" w:rsidRDefault="00E538E2" w:rsidP="00E538E2">
            <w:r w:rsidRPr="00E538E2">
              <w:t>kipsi</w:t>
            </w:r>
          </w:p>
        </w:tc>
      </w:tr>
      <w:tr w:rsidR="00E538E2" w:rsidRPr="00E538E2" w14:paraId="125E85C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58240D" w14:textId="77777777" w:rsidR="00E538E2" w:rsidRPr="00E538E2" w:rsidRDefault="00E538E2" w:rsidP="00E538E2">
            <w:r w:rsidRPr="00E538E2">
              <w:t>cathedr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6BF338" w14:textId="77777777" w:rsidR="00E538E2" w:rsidRPr="00E538E2" w:rsidRDefault="00E538E2" w:rsidP="00E538E2">
            <w:r w:rsidRPr="00E538E2">
              <w:t>tuomiokirkko</w:t>
            </w:r>
          </w:p>
        </w:tc>
      </w:tr>
      <w:tr w:rsidR="00E538E2" w:rsidRPr="00E538E2" w14:paraId="1E320F2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3F2CB6" w14:textId="77777777" w:rsidR="00E538E2" w:rsidRPr="00E538E2" w:rsidRDefault="00E538E2" w:rsidP="00E538E2">
            <w:r w:rsidRPr="00E538E2">
              <w:t>cau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A320E7" w14:textId="77777777" w:rsidR="00E538E2" w:rsidRPr="00E538E2" w:rsidRDefault="00E538E2" w:rsidP="00E538E2">
            <w:r w:rsidRPr="00E538E2">
              <w:t>syy</w:t>
            </w:r>
          </w:p>
        </w:tc>
      </w:tr>
      <w:tr w:rsidR="00E538E2" w:rsidRPr="00E538E2" w14:paraId="41553B1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7BAE06" w14:textId="77777777" w:rsidR="00E538E2" w:rsidRPr="00E538E2" w:rsidRDefault="00E538E2" w:rsidP="00E538E2">
            <w:r w:rsidRPr="00E538E2">
              <w:t>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CFDCC6" w14:textId="77777777" w:rsidR="00E538E2" w:rsidRPr="00E538E2" w:rsidRDefault="00E538E2" w:rsidP="00E538E2">
            <w:r w:rsidRPr="00E538E2">
              <w:t>jaa.</w:t>
            </w:r>
          </w:p>
        </w:tc>
      </w:tr>
      <w:tr w:rsidR="00E538E2" w:rsidRPr="00E538E2" w14:paraId="13441E4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C80E24" w14:textId="77777777" w:rsidR="00E538E2" w:rsidRPr="00E538E2" w:rsidRDefault="00E538E2" w:rsidP="00E538E2">
            <w:r w:rsidRPr="00E538E2">
              <w:t>centu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D3828C" w14:textId="77777777" w:rsidR="00E538E2" w:rsidRPr="00E538E2" w:rsidRDefault="00E538E2" w:rsidP="00E538E2">
            <w:r w:rsidRPr="00E538E2">
              <w:t>vuosisata</w:t>
            </w:r>
          </w:p>
        </w:tc>
      </w:tr>
      <w:tr w:rsidR="00E538E2" w:rsidRPr="00E538E2" w14:paraId="7FCDF12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4A9FE0" w14:textId="77777777" w:rsidR="00E538E2" w:rsidRPr="00E538E2" w:rsidRDefault="00E538E2" w:rsidP="00E538E2">
            <w:r w:rsidRPr="00E538E2">
              <w:t>certa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E4278C" w14:textId="77777777" w:rsidR="00E538E2" w:rsidRPr="00E538E2" w:rsidRDefault="00E538E2" w:rsidP="00E538E2">
            <w:r w:rsidRPr="00E538E2">
              <w:t>tietty</w:t>
            </w:r>
          </w:p>
        </w:tc>
      </w:tr>
      <w:tr w:rsidR="00E538E2" w:rsidRPr="00E538E2" w14:paraId="69AB4AC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A9A0CA" w14:textId="77777777" w:rsidR="00E538E2" w:rsidRPr="00E538E2" w:rsidRDefault="00E538E2" w:rsidP="00E538E2">
            <w:r w:rsidRPr="00E538E2">
              <w:t>challen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88A38A0" w14:textId="77777777" w:rsidR="00E538E2" w:rsidRPr="00E538E2" w:rsidRDefault="00E538E2" w:rsidP="00E538E2">
            <w:r w:rsidRPr="00E538E2">
              <w:t>haaste</w:t>
            </w:r>
          </w:p>
        </w:tc>
      </w:tr>
      <w:tr w:rsidR="00E538E2" w:rsidRPr="00E538E2" w14:paraId="1984A6B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5FDF66" w14:textId="77777777" w:rsidR="00E538E2" w:rsidRPr="00E538E2" w:rsidRDefault="00E538E2" w:rsidP="00E538E2">
            <w:r w:rsidRPr="00E538E2">
              <w:t>cha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0A2D9C" w14:textId="77777777" w:rsidR="00E538E2" w:rsidRPr="00E538E2" w:rsidRDefault="00E538E2" w:rsidP="00E538E2">
            <w:r w:rsidRPr="00E538E2">
              <w:t>mahdollisuus</w:t>
            </w:r>
          </w:p>
        </w:tc>
      </w:tr>
      <w:tr w:rsidR="00E538E2" w:rsidRPr="00E538E2" w14:paraId="6E4BA91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FBB928" w14:textId="77777777" w:rsidR="00E538E2" w:rsidRPr="00E538E2" w:rsidRDefault="00E538E2" w:rsidP="00E538E2">
            <w:r w:rsidRPr="00E538E2"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FAF9BE" w14:textId="77777777" w:rsidR="00E538E2" w:rsidRPr="00E538E2" w:rsidRDefault="00E538E2" w:rsidP="00E538E2">
            <w:r w:rsidRPr="00E538E2">
              <w:t>hahmo</w:t>
            </w:r>
          </w:p>
        </w:tc>
      </w:tr>
      <w:tr w:rsidR="00E538E2" w:rsidRPr="00E538E2" w14:paraId="7D71E77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A1D01C" w14:textId="77777777" w:rsidR="00E538E2" w:rsidRPr="00E538E2" w:rsidRDefault="00E538E2" w:rsidP="00E538E2">
            <w:r w:rsidRPr="00E538E2">
              <w:t>characterist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B9A168" w14:textId="77777777" w:rsidR="00E538E2" w:rsidRPr="00E538E2" w:rsidRDefault="00E538E2" w:rsidP="00E538E2">
            <w:r w:rsidRPr="00E538E2">
              <w:t>(luonteen)piirre</w:t>
            </w:r>
          </w:p>
        </w:tc>
      </w:tr>
      <w:tr w:rsidR="00E538E2" w:rsidRPr="00E538E2" w14:paraId="61C1549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C90A5C" w14:textId="77777777" w:rsidR="00E538E2" w:rsidRPr="00E538E2" w:rsidRDefault="00E538E2" w:rsidP="00E538E2">
            <w:r w:rsidRPr="00E538E2">
              <w:t>charco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9F2E55" w14:textId="77777777" w:rsidR="00E538E2" w:rsidRPr="00E538E2" w:rsidRDefault="00E538E2" w:rsidP="00E538E2">
            <w:r w:rsidRPr="00E538E2">
              <w:t>hiili</w:t>
            </w:r>
          </w:p>
        </w:tc>
      </w:tr>
      <w:tr w:rsidR="00E538E2" w:rsidRPr="00E538E2" w14:paraId="78D8607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D6D2F0" w14:textId="77777777" w:rsidR="00E538E2" w:rsidRPr="00E538E2" w:rsidRDefault="00E538E2" w:rsidP="00E538E2">
            <w:r w:rsidRPr="00E538E2">
              <w:t>char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670FDC" w14:textId="77777777" w:rsidR="00E538E2" w:rsidRPr="00E538E2" w:rsidRDefault="00E538E2" w:rsidP="00E538E2">
            <w:r w:rsidRPr="00E538E2">
              <w:t>kaavio, taulukko</w:t>
            </w:r>
          </w:p>
        </w:tc>
      </w:tr>
      <w:tr w:rsidR="00E538E2" w:rsidRPr="00E538E2" w14:paraId="3D23D66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FA4EAA" w14:textId="77777777" w:rsidR="00E538E2" w:rsidRPr="00E538E2" w:rsidRDefault="00E538E2" w:rsidP="00E538E2">
            <w:r w:rsidRPr="00E538E2">
              <w:t>checked bagg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A88C86" w14:textId="77777777" w:rsidR="00E538E2" w:rsidRPr="00E538E2" w:rsidRDefault="00E538E2" w:rsidP="00E538E2">
            <w:r w:rsidRPr="00E538E2">
              <w:t>Ruumaan menevät matkatavarat</w:t>
            </w:r>
          </w:p>
        </w:tc>
      </w:tr>
      <w:tr w:rsidR="00E538E2" w:rsidRPr="00E538E2" w14:paraId="321CE87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E62D6D" w14:textId="77777777" w:rsidR="00E538E2" w:rsidRPr="00E538E2" w:rsidRDefault="00E538E2" w:rsidP="00E538E2">
            <w:r w:rsidRPr="00E538E2">
              <w:t>check-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6984EA" w14:textId="77777777" w:rsidR="00E538E2" w:rsidRPr="00E538E2" w:rsidRDefault="00E538E2" w:rsidP="00E538E2">
            <w:r w:rsidRPr="00E538E2">
              <w:t>lähtöselvitys</w:t>
            </w:r>
          </w:p>
        </w:tc>
      </w:tr>
      <w:tr w:rsidR="00E538E2" w:rsidRPr="00E538E2" w14:paraId="4C20A1A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0DEC07" w14:textId="77777777" w:rsidR="00E538E2" w:rsidRPr="00E538E2" w:rsidRDefault="00E538E2" w:rsidP="00E538E2">
            <w:r w:rsidRPr="00E538E2"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248C21" w14:textId="77777777" w:rsidR="00E538E2" w:rsidRPr="00E538E2" w:rsidRDefault="00E538E2" w:rsidP="00E538E2">
            <w:r w:rsidRPr="00E538E2">
              <w:t>tarkastus</w:t>
            </w:r>
          </w:p>
        </w:tc>
      </w:tr>
      <w:tr w:rsidR="00E538E2" w:rsidRPr="00E538E2" w14:paraId="0B38721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E78C4B" w14:textId="77777777" w:rsidR="00E538E2" w:rsidRPr="00E538E2" w:rsidRDefault="00E538E2" w:rsidP="00E538E2">
            <w:r w:rsidRPr="00E538E2">
              <w:t>chee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FDEB4B" w14:textId="77777777" w:rsidR="00E538E2" w:rsidRPr="00E538E2" w:rsidRDefault="00E538E2" w:rsidP="00E538E2">
            <w:r w:rsidRPr="00E538E2">
              <w:t>poski</w:t>
            </w:r>
          </w:p>
        </w:tc>
      </w:tr>
      <w:tr w:rsidR="00E538E2" w:rsidRPr="00E538E2" w14:paraId="57DE1F4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7EA286" w14:textId="77777777" w:rsidR="00E538E2" w:rsidRPr="00E538E2" w:rsidRDefault="00E538E2" w:rsidP="00E538E2">
            <w:r w:rsidRPr="00E538E2">
              <w:lastRenderedPageBreak/>
              <w:t>ch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2D95F2" w14:textId="77777777" w:rsidR="00E538E2" w:rsidRPr="00E538E2" w:rsidRDefault="00E538E2" w:rsidP="00E538E2">
            <w:r w:rsidRPr="00E538E2">
              <w:t>rintakehä, rinta</w:t>
            </w:r>
          </w:p>
        </w:tc>
      </w:tr>
      <w:tr w:rsidR="00E538E2" w:rsidRPr="00E538E2" w14:paraId="0A6AA84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62FA19" w14:textId="77777777" w:rsidR="00E538E2" w:rsidRPr="00E538E2" w:rsidRDefault="00E538E2" w:rsidP="00E538E2">
            <w:r w:rsidRPr="00E538E2">
              <w:t>chia se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219555" w14:textId="77777777" w:rsidR="00E538E2" w:rsidRPr="00E538E2" w:rsidRDefault="00E538E2" w:rsidP="00E538E2">
            <w:r w:rsidRPr="00E538E2">
              <w:t>chiasiemen</w:t>
            </w:r>
          </w:p>
        </w:tc>
      </w:tr>
      <w:tr w:rsidR="00E538E2" w:rsidRPr="00E538E2" w14:paraId="4F0A086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C6BA28" w14:textId="77777777" w:rsidR="00E538E2" w:rsidRPr="00E538E2" w:rsidRDefault="00E538E2" w:rsidP="00E538E2">
            <w:r w:rsidRPr="00E538E2">
              <w:t>chickpe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E06EDE" w14:textId="77777777" w:rsidR="00E538E2" w:rsidRPr="00E538E2" w:rsidRDefault="00E538E2" w:rsidP="00E538E2">
            <w:r w:rsidRPr="00E538E2">
              <w:t>kikherne</w:t>
            </w:r>
          </w:p>
        </w:tc>
      </w:tr>
      <w:tr w:rsidR="00E538E2" w:rsidRPr="00E538E2" w14:paraId="6D69D96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F205E7" w14:textId="77777777" w:rsidR="00E538E2" w:rsidRPr="00E538E2" w:rsidRDefault="00E538E2" w:rsidP="00E538E2">
            <w:r w:rsidRPr="00E538E2">
              <w:t>child negle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D9539F" w14:textId="77777777" w:rsidR="00E538E2" w:rsidRPr="00E538E2" w:rsidRDefault="00E538E2" w:rsidP="00E538E2">
            <w:r w:rsidRPr="00E538E2">
              <w:t>lasten laiminlyönti</w:t>
            </w:r>
          </w:p>
        </w:tc>
      </w:tr>
      <w:tr w:rsidR="00E538E2" w:rsidRPr="00E538E2" w14:paraId="6D5E7F5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C5E158" w14:textId="77777777" w:rsidR="00E538E2" w:rsidRPr="00E538E2" w:rsidRDefault="00E538E2" w:rsidP="00E538E2">
            <w:r w:rsidRPr="00E538E2">
              <w:t>chimne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62A4F1" w14:textId="77777777" w:rsidR="00E538E2" w:rsidRPr="00E538E2" w:rsidRDefault="00E538E2" w:rsidP="00E538E2">
            <w:r w:rsidRPr="00E538E2">
              <w:t>savupiippu</w:t>
            </w:r>
          </w:p>
        </w:tc>
      </w:tr>
      <w:tr w:rsidR="00E538E2" w:rsidRPr="00E538E2" w14:paraId="565C83C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4781D2" w14:textId="77777777" w:rsidR="00E538E2" w:rsidRPr="00E538E2" w:rsidRDefault="00E538E2" w:rsidP="00E538E2">
            <w:r w:rsidRPr="00E538E2">
              <w:t>ch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4C3A12" w14:textId="77777777" w:rsidR="00E538E2" w:rsidRPr="00E538E2" w:rsidRDefault="00E538E2" w:rsidP="00E538E2">
            <w:r w:rsidRPr="00E538E2">
              <w:t>leuka, leuankärki</w:t>
            </w:r>
          </w:p>
        </w:tc>
      </w:tr>
      <w:tr w:rsidR="00E538E2" w:rsidRPr="00E538E2" w14:paraId="64D7E38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384ED2" w14:textId="77777777" w:rsidR="00E538E2" w:rsidRPr="00E538E2" w:rsidRDefault="00E538E2" w:rsidP="00E538E2">
            <w:r w:rsidRPr="00E538E2">
              <w:t>cholestero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34ACDA" w14:textId="77777777" w:rsidR="00E538E2" w:rsidRPr="00E538E2" w:rsidRDefault="00E538E2" w:rsidP="00E538E2">
            <w:r w:rsidRPr="00E538E2">
              <w:t>kolesteroli</w:t>
            </w:r>
          </w:p>
        </w:tc>
      </w:tr>
      <w:tr w:rsidR="00E538E2" w:rsidRPr="00E538E2" w14:paraId="422BD8E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3FFAE5" w14:textId="77777777" w:rsidR="00E538E2" w:rsidRPr="00E538E2" w:rsidRDefault="00E538E2" w:rsidP="00E538E2">
            <w:r w:rsidRPr="00E538E2">
              <w:t>chron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890905" w14:textId="77777777" w:rsidR="00E538E2" w:rsidRPr="00E538E2" w:rsidRDefault="00E538E2" w:rsidP="00E538E2">
            <w:r w:rsidRPr="00E538E2">
              <w:t>krooninen, pitkäaikainen</w:t>
            </w:r>
          </w:p>
        </w:tc>
      </w:tr>
      <w:tr w:rsidR="00E538E2" w:rsidRPr="00E538E2" w14:paraId="4D7FB54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2C4EAA" w14:textId="77777777" w:rsidR="00E538E2" w:rsidRPr="00E538E2" w:rsidRDefault="00E538E2" w:rsidP="00E538E2">
            <w:r w:rsidRPr="00E538E2">
              <w:t>chun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D28D32" w14:textId="77777777" w:rsidR="00E538E2" w:rsidRPr="00E538E2" w:rsidRDefault="00E538E2" w:rsidP="00E538E2">
            <w:r w:rsidRPr="00E538E2">
              <w:t>pala</w:t>
            </w:r>
          </w:p>
        </w:tc>
      </w:tr>
      <w:tr w:rsidR="00E538E2" w:rsidRPr="00E538E2" w14:paraId="4F0E7AC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59E671" w14:textId="77777777" w:rsidR="00E538E2" w:rsidRPr="00E538E2" w:rsidRDefault="00E538E2" w:rsidP="00E538E2">
            <w:r w:rsidRPr="00E538E2">
              <w:t>church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EA56BE" w14:textId="77777777" w:rsidR="00E538E2" w:rsidRPr="00E538E2" w:rsidRDefault="00E538E2" w:rsidP="00E538E2">
            <w:r w:rsidRPr="00E538E2">
              <w:t>jumalanpalvelus</w:t>
            </w:r>
          </w:p>
        </w:tc>
      </w:tr>
      <w:tr w:rsidR="00E538E2" w:rsidRPr="00E538E2" w14:paraId="37D94C4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88461B" w14:textId="77777777" w:rsidR="00E538E2" w:rsidRPr="00E538E2" w:rsidRDefault="00E538E2" w:rsidP="00E538E2">
            <w:r w:rsidRPr="00E538E2">
              <w:t>chutne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F66DA5" w14:textId="77777777" w:rsidR="00E538E2" w:rsidRPr="00E538E2" w:rsidRDefault="00E538E2" w:rsidP="00E538E2">
            <w:r w:rsidRPr="00E538E2">
              <w:t>hilloke, maustekastike</w:t>
            </w:r>
          </w:p>
        </w:tc>
      </w:tr>
      <w:tr w:rsidR="00E538E2" w:rsidRPr="00E538E2" w14:paraId="38B95A8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4F1017" w14:textId="77777777" w:rsidR="00E538E2" w:rsidRPr="00E538E2" w:rsidRDefault="00E538E2" w:rsidP="00E538E2">
            <w:r w:rsidRPr="00E538E2">
              <w:t>cinnam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28F7DB" w14:textId="77777777" w:rsidR="00E538E2" w:rsidRPr="00E538E2" w:rsidRDefault="00E538E2" w:rsidP="00E538E2">
            <w:r w:rsidRPr="00E538E2">
              <w:t>kaneli</w:t>
            </w:r>
          </w:p>
        </w:tc>
      </w:tr>
      <w:tr w:rsidR="00E538E2" w:rsidRPr="00E538E2" w14:paraId="6EC46B8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D3FD29" w14:textId="77777777" w:rsidR="00E538E2" w:rsidRPr="00E538E2" w:rsidRDefault="00E538E2" w:rsidP="00E538E2">
            <w:r w:rsidRPr="00E538E2">
              <w:t>circul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A3E63D" w14:textId="77777777" w:rsidR="00E538E2" w:rsidRPr="00E538E2" w:rsidRDefault="00E538E2" w:rsidP="00E538E2">
            <w:r w:rsidRPr="00E538E2">
              <w:t>kiertää</w:t>
            </w:r>
          </w:p>
        </w:tc>
      </w:tr>
      <w:tr w:rsidR="00E538E2" w:rsidRPr="00E538E2" w14:paraId="5D532FA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5F05AD" w14:textId="77777777" w:rsidR="00E538E2" w:rsidRPr="00E538E2" w:rsidRDefault="00E538E2" w:rsidP="00E538E2">
            <w:r w:rsidRPr="00E538E2">
              <w:t>circul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695E4A" w14:textId="77777777" w:rsidR="00E538E2" w:rsidRPr="00E538E2" w:rsidRDefault="00E538E2" w:rsidP="00E538E2">
            <w:r w:rsidRPr="00E538E2">
              <w:t>kierto, verenkierto</w:t>
            </w:r>
          </w:p>
        </w:tc>
      </w:tr>
      <w:tr w:rsidR="00E538E2" w:rsidRPr="00E538E2" w14:paraId="781BF3B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58CC33" w14:textId="77777777" w:rsidR="00E538E2" w:rsidRPr="00E538E2" w:rsidRDefault="00E538E2" w:rsidP="00E538E2">
            <w:r w:rsidRPr="00E538E2">
              <w:t>circumsta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89E9DE3" w14:textId="77777777" w:rsidR="00E538E2" w:rsidRPr="00E538E2" w:rsidRDefault="00E538E2" w:rsidP="00E538E2">
            <w:r w:rsidRPr="00E538E2">
              <w:t>tilanne, olosuhde</w:t>
            </w:r>
          </w:p>
        </w:tc>
      </w:tr>
      <w:tr w:rsidR="00E538E2" w:rsidRPr="00E538E2" w14:paraId="5A7CFB8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362979D" w14:textId="77777777" w:rsidR="00E538E2" w:rsidRPr="00E538E2" w:rsidRDefault="00E538E2" w:rsidP="00E538E2">
            <w:r w:rsidRPr="00E538E2">
              <w:t>ci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5F48E9" w14:textId="77777777" w:rsidR="00E538E2" w:rsidRPr="00E538E2" w:rsidRDefault="00E538E2" w:rsidP="00E538E2">
            <w:r w:rsidRPr="00E538E2">
              <w:t>viitata</w:t>
            </w:r>
          </w:p>
        </w:tc>
      </w:tr>
      <w:tr w:rsidR="00E538E2" w:rsidRPr="00E538E2" w14:paraId="047DB2C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CAE8BA" w14:textId="77777777" w:rsidR="00E538E2" w:rsidRPr="00E538E2" w:rsidRDefault="00E538E2" w:rsidP="00E538E2">
            <w:r w:rsidRPr="00E538E2">
              <w:t>cla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4EEA43" w14:textId="77777777" w:rsidR="00E538E2" w:rsidRPr="00E538E2" w:rsidRDefault="00E538E2" w:rsidP="00E538E2">
            <w:r w:rsidRPr="00E538E2">
              <w:t>savi</w:t>
            </w:r>
          </w:p>
        </w:tc>
      </w:tr>
      <w:tr w:rsidR="00E538E2" w:rsidRPr="00E538E2" w14:paraId="51E1BF6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405D19" w14:textId="77777777" w:rsidR="00E538E2" w:rsidRPr="00E538E2" w:rsidRDefault="00E538E2" w:rsidP="00E538E2">
            <w:r w:rsidRPr="00E538E2">
              <w:t>clergym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407BFE" w14:textId="77777777" w:rsidR="00E538E2" w:rsidRPr="00E538E2" w:rsidRDefault="00E538E2" w:rsidP="00E538E2">
            <w:r w:rsidRPr="00E538E2">
              <w:t>kirkonmies</w:t>
            </w:r>
          </w:p>
        </w:tc>
      </w:tr>
      <w:tr w:rsidR="00E538E2" w:rsidRPr="00E538E2" w14:paraId="2FFBCC9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789D45" w14:textId="77777777" w:rsidR="00E538E2" w:rsidRPr="00E538E2" w:rsidRDefault="00E538E2" w:rsidP="00E538E2">
            <w:r w:rsidRPr="00E538E2">
              <w:t>cliffto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364B84" w14:textId="77777777" w:rsidR="00E538E2" w:rsidRPr="00E538E2" w:rsidRDefault="00E538E2" w:rsidP="00E538E2">
            <w:r w:rsidRPr="00E538E2">
              <w:t>kallion laki</w:t>
            </w:r>
          </w:p>
        </w:tc>
      </w:tr>
      <w:tr w:rsidR="00E538E2" w:rsidRPr="00E538E2" w14:paraId="5E8BA0D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E38055" w14:textId="77777777" w:rsidR="00E538E2" w:rsidRPr="00E538E2" w:rsidRDefault="00E538E2" w:rsidP="00E538E2">
            <w:r w:rsidRPr="00E538E2">
              <w:t>coac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BF3CC8" w14:textId="77777777" w:rsidR="00E538E2" w:rsidRPr="00E538E2" w:rsidRDefault="00E538E2" w:rsidP="00E538E2">
            <w:r w:rsidRPr="00E538E2">
              <w:t>bussi, vaunu</w:t>
            </w:r>
          </w:p>
        </w:tc>
      </w:tr>
      <w:tr w:rsidR="00E538E2" w:rsidRPr="00E538E2" w14:paraId="3FA5425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A55BCD" w14:textId="77777777" w:rsidR="00E538E2" w:rsidRPr="00E538E2" w:rsidRDefault="00E538E2" w:rsidP="00E538E2">
            <w:r w:rsidRPr="00E538E2">
              <w:t>coa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BF9433" w14:textId="77777777" w:rsidR="00E538E2" w:rsidRPr="00E538E2" w:rsidRDefault="00E538E2" w:rsidP="00E538E2">
            <w:r w:rsidRPr="00E538E2">
              <w:t>päällystää, peittää</w:t>
            </w:r>
          </w:p>
        </w:tc>
      </w:tr>
      <w:tr w:rsidR="00E538E2" w:rsidRPr="00E538E2" w14:paraId="4BBAF77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EFE1D2" w14:textId="77777777" w:rsidR="00E538E2" w:rsidRPr="00E538E2" w:rsidRDefault="00E538E2" w:rsidP="00E538E2">
            <w:r w:rsidRPr="00E538E2">
              <w:t>coa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AB70EAE" w14:textId="77777777" w:rsidR="00E538E2" w:rsidRPr="00E538E2" w:rsidRDefault="00E538E2" w:rsidP="00E538E2">
            <w:r w:rsidRPr="00E538E2">
              <w:t>päällys, kuorrutus, pinnoitus</w:t>
            </w:r>
          </w:p>
        </w:tc>
      </w:tr>
      <w:tr w:rsidR="00E538E2" w:rsidRPr="00E538E2" w14:paraId="0BB8E36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B34F70" w14:textId="77777777" w:rsidR="00E538E2" w:rsidRPr="00E538E2" w:rsidRDefault="00E538E2" w:rsidP="00E538E2">
            <w:r w:rsidRPr="00E538E2">
              <w:t>code wor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FB6E08" w14:textId="77777777" w:rsidR="00E538E2" w:rsidRPr="00E538E2" w:rsidRDefault="00E538E2" w:rsidP="00E538E2">
            <w:r w:rsidRPr="00E538E2">
              <w:t>koodisana</w:t>
            </w:r>
          </w:p>
        </w:tc>
      </w:tr>
      <w:tr w:rsidR="00E538E2" w:rsidRPr="00E538E2" w14:paraId="6FC18C9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F9A11E" w14:textId="77777777" w:rsidR="00E538E2" w:rsidRPr="00E538E2" w:rsidRDefault="00E538E2" w:rsidP="00E538E2">
            <w:r w:rsidRPr="00E538E2">
              <w:t>co-education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A6D18A" w14:textId="77777777" w:rsidR="00E538E2" w:rsidRPr="00E538E2" w:rsidRDefault="00E538E2" w:rsidP="00E538E2">
            <w:r w:rsidRPr="00E538E2">
              <w:t>tarkoitettu molemmille sukupuolille</w:t>
            </w:r>
          </w:p>
        </w:tc>
      </w:tr>
      <w:tr w:rsidR="00E538E2" w:rsidRPr="00E538E2" w14:paraId="4C7B9C4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3ABD64" w14:textId="77777777" w:rsidR="00E538E2" w:rsidRPr="00E538E2" w:rsidRDefault="00E538E2" w:rsidP="00E538E2">
            <w:r w:rsidRPr="00E538E2">
              <w:t>cognit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808503" w14:textId="77777777" w:rsidR="00E538E2" w:rsidRPr="00E538E2" w:rsidRDefault="00E538E2" w:rsidP="00E538E2">
            <w:r w:rsidRPr="00E538E2">
              <w:t>kognitiivinen, tiedollinen</w:t>
            </w:r>
          </w:p>
        </w:tc>
      </w:tr>
      <w:tr w:rsidR="00E538E2" w:rsidRPr="00E538E2" w14:paraId="72945CC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2747FA" w14:textId="77777777" w:rsidR="00E538E2" w:rsidRPr="00E538E2" w:rsidRDefault="00E538E2" w:rsidP="00E538E2">
            <w:r w:rsidRPr="00E538E2">
              <w:t>col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012926" w14:textId="77777777" w:rsidR="00E538E2" w:rsidRPr="00E538E2" w:rsidRDefault="00E538E2" w:rsidP="00E538E2">
            <w:r w:rsidRPr="00E538E2">
              <w:t>vilustuminen</w:t>
            </w:r>
          </w:p>
        </w:tc>
      </w:tr>
      <w:tr w:rsidR="00E538E2" w:rsidRPr="00E538E2" w14:paraId="351730F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B87DE3" w14:textId="77777777" w:rsidR="00E538E2" w:rsidRPr="00E538E2" w:rsidRDefault="00E538E2" w:rsidP="00E538E2">
            <w:r w:rsidRPr="00E538E2">
              <w:t>cold compr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C2327A" w14:textId="77777777" w:rsidR="00E538E2" w:rsidRPr="00E538E2" w:rsidRDefault="00E538E2" w:rsidP="00E538E2">
            <w:r w:rsidRPr="00E538E2">
              <w:t>kylmäpakkaus</w:t>
            </w:r>
          </w:p>
        </w:tc>
      </w:tr>
      <w:tr w:rsidR="00E538E2" w:rsidRPr="00E538E2" w14:paraId="197042E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BE2183" w14:textId="77777777" w:rsidR="00E538E2" w:rsidRPr="00E538E2" w:rsidRDefault="00E538E2" w:rsidP="00E538E2">
            <w:r w:rsidRPr="00E538E2">
              <w:t>coloni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188341" w14:textId="77777777" w:rsidR="00E538E2" w:rsidRPr="00E538E2" w:rsidRDefault="00E538E2" w:rsidP="00E538E2">
            <w:r w:rsidRPr="00E538E2">
              <w:t>perustaa siirtomaita, vallata</w:t>
            </w:r>
          </w:p>
        </w:tc>
      </w:tr>
      <w:tr w:rsidR="00E538E2" w:rsidRPr="00E538E2" w14:paraId="37A64B3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C3A683" w14:textId="77777777" w:rsidR="00E538E2" w:rsidRPr="00E538E2" w:rsidRDefault="00E538E2" w:rsidP="00E538E2">
            <w:r w:rsidRPr="00E538E2">
              <w:t>colon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D7961B" w14:textId="77777777" w:rsidR="00E538E2" w:rsidRPr="00E538E2" w:rsidRDefault="00E538E2" w:rsidP="00E538E2">
            <w:r w:rsidRPr="00E538E2">
              <w:t>siirtomaa</w:t>
            </w:r>
          </w:p>
        </w:tc>
      </w:tr>
      <w:tr w:rsidR="00E538E2" w:rsidRPr="00E538E2" w14:paraId="5F5BB82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A0AA25" w14:textId="77777777" w:rsidR="00E538E2" w:rsidRPr="00E538E2" w:rsidRDefault="00E538E2" w:rsidP="00E538E2">
            <w:r w:rsidRPr="00E538E2">
              <w:t>combin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ABF827" w14:textId="77777777" w:rsidR="00E538E2" w:rsidRPr="00E538E2" w:rsidRDefault="00E538E2" w:rsidP="00E538E2">
            <w:r w:rsidRPr="00E538E2">
              <w:t>yhdistelmä</w:t>
            </w:r>
          </w:p>
        </w:tc>
      </w:tr>
      <w:tr w:rsidR="00E538E2" w:rsidRPr="00E538E2" w14:paraId="0EB43BA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B56AAE" w14:textId="77777777" w:rsidR="00E538E2" w:rsidRPr="00E538E2" w:rsidRDefault="00E538E2" w:rsidP="00E538E2">
            <w:r w:rsidRPr="00E538E2">
              <w:t>come to a hea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CA6C94" w14:textId="77777777" w:rsidR="00E538E2" w:rsidRPr="00E538E2" w:rsidRDefault="00E538E2" w:rsidP="00E538E2">
            <w:r w:rsidRPr="00E538E2">
              <w:t>kärjistyä</w:t>
            </w:r>
          </w:p>
        </w:tc>
      </w:tr>
      <w:tr w:rsidR="00E538E2" w:rsidRPr="00E538E2" w14:paraId="13AB702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61B0B1" w14:textId="77777777" w:rsidR="00E538E2" w:rsidRPr="00E538E2" w:rsidRDefault="00E538E2" w:rsidP="00E538E2">
            <w:r w:rsidRPr="00E538E2">
              <w:lastRenderedPageBreak/>
              <w:t>come up wit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C4382A" w14:textId="77777777" w:rsidR="00E538E2" w:rsidRPr="00E538E2" w:rsidRDefault="00E538E2" w:rsidP="00E538E2">
            <w:r w:rsidRPr="00E538E2">
              <w:t>keksiä</w:t>
            </w:r>
          </w:p>
        </w:tc>
      </w:tr>
      <w:tr w:rsidR="00E538E2" w:rsidRPr="00E538E2" w14:paraId="3F4B020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F9B021" w14:textId="77777777" w:rsidR="00E538E2" w:rsidRPr="00E538E2" w:rsidRDefault="00E538E2" w:rsidP="00E538E2">
            <w:r w:rsidRPr="00E538E2">
              <w:t>com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E6AB6B" w14:textId="77777777" w:rsidR="00E538E2" w:rsidRPr="00E538E2" w:rsidRDefault="00E538E2" w:rsidP="00E538E2">
            <w:r w:rsidRPr="00E538E2">
              <w:t>sarjakuva</w:t>
            </w:r>
          </w:p>
        </w:tc>
      </w:tr>
      <w:tr w:rsidR="00E538E2" w:rsidRPr="00E538E2" w14:paraId="2A2DB4F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98F446" w14:textId="77777777" w:rsidR="00E538E2" w:rsidRPr="00E538E2" w:rsidRDefault="00E538E2" w:rsidP="00E538E2">
            <w:r w:rsidRPr="00E538E2">
              <w:t>command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DFEA55" w14:textId="77777777" w:rsidR="00E538E2" w:rsidRPr="00E538E2" w:rsidRDefault="00E538E2" w:rsidP="00E538E2">
            <w:r w:rsidRPr="00E538E2">
              <w:t>komentaja, päällikkö</w:t>
            </w:r>
          </w:p>
        </w:tc>
      </w:tr>
      <w:tr w:rsidR="00E538E2" w:rsidRPr="00E538E2" w14:paraId="236B13A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844BC3" w14:textId="77777777" w:rsidR="00E538E2" w:rsidRPr="00E538E2" w:rsidRDefault="00E538E2" w:rsidP="00E538E2">
            <w:r w:rsidRPr="00E538E2">
              <w:t>comm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5B3E20" w14:textId="77777777" w:rsidR="00E538E2" w:rsidRPr="00E538E2" w:rsidRDefault="00E538E2" w:rsidP="00E538E2">
            <w:r w:rsidRPr="00E538E2">
              <w:t>yleinen</w:t>
            </w:r>
          </w:p>
        </w:tc>
      </w:tr>
      <w:tr w:rsidR="00E538E2" w:rsidRPr="00E538E2" w14:paraId="0F836C7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DD2F07" w14:textId="77777777" w:rsidR="00E538E2" w:rsidRPr="00E538E2" w:rsidRDefault="00E538E2" w:rsidP="00E538E2">
            <w:r w:rsidRPr="00E538E2">
              <w:t>communic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61FF15" w14:textId="77777777" w:rsidR="00E538E2" w:rsidRPr="00E538E2" w:rsidRDefault="00E538E2" w:rsidP="00E538E2">
            <w:r w:rsidRPr="00E538E2">
              <w:t>kommunikoida, viestiä</w:t>
            </w:r>
          </w:p>
        </w:tc>
      </w:tr>
      <w:tr w:rsidR="00E538E2" w:rsidRPr="00E538E2" w14:paraId="39A745C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E42483" w14:textId="77777777" w:rsidR="00E538E2" w:rsidRPr="00E538E2" w:rsidRDefault="00E538E2" w:rsidP="00E538E2">
            <w:r w:rsidRPr="00E538E2">
              <w:t>commun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5979ED" w14:textId="77777777" w:rsidR="00E538E2" w:rsidRPr="00E538E2" w:rsidRDefault="00E538E2" w:rsidP="00E538E2">
            <w:r w:rsidRPr="00E538E2">
              <w:t>yhdyskunta</w:t>
            </w:r>
          </w:p>
        </w:tc>
      </w:tr>
      <w:tr w:rsidR="00E538E2" w:rsidRPr="00E538E2" w14:paraId="0696369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2BA99E" w14:textId="77777777" w:rsidR="00E538E2" w:rsidRPr="00E538E2" w:rsidRDefault="00E538E2" w:rsidP="00E538E2">
            <w:r w:rsidRPr="00E538E2">
              <w:t>commun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3170E8E" w14:textId="77777777" w:rsidR="00E538E2" w:rsidRPr="00E538E2" w:rsidRDefault="00E538E2" w:rsidP="00E538E2">
            <w:r w:rsidRPr="00E538E2">
              <w:t>yhteisö</w:t>
            </w:r>
          </w:p>
        </w:tc>
      </w:tr>
      <w:tr w:rsidR="00E538E2" w:rsidRPr="00E538E2" w14:paraId="78F9067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B983B1" w14:textId="77777777" w:rsidR="00E538E2" w:rsidRPr="00E538E2" w:rsidRDefault="00E538E2" w:rsidP="00E538E2">
            <w:r w:rsidRPr="00E538E2">
              <w:t>comp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FDFDA9" w14:textId="77777777" w:rsidR="00E538E2" w:rsidRPr="00E538E2" w:rsidRDefault="00E538E2" w:rsidP="00E538E2">
            <w:r w:rsidRPr="00E538E2">
              <w:t>vertailla, verrata</w:t>
            </w:r>
          </w:p>
        </w:tc>
      </w:tr>
      <w:tr w:rsidR="00E538E2" w:rsidRPr="00E538E2" w14:paraId="3B43C03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7B28A2" w14:textId="77777777" w:rsidR="00E538E2" w:rsidRPr="00E538E2" w:rsidRDefault="00E538E2" w:rsidP="00E538E2">
            <w:r w:rsidRPr="00E538E2">
              <w:t>compe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D270F3" w14:textId="77777777" w:rsidR="00E538E2" w:rsidRPr="00E538E2" w:rsidRDefault="00E538E2" w:rsidP="00E538E2">
            <w:r w:rsidRPr="00E538E2">
              <w:t>kilpailla</w:t>
            </w:r>
          </w:p>
        </w:tc>
      </w:tr>
      <w:tr w:rsidR="00E538E2" w:rsidRPr="00E538E2" w14:paraId="445D53A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30EE32" w14:textId="77777777" w:rsidR="00E538E2" w:rsidRPr="00E538E2" w:rsidRDefault="00E538E2" w:rsidP="00E538E2">
            <w:r w:rsidRPr="00E538E2">
              <w:t>compet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2EB833" w14:textId="77777777" w:rsidR="00E538E2" w:rsidRPr="00E538E2" w:rsidRDefault="00E538E2" w:rsidP="00E538E2">
            <w:r w:rsidRPr="00E538E2">
              <w:t>kilpailu</w:t>
            </w:r>
          </w:p>
        </w:tc>
      </w:tr>
      <w:tr w:rsidR="00E538E2" w:rsidRPr="00E538E2" w14:paraId="3838142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5FAA7A" w14:textId="77777777" w:rsidR="00E538E2" w:rsidRPr="00E538E2" w:rsidRDefault="00E538E2" w:rsidP="00E538E2">
            <w:r w:rsidRPr="00E538E2">
              <w:t>competit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1BDE9E" w14:textId="77777777" w:rsidR="00E538E2" w:rsidRPr="00E538E2" w:rsidRDefault="00E538E2" w:rsidP="00E538E2">
            <w:r w:rsidRPr="00E538E2">
              <w:t>kilpailuhenkinen</w:t>
            </w:r>
          </w:p>
        </w:tc>
      </w:tr>
      <w:tr w:rsidR="00E538E2" w:rsidRPr="00E538E2" w14:paraId="2707D1D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695A28" w14:textId="77777777" w:rsidR="00E538E2" w:rsidRPr="00E538E2" w:rsidRDefault="00E538E2" w:rsidP="00E538E2">
            <w:r w:rsidRPr="00E538E2">
              <w:t>comple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B48966" w14:textId="77777777" w:rsidR="00E538E2" w:rsidRPr="00E538E2" w:rsidRDefault="00E538E2" w:rsidP="00E538E2">
            <w:r w:rsidRPr="00E538E2">
              <w:t>täysin</w:t>
            </w:r>
          </w:p>
        </w:tc>
      </w:tr>
      <w:tr w:rsidR="00E538E2" w:rsidRPr="00E538E2" w14:paraId="5A9A8F8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0AF3E2" w14:textId="77777777" w:rsidR="00E538E2" w:rsidRPr="00E538E2" w:rsidRDefault="00E538E2" w:rsidP="00E538E2">
            <w:r w:rsidRPr="00E538E2">
              <w:t>complete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3B14D2" w14:textId="77777777" w:rsidR="00E538E2" w:rsidRPr="00E538E2" w:rsidRDefault="00E538E2" w:rsidP="00E538E2">
            <w:r w:rsidRPr="00E538E2">
              <w:t>täysin</w:t>
            </w:r>
          </w:p>
        </w:tc>
      </w:tr>
      <w:tr w:rsidR="00E538E2" w:rsidRPr="00E538E2" w14:paraId="0773607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814D0A" w14:textId="77777777" w:rsidR="00E538E2" w:rsidRPr="00E538E2" w:rsidRDefault="00E538E2" w:rsidP="00E538E2">
            <w:r w:rsidRPr="00E538E2">
              <w:t>comply wit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756368" w14:textId="77777777" w:rsidR="00E538E2" w:rsidRPr="00E538E2" w:rsidRDefault="00E538E2" w:rsidP="00E538E2">
            <w:r w:rsidRPr="00E538E2">
              <w:t>mukautua, noudattaa</w:t>
            </w:r>
          </w:p>
        </w:tc>
      </w:tr>
      <w:tr w:rsidR="00E538E2" w:rsidRPr="00E538E2" w14:paraId="1E35C42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48FE09" w14:textId="77777777" w:rsidR="00E538E2" w:rsidRPr="00E538E2" w:rsidRDefault="00E538E2" w:rsidP="00E538E2">
            <w:r w:rsidRPr="00E538E2">
              <w:t>compulso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4697AE" w14:textId="77777777" w:rsidR="00E538E2" w:rsidRPr="00E538E2" w:rsidRDefault="00E538E2" w:rsidP="00E538E2">
            <w:r w:rsidRPr="00E538E2">
              <w:t>pakollinen</w:t>
            </w:r>
          </w:p>
        </w:tc>
      </w:tr>
      <w:tr w:rsidR="00E538E2" w:rsidRPr="00E538E2" w14:paraId="44BB014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B2F31F" w14:textId="77777777" w:rsidR="00E538E2" w:rsidRPr="00E538E2" w:rsidRDefault="00E538E2" w:rsidP="00E538E2">
            <w:r w:rsidRPr="00E538E2">
              <w:t>compu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25B5C4" w14:textId="77777777" w:rsidR="00E538E2" w:rsidRPr="00E538E2" w:rsidRDefault="00E538E2" w:rsidP="00E538E2">
            <w:r w:rsidRPr="00E538E2">
              <w:t>tietojenkäsittely</w:t>
            </w:r>
          </w:p>
        </w:tc>
      </w:tr>
      <w:tr w:rsidR="00E538E2" w:rsidRPr="00E538E2" w14:paraId="1C28197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2E1D1F" w14:textId="77777777" w:rsidR="00E538E2" w:rsidRPr="00E538E2" w:rsidRDefault="00E538E2" w:rsidP="00E538E2">
            <w:r w:rsidRPr="00E538E2">
              <w:t>condition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201DE7" w14:textId="77777777" w:rsidR="00E538E2" w:rsidRPr="00E538E2" w:rsidRDefault="00E538E2" w:rsidP="00E538E2">
            <w:r w:rsidRPr="00E538E2">
              <w:t>olosuhteet</w:t>
            </w:r>
          </w:p>
        </w:tc>
      </w:tr>
      <w:tr w:rsidR="00E538E2" w:rsidRPr="00E538E2" w14:paraId="1BD2324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667978" w14:textId="77777777" w:rsidR="00E538E2" w:rsidRPr="00E538E2" w:rsidRDefault="00E538E2" w:rsidP="00E538E2">
            <w:r w:rsidRPr="00E538E2">
              <w:t>condu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4EDF1C" w14:textId="77777777" w:rsidR="00E538E2" w:rsidRPr="00E538E2" w:rsidRDefault="00E538E2" w:rsidP="00E538E2">
            <w:r w:rsidRPr="00E538E2">
              <w:t>tehdä, teettää (esim. tutkimus)</w:t>
            </w:r>
          </w:p>
        </w:tc>
      </w:tr>
      <w:tr w:rsidR="00E538E2" w:rsidRPr="00E538E2" w14:paraId="6E6F41F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E09AFF" w14:textId="77777777" w:rsidR="00E538E2" w:rsidRPr="00E538E2" w:rsidRDefault="00E538E2" w:rsidP="00E538E2">
            <w:r w:rsidRPr="00E538E2">
              <w:t>co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A71F79" w14:textId="77777777" w:rsidR="00E538E2" w:rsidRPr="00E538E2" w:rsidRDefault="00E538E2" w:rsidP="00E538E2">
            <w:r w:rsidRPr="00E538E2">
              <w:t>tötterö, tuutti</w:t>
            </w:r>
          </w:p>
        </w:tc>
      </w:tr>
      <w:tr w:rsidR="00E538E2" w:rsidRPr="00E538E2" w14:paraId="4411FE1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41A45A" w14:textId="77777777" w:rsidR="00E538E2" w:rsidRPr="00E538E2" w:rsidRDefault="00E538E2" w:rsidP="00E538E2">
            <w:r w:rsidRPr="00E538E2">
              <w:t>confide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4AD675" w14:textId="77777777" w:rsidR="00E538E2" w:rsidRPr="00E538E2" w:rsidRDefault="00E538E2" w:rsidP="00E538E2">
            <w:r w:rsidRPr="00E538E2">
              <w:t>luottamus, itseluottamus</w:t>
            </w:r>
          </w:p>
        </w:tc>
      </w:tr>
      <w:tr w:rsidR="00E538E2" w:rsidRPr="00E538E2" w14:paraId="391970A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4DFCBF" w14:textId="77777777" w:rsidR="00E538E2" w:rsidRPr="00E538E2" w:rsidRDefault="00E538E2" w:rsidP="00E538E2">
            <w:r w:rsidRPr="00E538E2">
              <w:t>confid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E5E1F0" w14:textId="77777777" w:rsidR="00E538E2" w:rsidRPr="00E538E2" w:rsidRDefault="00E538E2" w:rsidP="00E538E2">
            <w:r w:rsidRPr="00E538E2">
              <w:t>itsevarma</w:t>
            </w:r>
          </w:p>
        </w:tc>
      </w:tr>
      <w:tr w:rsidR="00E538E2" w:rsidRPr="00E538E2" w14:paraId="60C3B88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03B26A" w14:textId="77777777" w:rsidR="00E538E2" w:rsidRPr="00E538E2" w:rsidRDefault="00E538E2" w:rsidP="00E538E2">
            <w:r w:rsidRPr="00E538E2">
              <w:t>confin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E05257" w14:textId="77777777" w:rsidR="00E538E2" w:rsidRPr="00E538E2" w:rsidRDefault="00E538E2" w:rsidP="00E538E2">
            <w:r w:rsidRPr="00E538E2">
              <w:t>rajoittunut</w:t>
            </w:r>
          </w:p>
        </w:tc>
      </w:tr>
      <w:tr w:rsidR="00E538E2" w:rsidRPr="00E538E2" w14:paraId="4E950CD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8B2CF2" w14:textId="77777777" w:rsidR="00E538E2" w:rsidRPr="00E538E2" w:rsidRDefault="00E538E2" w:rsidP="00E538E2">
            <w:r w:rsidRPr="00E538E2">
              <w:t>confisc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481D34" w14:textId="77777777" w:rsidR="00E538E2" w:rsidRPr="00E538E2" w:rsidRDefault="00E538E2" w:rsidP="00E538E2">
            <w:r w:rsidRPr="00E538E2">
              <w:t>takavarikoida</w:t>
            </w:r>
          </w:p>
        </w:tc>
      </w:tr>
      <w:tr w:rsidR="00E538E2" w:rsidRPr="00E538E2" w14:paraId="3814AF3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1A4961" w14:textId="77777777" w:rsidR="00E538E2" w:rsidRPr="00E538E2" w:rsidRDefault="00E538E2" w:rsidP="00E538E2">
            <w:r w:rsidRPr="00E538E2">
              <w:t>confisc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67DEDB2" w14:textId="77777777" w:rsidR="00E538E2" w:rsidRPr="00E538E2" w:rsidRDefault="00E538E2" w:rsidP="00E538E2">
            <w:r w:rsidRPr="00E538E2">
              <w:t>haltuunotto</w:t>
            </w:r>
          </w:p>
        </w:tc>
      </w:tr>
      <w:tr w:rsidR="00E538E2" w:rsidRPr="00E538E2" w14:paraId="431DEBB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938E61" w14:textId="77777777" w:rsidR="00E538E2" w:rsidRPr="00E538E2" w:rsidRDefault="00E538E2" w:rsidP="00E538E2">
            <w:r w:rsidRPr="00E538E2">
              <w:t>confus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C9E334" w14:textId="77777777" w:rsidR="00E538E2" w:rsidRPr="00E538E2" w:rsidRDefault="00E538E2" w:rsidP="00E538E2">
            <w:r w:rsidRPr="00E538E2">
              <w:t>hämmentynyt</w:t>
            </w:r>
          </w:p>
        </w:tc>
      </w:tr>
      <w:tr w:rsidR="00E538E2" w:rsidRPr="00E538E2" w14:paraId="087A0C4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E81980" w14:textId="77777777" w:rsidR="00E538E2" w:rsidRPr="00E538E2" w:rsidRDefault="00E538E2" w:rsidP="00E538E2">
            <w:r w:rsidRPr="00E538E2">
              <w:t>confus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C273DC8" w14:textId="77777777" w:rsidR="00E538E2" w:rsidRPr="00E538E2" w:rsidRDefault="00E538E2" w:rsidP="00E538E2">
            <w:r w:rsidRPr="00E538E2">
              <w:t>hämmentävä</w:t>
            </w:r>
          </w:p>
        </w:tc>
      </w:tr>
      <w:tr w:rsidR="00E538E2" w:rsidRPr="00E538E2" w14:paraId="5BC3F46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35EBEA" w14:textId="77777777" w:rsidR="00E538E2" w:rsidRPr="00E538E2" w:rsidRDefault="00E538E2" w:rsidP="00E538E2">
            <w:r w:rsidRPr="00E538E2">
              <w:t>connecting fligh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A84DF8" w14:textId="77777777" w:rsidR="00E538E2" w:rsidRPr="00E538E2" w:rsidRDefault="00E538E2" w:rsidP="00E538E2">
            <w:r w:rsidRPr="00E538E2">
              <w:t>vaihtolento</w:t>
            </w:r>
          </w:p>
        </w:tc>
      </w:tr>
      <w:tr w:rsidR="00E538E2" w:rsidRPr="00E538E2" w14:paraId="739D2D2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837D3E" w14:textId="77777777" w:rsidR="00E538E2" w:rsidRPr="00E538E2" w:rsidRDefault="00E538E2" w:rsidP="00E538E2">
            <w:r w:rsidRPr="00E538E2">
              <w:t>connot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686FFD" w14:textId="77777777" w:rsidR="00E538E2" w:rsidRPr="00E538E2" w:rsidRDefault="00E538E2" w:rsidP="00E538E2">
            <w:r w:rsidRPr="00E538E2">
              <w:t>konnotaatio, mielleyhtymä</w:t>
            </w:r>
          </w:p>
        </w:tc>
      </w:tr>
      <w:tr w:rsidR="00E538E2" w:rsidRPr="00E538E2" w14:paraId="6C6939E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DA0EC0" w14:textId="77777777" w:rsidR="00E538E2" w:rsidRPr="00E538E2" w:rsidRDefault="00E538E2" w:rsidP="00E538E2">
            <w:r w:rsidRPr="00E538E2">
              <w:t>conqu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74D702" w14:textId="77777777" w:rsidR="00E538E2" w:rsidRPr="00E538E2" w:rsidRDefault="00E538E2" w:rsidP="00E538E2">
            <w:r w:rsidRPr="00E538E2">
              <w:t>vallata, valloittaa, voittaa</w:t>
            </w:r>
          </w:p>
        </w:tc>
      </w:tr>
      <w:tr w:rsidR="00E538E2" w:rsidRPr="00E538E2" w14:paraId="358FD6C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DFF68B" w14:textId="77777777" w:rsidR="00E538E2" w:rsidRPr="00E538E2" w:rsidRDefault="00E538E2" w:rsidP="00E538E2">
            <w:r w:rsidRPr="00E538E2">
              <w:t>conscious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01E3DF" w14:textId="77777777" w:rsidR="00E538E2" w:rsidRPr="00E538E2" w:rsidRDefault="00E538E2" w:rsidP="00E538E2">
            <w:r w:rsidRPr="00E538E2">
              <w:t>tietoisesti</w:t>
            </w:r>
          </w:p>
        </w:tc>
      </w:tr>
      <w:tr w:rsidR="00E538E2" w:rsidRPr="00E538E2" w14:paraId="35FD836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2E5D96" w14:textId="77777777" w:rsidR="00E538E2" w:rsidRPr="00E538E2" w:rsidRDefault="00E538E2" w:rsidP="00E538E2">
            <w:r w:rsidRPr="00E538E2">
              <w:t>considera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C93B88" w14:textId="77777777" w:rsidR="00E538E2" w:rsidRPr="00E538E2" w:rsidRDefault="00E538E2" w:rsidP="00E538E2">
            <w:r w:rsidRPr="00E538E2">
              <w:t>huomattava, merkittävä</w:t>
            </w:r>
          </w:p>
        </w:tc>
      </w:tr>
      <w:tr w:rsidR="00E538E2" w:rsidRPr="00E538E2" w14:paraId="2AA57DC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A8078C" w14:textId="77777777" w:rsidR="00E538E2" w:rsidRPr="00E538E2" w:rsidRDefault="00E538E2" w:rsidP="00E538E2">
            <w:r w:rsidRPr="00E538E2">
              <w:lastRenderedPageBreak/>
              <w:t>consta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3677FA" w14:textId="77777777" w:rsidR="00E538E2" w:rsidRPr="00E538E2" w:rsidRDefault="00E538E2" w:rsidP="00E538E2">
            <w:r w:rsidRPr="00E538E2">
              <w:t>ainainen, jatkuva</w:t>
            </w:r>
          </w:p>
        </w:tc>
      </w:tr>
      <w:tr w:rsidR="00E538E2" w:rsidRPr="00E538E2" w14:paraId="26AA086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D7DBFE" w14:textId="77777777" w:rsidR="00E538E2" w:rsidRPr="00E538E2" w:rsidRDefault="00E538E2" w:rsidP="00E538E2">
            <w:r w:rsidRPr="00E538E2">
              <w:t>consu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1F73CB" w14:textId="77777777" w:rsidR="00E538E2" w:rsidRPr="00E538E2" w:rsidRDefault="00E538E2" w:rsidP="00E538E2">
            <w:r w:rsidRPr="00E538E2">
              <w:t>syödä, käyttää</w:t>
            </w:r>
          </w:p>
        </w:tc>
      </w:tr>
      <w:tr w:rsidR="00E538E2" w:rsidRPr="00E538E2" w14:paraId="20451F2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10AF68" w14:textId="77777777" w:rsidR="00E538E2" w:rsidRPr="00E538E2" w:rsidRDefault="00E538E2" w:rsidP="00E538E2">
            <w:r w:rsidRPr="00E538E2">
              <w:t>conta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2602C4" w14:textId="77777777" w:rsidR="00E538E2" w:rsidRPr="00E538E2" w:rsidRDefault="00E538E2" w:rsidP="00E538E2">
            <w:r w:rsidRPr="00E538E2">
              <w:t>sisältää</w:t>
            </w:r>
          </w:p>
        </w:tc>
      </w:tr>
      <w:tr w:rsidR="00E538E2" w:rsidRPr="00E538E2" w14:paraId="420C1A3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C9D27F" w14:textId="77777777" w:rsidR="00E538E2" w:rsidRPr="00E538E2" w:rsidRDefault="00E538E2" w:rsidP="00E538E2">
            <w:r w:rsidRPr="00E538E2">
              <w:t>contempl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9D211C" w14:textId="77777777" w:rsidR="00E538E2" w:rsidRPr="00E538E2" w:rsidRDefault="00E538E2" w:rsidP="00E538E2">
            <w:r w:rsidRPr="00E538E2">
              <w:t>miettiä, pohtia</w:t>
            </w:r>
          </w:p>
        </w:tc>
      </w:tr>
      <w:tr w:rsidR="00E538E2" w:rsidRPr="00E538E2" w14:paraId="0F7CCF4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57AC04" w14:textId="77777777" w:rsidR="00E538E2" w:rsidRPr="00E538E2" w:rsidRDefault="00E538E2" w:rsidP="00E538E2">
            <w:r w:rsidRPr="00E538E2">
              <w:t>cont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6EFA14" w14:textId="77777777" w:rsidR="00E538E2" w:rsidRPr="00E538E2" w:rsidRDefault="00E538E2" w:rsidP="00E538E2">
            <w:r w:rsidRPr="00E538E2">
              <w:t>tyytyväinen; sisältö</w:t>
            </w:r>
          </w:p>
        </w:tc>
      </w:tr>
      <w:tr w:rsidR="00E538E2" w:rsidRPr="00E538E2" w14:paraId="6A12D0D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295E2B" w14:textId="77777777" w:rsidR="00E538E2" w:rsidRPr="00E538E2" w:rsidRDefault="00E538E2" w:rsidP="00E538E2">
            <w:r w:rsidRPr="00E538E2">
              <w:t>content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0E5D01" w14:textId="77777777" w:rsidR="00E538E2" w:rsidRPr="00E538E2" w:rsidRDefault="00E538E2" w:rsidP="00E538E2">
            <w:r w:rsidRPr="00E538E2">
              <w:t>tyytyväisyys</w:t>
            </w:r>
          </w:p>
        </w:tc>
      </w:tr>
      <w:tr w:rsidR="00E538E2" w:rsidRPr="00E538E2" w14:paraId="2BFFBE6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E2D45E" w14:textId="77777777" w:rsidR="00E538E2" w:rsidRPr="00E538E2" w:rsidRDefault="00E538E2" w:rsidP="00E538E2">
            <w:r w:rsidRPr="00E538E2">
              <w:t>cont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FA1B8E" w14:textId="77777777" w:rsidR="00E538E2" w:rsidRPr="00E538E2" w:rsidRDefault="00E538E2" w:rsidP="00E538E2">
            <w:r w:rsidRPr="00E538E2">
              <w:t>asiayhteys, konteksti</w:t>
            </w:r>
          </w:p>
        </w:tc>
      </w:tr>
      <w:tr w:rsidR="00E538E2" w:rsidRPr="00E538E2" w14:paraId="50B7CE4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372DAA" w14:textId="77777777" w:rsidR="00E538E2" w:rsidRPr="00E538E2" w:rsidRDefault="00E538E2" w:rsidP="00E538E2">
            <w:r w:rsidRPr="00E538E2">
              <w:t>continu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DF7C7F" w14:textId="77777777" w:rsidR="00E538E2" w:rsidRPr="00E538E2" w:rsidRDefault="00E538E2" w:rsidP="00E538E2">
            <w:r w:rsidRPr="00E538E2">
              <w:t>jatkua</w:t>
            </w:r>
          </w:p>
        </w:tc>
      </w:tr>
      <w:tr w:rsidR="00E538E2" w:rsidRPr="00E538E2" w14:paraId="05A5ABB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717833" w14:textId="77777777" w:rsidR="00E538E2" w:rsidRPr="00E538E2" w:rsidRDefault="00E538E2" w:rsidP="00E538E2">
            <w:r w:rsidRPr="00E538E2">
              <w:t>contraceptive (device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1D006A" w14:textId="77777777" w:rsidR="00E538E2" w:rsidRPr="00E538E2" w:rsidRDefault="00E538E2" w:rsidP="00E538E2">
            <w:r w:rsidRPr="00E538E2">
              <w:t>ehkäisyväline</w:t>
            </w:r>
          </w:p>
        </w:tc>
      </w:tr>
      <w:tr w:rsidR="00E538E2" w:rsidRPr="00E538E2" w14:paraId="7ABCE45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B950B7" w14:textId="77777777" w:rsidR="00E538E2" w:rsidRPr="00E538E2" w:rsidRDefault="00E538E2" w:rsidP="00E538E2">
            <w:r w:rsidRPr="00E538E2">
              <w:t>contradicto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5A5007" w14:textId="77777777" w:rsidR="00E538E2" w:rsidRPr="00E538E2" w:rsidRDefault="00E538E2" w:rsidP="00E538E2">
            <w:r w:rsidRPr="00E538E2">
              <w:t>ristiriitainen, vastakkainen</w:t>
            </w:r>
          </w:p>
        </w:tc>
      </w:tr>
      <w:tr w:rsidR="00E538E2" w:rsidRPr="00E538E2" w14:paraId="6C4BFA8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901E71" w14:textId="77777777" w:rsidR="00E538E2" w:rsidRPr="00E538E2" w:rsidRDefault="00E538E2" w:rsidP="00E538E2">
            <w:r w:rsidRPr="00E538E2">
              <w:t>contrary t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ECAA3F" w14:textId="77777777" w:rsidR="00E538E2" w:rsidRPr="00E538E2" w:rsidRDefault="00E538E2" w:rsidP="00E538E2">
            <w:r w:rsidRPr="00E538E2">
              <w:t>vastoin</w:t>
            </w:r>
          </w:p>
        </w:tc>
      </w:tr>
      <w:tr w:rsidR="00E538E2" w:rsidRPr="00E538E2" w14:paraId="717B89D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D68CAB" w14:textId="77777777" w:rsidR="00E538E2" w:rsidRPr="00E538E2" w:rsidRDefault="00E538E2" w:rsidP="00E538E2">
            <w:r w:rsidRPr="00E538E2">
              <w:t>contribute t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DF598E" w14:textId="77777777" w:rsidR="00E538E2" w:rsidRPr="00E538E2" w:rsidRDefault="00E538E2" w:rsidP="00E538E2">
            <w:r w:rsidRPr="00E538E2">
              <w:t>myötävaikuttaa (johonkin)</w:t>
            </w:r>
          </w:p>
        </w:tc>
      </w:tr>
      <w:tr w:rsidR="00E538E2" w:rsidRPr="00E538E2" w14:paraId="6CB78BE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6383ED" w14:textId="77777777" w:rsidR="00E538E2" w:rsidRPr="00E538E2" w:rsidRDefault="00E538E2" w:rsidP="00E538E2">
            <w:r w:rsidRPr="00E538E2">
              <w:t>contribu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C8E2F5" w14:textId="77777777" w:rsidR="00E538E2" w:rsidRPr="00E538E2" w:rsidRDefault="00E538E2" w:rsidP="00E538E2">
            <w:r w:rsidRPr="00E538E2">
              <w:t>tuki, avustus, lahjoitus</w:t>
            </w:r>
          </w:p>
        </w:tc>
      </w:tr>
      <w:tr w:rsidR="00E538E2" w:rsidRPr="00E538E2" w14:paraId="1129CDF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7EC78D" w14:textId="77777777" w:rsidR="00E538E2" w:rsidRPr="00E538E2" w:rsidRDefault="00E538E2" w:rsidP="00E538E2">
            <w:r w:rsidRPr="00E538E2">
              <w:t>control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BA53B4" w14:textId="77777777" w:rsidR="00E538E2" w:rsidRPr="00E538E2" w:rsidRDefault="00E538E2" w:rsidP="00E538E2">
            <w:r w:rsidRPr="00E538E2">
              <w:t>säätimet, ohjaimet</w:t>
            </w:r>
          </w:p>
        </w:tc>
      </w:tr>
      <w:tr w:rsidR="00E538E2" w:rsidRPr="00E538E2" w14:paraId="5CF10EE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CEA78A" w14:textId="77777777" w:rsidR="00E538E2" w:rsidRPr="00E538E2" w:rsidRDefault="00E538E2" w:rsidP="00E538E2">
            <w:r w:rsidRPr="00E538E2">
              <w:t>conven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FE1ED2" w14:textId="77777777" w:rsidR="00E538E2" w:rsidRPr="00E538E2" w:rsidRDefault="00E538E2" w:rsidP="00E538E2">
            <w:r w:rsidRPr="00E538E2">
              <w:t>kokoontuminen</w:t>
            </w:r>
          </w:p>
        </w:tc>
      </w:tr>
      <w:tr w:rsidR="00E538E2" w:rsidRPr="00E538E2" w14:paraId="53FBCCB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D622CB" w14:textId="77777777" w:rsidR="00E538E2" w:rsidRPr="00E538E2" w:rsidRDefault="00E538E2" w:rsidP="00E538E2">
            <w:r w:rsidRPr="00E538E2">
              <w:t>convention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017BEC" w14:textId="77777777" w:rsidR="00E538E2" w:rsidRPr="00E538E2" w:rsidRDefault="00E538E2" w:rsidP="00E538E2">
            <w:r w:rsidRPr="00E538E2">
              <w:t>sovinnainen, tavanomainen</w:t>
            </w:r>
          </w:p>
        </w:tc>
      </w:tr>
      <w:tr w:rsidR="00E538E2" w:rsidRPr="00E538E2" w14:paraId="45A046A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E9B3B1" w14:textId="77777777" w:rsidR="00E538E2" w:rsidRPr="00E538E2" w:rsidRDefault="00E538E2" w:rsidP="00E538E2">
            <w:r w:rsidRPr="00E538E2">
              <w:t>convers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9F76E1" w14:textId="77777777" w:rsidR="00E538E2" w:rsidRPr="00E538E2" w:rsidRDefault="00E538E2" w:rsidP="00E538E2">
            <w:r w:rsidRPr="00E538E2">
              <w:t>keskustelu</w:t>
            </w:r>
          </w:p>
        </w:tc>
      </w:tr>
      <w:tr w:rsidR="00E538E2" w:rsidRPr="00E538E2" w14:paraId="67B3FAC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C3D90D" w14:textId="77777777" w:rsidR="00E538E2" w:rsidRPr="00E538E2" w:rsidRDefault="00E538E2" w:rsidP="00E538E2">
            <w:r w:rsidRPr="00E538E2">
              <w:t>conver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6A93C6" w14:textId="77777777" w:rsidR="00E538E2" w:rsidRPr="00E538E2" w:rsidRDefault="00E538E2" w:rsidP="00E538E2">
            <w:r w:rsidRPr="00E538E2">
              <w:t>keskustella</w:t>
            </w:r>
          </w:p>
        </w:tc>
      </w:tr>
      <w:tr w:rsidR="00E538E2" w:rsidRPr="00E538E2" w14:paraId="38C8595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A89B0D" w14:textId="77777777" w:rsidR="00E538E2" w:rsidRPr="00E538E2" w:rsidRDefault="00E538E2" w:rsidP="00E538E2">
            <w:r w:rsidRPr="00E538E2">
              <w:t>conve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513E1B" w14:textId="77777777" w:rsidR="00E538E2" w:rsidRPr="00E538E2" w:rsidRDefault="00E538E2" w:rsidP="00E538E2">
            <w:r w:rsidRPr="00E538E2">
              <w:t>välittää, ilmaista</w:t>
            </w:r>
          </w:p>
        </w:tc>
      </w:tr>
      <w:tr w:rsidR="00E538E2" w:rsidRPr="00E538E2" w14:paraId="6346947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193087" w14:textId="77777777" w:rsidR="00E538E2" w:rsidRPr="00E538E2" w:rsidRDefault="00E538E2" w:rsidP="00E538E2">
            <w:r w:rsidRPr="00E538E2">
              <w:t>corporal punish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667B2E3" w14:textId="77777777" w:rsidR="00E538E2" w:rsidRPr="00E538E2" w:rsidRDefault="00E538E2" w:rsidP="00E538E2">
            <w:r w:rsidRPr="00E538E2">
              <w:t>ruumiillinen rangaistus</w:t>
            </w:r>
          </w:p>
        </w:tc>
      </w:tr>
      <w:tr w:rsidR="00E538E2" w:rsidRPr="00E538E2" w14:paraId="779F95F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B9950F" w14:textId="77777777" w:rsidR="00E538E2" w:rsidRPr="00E538E2" w:rsidRDefault="00E538E2" w:rsidP="00E538E2">
            <w:r w:rsidRPr="00E538E2">
              <w:t>correl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982A67" w14:textId="77777777" w:rsidR="00E538E2" w:rsidRPr="00E538E2" w:rsidRDefault="00E538E2" w:rsidP="00E538E2">
            <w:r w:rsidRPr="00E538E2">
              <w:t>vastata, korreloida</w:t>
            </w:r>
          </w:p>
        </w:tc>
      </w:tr>
      <w:tr w:rsidR="00E538E2" w:rsidRPr="00E538E2" w14:paraId="082030C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494228" w14:textId="77777777" w:rsidR="00E538E2" w:rsidRPr="00E538E2" w:rsidRDefault="00E538E2" w:rsidP="00E538E2">
            <w:r w:rsidRPr="00E538E2">
              <w:t>cospla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7BC422" w14:textId="77777777" w:rsidR="00E538E2" w:rsidRPr="00E538E2" w:rsidRDefault="00E538E2" w:rsidP="00E538E2">
            <w:r w:rsidRPr="00E538E2">
              <w:t>cossaus (harrastus, jossa pukeudutaan esim. anime- tai manga-sarjojen hahmoksi)</w:t>
            </w:r>
          </w:p>
        </w:tc>
      </w:tr>
      <w:tr w:rsidR="00E538E2" w:rsidRPr="00E538E2" w14:paraId="340F6F2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FB453D" w14:textId="77777777" w:rsidR="00E538E2" w:rsidRPr="00E538E2" w:rsidRDefault="00E538E2" w:rsidP="00E538E2">
            <w:r w:rsidRPr="00E538E2">
              <w:t>costu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9C08EF" w14:textId="77777777" w:rsidR="00E538E2" w:rsidRPr="00E538E2" w:rsidRDefault="00E538E2" w:rsidP="00E538E2">
            <w:r w:rsidRPr="00E538E2">
              <w:t>puku</w:t>
            </w:r>
          </w:p>
        </w:tc>
      </w:tr>
      <w:tr w:rsidR="00E538E2" w:rsidRPr="00E538E2" w14:paraId="43E168C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27D2BB" w14:textId="77777777" w:rsidR="00E538E2" w:rsidRPr="00E538E2" w:rsidRDefault="00E538E2" w:rsidP="00E538E2">
            <w:r w:rsidRPr="00E538E2">
              <w:t>coug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CC262D" w14:textId="77777777" w:rsidR="00E538E2" w:rsidRPr="00E538E2" w:rsidRDefault="00E538E2" w:rsidP="00E538E2">
            <w:r w:rsidRPr="00E538E2">
              <w:t>yskä</w:t>
            </w:r>
          </w:p>
        </w:tc>
      </w:tr>
      <w:tr w:rsidR="00E538E2" w:rsidRPr="00E538E2" w14:paraId="2E68B1A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7EAC95" w14:textId="77777777" w:rsidR="00E538E2" w:rsidRPr="00E538E2" w:rsidRDefault="00E538E2" w:rsidP="00E538E2">
            <w:r w:rsidRPr="00E538E2">
              <w:t>counterpar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AFB2BC" w14:textId="77777777" w:rsidR="00E538E2" w:rsidRPr="00E538E2" w:rsidRDefault="00E538E2" w:rsidP="00E538E2">
            <w:r w:rsidRPr="00E538E2">
              <w:t>vastine, vastakappale, kollega</w:t>
            </w:r>
          </w:p>
        </w:tc>
      </w:tr>
      <w:tr w:rsidR="00E538E2" w:rsidRPr="00E538E2" w14:paraId="1AA3485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737DCE" w14:textId="77777777" w:rsidR="00E538E2" w:rsidRPr="00E538E2" w:rsidRDefault="00E538E2" w:rsidP="00E538E2">
            <w:r w:rsidRPr="00E538E2">
              <w:t>cour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ADF52B" w14:textId="77777777" w:rsidR="00E538E2" w:rsidRPr="00E538E2" w:rsidRDefault="00E538E2" w:rsidP="00E538E2">
            <w:r w:rsidRPr="00E538E2">
              <w:t>kulku</w:t>
            </w:r>
          </w:p>
        </w:tc>
      </w:tr>
      <w:tr w:rsidR="00E538E2" w:rsidRPr="00E538E2" w14:paraId="2F0BF80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1B0F1F" w14:textId="77777777" w:rsidR="00E538E2" w:rsidRPr="00E538E2" w:rsidRDefault="00E538E2" w:rsidP="00E538E2">
            <w:r w:rsidRPr="00E538E2">
              <w:t>cous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1FBFBF" w14:textId="77777777" w:rsidR="00E538E2" w:rsidRPr="00E538E2" w:rsidRDefault="00E538E2" w:rsidP="00E538E2">
            <w:r w:rsidRPr="00E538E2">
              <w:t>serkku</w:t>
            </w:r>
          </w:p>
        </w:tc>
      </w:tr>
      <w:tr w:rsidR="00E538E2" w:rsidRPr="00E538E2" w14:paraId="6568E7E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36DEE9" w14:textId="77777777" w:rsidR="00E538E2" w:rsidRPr="00E538E2" w:rsidRDefault="00E538E2" w:rsidP="00E538E2">
            <w:r w:rsidRPr="00E538E2">
              <w:t>CP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127D97" w14:textId="77777777" w:rsidR="00E538E2" w:rsidRPr="00E538E2" w:rsidRDefault="00E538E2" w:rsidP="00E538E2">
            <w:r w:rsidRPr="00E538E2">
              <w:t>painelu-puhalluselvytys</w:t>
            </w:r>
          </w:p>
        </w:tc>
      </w:tr>
      <w:tr w:rsidR="00E538E2" w:rsidRPr="00E538E2" w14:paraId="7F84496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94EE19" w14:textId="77777777" w:rsidR="00E538E2" w:rsidRPr="00E538E2" w:rsidRDefault="00E538E2" w:rsidP="00E538E2">
            <w:r w:rsidRPr="00E538E2">
              <w:t>crack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7EE782" w14:textId="77777777" w:rsidR="00E538E2" w:rsidRPr="00E538E2" w:rsidRDefault="00E538E2" w:rsidP="00E538E2">
            <w:r w:rsidRPr="00E538E2">
              <w:t>rapsahtava, rätisevä</w:t>
            </w:r>
          </w:p>
        </w:tc>
      </w:tr>
      <w:tr w:rsidR="00E538E2" w:rsidRPr="00E538E2" w14:paraId="5C18CD2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01EDAF" w14:textId="77777777" w:rsidR="00E538E2" w:rsidRPr="00E538E2" w:rsidRDefault="00E538E2" w:rsidP="00E538E2">
            <w:r w:rsidRPr="00E538E2">
              <w:lastRenderedPageBreak/>
              <w:t>cris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081BA2" w14:textId="77777777" w:rsidR="00E538E2" w:rsidRPr="00E538E2" w:rsidRDefault="00E538E2" w:rsidP="00E538E2">
            <w:r w:rsidRPr="00E538E2">
              <w:t>rapea</w:t>
            </w:r>
          </w:p>
        </w:tc>
      </w:tr>
      <w:tr w:rsidR="00E538E2" w:rsidRPr="00E538E2" w14:paraId="0862C49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830698" w14:textId="77777777" w:rsidR="00E538E2" w:rsidRPr="00E538E2" w:rsidRDefault="00E538E2" w:rsidP="00E538E2">
            <w:r w:rsidRPr="00E538E2">
              <w:t>criterion, criter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A0BC40" w14:textId="77777777" w:rsidR="00E538E2" w:rsidRPr="00E538E2" w:rsidRDefault="00E538E2" w:rsidP="00E538E2">
            <w:r w:rsidRPr="00E538E2">
              <w:t>kriteeri, kriteerit</w:t>
            </w:r>
          </w:p>
        </w:tc>
      </w:tr>
      <w:tr w:rsidR="00E538E2" w:rsidRPr="00E538E2" w14:paraId="5B99395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1C6018" w14:textId="77777777" w:rsidR="00E538E2" w:rsidRPr="00E538E2" w:rsidRDefault="00E538E2" w:rsidP="00E538E2">
            <w:r w:rsidRPr="00E538E2">
              <w:t>croon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9F5BFF" w14:textId="77777777" w:rsidR="00E538E2" w:rsidRPr="00E538E2" w:rsidRDefault="00E538E2" w:rsidP="00E538E2">
            <w:r w:rsidRPr="00E538E2">
              <w:t>pehmeällä äänellä tunteellisia lauluja esittävä miesartisti</w:t>
            </w:r>
          </w:p>
        </w:tc>
      </w:tr>
      <w:tr w:rsidR="00E538E2" w:rsidRPr="00E538E2" w14:paraId="5C283EF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391061" w14:textId="77777777" w:rsidR="00E538E2" w:rsidRPr="00E538E2" w:rsidRDefault="00E538E2" w:rsidP="00E538E2">
            <w:r w:rsidRPr="00E538E2">
              <w:t>cro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3609F1" w14:textId="77777777" w:rsidR="00E538E2" w:rsidRPr="00E538E2" w:rsidRDefault="00E538E2" w:rsidP="00E538E2">
            <w:r w:rsidRPr="00E538E2">
              <w:t>varislintu</w:t>
            </w:r>
          </w:p>
        </w:tc>
      </w:tr>
      <w:tr w:rsidR="00E538E2" w:rsidRPr="00E538E2" w14:paraId="78B3307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03559B" w14:textId="77777777" w:rsidR="00E538E2" w:rsidRPr="00E538E2" w:rsidRDefault="00E538E2" w:rsidP="00E538E2">
            <w:r w:rsidRPr="00E538E2">
              <w:t>crow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F7DBAD" w14:textId="77777777" w:rsidR="00E538E2" w:rsidRPr="00E538E2" w:rsidRDefault="00E538E2" w:rsidP="00E538E2">
            <w:r w:rsidRPr="00E538E2">
              <w:t>ihmisjoukko</w:t>
            </w:r>
          </w:p>
        </w:tc>
      </w:tr>
      <w:tr w:rsidR="00E538E2" w:rsidRPr="00E538E2" w14:paraId="458A932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5672E3" w14:textId="77777777" w:rsidR="00E538E2" w:rsidRPr="00E538E2" w:rsidRDefault="00E538E2" w:rsidP="00E538E2">
            <w:r w:rsidRPr="00E538E2">
              <w:t>cruci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82307A" w14:textId="77777777" w:rsidR="00E538E2" w:rsidRPr="00E538E2" w:rsidRDefault="00E538E2" w:rsidP="00E538E2">
            <w:r w:rsidRPr="00E538E2">
              <w:t>ratkaiseva</w:t>
            </w:r>
          </w:p>
        </w:tc>
      </w:tr>
      <w:tr w:rsidR="00E538E2" w:rsidRPr="00E538E2" w14:paraId="02BD313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3B5EE2" w14:textId="77777777" w:rsidR="00E538E2" w:rsidRPr="00E538E2" w:rsidRDefault="00E538E2" w:rsidP="00E538E2">
            <w:r w:rsidRPr="00E538E2">
              <w:t>crui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B3F4A5" w14:textId="77777777" w:rsidR="00E538E2" w:rsidRPr="00E538E2" w:rsidRDefault="00E538E2" w:rsidP="00E538E2">
            <w:r w:rsidRPr="00E538E2">
              <w:t>risteily</w:t>
            </w:r>
          </w:p>
        </w:tc>
      </w:tr>
      <w:tr w:rsidR="00E538E2" w:rsidRPr="00E538E2" w14:paraId="6F1017A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14D0B6" w14:textId="77777777" w:rsidR="00E538E2" w:rsidRPr="00E538E2" w:rsidRDefault="00E538E2" w:rsidP="00E538E2">
            <w:r w:rsidRPr="00E538E2">
              <w:t>crunch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979A87" w14:textId="77777777" w:rsidR="00E538E2" w:rsidRPr="00E538E2" w:rsidRDefault="00E538E2" w:rsidP="00E538E2">
            <w:r w:rsidRPr="00E538E2">
              <w:t>rapea, ratiseva, rouskuva</w:t>
            </w:r>
          </w:p>
        </w:tc>
      </w:tr>
      <w:tr w:rsidR="00E538E2" w:rsidRPr="00E538E2" w14:paraId="2DEFDB2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68C0CE" w14:textId="77777777" w:rsidR="00E538E2" w:rsidRPr="00E538E2" w:rsidRDefault="00E538E2" w:rsidP="00E538E2">
            <w:r w:rsidRPr="00E538E2">
              <w:t>cultiv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B975FA" w14:textId="77777777" w:rsidR="00E538E2" w:rsidRPr="00E538E2" w:rsidRDefault="00E538E2" w:rsidP="00E538E2">
            <w:r w:rsidRPr="00E538E2">
              <w:t>kasvattaa, kehittää, viljellä</w:t>
            </w:r>
          </w:p>
        </w:tc>
      </w:tr>
      <w:tr w:rsidR="00E538E2" w:rsidRPr="00E538E2" w14:paraId="74CF25A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B821A4" w14:textId="77777777" w:rsidR="00E538E2" w:rsidRPr="00E538E2" w:rsidRDefault="00E538E2" w:rsidP="00E538E2">
            <w:r w:rsidRPr="00E538E2">
              <w:t>cuneiform scrip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3EF77AD" w14:textId="77777777" w:rsidR="00E538E2" w:rsidRPr="00E538E2" w:rsidRDefault="00E538E2" w:rsidP="00E538E2">
            <w:r w:rsidRPr="00E538E2">
              <w:t>nuolenpääkirjoitus</w:t>
            </w:r>
          </w:p>
        </w:tc>
      </w:tr>
      <w:tr w:rsidR="00E538E2" w:rsidRPr="00E538E2" w14:paraId="2AB5E51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E45088" w14:textId="77777777" w:rsidR="00E538E2" w:rsidRPr="00E538E2" w:rsidRDefault="00E538E2" w:rsidP="00E538E2">
            <w:r w:rsidRPr="00E538E2">
              <w:t>cu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6F25BBA" w14:textId="77777777" w:rsidR="00E538E2" w:rsidRPr="00E538E2" w:rsidRDefault="00E538E2" w:rsidP="00E538E2">
            <w:r w:rsidRPr="00E538E2">
              <w:t>parantaa; hoitokeino, parantuminen</w:t>
            </w:r>
          </w:p>
        </w:tc>
      </w:tr>
      <w:tr w:rsidR="00E538E2" w:rsidRPr="00E538E2" w14:paraId="3A032B5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232449" w14:textId="77777777" w:rsidR="00E538E2" w:rsidRPr="00E538E2" w:rsidRDefault="00E538E2" w:rsidP="00E538E2">
            <w:r w:rsidRPr="00E538E2">
              <w:t>curfe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33D871" w14:textId="77777777" w:rsidR="00E538E2" w:rsidRPr="00E538E2" w:rsidRDefault="00E538E2" w:rsidP="00E538E2">
            <w:r w:rsidRPr="00E538E2">
              <w:t>kotiintuloaika</w:t>
            </w:r>
          </w:p>
        </w:tc>
      </w:tr>
      <w:tr w:rsidR="00E538E2" w:rsidRPr="00E538E2" w14:paraId="790165A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A161BF" w14:textId="77777777" w:rsidR="00E538E2" w:rsidRPr="00E538E2" w:rsidRDefault="00E538E2" w:rsidP="00E538E2">
            <w:r w:rsidRPr="00E538E2">
              <w:t>curi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2FB362" w14:textId="77777777" w:rsidR="00E538E2" w:rsidRPr="00E538E2" w:rsidRDefault="00E538E2" w:rsidP="00E538E2">
            <w:r w:rsidRPr="00E538E2">
              <w:t>utelias, erikoinen, kummallinen</w:t>
            </w:r>
          </w:p>
        </w:tc>
      </w:tr>
      <w:tr w:rsidR="00E538E2" w:rsidRPr="00E538E2" w14:paraId="69FC51E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A5BA91" w14:textId="77777777" w:rsidR="00E538E2" w:rsidRPr="00E538E2" w:rsidRDefault="00E538E2" w:rsidP="00E538E2">
            <w:r w:rsidRPr="00E538E2">
              <w:t>currency exchan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F3331B" w14:textId="77777777" w:rsidR="00E538E2" w:rsidRPr="00E538E2" w:rsidRDefault="00E538E2" w:rsidP="00E538E2">
            <w:r w:rsidRPr="00E538E2">
              <w:t>valuutanvaihto</w:t>
            </w:r>
          </w:p>
        </w:tc>
      </w:tr>
      <w:tr w:rsidR="00E538E2" w:rsidRPr="00E538E2" w14:paraId="5BD5AAC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DEBC27" w14:textId="77777777" w:rsidR="00E538E2" w:rsidRPr="00E538E2" w:rsidRDefault="00E538E2" w:rsidP="00E538E2">
            <w:r w:rsidRPr="00E538E2">
              <w:t>curr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E4D53E" w14:textId="77777777" w:rsidR="00E538E2" w:rsidRPr="00E538E2" w:rsidRDefault="00E538E2" w:rsidP="00E538E2">
            <w:r w:rsidRPr="00E538E2">
              <w:t>ajankohtainen</w:t>
            </w:r>
          </w:p>
        </w:tc>
      </w:tr>
      <w:tr w:rsidR="00E538E2" w:rsidRPr="00E538E2" w14:paraId="037DA76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047213" w14:textId="77777777" w:rsidR="00E538E2" w:rsidRPr="00E538E2" w:rsidRDefault="00E538E2" w:rsidP="00E538E2">
            <w:r w:rsidRPr="00E538E2">
              <w:t>current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991313" w14:textId="77777777" w:rsidR="00E538E2" w:rsidRPr="00E538E2" w:rsidRDefault="00E538E2" w:rsidP="00E538E2">
            <w:r w:rsidRPr="00E538E2">
              <w:t>tällä hetkellä, parhaillaan</w:t>
            </w:r>
          </w:p>
        </w:tc>
      </w:tr>
      <w:tr w:rsidR="00E538E2" w:rsidRPr="00E538E2" w14:paraId="7F98B13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8B0829" w14:textId="77777777" w:rsidR="00E538E2" w:rsidRPr="00E538E2" w:rsidRDefault="00E538E2" w:rsidP="00E538E2">
            <w:r w:rsidRPr="00E538E2">
              <w:t>curriculu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C4D128" w14:textId="77777777" w:rsidR="00E538E2" w:rsidRPr="00E538E2" w:rsidRDefault="00E538E2" w:rsidP="00E538E2">
            <w:r w:rsidRPr="00E538E2">
              <w:t>opetussuunnitelma</w:t>
            </w:r>
          </w:p>
        </w:tc>
      </w:tr>
      <w:tr w:rsidR="00E538E2" w:rsidRPr="00E538E2" w14:paraId="587AE7C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D361F9" w14:textId="77777777" w:rsidR="00E538E2" w:rsidRPr="00E538E2" w:rsidRDefault="00E538E2" w:rsidP="00E538E2">
            <w:r w:rsidRPr="00E538E2">
              <w:t>curta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6262F4" w14:textId="77777777" w:rsidR="00E538E2" w:rsidRPr="00E538E2" w:rsidRDefault="00E538E2" w:rsidP="00E538E2">
            <w:r w:rsidRPr="00E538E2">
              <w:t>verho</w:t>
            </w:r>
          </w:p>
        </w:tc>
      </w:tr>
      <w:tr w:rsidR="00E538E2" w:rsidRPr="00E538E2" w14:paraId="32496C7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1AC5E2" w14:textId="77777777" w:rsidR="00E538E2" w:rsidRPr="00E538E2" w:rsidRDefault="00E538E2" w:rsidP="00E538E2">
            <w:r w:rsidRPr="00E538E2">
              <w:t>custod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267452" w14:textId="77777777" w:rsidR="00E538E2" w:rsidRPr="00E538E2" w:rsidRDefault="00E538E2" w:rsidP="00E538E2">
            <w:r w:rsidRPr="00E538E2">
              <w:t>huoltajuus</w:t>
            </w:r>
          </w:p>
        </w:tc>
      </w:tr>
      <w:tr w:rsidR="00E538E2" w:rsidRPr="00E538E2" w14:paraId="7DEE8D8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D3FD88" w14:textId="77777777" w:rsidR="00E538E2" w:rsidRPr="00E538E2" w:rsidRDefault="00E538E2" w:rsidP="00E538E2">
            <w:r w:rsidRPr="00E538E2">
              <w:t>custom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B2297D" w14:textId="77777777" w:rsidR="00E538E2" w:rsidRPr="00E538E2" w:rsidRDefault="00E538E2" w:rsidP="00E538E2">
            <w:r w:rsidRPr="00E538E2">
              <w:t>asiakas</w:t>
            </w:r>
          </w:p>
        </w:tc>
      </w:tr>
      <w:tr w:rsidR="00E538E2" w:rsidRPr="00E538E2" w14:paraId="2DB702D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B779AF" w14:textId="77777777" w:rsidR="00E538E2" w:rsidRPr="00E538E2" w:rsidRDefault="00E538E2" w:rsidP="00E538E2">
            <w:r w:rsidRPr="00E538E2">
              <w:t>custom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C41719" w14:textId="77777777" w:rsidR="00E538E2" w:rsidRPr="00E538E2" w:rsidRDefault="00E538E2" w:rsidP="00E538E2">
            <w:r w:rsidRPr="00E538E2">
              <w:t>tulli</w:t>
            </w:r>
          </w:p>
        </w:tc>
      </w:tr>
      <w:tr w:rsidR="00E538E2" w:rsidRPr="00E538E2" w14:paraId="31B38B5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F47CD2" w14:textId="77777777" w:rsidR="00E538E2" w:rsidRPr="00E538E2" w:rsidRDefault="00E538E2" w:rsidP="00E538E2">
            <w:r w:rsidRPr="00E538E2">
              <w:t>cu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655D28" w14:textId="77777777" w:rsidR="00E538E2" w:rsidRPr="00E538E2" w:rsidRDefault="00E538E2" w:rsidP="00E538E2">
            <w:r w:rsidRPr="00E538E2">
              <w:t>haava</w:t>
            </w:r>
          </w:p>
        </w:tc>
      </w:tr>
      <w:tr w:rsidR="00E538E2" w:rsidRPr="00E538E2" w14:paraId="506A7ED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F57134" w14:textId="77777777" w:rsidR="00E538E2" w:rsidRPr="00E538E2" w:rsidRDefault="00E538E2" w:rsidP="00E538E2">
            <w:r w:rsidRPr="00E538E2">
              <w:t>cuticl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04C79D" w14:textId="77777777" w:rsidR="00E538E2" w:rsidRPr="00E538E2" w:rsidRDefault="00E538E2" w:rsidP="00E538E2">
            <w:r w:rsidRPr="00E538E2">
              <w:t>kynsinauhat</w:t>
            </w:r>
          </w:p>
        </w:tc>
      </w:tr>
      <w:tr w:rsidR="00E538E2" w:rsidRPr="00E538E2" w14:paraId="2A014D1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90EFC6" w14:textId="77777777" w:rsidR="00E538E2" w:rsidRPr="00E538E2" w:rsidRDefault="00E538E2" w:rsidP="00E538E2">
            <w:r w:rsidRPr="00E538E2">
              <w:t>cyberbully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4B4775" w14:textId="77777777" w:rsidR="00E538E2" w:rsidRPr="00E538E2" w:rsidRDefault="00E538E2" w:rsidP="00E538E2">
            <w:r w:rsidRPr="00E538E2">
              <w:t>nettikiusaaminen</w:t>
            </w:r>
          </w:p>
        </w:tc>
      </w:tr>
      <w:tr w:rsidR="00E538E2" w:rsidRPr="00E538E2" w14:paraId="77D31E2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F823E2" w14:textId="77777777" w:rsidR="00E538E2" w:rsidRPr="00E538E2" w:rsidRDefault="00E538E2" w:rsidP="00E538E2">
            <w:r w:rsidRPr="00E538E2">
              <w:t>Cyrill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85607A" w14:textId="77777777" w:rsidR="00E538E2" w:rsidRPr="00E538E2" w:rsidRDefault="00E538E2" w:rsidP="00E538E2">
            <w:r w:rsidRPr="00E538E2">
              <w:t>kyrillinen</w:t>
            </w:r>
          </w:p>
        </w:tc>
      </w:tr>
    </w:tbl>
    <w:p w14:paraId="7939C032" w14:textId="1B08C58E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12"/>
        <w:gridCol w:w="3746"/>
      </w:tblGrid>
      <w:tr w:rsidR="00E538E2" w:rsidRPr="00E538E2" w14:paraId="3A15150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8F372D" w14:textId="77777777" w:rsidR="00E538E2" w:rsidRPr="00E538E2" w:rsidRDefault="00E538E2" w:rsidP="00E538E2">
            <w:r w:rsidRPr="00E538E2">
              <w:t>dam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447A50" w14:textId="77777777" w:rsidR="00E538E2" w:rsidRPr="00E538E2" w:rsidRDefault="00E538E2" w:rsidP="00E538E2">
            <w:r w:rsidRPr="00E538E2">
              <w:t>tuhota, vahingoittaa</w:t>
            </w:r>
          </w:p>
        </w:tc>
      </w:tr>
      <w:tr w:rsidR="00E538E2" w:rsidRPr="00E538E2" w14:paraId="20F17A6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D539DC" w14:textId="77777777" w:rsidR="00E538E2" w:rsidRPr="00E538E2" w:rsidRDefault="00E538E2" w:rsidP="00E538E2">
            <w:r w:rsidRPr="00E538E2">
              <w:t>dam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199837" w14:textId="77777777" w:rsidR="00E538E2" w:rsidRPr="00E538E2" w:rsidRDefault="00E538E2" w:rsidP="00E538E2">
            <w:r w:rsidRPr="00E538E2">
              <w:t>kostea</w:t>
            </w:r>
          </w:p>
        </w:tc>
      </w:tr>
      <w:tr w:rsidR="00E538E2" w:rsidRPr="00E538E2" w14:paraId="62EE37E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F0B394" w14:textId="77777777" w:rsidR="00E538E2" w:rsidRPr="00E538E2" w:rsidRDefault="00E538E2" w:rsidP="00E538E2">
            <w:r w:rsidRPr="00E538E2">
              <w:t>daughter-in-l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261486" w14:textId="77777777" w:rsidR="00E538E2" w:rsidRPr="00E538E2" w:rsidRDefault="00E538E2" w:rsidP="00E538E2">
            <w:r w:rsidRPr="00E538E2">
              <w:t>miniä</w:t>
            </w:r>
          </w:p>
        </w:tc>
      </w:tr>
      <w:tr w:rsidR="00E538E2" w:rsidRPr="00E538E2" w14:paraId="2961AEC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E3E0AD" w14:textId="77777777" w:rsidR="00E538E2" w:rsidRPr="00E538E2" w:rsidRDefault="00E538E2" w:rsidP="00E538E2">
            <w:r w:rsidRPr="00E538E2">
              <w:t>debri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2F306E" w14:textId="77777777" w:rsidR="00E538E2" w:rsidRPr="00E538E2" w:rsidRDefault="00E538E2" w:rsidP="00E538E2">
            <w:r w:rsidRPr="00E538E2">
              <w:t>rauniot, jätteet</w:t>
            </w:r>
          </w:p>
        </w:tc>
      </w:tr>
      <w:tr w:rsidR="00E538E2" w:rsidRPr="00E538E2" w14:paraId="3711125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7BA2D9" w14:textId="77777777" w:rsidR="00E538E2" w:rsidRPr="00E538E2" w:rsidRDefault="00E538E2" w:rsidP="00E538E2">
            <w:r w:rsidRPr="00E538E2">
              <w:t>deb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233765" w14:textId="77777777" w:rsidR="00E538E2" w:rsidRPr="00E538E2" w:rsidRDefault="00E538E2" w:rsidP="00E538E2">
            <w:r w:rsidRPr="00E538E2">
              <w:t>velka</w:t>
            </w:r>
          </w:p>
        </w:tc>
      </w:tr>
      <w:tr w:rsidR="00E538E2" w:rsidRPr="00E538E2" w14:paraId="2CB479D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F9FFC8" w14:textId="77777777" w:rsidR="00E538E2" w:rsidRPr="00E538E2" w:rsidRDefault="00E538E2" w:rsidP="00E538E2">
            <w:r w:rsidRPr="00E538E2">
              <w:lastRenderedPageBreak/>
              <w:t>deca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D66384" w14:textId="77777777" w:rsidR="00E538E2" w:rsidRPr="00E538E2" w:rsidRDefault="00E538E2" w:rsidP="00E538E2">
            <w:r w:rsidRPr="00E538E2">
              <w:t>vuosikymmen</w:t>
            </w:r>
          </w:p>
        </w:tc>
      </w:tr>
      <w:tr w:rsidR="00E538E2" w:rsidRPr="00E538E2" w14:paraId="6E466BD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B34AD5" w14:textId="77777777" w:rsidR="00E538E2" w:rsidRPr="00E538E2" w:rsidRDefault="00E538E2" w:rsidP="00E538E2">
            <w:r w:rsidRPr="00E538E2">
              <w:t>deci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4A8E6A" w14:textId="77777777" w:rsidR="00E538E2" w:rsidRPr="00E538E2" w:rsidRDefault="00E538E2" w:rsidP="00E538E2">
            <w:r w:rsidRPr="00E538E2">
              <w:t>päättää</w:t>
            </w:r>
          </w:p>
        </w:tc>
      </w:tr>
      <w:tr w:rsidR="00E538E2" w:rsidRPr="00E538E2" w14:paraId="5A9DA40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A34609" w14:textId="77777777" w:rsidR="00E538E2" w:rsidRPr="00E538E2" w:rsidRDefault="00E538E2" w:rsidP="00E538E2">
            <w:r w:rsidRPr="00E538E2">
              <w:t>decl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8C28CBA" w14:textId="77777777" w:rsidR="00E538E2" w:rsidRPr="00E538E2" w:rsidRDefault="00E538E2" w:rsidP="00E538E2">
            <w:r w:rsidRPr="00E538E2">
              <w:t>julistaa, ilmoittaa, julistautua</w:t>
            </w:r>
          </w:p>
        </w:tc>
      </w:tr>
      <w:tr w:rsidR="00E538E2" w:rsidRPr="00E538E2" w14:paraId="29341A2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CAA35BF" w14:textId="77777777" w:rsidR="00E538E2" w:rsidRPr="00E538E2" w:rsidRDefault="00E538E2" w:rsidP="00E538E2">
            <w:r w:rsidRPr="00E538E2">
              <w:t>deco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DCC9BC" w14:textId="77777777" w:rsidR="00E538E2" w:rsidRPr="00E538E2" w:rsidRDefault="00E538E2" w:rsidP="00E538E2">
            <w:r w:rsidRPr="00E538E2">
              <w:t>purkaa, avata, dekoodata</w:t>
            </w:r>
          </w:p>
        </w:tc>
      </w:tr>
      <w:tr w:rsidR="00E538E2" w:rsidRPr="00E538E2" w14:paraId="325C73D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DAF585" w14:textId="77777777" w:rsidR="00E538E2" w:rsidRPr="00E538E2" w:rsidRDefault="00E538E2" w:rsidP="00E538E2">
            <w:r w:rsidRPr="00E538E2">
              <w:t>decr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09DC7D" w14:textId="77777777" w:rsidR="00E538E2" w:rsidRPr="00E538E2" w:rsidRDefault="00E538E2" w:rsidP="00E538E2">
            <w:r w:rsidRPr="00E538E2">
              <w:t>vähentyä, pienentyä</w:t>
            </w:r>
          </w:p>
        </w:tc>
      </w:tr>
      <w:tr w:rsidR="00E538E2" w:rsidRPr="00E538E2" w14:paraId="5059AD8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D4BD13" w14:textId="77777777" w:rsidR="00E538E2" w:rsidRPr="00E538E2" w:rsidRDefault="00E538E2" w:rsidP="00E538E2">
            <w:r w:rsidRPr="00E538E2">
              <w:t>de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663DB2" w14:textId="77777777" w:rsidR="00E538E2" w:rsidRPr="00E538E2" w:rsidRDefault="00E538E2" w:rsidP="00E538E2">
            <w:r w:rsidRPr="00E538E2">
              <w:t>teko</w:t>
            </w:r>
          </w:p>
        </w:tc>
      </w:tr>
      <w:tr w:rsidR="00E538E2" w:rsidRPr="00E538E2" w14:paraId="569D4BD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63FCE6" w14:textId="77777777" w:rsidR="00E538E2" w:rsidRPr="00E538E2" w:rsidRDefault="00E538E2" w:rsidP="00E538E2">
            <w:r w:rsidRPr="00E538E2">
              <w:t>delicac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E9D500" w14:textId="77777777" w:rsidR="00E538E2" w:rsidRPr="00E538E2" w:rsidRDefault="00E538E2" w:rsidP="00E538E2">
            <w:r w:rsidRPr="00E538E2">
              <w:t>herkku</w:t>
            </w:r>
          </w:p>
        </w:tc>
      </w:tr>
      <w:tr w:rsidR="00E538E2" w:rsidRPr="00E538E2" w14:paraId="5D1777D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739E6B" w14:textId="77777777" w:rsidR="00E538E2" w:rsidRPr="00E538E2" w:rsidRDefault="00E538E2" w:rsidP="00E538E2">
            <w:r w:rsidRPr="00E538E2">
              <w:t>delici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915FDD" w14:textId="77777777" w:rsidR="00E538E2" w:rsidRPr="00E538E2" w:rsidRDefault="00E538E2" w:rsidP="00E538E2">
            <w:r w:rsidRPr="00E538E2">
              <w:t>herkullinen, maukas</w:t>
            </w:r>
          </w:p>
        </w:tc>
      </w:tr>
      <w:tr w:rsidR="00E538E2" w:rsidRPr="00E538E2" w14:paraId="6A15DA4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5CD1FC" w14:textId="77777777" w:rsidR="00E538E2" w:rsidRPr="00E538E2" w:rsidRDefault="00E538E2" w:rsidP="00E538E2">
            <w:r w:rsidRPr="00E538E2">
              <w:t>dema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F0A5CF" w14:textId="77777777" w:rsidR="00E538E2" w:rsidRPr="00E538E2" w:rsidRDefault="00E538E2" w:rsidP="00E538E2">
            <w:r w:rsidRPr="00E538E2">
              <w:t>vaatia</w:t>
            </w:r>
          </w:p>
        </w:tc>
      </w:tr>
      <w:tr w:rsidR="00E538E2" w:rsidRPr="00E538E2" w14:paraId="2737079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364AF96" w14:textId="77777777" w:rsidR="00E538E2" w:rsidRPr="00E538E2" w:rsidRDefault="00E538E2" w:rsidP="00E538E2">
            <w:r w:rsidRPr="00E538E2">
              <w:t>demolis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B0F1BF" w14:textId="77777777" w:rsidR="00E538E2" w:rsidRPr="00E538E2" w:rsidRDefault="00E538E2" w:rsidP="00E538E2">
            <w:r w:rsidRPr="00E538E2">
              <w:t>tuhota, hajottaa</w:t>
            </w:r>
          </w:p>
        </w:tc>
      </w:tr>
      <w:tr w:rsidR="00E538E2" w:rsidRPr="00E538E2" w14:paraId="2C494E6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2A6E6B" w14:textId="77777777" w:rsidR="00E538E2" w:rsidRPr="00E538E2" w:rsidRDefault="00E538E2" w:rsidP="00E538E2">
            <w:r w:rsidRPr="00E538E2">
              <w:t>demonstr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DAB472" w14:textId="77777777" w:rsidR="00E538E2" w:rsidRPr="00E538E2" w:rsidRDefault="00E538E2" w:rsidP="00E538E2">
            <w:r w:rsidRPr="00E538E2">
              <w:t>näyttää, havainnollistaa</w:t>
            </w:r>
          </w:p>
        </w:tc>
      </w:tr>
      <w:tr w:rsidR="00E538E2" w:rsidRPr="00E538E2" w14:paraId="50D946B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50DEB2" w14:textId="77777777" w:rsidR="00E538E2" w:rsidRPr="00E538E2" w:rsidRDefault="00E538E2" w:rsidP="00E538E2">
            <w:r w:rsidRPr="00E538E2">
              <w:t>dent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7C0505" w14:textId="77777777" w:rsidR="00E538E2" w:rsidRPr="00E538E2" w:rsidRDefault="00E538E2" w:rsidP="00E538E2">
            <w:r w:rsidRPr="00E538E2">
              <w:t>hammas-</w:t>
            </w:r>
          </w:p>
        </w:tc>
      </w:tr>
      <w:tr w:rsidR="00E538E2" w:rsidRPr="00E538E2" w14:paraId="5F212F8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79BEC8" w14:textId="77777777" w:rsidR="00E538E2" w:rsidRPr="00E538E2" w:rsidRDefault="00E538E2" w:rsidP="00E538E2">
            <w:r w:rsidRPr="00E538E2">
              <w:t>denti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98C742" w14:textId="77777777" w:rsidR="00E538E2" w:rsidRPr="00E538E2" w:rsidRDefault="00E538E2" w:rsidP="00E538E2">
            <w:r w:rsidRPr="00E538E2">
              <w:t>hammaslääkäri</w:t>
            </w:r>
          </w:p>
        </w:tc>
      </w:tr>
      <w:tr w:rsidR="00E538E2" w:rsidRPr="00E538E2" w14:paraId="3A16A88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2A28BD" w14:textId="77777777" w:rsidR="00E538E2" w:rsidRPr="00E538E2" w:rsidRDefault="00E538E2" w:rsidP="00E538E2">
            <w:r w:rsidRPr="00E538E2">
              <w:t>departur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699F72" w14:textId="77777777" w:rsidR="00E538E2" w:rsidRPr="00E538E2" w:rsidRDefault="00E538E2" w:rsidP="00E538E2">
            <w:r w:rsidRPr="00E538E2">
              <w:t>lähtevät</w:t>
            </w:r>
          </w:p>
        </w:tc>
      </w:tr>
      <w:tr w:rsidR="00E538E2" w:rsidRPr="00E538E2" w14:paraId="7EB3C48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4B8A1A" w14:textId="77777777" w:rsidR="00E538E2" w:rsidRPr="00E538E2" w:rsidRDefault="00E538E2" w:rsidP="00E538E2">
            <w:r w:rsidRPr="00E538E2">
              <w:t>depe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FDB91F" w14:textId="77777777" w:rsidR="00E538E2" w:rsidRPr="00E538E2" w:rsidRDefault="00E538E2" w:rsidP="00E538E2">
            <w:r w:rsidRPr="00E538E2">
              <w:t>riippua</w:t>
            </w:r>
          </w:p>
        </w:tc>
      </w:tr>
      <w:tr w:rsidR="00E538E2" w:rsidRPr="00E538E2" w14:paraId="0CAA602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869EF2" w14:textId="77777777" w:rsidR="00E538E2" w:rsidRPr="00E538E2" w:rsidRDefault="00E538E2" w:rsidP="00E538E2">
            <w:r w:rsidRPr="00E538E2">
              <w:t>dependa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8C7D29" w14:textId="77777777" w:rsidR="00E538E2" w:rsidRPr="00E538E2" w:rsidRDefault="00E538E2" w:rsidP="00E538E2">
            <w:r w:rsidRPr="00E538E2">
              <w:t>huollettava</w:t>
            </w:r>
          </w:p>
        </w:tc>
      </w:tr>
      <w:tr w:rsidR="00E538E2" w:rsidRPr="00E538E2" w14:paraId="39647DC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381607" w14:textId="77777777" w:rsidR="00E538E2" w:rsidRPr="00E538E2" w:rsidRDefault="00E538E2" w:rsidP="00E538E2">
            <w:r w:rsidRPr="00E538E2">
              <w:t>depress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B20487" w14:textId="77777777" w:rsidR="00E538E2" w:rsidRPr="00E538E2" w:rsidRDefault="00E538E2" w:rsidP="00E538E2">
            <w:r w:rsidRPr="00E538E2">
              <w:t>masennus</w:t>
            </w:r>
          </w:p>
        </w:tc>
      </w:tr>
      <w:tr w:rsidR="00E538E2" w:rsidRPr="00E538E2" w14:paraId="023C1A0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3AAAE9" w14:textId="77777777" w:rsidR="00E538E2" w:rsidRPr="00E538E2" w:rsidRDefault="00E538E2" w:rsidP="00E538E2">
            <w:r w:rsidRPr="00E538E2">
              <w:t>derive fro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BBA880" w14:textId="77777777" w:rsidR="00E538E2" w:rsidRPr="00E538E2" w:rsidRDefault="00E538E2" w:rsidP="00E538E2">
            <w:r w:rsidRPr="00E538E2">
              <w:t>olla peräisin jostakin, johtua</w:t>
            </w:r>
          </w:p>
        </w:tc>
      </w:tr>
      <w:tr w:rsidR="00E538E2" w:rsidRPr="00E538E2" w14:paraId="0347067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6BE7A98" w14:textId="77777777" w:rsidR="00E538E2" w:rsidRPr="00E538E2" w:rsidRDefault="00E538E2" w:rsidP="00E538E2">
            <w:r w:rsidRPr="00E538E2">
              <w:t>descenda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71F814" w14:textId="77777777" w:rsidR="00E538E2" w:rsidRPr="00E538E2" w:rsidRDefault="00E538E2" w:rsidP="00E538E2">
            <w:r w:rsidRPr="00E538E2">
              <w:t>jälkeläinen</w:t>
            </w:r>
          </w:p>
        </w:tc>
      </w:tr>
      <w:tr w:rsidR="00E538E2" w:rsidRPr="00E538E2" w14:paraId="7C2369E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6CFA59F" w14:textId="77777777" w:rsidR="00E538E2" w:rsidRPr="00E538E2" w:rsidRDefault="00E538E2" w:rsidP="00E538E2">
            <w:r w:rsidRPr="00E538E2">
              <w:t>describ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11ACE9" w14:textId="77777777" w:rsidR="00E538E2" w:rsidRPr="00E538E2" w:rsidRDefault="00E538E2" w:rsidP="00E538E2">
            <w:r w:rsidRPr="00E538E2">
              <w:t>kuvata, kuvailla</w:t>
            </w:r>
          </w:p>
        </w:tc>
      </w:tr>
      <w:tr w:rsidR="00E538E2" w:rsidRPr="00E538E2" w14:paraId="634E7E1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A33F33" w14:textId="77777777" w:rsidR="00E538E2" w:rsidRPr="00E538E2" w:rsidRDefault="00E538E2" w:rsidP="00E538E2">
            <w:r w:rsidRPr="00E538E2">
              <w:t>desper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BC77D9" w14:textId="77777777" w:rsidR="00E538E2" w:rsidRPr="00E538E2" w:rsidRDefault="00E538E2" w:rsidP="00E538E2">
            <w:r w:rsidRPr="00E538E2">
              <w:t>epätoivoinen</w:t>
            </w:r>
          </w:p>
        </w:tc>
      </w:tr>
      <w:tr w:rsidR="00E538E2" w:rsidRPr="00E538E2" w14:paraId="29D5515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485CBF" w14:textId="77777777" w:rsidR="00E538E2" w:rsidRPr="00E538E2" w:rsidRDefault="00E538E2" w:rsidP="00E538E2">
            <w:r w:rsidRPr="00E538E2">
              <w:t>deterg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1AF928" w14:textId="77777777" w:rsidR="00E538E2" w:rsidRPr="00E538E2" w:rsidRDefault="00E538E2" w:rsidP="00E538E2">
            <w:r w:rsidRPr="00E538E2">
              <w:t>pesuaine</w:t>
            </w:r>
          </w:p>
        </w:tc>
      </w:tr>
      <w:tr w:rsidR="00E538E2" w:rsidRPr="00E538E2" w14:paraId="33E3915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9E6054" w14:textId="77777777" w:rsidR="00E538E2" w:rsidRPr="00E538E2" w:rsidRDefault="00E538E2" w:rsidP="00E538E2">
            <w:r w:rsidRPr="00E538E2">
              <w:t>de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E25BAC" w14:textId="77777777" w:rsidR="00E538E2" w:rsidRPr="00E538E2" w:rsidRDefault="00E538E2" w:rsidP="00E538E2">
            <w:r w:rsidRPr="00E538E2">
              <w:t>vihata, inhota</w:t>
            </w:r>
          </w:p>
        </w:tc>
      </w:tr>
      <w:tr w:rsidR="00E538E2" w:rsidRPr="00E538E2" w14:paraId="78C42F1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4C088E" w14:textId="77777777" w:rsidR="00E538E2" w:rsidRPr="00E538E2" w:rsidRDefault="00E538E2" w:rsidP="00E538E2">
            <w:r w:rsidRPr="00E538E2">
              <w:t>develo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F107C7" w14:textId="77777777" w:rsidR="00E538E2" w:rsidRPr="00E538E2" w:rsidRDefault="00E538E2" w:rsidP="00E538E2">
            <w:r w:rsidRPr="00E538E2">
              <w:t>kehittyä, kehittää</w:t>
            </w:r>
          </w:p>
        </w:tc>
      </w:tr>
      <w:tr w:rsidR="00E538E2" w:rsidRPr="00E538E2" w14:paraId="2538397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95052DD" w14:textId="77777777" w:rsidR="00E538E2" w:rsidRPr="00E538E2" w:rsidRDefault="00E538E2" w:rsidP="00E538E2">
            <w:r w:rsidRPr="00E538E2">
              <w:t>develop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87AE58" w14:textId="77777777" w:rsidR="00E538E2" w:rsidRPr="00E538E2" w:rsidRDefault="00E538E2" w:rsidP="00E538E2">
            <w:r w:rsidRPr="00E538E2">
              <w:t>kehitys, kehittyminen</w:t>
            </w:r>
          </w:p>
        </w:tc>
      </w:tr>
      <w:tr w:rsidR="00E538E2" w:rsidRPr="00E538E2" w14:paraId="3566916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0064DC" w14:textId="77777777" w:rsidR="00E538E2" w:rsidRPr="00E538E2" w:rsidRDefault="00E538E2" w:rsidP="00E538E2">
            <w:r w:rsidRPr="00E538E2">
              <w:t>dexter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2A50B2" w14:textId="77777777" w:rsidR="00E538E2" w:rsidRPr="00E538E2" w:rsidRDefault="00E538E2" w:rsidP="00E538E2">
            <w:r w:rsidRPr="00E538E2">
              <w:t>näppäryys, taitavuus</w:t>
            </w:r>
          </w:p>
        </w:tc>
      </w:tr>
      <w:tr w:rsidR="00E538E2" w:rsidRPr="00E538E2" w14:paraId="3ED0A65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E52D54" w14:textId="77777777" w:rsidR="00E538E2" w:rsidRPr="00E538E2" w:rsidRDefault="00E538E2" w:rsidP="00E538E2">
            <w:r w:rsidRPr="00E538E2">
              <w:t>diabet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08D499" w14:textId="77777777" w:rsidR="00E538E2" w:rsidRPr="00E538E2" w:rsidRDefault="00E538E2" w:rsidP="00E538E2">
            <w:r w:rsidRPr="00E538E2">
              <w:t>diabetes</w:t>
            </w:r>
          </w:p>
        </w:tc>
      </w:tr>
      <w:tr w:rsidR="00E538E2" w:rsidRPr="00E538E2" w14:paraId="08A2805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89DFEC" w14:textId="77777777" w:rsidR="00E538E2" w:rsidRPr="00E538E2" w:rsidRDefault="00E538E2" w:rsidP="00E538E2">
            <w:r w:rsidRPr="00E538E2">
              <w:t>diagnosi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6040CA" w14:textId="77777777" w:rsidR="00E538E2" w:rsidRPr="00E538E2" w:rsidRDefault="00E538E2" w:rsidP="00E538E2">
            <w:r w:rsidRPr="00E538E2">
              <w:t>diagnoosi</w:t>
            </w:r>
          </w:p>
        </w:tc>
      </w:tr>
      <w:tr w:rsidR="00E538E2" w:rsidRPr="00E538E2" w14:paraId="23C1833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22664A" w14:textId="77777777" w:rsidR="00E538E2" w:rsidRPr="00E538E2" w:rsidRDefault="00E538E2" w:rsidP="00E538E2">
            <w:r w:rsidRPr="00E538E2">
              <w:t>di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BB192D" w14:textId="77777777" w:rsidR="00E538E2" w:rsidRPr="00E538E2" w:rsidRDefault="00E538E2" w:rsidP="00E538E2">
            <w:r w:rsidRPr="00E538E2">
              <w:t>kiekko, valitsin</w:t>
            </w:r>
          </w:p>
        </w:tc>
      </w:tr>
      <w:tr w:rsidR="00E538E2" w:rsidRPr="00E538E2" w14:paraId="1FE3ABF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D42488" w14:textId="77777777" w:rsidR="00E538E2" w:rsidRPr="00E538E2" w:rsidRDefault="00E538E2" w:rsidP="00E538E2">
            <w:r w:rsidRPr="00E538E2">
              <w:t>diale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8A54CA" w14:textId="77777777" w:rsidR="00E538E2" w:rsidRPr="00E538E2" w:rsidRDefault="00E538E2" w:rsidP="00E538E2">
            <w:r w:rsidRPr="00E538E2">
              <w:t>murre</w:t>
            </w:r>
          </w:p>
        </w:tc>
      </w:tr>
      <w:tr w:rsidR="00E538E2" w:rsidRPr="00E538E2" w14:paraId="02FF9B9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C49E43F" w14:textId="77777777" w:rsidR="00E538E2" w:rsidRPr="00E538E2" w:rsidRDefault="00E538E2" w:rsidP="00E538E2">
            <w:r w:rsidRPr="00E538E2">
              <w:t>diarrhoea (BrE), diarrhea (AmE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C62ED6" w14:textId="77777777" w:rsidR="00E538E2" w:rsidRPr="00E538E2" w:rsidRDefault="00E538E2" w:rsidP="00E538E2">
            <w:r w:rsidRPr="00E538E2">
              <w:t>ripuli</w:t>
            </w:r>
          </w:p>
        </w:tc>
      </w:tr>
      <w:tr w:rsidR="00E538E2" w:rsidRPr="00E538E2" w14:paraId="3D5DD24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00AD26" w14:textId="77777777" w:rsidR="00E538E2" w:rsidRPr="00E538E2" w:rsidRDefault="00E538E2" w:rsidP="00E538E2">
            <w:r w:rsidRPr="00E538E2">
              <w:lastRenderedPageBreak/>
              <w:t>d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FF549C" w14:textId="77777777" w:rsidR="00E538E2" w:rsidRPr="00E538E2" w:rsidRDefault="00E538E2" w:rsidP="00E538E2">
            <w:r w:rsidRPr="00E538E2">
              <w:t>noppa</w:t>
            </w:r>
          </w:p>
        </w:tc>
      </w:tr>
      <w:tr w:rsidR="00E538E2" w:rsidRPr="00E538E2" w14:paraId="44CA6B9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595732" w14:textId="77777777" w:rsidR="00E538E2" w:rsidRPr="00E538E2" w:rsidRDefault="00E538E2" w:rsidP="00E538E2">
            <w:r w:rsidRPr="00E538E2">
              <w:t>die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72EBBD" w14:textId="77777777" w:rsidR="00E538E2" w:rsidRPr="00E538E2" w:rsidRDefault="00E538E2" w:rsidP="00E538E2">
            <w:r w:rsidRPr="00E538E2">
              <w:t>ruokavalio</w:t>
            </w:r>
          </w:p>
        </w:tc>
      </w:tr>
      <w:tr w:rsidR="00E538E2" w:rsidRPr="00E538E2" w14:paraId="68A07EB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8DF644" w14:textId="77777777" w:rsidR="00E538E2" w:rsidRPr="00E538E2" w:rsidRDefault="00E538E2" w:rsidP="00E538E2">
            <w:r w:rsidRPr="00E538E2">
              <w:t>dietary supple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2D5EF3" w14:textId="77777777" w:rsidR="00E538E2" w:rsidRPr="00E538E2" w:rsidRDefault="00E538E2" w:rsidP="00E538E2">
            <w:r w:rsidRPr="00E538E2">
              <w:t>ravintolisä</w:t>
            </w:r>
          </w:p>
        </w:tc>
      </w:tr>
      <w:tr w:rsidR="00E538E2" w:rsidRPr="00E538E2" w14:paraId="7A77B9E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2A4F27" w14:textId="77777777" w:rsidR="00E538E2" w:rsidRPr="00E538E2" w:rsidRDefault="00E538E2" w:rsidP="00E538E2">
            <w:r w:rsidRPr="00E538E2">
              <w:t>diff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2B841B" w14:textId="77777777" w:rsidR="00E538E2" w:rsidRPr="00E538E2" w:rsidRDefault="00E538E2" w:rsidP="00E538E2">
            <w:r w:rsidRPr="00E538E2">
              <w:t>erota, poiketa</w:t>
            </w:r>
          </w:p>
        </w:tc>
      </w:tr>
      <w:tr w:rsidR="00E538E2" w:rsidRPr="00E538E2" w14:paraId="1201159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22BDCF" w14:textId="77777777" w:rsidR="00E538E2" w:rsidRPr="00E538E2" w:rsidRDefault="00E538E2" w:rsidP="00E538E2">
            <w:r w:rsidRPr="00E538E2">
              <w:t>diges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D89CB7" w14:textId="77777777" w:rsidR="00E538E2" w:rsidRPr="00E538E2" w:rsidRDefault="00E538E2" w:rsidP="00E538E2">
            <w:r w:rsidRPr="00E538E2">
              <w:t>ruoansulatus</w:t>
            </w:r>
          </w:p>
        </w:tc>
      </w:tr>
      <w:tr w:rsidR="00E538E2" w:rsidRPr="00E538E2" w14:paraId="6D0C6A7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A6E8B3" w14:textId="77777777" w:rsidR="00E538E2" w:rsidRPr="00E538E2" w:rsidRDefault="00E538E2" w:rsidP="00E538E2">
            <w:r w:rsidRPr="00E538E2">
              <w:t>digestive syst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39EB7F" w14:textId="77777777" w:rsidR="00E538E2" w:rsidRPr="00E538E2" w:rsidRDefault="00E538E2" w:rsidP="00E538E2">
            <w:r w:rsidRPr="00E538E2">
              <w:t>ruoansulatusjärjestelmä</w:t>
            </w:r>
          </w:p>
        </w:tc>
      </w:tr>
      <w:tr w:rsidR="00E538E2" w:rsidRPr="00E538E2" w14:paraId="61AAAA9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5E00EC" w14:textId="77777777" w:rsidR="00E538E2" w:rsidRPr="00E538E2" w:rsidRDefault="00E538E2" w:rsidP="00E538E2">
            <w:r w:rsidRPr="00E538E2">
              <w:t>dimens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562A8A" w14:textId="77777777" w:rsidR="00E538E2" w:rsidRPr="00E538E2" w:rsidRDefault="00E538E2" w:rsidP="00E538E2">
            <w:r w:rsidRPr="00E538E2">
              <w:t>ulottuvuus, osa-alue</w:t>
            </w:r>
          </w:p>
        </w:tc>
      </w:tr>
      <w:tr w:rsidR="00E538E2" w:rsidRPr="00E538E2" w14:paraId="6C593CC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5EBD51" w14:textId="77777777" w:rsidR="00E538E2" w:rsidRPr="00E538E2" w:rsidRDefault="00E538E2" w:rsidP="00E538E2">
            <w:r w:rsidRPr="00E538E2">
              <w:t>dimp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91B1A8" w14:textId="77777777" w:rsidR="00E538E2" w:rsidRPr="00E538E2" w:rsidRDefault="00E538E2" w:rsidP="00E538E2">
            <w:r w:rsidRPr="00E538E2">
              <w:t>hymykuoppa</w:t>
            </w:r>
          </w:p>
        </w:tc>
      </w:tr>
      <w:tr w:rsidR="00E538E2" w:rsidRPr="00E538E2" w14:paraId="5A74583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7E0B84" w14:textId="77777777" w:rsidR="00E538E2" w:rsidRPr="00E538E2" w:rsidRDefault="00E538E2" w:rsidP="00E538E2">
            <w:r w:rsidRPr="00E538E2">
              <w:t>diplomac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8CA3CB" w14:textId="77777777" w:rsidR="00E538E2" w:rsidRPr="00E538E2" w:rsidRDefault="00E538E2" w:rsidP="00E538E2">
            <w:r w:rsidRPr="00E538E2">
              <w:t>diplomatia</w:t>
            </w:r>
          </w:p>
        </w:tc>
      </w:tr>
      <w:tr w:rsidR="00E538E2" w:rsidRPr="00E538E2" w14:paraId="13D6E83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6A36E3" w14:textId="77777777" w:rsidR="00E538E2" w:rsidRPr="00E538E2" w:rsidRDefault="00E538E2" w:rsidP="00E538E2">
            <w:r w:rsidRPr="00E538E2">
              <w:t>disabil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C87FAD" w14:textId="77777777" w:rsidR="00E538E2" w:rsidRPr="00E538E2" w:rsidRDefault="00E538E2" w:rsidP="00E538E2">
            <w:r w:rsidRPr="00E538E2">
              <w:t>(työ)kyvyttömyys</w:t>
            </w:r>
          </w:p>
        </w:tc>
      </w:tr>
      <w:tr w:rsidR="00E538E2" w:rsidRPr="00E538E2" w14:paraId="3A0B07F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965932" w14:textId="77777777" w:rsidR="00E538E2" w:rsidRPr="00E538E2" w:rsidRDefault="00E538E2" w:rsidP="00E538E2">
            <w:r w:rsidRPr="00E538E2">
              <w:t>disappoint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E8B240" w14:textId="77777777" w:rsidR="00E538E2" w:rsidRPr="00E538E2" w:rsidRDefault="00E538E2" w:rsidP="00E538E2">
            <w:r w:rsidRPr="00E538E2">
              <w:t>pettynyt</w:t>
            </w:r>
          </w:p>
        </w:tc>
      </w:tr>
      <w:tr w:rsidR="00E538E2" w:rsidRPr="00E538E2" w14:paraId="447FD75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3E1401" w14:textId="77777777" w:rsidR="00E538E2" w:rsidRPr="00E538E2" w:rsidRDefault="00E538E2" w:rsidP="00E538E2">
            <w:r w:rsidRPr="00E538E2">
              <w:t>disas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C9252D0" w14:textId="77777777" w:rsidR="00E538E2" w:rsidRPr="00E538E2" w:rsidRDefault="00E538E2" w:rsidP="00E538E2">
            <w:r w:rsidRPr="00E538E2">
              <w:t>katastrofi</w:t>
            </w:r>
          </w:p>
        </w:tc>
      </w:tr>
      <w:tr w:rsidR="00E538E2" w:rsidRPr="00E538E2" w14:paraId="1879600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752674" w14:textId="77777777" w:rsidR="00E538E2" w:rsidRPr="00E538E2" w:rsidRDefault="00E538E2" w:rsidP="00E538E2">
            <w:r w:rsidRPr="00E538E2">
              <w:t>discipli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512806" w14:textId="77777777" w:rsidR="00E538E2" w:rsidRPr="00E538E2" w:rsidRDefault="00E538E2" w:rsidP="00E538E2">
            <w:r w:rsidRPr="00E538E2">
              <w:t>kuri</w:t>
            </w:r>
          </w:p>
        </w:tc>
      </w:tr>
      <w:tr w:rsidR="00E538E2" w:rsidRPr="00E538E2" w14:paraId="4852CC9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64901C" w14:textId="77777777" w:rsidR="00E538E2" w:rsidRPr="00E538E2" w:rsidRDefault="00E538E2" w:rsidP="00E538E2">
            <w:r w:rsidRPr="00E538E2">
              <w:t>discove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F926D0" w14:textId="77777777" w:rsidR="00E538E2" w:rsidRPr="00E538E2" w:rsidRDefault="00E538E2" w:rsidP="00E538E2">
            <w:r w:rsidRPr="00E538E2">
              <w:t>keksintö</w:t>
            </w:r>
          </w:p>
        </w:tc>
      </w:tr>
      <w:tr w:rsidR="00E538E2" w:rsidRPr="00E538E2" w14:paraId="5AB8522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7F53DC" w14:textId="77777777" w:rsidR="00E538E2" w:rsidRPr="00E538E2" w:rsidRDefault="00E538E2" w:rsidP="00E538E2">
            <w:r w:rsidRPr="00E538E2">
              <w:t>dis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C0EFB2" w14:textId="77777777" w:rsidR="00E538E2" w:rsidRPr="00E538E2" w:rsidRDefault="00E538E2" w:rsidP="00E538E2">
            <w:r w:rsidRPr="00E538E2">
              <w:t>sairaus, tauti</w:t>
            </w:r>
          </w:p>
        </w:tc>
      </w:tr>
      <w:tr w:rsidR="00E538E2" w:rsidRPr="00E538E2" w14:paraId="2FD00F5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C34C835" w14:textId="77777777" w:rsidR="00E538E2" w:rsidRPr="00E538E2" w:rsidRDefault="00E538E2" w:rsidP="00E538E2">
            <w:r w:rsidRPr="00E538E2">
              <w:t>disinterest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F186E0" w14:textId="77777777" w:rsidR="00E538E2" w:rsidRPr="00E538E2" w:rsidRDefault="00E538E2" w:rsidP="00E538E2">
            <w:r w:rsidRPr="00E538E2">
              <w:t>ei kiinnostunut jostain, välinpitämätön</w:t>
            </w:r>
          </w:p>
        </w:tc>
      </w:tr>
      <w:tr w:rsidR="00E538E2" w:rsidRPr="00E538E2" w14:paraId="01EC56E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E8B5B9" w14:textId="77777777" w:rsidR="00E538E2" w:rsidRPr="00E538E2" w:rsidRDefault="00E538E2" w:rsidP="00E538E2">
            <w:r w:rsidRPr="00E538E2">
              <w:t>dismi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905A7E" w14:textId="77777777" w:rsidR="00E538E2" w:rsidRPr="00E538E2" w:rsidRDefault="00E538E2" w:rsidP="00E538E2">
            <w:r w:rsidRPr="00E538E2">
              <w:t>vähätellä, tyrmätä</w:t>
            </w:r>
          </w:p>
        </w:tc>
      </w:tr>
      <w:tr w:rsidR="00E538E2" w:rsidRPr="00E538E2" w14:paraId="6282313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CEF8E4" w14:textId="77777777" w:rsidR="00E538E2" w:rsidRPr="00E538E2" w:rsidRDefault="00E538E2" w:rsidP="00E538E2">
            <w:r w:rsidRPr="00E538E2">
              <w:t>dismiss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2F3147" w14:textId="77777777" w:rsidR="00E538E2" w:rsidRPr="00E538E2" w:rsidRDefault="00E538E2" w:rsidP="00E538E2">
            <w:r w:rsidRPr="00E538E2">
              <w:t>vähättely, tyrmäys</w:t>
            </w:r>
          </w:p>
        </w:tc>
      </w:tr>
      <w:tr w:rsidR="00E538E2" w:rsidRPr="00E538E2" w14:paraId="4A7F0C0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A7865E" w14:textId="77777777" w:rsidR="00E538E2" w:rsidRPr="00E538E2" w:rsidRDefault="00E538E2" w:rsidP="00E538E2">
            <w:r w:rsidRPr="00E538E2">
              <w:t>displa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DA8723" w14:textId="77777777" w:rsidR="00E538E2" w:rsidRPr="00E538E2" w:rsidRDefault="00E538E2" w:rsidP="00E538E2">
            <w:r w:rsidRPr="00E538E2">
              <w:t>näyttää, esittää</w:t>
            </w:r>
          </w:p>
        </w:tc>
      </w:tr>
      <w:tr w:rsidR="00E538E2" w:rsidRPr="00E538E2" w14:paraId="08DF7DB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FD38DF" w14:textId="77777777" w:rsidR="00E538E2" w:rsidRPr="00E538E2" w:rsidRDefault="00E538E2" w:rsidP="00E538E2">
            <w:r w:rsidRPr="00E538E2">
              <w:t>disrespectfu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7B6BB3" w14:textId="77777777" w:rsidR="00E538E2" w:rsidRPr="00E538E2" w:rsidRDefault="00E538E2" w:rsidP="00E538E2">
            <w:r w:rsidRPr="00E538E2">
              <w:t>epäkunnioittava</w:t>
            </w:r>
          </w:p>
        </w:tc>
      </w:tr>
      <w:tr w:rsidR="00E538E2" w:rsidRPr="00E538E2" w14:paraId="6873309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E64DC4" w14:textId="77777777" w:rsidR="00E538E2" w:rsidRPr="00E538E2" w:rsidRDefault="00E538E2" w:rsidP="00E538E2">
            <w:r w:rsidRPr="00E538E2">
              <w:t>dista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4216D8" w14:textId="77777777" w:rsidR="00E538E2" w:rsidRPr="00E538E2" w:rsidRDefault="00E538E2" w:rsidP="00E538E2">
            <w:r w:rsidRPr="00E538E2">
              <w:t>etäisyys</w:t>
            </w:r>
          </w:p>
        </w:tc>
      </w:tr>
      <w:tr w:rsidR="00E538E2" w:rsidRPr="00E538E2" w14:paraId="7E87420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1CDBB4" w14:textId="77777777" w:rsidR="00E538E2" w:rsidRPr="00E538E2" w:rsidRDefault="00E538E2" w:rsidP="00E538E2">
            <w:r w:rsidRPr="00E538E2">
              <w:t>distinguishing featu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255053" w14:textId="77777777" w:rsidR="00E538E2" w:rsidRPr="00E538E2" w:rsidRDefault="00E538E2" w:rsidP="00E538E2">
            <w:r w:rsidRPr="00E538E2">
              <w:t>erityispiirre</w:t>
            </w:r>
          </w:p>
        </w:tc>
      </w:tr>
      <w:tr w:rsidR="00E538E2" w:rsidRPr="00E538E2" w14:paraId="021BEC6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FC6055" w14:textId="77777777" w:rsidR="00E538E2" w:rsidRPr="00E538E2" w:rsidRDefault="00E538E2" w:rsidP="00E538E2">
            <w:r w:rsidRPr="00E538E2">
              <w:t>dive compu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085E71" w14:textId="77777777" w:rsidR="00E538E2" w:rsidRPr="00E538E2" w:rsidRDefault="00E538E2" w:rsidP="00E538E2">
            <w:r w:rsidRPr="00E538E2">
              <w:t>sukellustietokone, rannetietokone</w:t>
            </w:r>
          </w:p>
        </w:tc>
      </w:tr>
      <w:tr w:rsidR="00E538E2" w:rsidRPr="00E538E2" w14:paraId="5C70C65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4996C6" w14:textId="77777777" w:rsidR="00E538E2" w:rsidRPr="00E538E2" w:rsidRDefault="00E538E2" w:rsidP="00E538E2">
            <w:r w:rsidRPr="00E538E2">
              <w:t>dive instruct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29CB81" w14:textId="77777777" w:rsidR="00E538E2" w:rsidRPr="00E538E2" w:rsidRDefault="00E538E2" w:rsidP="00E538E2">
            <w:r w:rsidRPr="00E538E2">
              <w:t>sukelluksenopettaja</w:t>
            </w:r>
          </w:p>
        </w:tc>
      </w:tr>
      <w:tr w:rsidR="00E538E2" w:rsidRPr="00E538E2" w14:paraId="334FD91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766BFB" w14:textId="77777777" w:rsidR="00E538E2" w:rsidRPr="00E538E2" w:rsidRDefault="00E538E2" w:rsidP="00E538E2">
            <w:r w:rsidRPr="00E538E2">
              <w:t>dive ta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197950" w14:textId="77777777" w:rsidR="00E538E2" w:rsidRPr="00E538E2" w:rsidRDefault="00E538E2" w:rsidP="00E538E2">
            <w:r w:rsidRPr="00E538E2">
              <w:t>sukellustaulukko, -suunnitelma</w:t>
            </w:r>
          </w:p>
        </w:tc>
      </w:tr>
      <w:tr w:rsidR="00E538E2" w:rsidRPr="00E538E2" w14:paraId="442B3CB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94817E8" w14:textId="77777777" w:rsidR="00E538E2" w:rsidRPr="00E538E2" w:rsidRDefault="00E538E2" w:rsidP="00E538E2">
            <w:r w:rsidRPr="00E538E2">
              <w:t>diver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C9DCDE" w14:textId="77777777" w:rsidR="00E538E2" w:rsidRPr="00E538E2" w:rsidRDefault="00E538E2" w:rsidP="00E538E2">
            <w:r w:rsidRPr="00E538E2">
              <w:t>monipuolinen</w:t>
            </w:r>
          </w:p>
        </w:tc>
      </w:tr>
      <w:tr w:rsidR="00E538E2" w:rsidRPr="00E538E2" w14:paraId="5C3D69C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C41882" w14:textId="77777777" w:rsidR="00E538E2" w:rsidRPr="00E538E2" w:rsidRDefault="00E538E2" w:rsidP="00E538E2">
            <w:r w:rsidRPr="00E538E2">
              <w:t>divers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ED14A3" w14:textId="77777777" w:rsidR="00E538E2" w:rsidRPr="00E538E2" w:rsidRDefault="00E538E2" w:rsidP="00E538E2">
            <w:r w:rsidRPr="00E538E2">
              <w:t>monimuotoisuus</w:t>
            </w:r>
          </w:p>
        </w:tc>
      </w:tr>
      <w:tr w:rsidR="00E538E2" w:rsidRPr="00E538E2" w14:paraId="47A5412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10232E" w14:textId="77777777" w:rsidR="00E538E2" w:rsidRPr="00E538E2" w:rsidRDefault="00E538E2" w:rsidP="00E538E2">
            <w:r w:rsidRPr="00E538E2">
              <w:t>divorc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228069" w14:textId="77777777" w:rsidR="00E538E2" w:rsidRPr="00E538E2" w:rsidRDefault="00E538E2" w:rsidP="00E538E2">
            <w:r w:rsidRPr="00E538E2">
              <w:t>eronnut</w:t>
            </w:r>
          </w:p>
        </w:tc>
      </w:tr>
      <w:tr w:rsidR="00E538E2" w:rsidRPr="00E538E2" w14:paraId="7E42683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C0EBCE" w14:textId="77777777" w:rsidR="00E538E2" w:rsidRPr="00E538E2" w:rsidRDefault="00E538E2" w:rsidP="00E538E2">
            <w:r w:rsidRPr="00E538E2">
              <w:t>DN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22FCA0" w14:textId="77777777" w:rsidR="00E538E2" w:rsidRPr="00E538E2" w:rsidRDefault="00E538E2" w:rsidP="00E538E2">
            <w:r w:rsidRPr="00E538E2">
              <w:t>elvytyskielto</w:t>
            </w:r>
          </w:p>
        </w:tc>
      </w:tr>
      <w:tr w:rsidR="00E538E2" w:rsidRPr="00E538E2" w14:paraId="3FD189B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A48A2D" w14:textId="77777777" w:rsidR="00E538E2" w:rsidRPr="00E538E2" w:rsidRDefault="00E538E2" w:rsidP="00E538E2">
            <w:r w:rsidRPr="00E538E2">
              <w:t>doc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55C0C8" w14:textId="77777777" w:rsidR="00E538E2" w:rsidRPr="00E538E2" w:rsidRDefault="00E538E2" w:rsidP="00E538E2">
            <w:r w:rsidRPr="00E538E2">
              <w:t>laituri</w:t>
            </w:r>
          </w:p>
        </w:tc>
      </w:tr>
      <w:tr w:rsidR="00E538E2" w:rsidRPr="00E538E2" w14:paraId="0084A85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9D92F0" w14:textId="77777777" w:rsidR="00E538E2" w:rsidRPr="00E538E2" w:rsidRDefault="00E538E2" w:rsidP="00E538E2">
            <w:r w:rsidRPr="00E538E2">
              <w:t>docu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1AF062" w14:textId="77777777" w:rsidR="00E538E2" w:rsidRPr="00E538E2" w:rsidRDefault="00E538E2" w:rsidP="00E538E2">
            <w:r w:rsidRPr="00E538E2">
              <w:t>todentaa, kirjata, dokumentoida</w:t>
            </w:r>
          </w:p>
        </w:tc>
      </w:tr>
      <w:tr w:rsidR="00E538E2" w:rsidRPr="00E538E2" w14:paraId="3DD0C03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C3B9335" w14:textId="77777777" w:rsidR="00E538E2" w:rsidRPr="00E538E2" w:rsidRDefault="00E538E2" w:rsidP="00E538E2">
            <w:r w:rsidRPr="00E538E2">
              <w:lastRenderedPageBreak/>
              <w:t>domestic fligh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8B4488" w14:textId="77777777" w:rsidR="00E538E2" w:rsidRPr="00E538E2" w:rsidRDefault="00E538E2" w:rsidP="00E538E2">
            <w:r w:rsidRPr="00E538E2">
              <w:t>kotimaan lento</w:t>
            </w:r>
          </w:p>
        </w:tc>
      </w:tr>
      <w:tr w:rsidR="00E538E2" w:rsidRPr="00E538E2" w14:paraId="53E3607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69E6C7" w14:textId="77777777" w:rsidR="00E538E2" w:rsidRPr="00E538E2" w:rsidRDefault="00E538E2" w:rsidP="00E538E2">
            <w:r w:rsidRPr="00E538E2">
              <w:t>domin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C72500" w14:textId="77777777" w:rsidR="00E538E2" w:rsidRPr="00E538E2" w:rsidRDefault="00E538E2" w:rsidP="00E538E2">
            <w:r w:rsidRPr="00E538E2">
              <w:t>hallita, vallita</w:t>
            </w:r>
          </w:p>
        </w:tc>
      </w:tr>
      <w:tr w:rsidR="00E538E2" w:rsidRPr="00E538E2" w14:paraId="0871346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F9A667" w14:textId="77777777" w:rsidR="00E538E2" w:rsidRPr="00E538E2" w:rsidRDefault="00E538E2" w:rsidP="00E538E2">
            <w:r w:rsidRPr="00E538E2">
              <w:t>d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719516" w14:textId="77777777" w:rsidR="00E538E2" w:rsidRPr="00E538E2" w:rsidRDefault="00E538E2" w:rsidP="00E538E2">
            <w:r w:rsidRPr="00E538E2">
              <w:t>pukea ylleen</w:t>
            </w:r>
          </w:p>
        </w:tc>
      </w:tr>
      <w:tr w:rsidR="00E538E2" w:rsidRPr="00E538E2" w14:paraId="31F3F3F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F40ADD" w14:textId="77777777" w:rsidR="00E538E2" w:rsidRPr="00E538E2" w:rsidRDefault="00E538E2" w:rsidP="00E538E2">
            <w:r w:rsidRPr="00E538E2">
              <w:t>dou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51AA03" w14:textId="77777777" w:rsidR="00E538E2" w:rsidRPr="00E538E2" w:rsidRDefault="00E538E2" w:rsidP="00E538E2">
            <w:r w:rsidRPr="00E538E2">
              <w:t>toimia myös jonakin</w:t>
            </w:r>
          </w:p>
        </w:tc>
      </w:tr>
      <w:tr w:rsidR="00E538E2" w:rsidRPr="00E538E2" w14:paraId="4E74AD5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E2C0B0" w14:textId="77777777" w:rsidR="00E538E2" w:rsidRPr="00E538E2" w:rsidRDefault="00E538E2" w:rsidP="00E538E2">
            <w:r w:rsidRPr="00E538E2">
              <w:t>doub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071319" w14:textId="77777777" w:rsidR="00E538E2" w:rsidRPr="00E538E2" w:rsidRDefault="00E538E2" w:rsidP="00E538E2">
            <w:r w:rsidRPr="00E538E2">
              <w:t>epäilys</w:t>
            </w:r>
          </w:p>
        </w:tc>
      </w:tr>
      <w:tr w:rsidR="00E538E2" w:rsidRPr="00E538E2" w14:paraId="1ED45FF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2A441B" w14:textId="77777777" w:rsidR="00E538E2" w:rsidRPr="00E538E2" w:rsidRDefault="00E538E2" w:rsidP="00E538E2">
            <w:r w:rsidRPr="00E538E2">
              <w:t>doug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83C2C9" w14:textId="77777777" w:rsidR="00E538E2" w:rsidRPr="00E538E2" w:rsidRDefault="00E538E2" w:rsidP="00E538E2">
            <w:r w:rsidRPr="00E538E2">
              <w:t>taikina</w:t>
            </w:r>
          </w:p>
        </w:tc>
      </w:tr>
      <w:tr w:rsidR="00E538E2" w:rsidRPr="00E538E2" w14:paraId="264466C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72D42F" w14:textId="77777777" w:rsidR="00E538E2" w:rsidRPr="00E538E2" w:rsidRDefault="00E538E2" w:rsidP="00E538E2">
            <w:r w:rsidRPr="00E538E2">
              <w:t>downrigh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42EB29" w14:textId="77777777" w:rsidR="00E538E2" w:rsidRPr="00E538E2" w:rsidRDefault="00E538E2" w:rsidP="00E538E2">
            <w:r w:rsidRPr="00E538E2">
              <w:t>selvä, suora, suoraan, suoranainen</w:t>
            </w:r>
          </w:p>
        </w:tc>
      </w:tr>
      <w:tr w:rsidR="00E538E2" w:rsidRPr="00E538E2" w14:paraId="1FC3D8C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289752" w14:textId="77777777" w:rsidR="00E538E2" w:rsidRPr="00E538E2" w:rsidRDefault="00E538E2" w:rsidP="00E538E2">
            <w:r w:rsidRPr="00E538E2">
              <w:t>drai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41FE42" w14:textId="77777777" w:rsidR="00E538E2" w:rsidRPr="00E538E2" w:rsidRDefault="00E538E2" w:rsidP="00E538E2">
            <w:r w:rsidRPr="00E538E2">
              <w:t>uuvuttava</w:t>
            </w:r>
          </w:p>
        </w:tc>
      </w:tr>
      <w:tr w:rsidR="00E538E2" w:rsidRPr="00E538E2" w14:paraId="2423C24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6144D5" w14:textId="77777777" w:rsidR="00E538E2" w:rsidRPr="00E538E2" w:rsidRDefault="00E538E2" w:rsidP="00E538E2">
            <w:r w:rsidRPr="00E538E2">
              <w:t>dramatical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9A6BBC" w14:textId="77777777" w:rsidR="00E538E2" w:rsidRPr="00E538E2" w:rsidRDefault="00E538E2" w:rsidP="00E538E2">
            <w:r w:rsidRPr="00E538E2">
              <w:t>dramaattisesti</w:t>
            </w:r>
          </w:p>
        </w:tc>
      </w:tr>
      <w:tr w:rsidR="00E538E2" w:rsidRPr="00E538E2" w14:paraId="181F5F0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E19D87" w14:textId="77777777" w:rsidR="00E538E2" w:rsidRPr="00E538E2" w:rsidRDefault="00E538E2" w:rsidP="00E538E2">
            <w:r w:rsidRPr="00E538E2">
              <w:t>drast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64F533" w14:textId="77777777" w:rsidR="00E538E2" w:rsidRPr="00E538E2" w:rsidRDefault="00E538E2" w:rsidP="00E538E2">
            <w:r w:rsidRPr="00E538E2">
              <w:t>äärimmäinen</w:t>
            </w:r>
          </w:p>
        </w:tc>
      </w:tr>
      <w:tr w:rsidR="00E538E2" w:rsidRPr="00E538E2" w14:paraId="3BFED0D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8C42B1" w14:textId="77777777" w:rsidR="00E538E2" w:rsidRPr="00E538E2" w:rsidRDefault="00E538E2" w:rsidP="00E538E2">
            <w:r w:rsidRPr="00E538E2">
              <w:t>drastical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E742E9" w14:textId="77777777" w:rsidR="00E538E2" w:rsidRPr="00E538E2" w:rsidRDefault="00E538E2" w:rsidP="00E538E2">
            <w:r w:rsidRPr="00E538E2">
              <w:t>äärimmäisen, äärimmäisesti</w:t>
            </w:r>
          </w:p>
        </w:tc>
      </w:tr>
      <w:tr w:rsidR="00E538E2" w:rsidRPr="00E538E2" w14:paraId="7F3495B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9EAD09" w14:textId="77777777" w:rsidR="00E538E2" w:rsidRPr="00E538E2" w:rsidRDefault="00E538E2" w:rsidP="00E538E2">
            <w:r w:rsidRPr="00E538E2">
              <w:t>dril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60FF73" w14:textId="77777777" w:rsidR="00E538E2" w:rsidRPr="00E538E2" w:rsidRDefault="00E538E2" w:rsidP="00E538E2">
            <w:r w:rsidRPr="00E538E2">
              <w:t>porata</w:t>
            </w:r>
          </w:p>
        </w:tc>
      </w:tr>
      <w:tr w:rsidR="00E538E2" w:rsidRPr="00E538E2" w14:paraId="13C0483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5FD357" w14:textId="77777777" w:rsidR="00E538E2" w:rsidRPr="00E538E2" w:rsidRDefault="00E538E2" w:rsidP="00E538E2">
            <w:r w:rsidRPr="00E538E2">
              <w:t>dro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3B65E1" w14:textId="77777777" w:rsidR="00E538E2" w:rsidRPr="00E538E2" w:rsidRDefault="00E538E2" w:rsidP="00E538E2">
            <w:r w:rsidRPr="00E538E2">
              <w:t>tyyntyä, laantua</w:t>
            </w:r>
          </w:p>
        </w:tc>
      </w:tr>
      <w:tr w:rsidR="00E538E2" w:rsidRPr="00E538E2" w14:paraId="3449A7B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9E8FBD" w14:textId="77777777" w:rsidR="00E538E2" w:rsidRPr="00E538E2" w:rsidRDefault="00E538E2" w:rsidP="00E538E2">
            <w:r w:rsidRPr="00E538E2">
              <w:t>drop ou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FD1CE1" w14:textId="77777777" w:rsidR="00E538E2" w:rsidRPr="00E538E2" w:rsidRDefault="00E538E2" w:rsidP="00E538E2">
            <w:r w:rsidRPr="00E538E2">
              <w:t>keskeyttää, jättää kesken</w:t>
            </w:r>
          </w:p>
        </w:tc>
      </w:tr>
      <w:tr w:rsidR="00E538E2" w:rsidRPr="00E538E2" w14:paraId="65AA144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B34E34" w14:textId="77777777" w:rsidR="00E538E2" w:rsidRPr="00E538E2" w:rsidRDefault="00E538E2" w:rsidP="00E538E2">
            <w:r w:rsidRPr="00E538E2">
              <w:t>du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CBE200" w14:textId="77777777" w:rsidR="00E538E2" w:rsidRPr="00E538E2" w:rsidRDefault="00E538E2" w:rsidP="00E538E2">
            <w:r w:rsidRPr="00E538E2">
              <w:t>asiaankuuluva, asianmukainen</w:t>
            </w:r>
          </w:p>
        </w:tc>
      </w:tr>
      <w:tr w:rsidR="00E538E2" w:rsidRPr="00E538E2" w14:paraId="3B479E9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D8F8C7" w14:textId="77777777" w:rsidR="00E538E2" w:rsidRPr="00E538E2" w:rsidRDefault="00E538E2" w:rsidP="00E538E2">
            <w:r w:rsidRPr="00E538E2">
              <w:t>duve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CCD657" w14:textId="77777777" w:rsidR="00E538E2" w:rsidRPr="00E538E2" w:rsidRDefault="00E538E2" w:rsidP="00E538E2">
            <w:r w:rsidRPr="00E538E2">
              <w:t>peitto, täkki</w:t>
            </w:r>
          </w:p>
        </w:tc>
      </w:tr>
      <w:tr w:rsidR="00E538E2" w:rsidRPr="00E538E2" w14:paraId="60568B1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9C2900" w14:textId="77777777" w:rsidR="00E538E2" w:rsidRPr="00E538E2" w:rsidRDefault="00E538E2" w:rsidP="00E538E2">
            <w:r w:rsidRPr="00E538E2">
              <w:t>dwell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DDC18A" w14:textId="77777777" w:rsidR="00E538E2" w:rsidRPr="00E538E2" w:rsidRDefault="00E538E2" w:rsidP="00E538E2">
            <w:r w:rsidRPr="00E538E2">
              <w:t>asumus</w:t>
            </w:r>
          </w:p>
        </w:tc>
      </w:tr>
    </w:tbl>
    <w:p w14:paraId="732402BE" w14:textId="3A8F8E3C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24"/>
        <w:gridCol w:w="3934"/>
      </w:tblGrid>
      <w:tr w:rsidR="00E538E2" w:rsidRPr="00E538E2" w14:paraId="284EEEA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8A3519" w14:textId="77777777" w:rsidR="00E538E2" w:rsidRPr="00E538E2" w:rsidRDefault="00E538E2" w:rsidP="00E538E2">
            <w:r w:rsidRPr="00E538E2">
              <w:t>earlob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23E683" w14:textId="77777777" w:rsidR="00E538E2" w:rsidRPr="00E538E2" w:rsidRDefault="00E538E2" w:rsidP="00E538E2">
            <w:r w:rsidRPr="00E538E2">
              <w:t>korvannipukka</w:t>
            </w:r>
          </w:p>
        </w:tc>
      </w:tr>
      <w:tr w:rsidR="00E538E2" w:rsidRPr="00E538E2" w14:paraId="3354825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2760CD" w14:textId="77777777" w:rsidR="00E538E2" w:rsidRPr="00E538E2" w:rsidRDefault="00E538E2" w:rsidP="00E538E2">
            <w:r w:rsidRPr="00E538E2">
              <w:t>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B97F46" w14:textId="77777777" w:rsidR="00E538E2" w:rsidRPr="00E538E2" w:rsidRDefault="00E538E2" w:rsidP="00E538E2">
            <w:r w:rsidRPr="00E538E2">
              <w:t>helpottaa, lievittää</w:t>
            </w:r>
          </w:p>
        </w:tc>
      </w:tr>
      <w:tr w:rsidR="00E538E2" w:rsidRPr="00E538E2" w14:paraId="3D6A5CD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19ECC5" w14:textId="77777777" w:rsidR="00E538E2" w:rsidRPr="00E538E2" w:rsidRDefault="00E538E2" w:rsidP="00E538E2">
            <w:r w:rsidRPr="00E538E2">
              <w:t>effect (on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99D2A3E" w14:textId="77777777" w:rsidR="00E538E2" w:rsidRPr="00E538E2" w:rsidRDefault="00E538E2" w:rsidP="00E538E2">
            <w:r w:rsidRPr="00E538E2">
              <w:t>vaikutus</w:t>
            </w:r>
          </w:p>
        </w:tc>
      </w:tr>
      <w:tr w:rsidR="00E538E2" w:rsidRPr="00E538E2" w14:paraId="410519A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78BFE2" w14:textId="77777777" w:rsidR="00E538E2" w:rsidRPr="00E538E2" w:rsidRDefault="00E538E2" w:rsidP="00E538E2">
            <w:r w:rsidRPr="00E538E2">
              <w:t>elbo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660CC8" w14:textId="77777777" w:rsidR="00E538E2" w:rsidRPr="00E538E2" w:rsidRDefault="00E538E2" w:rsidP="00E538E2">
            <w:r w:rsidRPr="00E538E2">
              <w:t>kyynärpää</w:t>
            </w:r>
          </w:p>
        </w:tc>
      </w:tr>
      <w:tr w:rsidR="00E538E2" w:rsidRPr="00E538E2" w14:paraId="596843C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B673C2" w14:textId="77777777" w:rsidR="00E538E2" w:rsidRPr="00E538E2" w:rsidRDefault="00E538E2" w:rsidP="00E538E2">
            <w:r w:rsidRPr="00E538E2">
              <w:t>embarrass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183D3FD" w14:textId="77777777" w:rsidR="00E538E2" w:rsidRPr="00E538E2" w:rsidRDefault="00E538E2" w:rsidP="00E538E2">
            <w:r w:rsidRPr="00E538E2">
              <w:t>häpeä, nolous</w:t>
            </w:r>
          </w:p>
        </w:tc>
      </w:tr>
      <w:tr w:rsidR="00E538E2" w:rsidRPr="00E538E2" w14:paraId="71DA67E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FD5CAD" w14:textId="77777777" w:rsidR="00E538E2" w:rsidRPr="00E538E2" w:rsidRDefault="00E538E2" w:rsidP="00E538E2">
            <w:r w:rsidRPr="00E538E2">
              <w:t>embra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D9067C" w14:textId="77777777" w:rsidR="00E538E2" w:rsidRPr="00E538E2" w:rsidRDefault="00E538E2" w:rsidP="00E538E2">
            <w:r w:rsidRPr="00E538E2">
              <w:t>hyväksyä, omaksua</w:t>
            </w:r>
          </w:p>
        </w:tc>
      </w:tr>
      <w:tr w:rsidR="00E538E2" w:rsidRPr="00E538E2" w14:paraId="315E048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D13D91" w14:textId="77777777" w:rsidR="00E538E2" w:rsidRPr="00E538E2" w:rsidRDefault="00E538E2" w:rsidP="00E538E2">
            <w:r w:rsidRPr="00E538E2">
              <w:t>emin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33E17C" w14:textId="77777777" w:rsidR="00E538E2" w:rsidRPr="00E538E2" w:rsidRDefault="00E538E2" w:rsidP="00E538E2">
            <w:r w:rsidRPr="00E538E2">
              <w:t>huomattava, arvostettu</w:t>
            </w:r>
          </w:p>
        </w:tc>
      </w:tr>
      <w:tr w:rsidR="00E538E2" w:rsidRPr="00E538E2" w14:paraId="6BE5F49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E15907" w14:textId="77777777" w:rsidR="00E538E2" w:rsidRPr="00E538E2" w:rsidRDefault="00E538E2" w:rsidP="00E538E2">
            <w:r w:rsidRPr="00E538E2">
              <w:t>emo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217082" w14:textId="77777777" w:rsidR="00E538E2" w:rsidRPr="00E538E2" w:rsidRDefault="00E538E2" w:rsidP="00E538E2">
            <w:r w:rsidRPr="00E538E2">
              <w:t>tunne</w:t>
            </w:r>
          </w:p>
        </w:tc>
      </w:tr>
      <w:tr w:rsidR="00E538E2" w:rsidRPr="00E538E2" w14:paraId="4914702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E4CB4C" w14:textId="77777777" w:rsidR="00E538E2" w:rsidRPr="00E538E2" w:rsidRDefault="00E538E2" w:rsidP="00E538E2">
            <w:r w:rsidRPr="00E538E2">
              <w:t>emotion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58146D" w14:textId="77777777" w:rsidR="00E538E2" w:rsidRPr="00E538E2" w:rsidRDefault="00E538E2" w:rsidP="00E538E2">
            <w:r w:rsidRPr="00E538E2">
              <w:t>emotionaalinen, tunteellinen</w:t>
            </w:r>
          </w:p>
        </w:tc>
      </w:tr>
      <w:tr w:rsidR="00E538E2" w:rsidRPr="00E538E2" w14:paraId="11F533D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1EE70D" w14:textId="77777777" w:rsidR="00E538E2" w:rsidRPr="00E538E2" w:rsidRDefault="00E538E2" w:rsidP="00E538E2">
            <w:r w:rsidRPr="00E538E2">
              <w:t>emphasi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92ACA0" w14:textId="77777777" w:rsidR="00E538E2" w:rsidRPr="00E538E2" w:rsidRDefault="00E538E2" w:rsidP="00E538E2">
            <w:r w:rsidRPr="00E538E2">
              <w:t>painotus, korostus</w:t>
            </w:r>
          </w:p>
        </w:tc>
      </w:tr>
      <w:tr w:rsidR="00E538E2" w:rsidRPr="00E538E2" w14:paraId="7E3C476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D398E7" w14:textId="77777777" w:rsidR="00E538E2" w:rsidRPr="00E538E2" w:rsidRDefault="00E538E2" w:rsidP="00E538E2">
            <w:r w:rsidRPr="00E538E2">
              <w:t>emphasi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9D93CE" w14:textId="77777777" w:rsidR="00E538E2" w:rsidRPr="00E538E2" w:rsidRDefault="00E538E2" w:rsidP="00E538E2">
            <w:r w:rsidRPr="00E538E2">
              <w:t>korostaa, painottaa</w:t>
            </w:r>
          </w:p>
        </w:tc>
      </w:tr>
      <w:tr w:rsidR="00E538E2" w:rsidRPr="00E538E2" w14:paraId="3FF7573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8B7D0D" w14:textId="77777777" w:rsidR="00E538E2" w:rsidRPr="00E538E2" w:rsidRDefault="00E538E2" w:rsidP="00E538E2">
            <w:r w:rsidRPr="00E538E2">
              <w:t>empi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493EB4" w14:textId="77777777" w:rsidR="00E538E2" w:rsidRPr="00E538E2" w:rsidRDefault="00E538E2" w:rsidP="00E538E2">
            <w:r w:rsidRPr="00E538E2">
              <w:t>keisarikunta, imperiumi</w:t>
            </w:r>
          </w:p>
        </w:tc>
      </w:tr>
      <w:tr w:rsidR="00E538E2" w:rsidRPr="00E538E2" w14:paraId="4A4C9C4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D9619A" w14:textId="77777777" w:rsidR="00E538E2" w:rsidRPr="00E538E2" w:rsidRDefault="00E538E2" w:rsidP="00E538E2">
            <w:r w:rsidRPr="00E538E2">
              <w:t>en rou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820026" w14:textId="77777777" w:rsidR="00E538E2" w:rsidRPr="00E538E2" w:rsidRDefault="00E538E2" w:rsidP="00E538E2">
            <w:r w:rsidRPr="00E538E2">
              <w:t>matkalla, reitin varrella</w:t>
            </w:r>
          </w:p>
        </w:tc>
      </w:tr>
      <w:tr w:rsidR="00E538E2" w:rsidRPr="00E538E2" w14:paraId="47F16AE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8142DE6" w14:textId="77777777" w:rsidR="00E538E2" w:rsidRPr="00E538E2" w:rsidRDefault="00E538E2" w:rsidP="00E538E2">
            <w:r w:rsidRPr="00E538E2">
              <w:lastRenderedPageBreak/>
              <w:t>encycloped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31D627" w14:textId="77777777" w:rsidR="00E538E2" w:rsidRPr="00E538E2" w:rsidRDefault="00E538E2" w:rsidP="00E538E2">
            <w:r w:rsidRPr="00E538E2">
              <w:t>tietosanakirja</w:t>
            </w:r>
          </w:p>
        </w:tc>
      </w:tr>
      <w:tr w:rsidR="00E538E2" w:rsidRPr="00E538E2" w14:paraId="66C6ADD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9F5732" w14:textId="77777777" w:rsidR="00E538E2" w:rsidRPr="00E538E2" w:rsidRDefault="00E538E2" w:rsidP="00E538E2">
            <w:r w:rsidRPr="00E538E2">
              <w:t>endanger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E0D7E1" w14:textId="77777777" w:rsidR="00E538E2" w:rsidRPr="00E538E2" w:rsidRDefault="00E538E2" w:rsidP="00E538E2">
            <w:r w:rsidRPr="00E538E2">
              <w:t>uhanalainen, vaarantunut</w:t>
            </w:r>
          </w:p>
        </w:tc>
      </w:tr>
      <w:tr w:rsidR="00E538E2" w:rsidRPr="00E538E2" w14:paraId="74EF8E1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08593D" w14:textId="77777777" w:rsidR="00E538E2" w:rsidRPr="00E538E2" w:rsidRDefault="00E538E2" w:rsidP="00E538E2">
            <w:r w:rsidRPr="00E538E2">
              <w:t>endeavou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545938" w14:textId="77777777" w:rsidR="00E538E2" w:rsidRPr="00E538E2" w:rsidRDefault="00E538E2" w:rsidP="00E538E2">
            <w:r w:rsidRPr="00E538E2">
              <w:t>pyrkiä, yrittää</w:t>
            </w:r>
          </w:p>
        </w:tc>
      </w:tr>
      <w:tr w:rsidR="00E538E2" w:rsidRPr="00E538E2" w14:paraId="6D55457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2ACC8B" w14:textId="77777777" w:rsidR="00E538E2" w:rsidRPr="00E538E2" w:rsidRDefault="00E538E2" w:rsidP="00E538E2">
            <w:r w:rsidRPr="00E538E2">
              <w:t>endorph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F5AF5C" w14:textId="77777777" w:rsidR="00E538E2" w:rsidRPr="00E538E2" w:rsidRDefault="00E538E2" w:rsidP="00E538E2">
            <w:r w:rsidRPr="00E538E2">
              <w:t>endorfiini</w:t>
            </w:r>
          </w:p>
        </w:tc>
      </w:tr>
      <w:tr w:rsidR="00E538E2" w:rsidRPr="00E538E2" w14:paraId="6287EFC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56FFE8" w14:textId="77777777" w:rsidR="00E538E2" w:rsidRPr="00E538E2" w:rsidRDefault="00E538E2" w:rsidP="00E538E2">
            <w:r w:rsidRPr="00E538E2">
              <w:t>enem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A45619" w14:textId="77777777" w:rsidR="00E538E2" w:rsidRPr="00E538E2" w:rsidRDefault="00E538E2" w:rsidP="00E538E2">
            <w:r w:rsidRPr="00E538E2">
              <w:t>vihollinen</w:t>
            </w:r>
          </w:p>
        </w:tc>
      </w:tr>
      <w:tr w:rsidR="00E538E2" w:rsidRPr="00E538E2" w14:paraId="5E38D18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074279" w14:textId="77777777" w:rsidR="00E538E2" w:rsidRPr="00E538E2" w:rsidRDefault="00E538E2" w:rsidP="00E538E2">
            <w:r w:rsidRPr="00E538E2">
              <w:t>engage 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8DDBDE" w14:textId="77777777" w:rsidR="00E538E2" w:rsidRPr="00E538E2" w:rsidRDefault="00E538E2" w:rsidP="00E538E2">
            <w:r w:rsidRPr="00E538E2">
              <w:t>sitoutua, uppoutua</w:t>
            </w:r>
          </w:p>
        </w:tc>
      </w:tr>
      <w:tr w:rsidR="00E538E2" w:rsidRPr="00E538E2" w14:paraId="013BF89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CB07E0" w14:textId="77777777" w:rsidR="00E538E2" w:rsidRPr="00E538E2" w:rsidRDefault="00E538E2" w:rsidP="00E538E2">
            <w:r w:rsidRPr="00E538E2">
              <w:t>engaged t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FA026E" w14:textId="77777777" w:rsidR="00E538E2" w:rsidRPr="00E538E2" w:rsidRDefault="00E538E2" w:rsidP="00E538E2">
            <w:r w:rsidRPr="00E538E2">
              <w:t>kihloissa</w:t>
            </w:r>
          </w:p>
        </w:tc>
      </w:tr>
      <w:tr w:rsidR="00E538E2" w:rsidRPr="00E538E2" w14:paraId="6C3F9F5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BBE53C" w14:textId="77777777" w:rsidR="00E538E2" w:rsidRPr="00E538E2" w:rsidRDefault="00E538E2" w:rsidP="00E538E2">
            <w:r w:rsidRPr="00E538E2">
              <w:t>enha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5613B9" w14:textId="77777777" w:rsidR="00E538E2" w:rsidRPr="00E538E2" w:rsidRDefault="00E538E2" w:rsidP="00E538E2">
            <w:r w:rsidRPr="00E538E2">
              <w:t>kohentaa, parantaa</w:t>
            </w:r>
          </w:p>
        </w:tc>
      </w:tr>
      <w:tr w:rsidR="00E538E2" w:rsidRPr="00E538E2" w14:paraId="1D1C02D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D16FA0" w14:textId="77777777" w:rsidR="00E538E2" w:rsidRPr="00E538E2" w:rsidRDefault="00E538E2" w:rsidP="00E538E2">
            <w:r w:rsidRPr="00E538E2">
              <w:t>enjoy onesel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B439DA" w14:textId="77777777" w:rsidR="00E538E2" w:rsidRPr="00E538E2" w:rsidRDefault="00E538E2" w:rsidP="00E538E2">
            <w:r w:rsidRPr="00E538E2">
              <w:t>nauttia olostaan</w:t>
            </w:r>
          </w:p>
        </w:tc>
      </w:tr>
      <w:tr w:rsidR="00E538E2" w:rsidRPr="00E538E2" w14:paraId="3982BC7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6A4BC41" w14:textId="77777777" w:rsidR="00E538E2" w:rsidRPr="00E538E2" w:rsidRDefault="00E538E2" w:rsidP="00E538E2">
            <w:r w:rsidRPr="00E538E2">
              <w:t>ensu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D6F507" w14:textId="77777777" w:rsidR="00E538E2" w:rsidRPr="00E538E2" w:rsidRDefault="00E538E2" w:rsidP="00E538E2">
            <w:r w:rsidRPr="00E538E2">
              <w:t>seurata, olla seurauksena</w:t>
            </w:r>
          </w:p>
        </w:tc>
      </w:tr>
      <w:tr w:rsidR="00E538E2" w:rsidRPr="00E538E2" w14:paraId="2676CC5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845660" w14:textId="77777777" w:rsidR="00E538E2" w:rsidRPr="00E538E2" w:rsidRDefault="00E538E2" w:rsidP="00E538E2">
            <w:r w:rsidRPr="00E538E2">
              <w:t>ensu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F28F78" w14:textId="77777777" w:rsidR="00E538E2" w:rsidRPr="00E538E2" w:rsidRDefault="00E538E2" w:rsidP="00E538E2">
            <w:r w:rsidRPr="00E538E2">
              <w:t>seuraava</w:t>
            </w:r>
          </w:p>
        </w:tc>
      </w:tr>
      <w:tr w:rsidR="00E538E2" w:rsidRPr="00E538E2" w14:paraId="7613284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899546" w14:textId="77777777" w:rsidR="00E538E2" w:rsidRPr="00E538E2" w:rsidRDefault="00E538E2" w:rsidP="00E538E2">
            <w:r w:rsidRPr="00E538E2">
              <w:t>entire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306157" w14:textId="77777777" w:rsidR="00E538E2" w:rsidRPr="00E538E2" w:rsidRDefault="00E538E2" w:rsidP="00E538E2">
            <w:r w:rsidRPr="00E538E2">
              <w:t>täysin, kokonaan</w:t>
            </w:r>
          </w:p>
        </w:tc>
      </w:tr>
      <w:tr w:rsidR="00E538E2" w:rsidRPr="00E538E2" w14:paraId="062BB2F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FE5981" w14:textId="77777777" w:rsidR="00E538E2" w:rsidRPr="00E538E2" w:rsidRDefault="00E538E2" w:rsidP="00E538E2">
            <w:r w:rsidRPr="00E538E2">
              <w:t>envelop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BC9EFA" w14:textId="77777777" w:rsidR="00E538E2" w:rsidRPr="00E538E2" w:rsidRDefault="00E538E2" w:rsidP="00E538E2">
            <w:r w:rsidRPr="00E538E2">
              <w:t>kirjekuori</w:t>
            </w:r>
          </w:p>
        </w:tc>
      </w:tr>
      <w:tr w:rsidR="00E538E2" w:rsidRPr="00E538E2" w14:paraId="736B7AF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7E6967" w14:textId="77777777" w:rsidR="00E538E2" w:rsidRPr="00E538E2" w:rsidRDefault="00E538E2" w:rsidP="00E538E2">
            <w:r w:rsidRPr="00E538E2">
              <w:t>environ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9E77EC" w14:textId="77777777" w:rsidR="00E538E2" w:rsidRPr="00E538E2" w:rsidRDefault="00E538E2" w:rsidP="00E538E2">
            <w:r w:rsidRPr="00E538E2">
              <w:t>ympäristö</w:t>
            </w:r>
          </w:p>
        </w:tc>
      </w:tr>
      <w:tr w:rsidR="00E538E2" w:rsidRPr="00E538E2" w14:paraId="3B9EB10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5934A9" w14:textId="77777777" w:rsidR="00E538E2" w:rsidRPr="00E538E2" w:rsidRDefault="00E538E2" w:rsidP="00E538E2">
            <w:r w:rsidRPr="00E538E2">
              <w:t>eponym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463CFD" w14:textId="77777777" w:rsidR="00E538E2" w:rsidRPr="00E538E2" w:rsidRDefault="00E538E2" w:rsidP="00E538E2">
            <w:r w:rsidRPr="00E538E2">
              <w:t>jollekin nimensä antanut, samanniminen</w:t>
            </w:r>
          </w:p>
        </w:tc>
      </w:tr>
      <w:tr w:rsidR="00E538E2" w:rsidRPr="00E538E2" w14:paraId="142F246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F9D100" w14:textId="77777777" w:rsidR="00E538E2" w:rsidRPr="00E538E2" w:rsidRDefault="00E538E2" w:rsidP="00E538E2">
            <w:r w:rsidRPr="00E538E2">
              <w:t>equal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D3D213" w14:textId="77777777" w:rsidR="00E538E2" w:rsidRPr="00E538E2" w:rsidRDefault="00E538E2" w:rsidP="00E538E2">
            <w:r w:rsidRPr="00E538E2">
              <w:t>yhtä (lailla), samalla tavoin</w:t>
            </w:r>
          </w:p>
        </w:tc>
      </w:tr>
      <w:tr w:rsidR="00E538E2" w:rsidRPr="00E538E2" w14:paraId="79D856B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937248" w14:textId="77777777" w:rsidR="00E538E2" w:rsidRPr="00E538E2" w:rsidRDefault="00E538E2" w:rsidP="00E538E2">
            <w:r w:rsidRPr="00E538E2">
              <w:t>equat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941438" w14:textId="77777777" w:rsidR="00E538E2" w:rsidRPr="00E538E2" w:rsidRDefault="00E538E2" w:rsidP="00E538E2">
            <w:r w:rsidRPr="00E538E2">
              <w:t>päiväntasaaja</w:t>
            </w:r>
          </w:p>
        </w:tc>
      </w:tr>
      <w:tr w:rsidR="00E538E2" w:rsidRPr="00E538E2" w14:paraId="64F988B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83E1C0" w14:textId="77777777" w:rsidR="00E538E2" w:rsidRPr="00E538E2" w:rsidRDefault="00E538E2" w:rsidP="00E538E2">
            <w:r w:rsidRPr="00E538E2">
              <w:t>equi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788E58" w14:textId="77777777" w:rsidR="00E538E2" w:rsidRPr="00E538E2" w:rsidRDefault="00E538E2" w:rsidP="00E538E2">
            <w:r w:rsidRPr="00E538E2">
              <w:t>varustaa</w:t>
            </w:r>
          </w:p>
        </w:tc>
      </w:tr>
      <w:tr w:rsidR="00E538E2" w:rsidRPr="00E538E2" w14:paraId="47B3943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FF41B4" w14:textId="77777777" w:rsidR="00E538E2" w:rsidRPr="00E538E2" w:rsidRDefault="00E538E2" w:rsidP="00E538E2">
            <w:r w:rsidRPr="00E538E2">
              <w:t>equival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887315" w14:textId="77777777" w:rsidR="00E538E2" w:rsidRPr="00E538E2" w:rsidRDefault="00E538E2" w:rsidP="00E538E2">
            <w:r w:rsidRPr="00E538E2">
              <w:t>vastine, vertainen, vastaava</w:t>
            </w:r>
          </w:p>
        </w:tc>
      </w:tr>
      <w:tr w:rsidR="00E538E2" w:rsidRPr="00E538E2" w14:paraId="43121C2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48F20C" w14:textId="77777777" w:rsidR="00E538E2" w:rsidRPr="00E538E2" w:rsidRDefault="00E538E2" w:rsidP="00E538E2">
            <w:r w:rsidRPr="00E538E2">
              <w:t>errat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7A8376" w14:textId="77777777" w:rsidR="00E538E2" w:rsidRPr="00E538E2" w:rsidRDefault="00E538E2" w:rsidP="00E538E2">
            <w:r w:rsidRPr="00E538E2">
              <w:t>epävakaa, ailahteleva</w:t>
            </w:r>
          </w:p>
        </w:tc>
      </w:tr>
      <w:tr w:rsidR="00E538E2" w:rsidRPr="00E538E2" w14:paraId="5179889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D01A81" w14:textId="77777777" w:rsidR="00E538E2" w:rsidRPr="00E538E2" w:rsidRDefault="00E538E2" w:rsidP="00E538E2">
            <w:r w:rsidRPr="00E538E2">
              <w:t>err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95A220" w14:textId="77777777" w:rsidR="00E538E2" w:rsidRPr="00E538E2" w:rsidRDefault="00E538E2" w:rsidP="00E538E2">
            <w:r w:rsidRPr="00E538E2">
              <w:t>virhe, erehdys</w:t>
            </w:r>
          </w:p>
        </w:tc>
      </w:tr>
      <w:tr w:rsidR="00E538E2" w:rsidRPr="00E538E2" w14:paraId="0E94E9A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7A7A20" w14:textId="77777777" w:rsidR="00E538E2" w:rsidRPr="00E538E2" w:rsidRDefault="00E538E2" w:rsidP="00E538E2">
            <w:r w:rsidRPr="00E538E2">
              <w:t>essenti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ABF2F7" w14:textId="77777777" w:rsidR="00E538E2" w:rsidRPr="00E538E2" w:rsidRDefault="00E538E2" w:rsidP="00E538E2">
            <w:r w:rsidRPr="00E538E2">
              <w:t>keskeinen, oleellinen, olennainen</w:t>
            </w:r>
          </w:p>
        </w:tc>
      </w:tr>
      <w:tr w:rsidR="00E538E2" w:rsidRPr="00E538E2" w14:paraId="6984917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D4E306" w14:textId="77777777" w:rsidR="00E538E2" w:rsidRPr="00E538E2" w:rsidRDefault="00E538E2" w:rsidP="00E538E2">
            <w:r w:rsidRPr="00E538E2">
              <w:t>establis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15FC80" w14:textId="77777777" w:rsidR="00E538E2" w:rsidRPr="00E538E2" w:rsidRDefault="00E538E2" w:rsidP="00E538E2">
            <w:r w:rsidRPr="00E538E2">
              <w:t>perustaa</w:t>
            </w:r>
          </w:p>
        </w:tc>
      </w:tr>
      <w:tr w:rsidR="00E538E2" w:rsidRPr="00E538E2" w14:paraId="127A2E0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CE7B32" w14:textId="77777777" w:rsidR="00E538E2" w:rsidRPr="00E538E2" w:rsidRDefault="00E538E2" w:rsidP="00E538E2">
            <w:r w:rsidRPr="00E538E2">
              <w:t>estim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5900A3" w14:textId="77777777" w:rsidR="00E538E2" w:rsidRPr="00E538E2" w:rsidRDefault="00E538E2" w:rsidP="00E538E2">
            <w:r w:rsidRPr="00E538E2">
              <w:t>arvioida</w:t>
            </w:r>
          </w:p>
        </w:tc>
      </w:tr>
      <w:tr w:rsidR="00E538E2" w:rsidRPr="00E538E2" w14:paraId="250CEB3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44A0F3" w14:textId="77777777" w:rsidR="00E538E2" w:rsidRPr="00E538E2" w:rsidRDefault="00E538E2" w:rsidP="00E538E2">
            <w:r w:rsidRPr="00E538E2">
              <w:t>etiquet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DF8563" w14:textId="77777777" w:rsidR="00E538E2" w:rsidRPr="00E538E2" w:rsidRDefault="00E538E2" w:rsidP="00E538E2">
            <w:r w:rsidRPr="00E538E2">
              <w:t>etiketti, käyttäytymissäännöt</w:t>
            </w:r>
          </w:p>
        </w:tc>
      </w:tr>
      <w:tr w:rsidR="00E538E2" w:rsidRPr="00E538E2" w14:paraId="53FEF54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A8D5C0" w14:textId="77777777" w:rsidR="00E538E2" w:rsidRPr="00E538E2" w:rsidRDefault="00E538E2" w:rsidP="00E538E2">
            <w:r w:rsidRPr="00E538E2">
              <w:t>Etrusc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1D241C" w14:textId="77777777" w:rsidR="00E538E2" w:rsidRPr="00E538E2" w:rsidRDefault="00E538E2" w:rsidP="00E538E2">
            <w:r w:rsidRPr="00E538E2">
              <w:t>etruskilainen</w:t>
            </w:r>
          </w:p>
        </w:tc>
      </w:tr>
      <w:tr w:rsidR="00E538E2" w:rsidRPr="00E538E2" w14:paraId="79B9A02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156E79" w14:textId="77777777" w:rsidR="00E538E2" w:rsidRPr="00E538E2" w:rsidRDefault="00E538E2" w:rsidP="00E538E2">
            <w:r w:rsidRPr="00E538E2">
              <w:t>ev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3C208E" w14:textId="77777777" w:rsidR="00E538E2" w:rsidRPr="00E538E2" w:rsidRDefault="00E538E2" w:rsidP="00E538E2">
            <w:r w:rsidRPr="00E538E2">
              <w:t>tapahtuma</w:t>
            </w:r>
          </w:p>
        </w:tc>
      </w:tr>
      <w:tr w:rsidR="00E538E2" w:rsidRPr="00E538E2" w14:paraId="266CD07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41FDB0" w14:textId="77777777" w:rsidR="00E538E2" w:rsidRPr="00E538E2" w:rsidRDefault="00E538E2" w:rsidP="00E538E2">
            <w:r w:rsidRPr="00E538E2">
              <w:t>eventual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AE3D27" w14:textId="77777777" w:rsidR="00E538E2" w:rsidRPr="00E538E2" w:rsidRDefault="00E538E2" w:rsidP="00E538E2">
            <w:r w:rsidRPr="00E538E2">
              <w:t>lopulta, aikanaan</w:t>
            </w:r>
          </w:p>
        </w:tc>
      </w:tr>
      <w:tr w:rsidR="00E538E2" w:rsidRPr="00E538E2" w14:paraId="6B04E60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855FA2" w14:textId="77777777" w:rsidR="00E538E2" w:rsidRPr="00E538E2" w:rsidRDefault="00E538E2" w:rsidP="00E538E2">
            <w:r w:rsidRPr="00E538E2">
              <w:t>evil spiri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B2A8DD" w14:textId="77777777" w:rsidR="00E538E2" w:rsidRPr="00E538E2" w:rsidRDefault="00E538E2" w:rsidP="00E538E2">
            <w:r w:rsidRPr="00E538E2">
              <w:t>paha henki</w:t>
            </w:r>
          </w:p>
        </w:tc>
      </w:tr>
      <w:tr w:rsidR="00E538E2" w:rsidRPr="00E538E2" w14:paraId="7407F56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FA4A4E" w14:textId="77777777" w:rsidR="00E538E2" w:rsidRPr="00E538E2" w:rsidRDefault="00E538E2" w:rsidP="00E538E2">
            <w:r w:rsidRPr="00E538E2">
              <w:t>evol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015432" w14:textId="77777777" w:rsidR="00E538E2" w:rsidRPr="00E538E2" w:rsidRDefault="00E538E2" w:rsidP="00E538E2">
            <w:r w:rsidRPr="00E538E2">
              <w:t>kehittyä</w:t>
            </w:r>
          </w:p>
        </w:tc>
      </w:tr>
      <w:tr w:rsidR="00E538E2" w:rsidRPr="00E538E2" w14:paraId="7D19644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5E5831" w14:textId="77777777" w:rsidR="00E538E2" w:rsidRPr="00E538E2" w:rsidRDefault="00E538E2" w:rsidP="00E538E2">
            <w:r w:rsidRPr="00E538E2">
              <w:t>exa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6A3FAB" w14:textId="77777777" w:rsidR="00E538E2" w:rsidRPr="00E538E2" w:rsidRDefault="00E538E2" w:rsidP="00E538E2">
            <w:r w:rsidRPr="00E538E2">
              <w:t>tarkka, täsmällinen</w:t>
            </w:r>
          </w:p>
        </w:tc>
      </w:tr>
      <w:tr w:rsidR="00E538E2" w:rsidRPr="00E538E2" w14:paraId="708E3A0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29CE70" w14:textId="77777777" w:rsidR="00E538E2" w:rsidRPr="00E538E2" w:rsidRDefault="00E538E2" w:rsidP="00E538E2">
            <w:r w:rsidRPr="00E538E2">
              <w:lastRenderedPageBreak/>
              <w:t>excel onesel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E19141" w14:textId="77777777" w:rsidR="00E538E2" w:rsidRPr="00E538E2" w:rsidRDefault="00E538E2" w:rsidP="00E538E2">
            <w:r w:rsidRPr="00E538E2">
              <w:t>ylittää itsensä</w:t>
            </w:r>
          </w:p>
        </w:tc>
      </w:tr>
      <w:tr w:rsidR="00E538E2" w:rsidRPr="00E538E2" w14:paraId="3F9E858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5559CB" w14:textId="77777777" w:rsidR="00E538E2" w:rsidRPr="00E538E2" w:rsidRDefault="00E538E2" w:rsidP="00E538E2">
            <w:r w:rsidRPr="00E538E2">
              <w:t>excerp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62713A" w14:textId="77777777" w:rsidR="00E538E2" w:rsidRPr="00E538E2" w:rsidRDefault="00E538E2" w:rsidP="00E538E2">
            <w:r w:rsidRPr="00E538E2">
              <w:t>ote, katkelma</w:t>
            </w:r>
          </w:p>
        </w:tc>
      </w:tr>
      <w:tr w:rsidR="00E538E2" w:rsidRPr="00E538E2" w14:paraId="73F6797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765700" w14:textId="77777777" w:rsidR="00E538E2" w:rsidRPr="00E538E2" w:rsidRDefault="00E538E2" w:rsidP="00E538E2">
            <w:r w:rsidRPr="00E538E2">
              <w:t>excit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F4809A" w14:textId="77777777" w:rsidR="00E538E2" w:rsidRPr="00E538E2" w:rsidRDefault="00E538E2" w:rsidP="00E538E2">
            <w:r w:rsidRPr="00E538E2">
              <w:t>innoissaan</w:t>
            </w:r>
          </w:p>
        </w:tc>
      </w:tr>
      <w:tr w:rsidR="00E538E2" w:rsidRPr="00E538E2" w14:paraId="0AF407E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9EF584" w14:textId="77777777" w:rsidR="00E538E2" w:rsidRPr="00E538E2" w:rsidRDefault="00E538E2" w:rsidP="00E538E2">
            <w:r w:rsidRPr="00E538E2">
              <w:t>exci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3DABC8" w14:textId="77777777" w:rsidR="00E538E2" w:rsidRPr="00E538E2" w:rsidRDefault="00E538E2" w:rsidP="00E538E2">
            <w:r w:rsidRPr="00E538E2">
              <w:t>jännittävä</w:t>
            </w:r>
          </w:p>
        </w:tc>
      </w:tr>
      <w:tr w:rsidR="00E538E2" w:rsidRPr="00E538E2" w14:paraId="7B6AD7B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DFE024" w14:textId="77777777" w:rsidR="00E538E2" w:rsidRPr="00E538E2" w:rsidRDefault="00E538E2" w:rsidP="00E538E2">
            <w:r w:rsidRPr="00E538E2">
              <w:t>exclud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A699E5" w14:textId="77777777" w:rsidR="00E538E2" w:rsidRPr="00E538E2" w:rsidRDefault="00E538E2" w:rsidP="00E538E2">
            <w:r w:rsidRPr="00E538E2">
              <w:t>poissuljettu</w:t>
            </w:r>
          </w:p>
        </w:tc>
      </w:tr>
      <w:tr w:rsidR="00E538E2" w:rsidRPr="00E538E2" w14:paraId="4C5D859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E21BC9" w14:textId="77777777" w:rsidR="00E538E2" w:rsidRPr="00E538E2" w:rsidRDefault="00E538E2" w:rsidP="00E538E2">
            <w:r w:rsidRPr="00E538E2">
              <w:t>excrucia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950D08E" w14:textId="77777777" w:rsidR="00E538E2" w:rsidRPr="00E538E2" w:rsidRDefault="00E538E2" w:rsidP="00E538E2">
            <w:r w:rsidRPr="00E538E2">
              <w:t>sietämätön</w:t>
            </w:r>
          </w:p>
        </w:tc>
      </w:tr>
      <w:tr w:rsidR="00E538E2" w:rsidRPr="00E538E2" w14:paraId="5612941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DADFED" w14:textId="77777777" w:rsidR="00E538E2" w:rsidRPr="00E538E2" w:rsidRDefault="00E538E2" w:rsidP="00E538E2">
            <w:r w:rsidRPr="00E538E2">
              <w:t>excurs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CD5A6A" w14:textId="77777777" w:rsidR="00E538E2" w:rsidRPr="00E538E2" w:rsidRDefault="00E538E2" w:rsidP="00E538E2">
            <w:r w:rsidRPr="00E538E2">
              <w:t>retki</w:t>
            </w:r>
          </w:p>
        </w:tc>
      </w:tr>
      <w:tr w:rsidR="00E538E2" w:rsidRPr="00E538E2" w14:paraId="769E3B6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1C8DCE7" w14:textId="77777777" w:rsidR="00E538E2" w:rsidRPr="00E538E2" w:rsidRDefault="00E538E2" w:rsidP="00E538E2">
            <w:r w:rsidRPr="00E538E2">
              <w:t>excu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CF3E85" w14:textId="77777777" w:rsidR="00E538E2" w:rsidRPr="00E538E2" w:rsidRDefault="00E538E2" w:rsidP="00E538E2">
            <w:r w:rsidRPr="00E538E2">
              <w:t>tekosyy</w:t>
            </w:r>
          </w:p>
        </w:tc>
      </w:tr>
      <w:tr w:rsidR="00E538E2" w:rsidRPr="00E538E2" w14:paraId="66C5AFB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5A8689" w14:textId="77777777" w:rsidR="00E538E2" w:rsidRPr="00E538E2" w:rsidRDefault="00E538E2" w:rsidP="00E538E2">
            <w:r w:rsidRPr="00E538E2">
              <w:t>exert an influe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E8099D" w14:textId="77777777" w:rsidR="00E538E2" w:rsidRPr="00E538E2" w:rsidRDefault="00E538E2" w:rsidP="00E538E2">
            <w:r w:rsidRPr="00E538E2">
              <w:t>vaikuttaa, käyttää vaikutusvaltaa</w:t>
            </w:r>
          </w:p>
        </w:tc>
      </w:tr>
      <w:tr w:rsidR="00E538E2" w:rsidRPr="00E538E2" w14:paraId="294D838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F1E31B" w14:textId="77777777" w:rsidR="00E538E2" w:rsidRPr="00E538E2" w:rsidRDefault="00E538E2" w:rsidP="00E538E2">
            <w:r w:rsidRPr="00E538E2">
              <w:t>exhaust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A2596E" w14:textId="77777777" w:rsidR="00E538E2" w:rsidRPr="00E538E2" w:rsidRDefault="00E538E2" w:rsidP="00E538E2">
            <w:r w:rsidRPr="00E538E2">
              <w:t>uupunut</w:t>
            </w:r>
          </w:p>
        </w:tc>
      </w:tr>
      <w:tr w:rsidR="00E538E2" w:rsidRPr="00E538E2" w14:paraId="785707A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BC0FEA" w14:textId="77777777" w:rsidR="00E538E2" w:rsidRPr="00E538E2" w:rsidRDefault="00E538E2" w:rsidP="00E538E2">
            <w:r w:rsidRPr="00E538E2">
              <w:t>exhaus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BB5920" w14:textId="77777777" w:rsidR="00E538E2" w:rsidRPr="00E538E2" w:rsidRDefault="00E538E2" w:rsidP="00E538E2">
            <w:r w:rsidRPr="00E538E2">
              <w:t>uuvuttava</w:t>
            </w:r>
          </w:p>
        </w:tc>
      </w:tr>
      <w:tr w:rsidR="00E538E2" w:rsidRPr="00E538E2" w14:paraId="6C1EFB5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CD6224" w14:textId="77777777" w:rsidR="00E538E2" w:rsidRPr="00E538E2" w:rsidRDefault="00E538E2" w:rsidP="00E538E2">
            <w:r w:rsidRPr="00E538E2">
              <w:t>exhilarat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3ADC38" w14:textId="77777777" w:rsidR="00E538E2" w:rsidRPr="00E538E2" w:rsidRDefault="00E538E2" w:rsidP="00E538E2">
            <w:r w:rsidRPr="00E538E2">
              <w:t>virkistynyt, riemastunut</w:t>
            </w:r>
          </w:p>
        </w:tc>
      </w:tr>
      <w:tr w:rsidR="00E538E2" w:rsidRPr="00E538E2" w14:paraId="372DD7B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9D8F92" w14:textId="77777777" w:rsidR="00E538E2" w:rsidRPr="00E538E2" w:rsidRDefault="00E538E2" w:rsidP="00E538E2">
            <w:r w:rsidRPr="00E538E2">
              <w:t>ex-husba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99D92F" w14:textId="77777777" w:rsidR="00E538E2" w:rsidRPr="00E538E2" w:rsidRDefault="00E538E2" w:rsidP="00E538E2">
            <w:r w:rsidRPr="00E538E2">
              <w:t>entinen aviomies</w:t>
            </w:r>
          </w:p>
        </w:tc>
      </w:tr>
      <w:tr w:rsidR="00E538E2" w:rsidRPr="00E538E2" w14:paraId="77D35DF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BA2434" w14:textId="77777777" w:rsidR="00E538E2" w:rsidRPr="00E538E2" w:rsidRDefault="00E538E2" w:rsidP="00E538E2">
            <w:r w:rsidRPr="00E538E2">
              <w:t>exi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0BE816" w14:textId="77777777" w:rsidR="00E538E2" w:rsidRPr="00E538E2" w:rsidRDefault="00E538E2" w:rsidP="00E538E2">
            <w:r w:rsidRPr="00E538E2">
              <w:t>olla olemassa</w:t>
            </w:r>
          </w:p>
        </w:tc>
      </w:tr>
      <w:tr w:rsidR="00E538E2" w:rsidRPr="00E538E2" w14:paraId="227F1D8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C7F179" w14:textId="77777777" w:rsidR="00E538E2" w:rsidRPr="00E538E2" w:rsidRDefault="00E538E2" w:rsidP="00E538E2">
            <w:r w:rsidRPr="00E538E2">
              <w:t>expe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875971" w14:textId="77777777" w:rsidR="00E538E2" w:rsidRPr="00E538E2" w:rsidRDefault="00E538E2" w:rsidP="00E538E2">
            <w:r w:rsidRPr="00E538E2">
              <w:t>odotella, odottaa</w:t>
            </w:r>
          </w:p>
        </w:tc>
      </w:tr>
      <w:tr w:rsidR="00E538E2" w:rsidRPr="00E538E2" w14:paraId="52E25C7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9C3D27" w14:textId="77777777" w:rsidR="00E538E2" w:rsidRPr="00E538E2" w:rsidRDefault="00E538E2" w:rsidP="00E538E2">
            <w:r w:rsidRPr="00E538E2">
              <w:t>experie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E2BFBB" w14:textId="77777777" w:rsidR="00E538E2" w:rsidRPr="00E538E2" w:rsidRDefault="00E538E2" w:rsidP="00E538E2">
            <w:r w:rsidRPr="00E538E2">
              <w:t>kokemus</w:t>
            </w:r>
          </w:p>
        </w:tc>
      </w:tr>
      <w:tr w:rsidR="00E538E2" w:rsidRPr="00E538E2" w14:paraId="5D49F84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0276B5" w14:textId="77777777" w:rsidR="00E538E2" w:rsidRPr="00E538E2" w:rsidRDefault="00E538E2" w:rsidP="00E538E2">
            <w:r w:rsidRPr="00E538E2">
              <w:t>experi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90D50B" w14:textId="77777777" w:rsidR="00E538E2" w:rsidRPr="00E538E2" w:rsidRDefault="00E538E2" w:rsidP="00E538E2">
            <w:r w:rsidRPr="00E538E2">
              <w:t>koe (tieteellinen)</w:t>
            </w:r>
          </w:p>
        </w:tc>
      </w:tr>
      <w:tr w:rsidR="00E538E2" w:rsidRPr="00E538E2" w14:paraId="40F5DF6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C6FAEF" w14:textId="77777777" w:rsidR="00E538E2" w:rsidRPr="00E538E2" w:rsidRDefault="00E538E2" w:rsidP="00E538E2">
            <w:r w:rsidRPr="00E538E2">
              <w:t>experiment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958AAC" w14:textId="77777777" w:rsidR="00E538E2" w:rsidRPr="00E538E2" w:rsidRDefault="00E538E2" w:rsidP="00E538E2">
            <w:r w:rsidRPr="00E538E2">
              <w:t>kokeilu</w:t>
            </w:r>
          </w:p>
        </w:tc>
      </w:tr>
      <w:tr w:rsidR="00E538E2" w:rsidRPr="00E538E2" w14:paraId="28DD6DE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8809A6" w14:textId="77777777" w:rsidR="00E538E2" w:rsidRPr="00E538E2" w:rsidRDefault="00E538E2" w:rsidP="00E538E2">
            <w:r w:rsidRPr="00E538E2">
              <w:t>explo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E6E49F" w14:textId="77777777" w:rsidR="00E538E2" w:rsidRPr="00E538E2" w:rsidRDefault="00E538E2" w:rsidP="00E538E2">
            <w:r w:rsidRPr="00E538E2">
              <w:t>räjähtää</w:t>
            </w:r>
          </w:p>
        </w:tc>
      </w:tr>
      <w:tr w:rsidR="00E538E2" w:rsidRPr="00E538E2" w14:paraId="5648AE4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CDC4A1" w14:textId="77777777" w:rsidR="00E538E2" w:rsidRPr="00E538E2" w:rsidRDefault="00E538E2" w:rsidP="00E538E2">
            <w:r w:rsidRPr="00E538E2">
              <w:t>explos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FD378B" w14:textId="77777777" w:rsidR="00E538E2" w:rsidRPr="00E538E2" w:rsidRDefault="00E538E2" w:rsidP="00E538E2">
            <w:r w:rsidRPr="00E538E2">
              <w:t>räjähdys</w:t>
            </w:r>
          </w:p>
        </w:tc>
      </w:tr>
      <w:tr w:rsidR="00E538E2" w:rsidRPr="00E538E2" w14:paraId="3D7267A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52D161" w14:textId="77777777" w:rsidR="00E538E2" w:rsidRPr="00E538E2" w:rsidRDefault="00E538E2" w:rsidP="00E538E2">
            <w:r w:rsidRPr="00E538E2">
              <w:t>explos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374C2F" w14:textId="77777777" w:rsidR="00E538E2" w:rsidRPr="00E538E2" w:rsidRDefault="00E538E2" w:rsidP="00E538E2">
            <w:r w:rsidRPr="00E538E2">
              <w:t>kiivas, räjähtävä</w:t>
            </w:r>
          </w:p>
        </w:tc>
      </w:tr>
      <w:tr w:rsidR="00E538E2" w:rsidRPr="00E538E2" w14:paraId="5F88FBD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FFAE43" w14:textId="77777777" w:rsidR="00E538E2" w:rsidRPr="00E538E2" w:rsidRDefault="00E538E2" w:rsidP="00E538E2">
            <w:r w:rsidRPr="00E538E2">
              <w:t>express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CD2173" w14:textId="77777777" w:rsidR="00E538E2" w:rsidRPr="00E538E2" w:rsidRDefault="00E538E2" w:rsidP="00E538E2">
            <w:r w:rsidRPr="00E538E2">
              <w:t>ilmaus, sanonta</w:t>
            </w:r>
          </w:p>
        </w:tc>
      </w:tr>
      <w:tr w:rsidR="00E538E2" w:rsidRPr="00E538E2" w14:paraId="2000CB0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323063" w14:textId="77777777" w:rsidR="00E538E2" w:rsidRPr="00E538E2" w:rsidRDefault="00E538E2" w:rsidP="00E538E2">
            <w:r w:rsidRPr="00E538E2">
              <w:t>exte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77122C" w14:textId="77777777" w:rsidR="00E538E2" w:rsidRPr="00E538E2" w:rsidRDefault="00E538E2" w:rsidP="00E538E2">
            <w:r w:rsidRPr="00E538E2">
              <w:t>ulottua</w:t>
            </w:r>
          </w:p>
        </w:tc>
      </w:tr>
      <w:tr w:rsidR="00E538E2" w:rsidRPr="00E538E2" w14:paraId="4AC80AB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7A5384" w14:textId="77777777" w:rsidR="00E538E2" w:rsidRPr="00E538E2" w:rsidRDefault="00E538E2" w:rsidP="00E538E2">
            <w:r w:rsidRPr="00E538E2">
              <w:t>extended fami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E2C5B8" w14:textId="77777777" w:rsidR="00E538E2" w:rsidRPr="00E538E2" w:rsidRDefault="00E538E2" w:rsidP="00E538E2">
            <w:r w:rsidRPr="00E538E2">
              <w:t>suurperhe, suku</w:t>
            </w:r>
          </w:p>
        </w:tc>
      </w:tr>
      <w:tr w:rsidR="00E538E2" w:rsidRPr="00E538E2" w14:paraId="13616B6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501DBE" w14:textId="77777777" w:rsidR="00E538E2" w:rsidRPr="00E538E2" w:rsidRDefault="00E538E2" w:rsidP="00E538E2">
            <w:r w:rsidRPr="00E538E2">
              <w:t>ext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91E740" w14:textId="77777777" w:rsidR="00E538E2" w:rsidRPr="00E538E2" w:rsidRDefault="00E538E2" w:rsidP="00E538E2">
            <w:r w:rsidRPr="00E538E2">
              <w:t>laajuus</w:t>
            </w:r>
          </w:p>
        </w:tc>
      </w:tr>
      <w:tr w:rsidR="00E538E2" w:rsidRPr="00E538E2" w14:paraId="62CAE96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6115A6" w14:textId="77777777" w:rsidR="00E538E2" w:rsidRPr="00E538E2" w:rsidRDefault="00E538E2" w:rsidP="00E538E2">
            <w:r w:rsidRPr="00E538E2">
              <w:t>exteri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8837A0" w14:textId="77777777" w:rsidR="00E538E2" w:rsidRPr="00E538E2" w:rsidRDefault="00E538E2" w:rsidP="00E538E2">
            <w:r w:rsidRPr="00E538E2">
              <w:t>ulkokuori, ulkopuoli</w:t>
            </w:r>
          </w:p>
        </w:tc>
      </w:tr>
      <w:tr w:rsidR="00E538E2" w:rsidRPr="00E538E2" w14:paraId="6BA3D60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695DC1" w14:textId="77777777" w:rsidR="00E538E2" w:rsidRPr="00E538E2" w:rsidRDefault="00E538E2" w:rsidP="00E538E2">
            <w:r w:rsidRPr="00E538E2">
              <w:t>extinc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3E6B36" w14:textId="77777777" w:rsidR="00E538E2" w:rsidRPr="00E538E2" w:rsidRDefault="00E538E2" w:rsidP="00E538E2">
            <w:r w:rsidRPr="00E538E2">
              <w:t>sukupuutto, tuho</w:t>
            </w:r>
          </w:p>
        </w:tc>
      </w:tr>
      <w:tr w:rsidR="00E538E2" w:rsidRPr="00E538E2" w14:paraId="1A032EA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55A0AF" w14:textId="77777777" w:rsidR="00E538E2" w:rsidRPr="00E538E2" w:rsidRDefault="00E538E2" w:rsidP="00E538E2">
            <w:r w:rsidRPr="00E538E2">
              <w:t>extra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021597" w14:textId="77777777" w:rsidR="00E538E2" w:rsidRPr="00E538E2" w:rsidRDefault="00E538E2" w:rsidP="00E538E2">
            <w:r w:rsidRPr="00E538E2">
              <w:t>ote</w:t>
            </w:r>
          </w:p>
        </w:tc>
      </w:tr>
      <w:tr w:rsidR="00E538E2" w:rsidRPr="00E538E2" w14:paraId="3401196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218C9F" w14:textId="77777777" w:rsidR="00E538E2" w:rsidRPr="00E538E2" w:rsidRDefault="00E538E2" w:rsidP="00E538E2">
            <w:r w:rsidRPr="00E538E2">
              <w:t>extra-curricular activiti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1C5BF9" w14:textId="77777777" w:rsidR="00E538E2" w:rsidRPr="00E538E2" w:rsidRDefault="00E538E2" w:rsidP="00E538E2">
            <w:r w:rsidRPr="00E538E2">
              <w:t>vapaa-ajan toiminta</w:t>
            </w:r>
          </w:p>
        </w:tc>
      </w:tr>
      <w:tr w:rsidR="00E538E2" w:rsidRPr="00E538E2" w14:paraId="1B9D43B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376160" w14:textId="77777777" w:rsidR="00E538E2" w:rsidRPr="00E538E2" w:rsidRDefault="00E538E2" w:rsidP="00E538E2">
            <w:r w:rsidRPr="00E538E2">
              <w:t>extrover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9F701F" w14:textId="77777777" w:rsidR="00E538E2" w:rsidRPr="00E538E2" w:rsidRDefault="00E538E2" w:rsidP="00E538E2">
            <w:r w:rsidRPr="00E538E2">
              <w:t>ekstrovertti</w:t>
            </w:r>
          </w:p>
        </w:tc>
      </w:tr>
      <w:tr w:rsidR="00E538E2" w:rsidRPr="00E538E2" w14:paraId="42739ED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3B468D" w14:textId="77777777" w:rsidR="00E538E2" w:rsidRPr="00E538E2" w:rsidRDefault="00E538E2" w:rsidP="00E538E2">
            <w:r w:rsidRPr="00E538E2">
              <w:t>ex-wif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0E7A39" w14:textId="77777777" w:rsidR="00E538E2" w:rsidRPr="00E538E2" w:rsidRDefault="00E538E2" w:rsidP="00E538E2">
            <w:r w:rsidRPr="00E538E2">
              <w:t>entinen vaimo</w:t>
            </w:r>
          </w:p>
        </w:tc>
      </w:tr>
      <w:tr w:rsidR="00E538E2" w:rsidRPr="00E538E2" w14:paraId="7C3E2C4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A29365" w14:textId="77777777" w:rsidR="00E538E2" w:rsidRPr="00E538E2" w:rsidRDefault="00E538E2" w:rsidP="00E538E2">
            <w:r w:rsidRPr="00E538E2">
              <w:lastRenderedPageBreak/>
              <w:t>eye drop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FD8759" w14:textId="77777777" w:rsidR="00E538E2" w:rsidRPr="00E538E2" w:rsidRDefault="00E538E2" w:rsidP="00E538E2">
            <w:r w:rsidRPr="00E538E2">
              <w:t>silmätipat</w:t>
            </w:r>
          </w:p>
        </w:tc>
      </w:tr>
      <w:tr w:rsidR="00E538E2" w:rsidRPr="00E538E2" w14:paraId="26934B0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834D264" w14:textId="77777777" w:rsidR="00E538E2" w:rsidRPr="00E538E2" w:rsidRDefault="00E538E2" w:rsidP="00E538E2">
            <w:r w:rsidRPr="00E538E2">
              <w:t>eyebro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782E42" w14:textId="77777777" w:rsidR="00E538E2" w:rsidRPr="00E538E2" w:rsidRDefault="00E538E2" w:rsidP="00E538E2">
            <w:r w:rsidRPr="00E538E2">
              <w:t>kulmakarva</w:t>
            </w:r>
          </w:p>
        </w:tc>
      </w:tr>
      <w:tr w:rsidR="00E538E2" w:rsidRPr="00E538E2" w14:paraId="08A2587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B330F3" w14:textId="77777777" w:rsidR="00E538E2" w:rsidRPr="00E538E2" w:rsidRDefault="00E538E2" w:rsidP="00E538E2">
            <w:r w:rsidRPr="00E538E2">
              <w:t>eyelash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69C474" w14:textId="77777777" w:rsidR="00E538E2" w:rsidRPr="00E538E2" w:rsidRDefault="00E538E2" w:rsidP="00E538E2">
            <w:r w:rsidRPr="00E538E2">
              <w:t>silmäripset</w:t>
            </w:r>
          </w:p>
        </w:tc>
      </w:tr>
      <w:tr w:rsidR="00E538E2" w:rsidRPr="00E538E2" w14:paraId="6D1C23D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282A76" w14:textId="77777777" w:rsidR="00E538E2" w:rsidRPr="00E538E2" w:rsidRDefault="00E538E2" w:rsidP="00E538E2">
            <w:r w:rsidRPr="00E538E2">
              <w:t>eyeli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F1E648" w14:textId="77777777" w:rsidR="00E538E2" w:rsidRPr="00E538E2" w:rsidRDefault="00E538E2" w:rsidP="00E538E2">
            <w:r w:rsidRPr="00E538E2">
              <w:t>silmäluomi</w:t>
            </w:r>
          </w:p>
        </w:tc>
      </w:tr>
    </w:tbl>
    <w:p w14:paraId="6B978DC0" w14:textId="30506FBC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62"/>
        <w:gridCol w:w="3184"/>
      </w:tblGrid>
      <w:tr w:rsidR="00E538E2" w:rsidRPr="00E538E2" w14:paraId="3D6101E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25E3D4" w14:textId="77777777" w:rsidR="00E538E2" w:rsidRPr="00E538E2" w:rsidRDefault="00E538E2" w:rsidP="00E538E2">
            <w:r w:rsidRPr="00E538E2">
              <w:t>fa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A21734" w14:textId="77777777" w:rsidR="00E538E2" w:rsidRPr="00E538E2" w:rsidRDefault="00E538E2" w:rsidP="00E538E2">
            <w:r w:rsidRPr="00E538E2">
              <w:t>kohdata</w:t>
            </w:r>
          </w:p>
        </w:tc>
      </w:tr>
      <w:tr w:rsidR="00E538E2" w:rsidRPr="00E538E2" w14:paraId="3BA2682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92D6DB" w14:textId="77777777" w:rsidR="00E538E2" w:rsidRPr="00E538E2" w:rsidRDefault="00E538E2" w:rsidP="00E538E2">
            <w:r w:rsidRPr="00E538E2">
              <w:t>facial express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496488" w14:textId="77777777" w:rsidR="00E538E2" w:rsidRPr="00E538E2" w:rsidRDefault="00E538E2" w:rsidP="00E538E2">
            <w:r w:rsidRPr="00E538E2">
              <w:t>kasvojen ilme</w:t>
            </w:r>
          </w:p>
        </w:tc>
      </w:tr>
      <w:tr w:rsidR="00E538E2" w:rsidRPr="00E538E2" w14:paraId="4B94B5F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81B911" w14:textId="77777777" w:rsidR="00E538E2" w:rsidRPr="00E538E2" w:rsidRDefault="00E538E2" w:rsidP="00E538E2">
            <w:r w:rsidRPr="00E538E2">
              <w:t>facil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A59D69" w14:textId="77777777" w:rsidR="00E538E2" w:rsidRPr="00E538E2" w:rsidRDefault="00E538E2" w:rsidP="00E538E2">
            <w:r w:rsidRPr="00E538E2">
              <w:t>laitos, rakennus, tilat</w:t>
            </w:r>
          </w:p>
        </w:tc>
      </w:tr>
      <w:tr w:rsidR="00E538E2" w:rsidRPr="00E538E2" w14:paraId="170E388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1673AB" w14:textId="77777777" w:rsidR="00E538E2" w:rsidRPr="00E538E2" w:rsidRDefault="00E538E2" w:rsidP="00E538E2">
            <w:r w:rsidRPr="00E538E2">
              <w:t>fa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6028E9" w14:textId="77777777" w:rsidR="00E538E2" w:rsidRPr="00E538E2" w:rsidRDefault="00E538E2" w:rsidP="00E538E2">
            <w:r w:rsidRPr="00E538E2">
              <w:t>haalistua, heiketä</w:t>
            </w:r>
          </w:p>
        </w:tc>
      </w:tr>
      <w:tr w:rsidR="00E538E2" w:rsidRPr="00E538E2" w14:paraId="621E441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9C651F" w14:textId="77777777" w:rsidR="00E538E2" w:rsidRPr="00E538E2" w:rsidRDefault="00E538E2" w:rsidP="00E538E2">
            <w:r w:rsidRPr="00E538E2">
              <w:t>fail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E01F51" w14:textId="77777777" w:rsidR="00E538E2" w:rsidRPr="00E538E2" w:rsidRDefault="00E538E2" w:rsidP="00E538E2">
            <w:r w:rsidRPr="00E538E2">
              <w:t>hylätty</w:t>
            </w:r>
          </w:p>
        </w:tc>
      </w:tr>
      <w:tr w:rsidR="00E538E2" w:rsidRPr="00E538E2" w14:paraId="3339974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26DBC8" w14:textId="77777777" w:rsidR="00E538E2" w:rsidRPr="00E538E2" w:rsidRDefault="00E538E2" w:rsidP="00E538E2">
            <w:r w:rsidRPr="00E538E2">
              <w:t>family ti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CA4EAF" w14:textId="77777777" w:rsidR="00E538E2" w:rsidRPr="00E538E2" w:rsidRDefault="00E538E2" w:rsidP="00E538E2">
            <w:r w:rsidRPr="00E538E2">
              <w:t>perhesuhteet</w:t>
            </w:r>
          </w:p>
        </w:tc>
      </w:tr>
      <w:tr w:rsidR="00E538E2" w:rsidRPr="00E538E2" w14:paraId="5BBB40A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6D0A1B" w14:textId="77777777" w:rsidR="00E538E2" w:rsidRPr="00E538E2" w:rsidRDefault="00E538E2" w:rsidP="00E538E2">
            <w:r w:rsidRPr="00E538E2">
              <w:t>family valu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29980F" w14:textId="77777777" w:rsidR="00E538E2" w:rsidRPr="00E538E2" w:rsidRDefault="00E538E2" w:rsidP="00E538E2">
            <w:r w:rsidRPr="00E538E2">
              <w:t>perhearvot</w:t>
            </w:r>
          </w:p>
        </w:tc>
      </w:tr>
      <w:tr w:rsidR="00E538E2" w:rsidRPr="00E538E2" w14:paraId="1428150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AC3244" w14:textId="77777777" w:rsidR="00E538E2" w:rsidRPr="00E538E2" w:rsidRDefault="00E538E2" w:rsidP="00E538E2">
            <w:r w:rsidRPr="00E538E2">
              <w:t>fascin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112E40" w14:textId="77777777" w:rsidR="00E538E2" w:rsidRPr="00E538E2" w:rsidRDefault="00E538E2" w:rsidP="00E538E2">
            <w:r w:rsidRPr="00E538E2">
              <w:t>kiehtovuus</w:t>
            </w:r>
          </w:p>
        </w:tc>
      </w:tr>
      <w:tr w:rsidR="00E538E2" w:rsidRPr="00E538E2" w14:paraId="4A9D762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BBAE31" w14:textId="77777777" w:rsidR="00E538E2" w:rsidRPr="00E538E2" w:rsidRDefault="00E538E2" w:rsidP="00E538E2">
            <w:r w:rsidRPr="00E538E2">
              <w:t>fast-forwar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168949" w14:textId="77777777" w:rsidR="00E538E2" w:rsidRPr="00E538E2" w:rsidRDefault="00E538E2" w:rsidP="00E538E2">
            <w:r w:rsidRPr="00E538E2">
              <w:t>pikakelata</w:t>
            </w:r>
          </w:p>
        </w:tc>
      </w:tr>
      <w:tr w:rsidR="00E538E2" w:rsidRPr="00E538E2" w14:paraId="07EBA44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CBB98D" w14:textId="77777777" w:rsidR="00E538E2" w:rsidRPr="00E538E2" w:rsidRDefault="00E538E2" w:rsidP="00E538E2">
            <w:r w:rsidRPr="00E538E2">
              <w:t>fastidi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9A0CD8" w14:textId="77777777" w:rsidR="00E538E2" w:rsidRPr="00E538E2" w:rsidRDefault="00E538E2" w:rsidP="00E538E2">
            <w:r w:rsidRPr="00E538E2">
              <w:t>pilkuntarkka</w:t>
            </w:r>
          </w:p>
        </w:tc>
      </w:tr>
      <w:tr w:rsidR="00E538E2" w:rsidRPr="00E538E2" w14:paraId="3940947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09B0D2" w14:textId="77777777" w:rsidR="00E538E2" w:rsidRPr="00E538E2" w:rsidRDefault="00E538E2" w:rsidP="00E538E2">
            <w:r w:rsidRPr="00E538E2">
              <w:t>fatal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CD16C9C" w14:textId="77777777" w:rsidR="00E538E2" w:rsidRPr="00E538E2" w:rsidRDefault="00E538E2" w:rsidP="00E538E2">
            <w:r w:rsidRPr="00E538E2">
              <w:t>kohtalokkaasti</w:t>
            </w:r>
          </w:p>
        </w:tc>
      </w:tr>
      <w:tr w:rsidR="00E538E2" w:rsidRPr="00E538E2" w14:paraId="38829F4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8D1D9A" w14:textId="77777777" w:rsidR="00E538E2" w:rsidRPr="00E538E2" w:rsidRDefault="00E538E2" w:rsidP="00E538E2">
            <w:r w:rsidRPr="00E538E2">
              <w:t>father-in-l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B5A4DE" w14:textId="77777777" w:rsidR="00E538E2" w:rsidRPr="00E538E2" w:rsidRDefault="00E538E2" w:rsidP="00E538E2">
            <w:r w:rsidRPr="00E538E2">
              <w:t>appi</w:t>
            </w:r>
          </w:p>
        </w:tc>
      </w:tr>
      <w:tr w:rsidR="00E538E2" w:rsidRPr="00E538E2" w14:paraId="38E32C2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265831" w14:textId="77777777" w:rsidR="00E538E2" w:rsidRPr="00E538E2" w:rsidRDefault="00E538E2" w:rsidP="00E538E2">
            <w:r w:rsidRPr="00E538E2">
              <w:t>fed up wit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121603" w14:textId="77777777" w:rsidR="00E538E2" w:rsidRPr="00E538E2" w:rsidRDefault="00E538E2" w:rsidP="00E538E2">
            <w:r w:rsidRPr="00E538E2">
              <w:t>kyllästynyt johonkin</w:t>
            </w:r>
          </w:p>
        </w:tc>
      </w:tr>
      <w:tr w:rsidR="00E538E2" w:rsidRPr="00E538E2" w14:paraId="23CCDF1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20F348" w14:textId="77777777" w:rsidR="00E538E2" w:rsidRPr="00E538E2" w:rsidRDefault="00E538E2" w:rsidP="00E538E2">
            <w:r w:rsidRPr="00E538E2">
              <w:t>feed 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2216AE" w14:textId="77777777" w:rsidR="00E538E2" w:rsidRPr="00E538E2" w:rsidRDefault="00E538E2" w:rsidP="00E538E2">
            <w:r w:rsidRPr="00E538E2">
              <w:t>käyttää ravintonaan</w:t>
            </w:r>
          </w:p>
        </w:tc>
      </w:tr>
      <w:tr w:rsidR="00E538E2" w:rsidRPr="00E538E2" w14:paraId="68D4DA6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963817" w14:textId="77777777" w:rsidR="00E538E2" w:rsidRPr="00E538E2" w:rsidRDefault="00E538E2" w:rsidP="00E538E2">
            <w:r w:rsidRPr="00E538E2">
              <w:t>feedbac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F28492" w14:textId="77777777" w:rsidR="00E538E2" w:rsidRPr="00E538E2" w:rsidRDefault="00E538E2" w:rsidP="00E538E2">
            <w:r w:rsidRPr="00E538E2">
              <w:t>palaute</w:t>
            </w:r>
          </w:p>
        </w:tc>
      </w:tr>
      <w:tr w:rsidR="00E538E2" w:rsidRPr="00E538E2" w14:paraId="369973C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CBD446" w14:textId="77777777" w:rsidR="00E538E2" w:rsidRPr="00E538E2" w:rsidRDefault="00E538E2" w:rsidP="00E538E2">
            <w:r w:rsidRPr="00E538E2">
              <w:t>feel up t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9B4B02" w14:textId="77777777" w:rsidR="00E538E2" w:rsidRPr="00E538E2" w:rsidRDefault="00E538E2" w:rsidP="00E538E2">
            <w:r w:rsidRPr="00E538E2">
              <w:t>jaksaa, huvittaa tehdä</w:t>
            </w:r>
          </w:p>
        </w:tc>
      </w:tr>
      <w:tr w:rsidR="00E538E2" w:rsidRPr="00E538E2" w14:paraId="33AC05F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FC64C7" w14:textId="77777777" w:rsidR="00E538E2" w:rsidRPr="00E538E2" w:rsidRDefault="00E538E2" w:rsidP="00E538E2">
            <w:r w:rsidRPr="00E538E2">
              <w:t>ferment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B2EFF2" w14:textId="77777777" w:rsidR="00E538E2" w:rsidRPr="00E538E2" w:rsidRDefault="00E538E2" w:rsidP="00E538E2">
            <w:r w:rsidRPr="00E538E2">
              <w:t>hapatettu, käymällä valmistettu</w:t>
            </w:r>
          </w:p>
        </w:tc>
      </w:tr>
      <w:tr w:rsidR="00E538E2" w:rsidRPr="00E538E2" w14:paraId="4D0F60C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6D692F" w14:textId="77777777" w:rsidR="00E538E2" w:rsidRPr="00E538E2" w:rsidRDefault="00E538E2" w:rsidP="00E538E2">
            <w:r w:rsidRPr="00E538E2">
              <w:t>fer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692078" w14:textId="77777777" w:rsidR="00E538E2" w:rsidRPr="00E538E2" w:rsidRDefault="00E538E2" w:rsidP="00E538E2">
            <w:r w:rsidRPr="00E538E2">
              <w:t>lautta</w:t>
            </w:r>
          </w:p>
        </w:tc>
      </w:tr>
      <w:tr w:rsidR="00E538E2" w:rsidRPr="00E538E2" w14:paraId="5B6FC6C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FF98B0" w14:textId="77777777" w:rsidR="00E538E2" w:rsidRPr="00E538E2" w:rsidRDefault="00E538E2" w:rsidP="00E538E2">
            <w:r w:rsidRPr="00E538E2">
              <w:t>fiancé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918A35" w14:textId="77777777" w:rsidR="00E538E2" w:rsidRPr="00E538E2" w:rsidRDefault="00E538E2" w:rsidP="00E538E2">
            <w:r w:rsidRPr="00E538E2">
              <w:t>kihlattu (mies)</w:t>
            </w:r>
          </w:p>
        </w:tc>
      </w:tr>
      <w:tr w:rsidR="00E538E2" w:rsidRPr="00E538E2" w14:paraId="060B857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2AA579" w14:textId="77777777" w:rsidR="00E538E2" w:rsidRPr="00E538E2" w:rsidRDefault="00E538E2" w:rsidP="00E538E2">
            <w:r w:rsidRPr="00E538E2">
              <w:t>fiancé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1B0E98" w14:textId="77777777" w:rsidR="00E538E2" w:rsidRPr="00E538E2" w:rsidRDefault="00E538E2" w:rsidP="00E538E2">
            <w:r w:rsidRPr="00E538E2">
              <w:t>morsian, kihlattu (nainen)</w:t>
            </w:r>
          </w:p>
        </w:tc>
      </w:tr>
      <w:tr w:rsidR="00E538E2" w:rsidRPr="00E538E2" w14:paraId="2B2A2ED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0BA1BD" w14:textId="77777777" w:rsidR="00E538E2" w:rsidRPr="00E538E2" w:rsidRDefault="00E538E2" w:rsidP="00E538E2">
            <w:r w:rsidRPr="00E538E2">
              <w:t>fib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489287" w14:textId="77777777" w:rsidR="00E538E2" w:rsidRPr="00E538E2" w:rsidRDefault="00E538E2" w:rsidP="00E538E2">
            <w:r w:rsidRPr="00E538E2">
              <w:t>kuitu</w:t>
            </w:r>
          </w:p>
        </w:tc>
      </w:tr>
      <w:tr w:rsidR="00E538E2" w:rsidRPr="00E538E2" w14:paraId="1D32AB3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530B47" w14:textId="77777777" w:rsidR="00E538E2" w:rsidRPr="00E538E2" w:rsidRDefault="00E538E2" w:rsidP="00E538E2">
            <w:r w:rsidRPr="00E538E2">
              <w:t>final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E4663A" w14:textId="77777777" w:rsidR="00E538E2" w:rsidRPr="00E538E2" w:rsidRDefault="00E538E2" w:rsidP="00E538E2">
            <w:r w:rsidRPr="00E538E2">
              <w:t>ylioppilaskirjoitukset</w:t>
            </w:r>
          </w:p>
        </w:tc>
      </w:tr>
      <w:tr w:rsidR="00E538E2" w:rsidRPr="00E538E2" w14:paraId="0867B1A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DE54C3" w14:textId="77777777" w:rsidR="00E538E2" w:rsidRPr="00E538E2" w:rsidRDefault="00E538E2" w:rsidP="00E538E2">
            <w:r w:rsidRPr="00E538E2">
              <w:t>financi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668E23" w14:textId="77777777" w:rsidR="00E538E2" w:rsidRPr="00E538E2" w:rsidRDefault="00E538E2" w:rsidP="00E538E2">
            <w:r w:rsidRPr="00E538E2">
              <w:t>taloudellinen, rahallinen</w:t>
            </w:r>
          </w:p>
        </w:tc>
      </w:tr>
      <w:tr w:rsidR="00E538E2" w:rsidRPr="00E538E2" w14:paraId="0ED56CB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1629F5" w14:textId="77777777" w:rsidR="00E538E2" w:rsidRPr="00E538E2" w:rsidRDefault="00E538E2" w:rsidP="00E538E2">
            <w:r w:rsidRPr="00E538E2">
              <w:t>find (somebody something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5465E3" w14:textId="77777777" w:rsidR="00E538E2" w:rsidRPr="00E538E2" w:rsidRDefault="00E538E2" w:rsidP="00E538E2">
            <w:r w:rsidRPr="00E538E2">
              <w:t>pitää (jotakuta jonakin)</w:t>
            </w:r>
          </w:p>
        </w:tc>
      </w:tr>
      <w:tr w:rsidR="00E538E2" w:rsidRPr="00E538E2" w14:paraId="49DF3A7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B770C2" w14:textId="77777777" w:rsidR="00E538E2" w:rsidRPr="00E538E2" w:rsidRDefault="00E538E2" w:rsidP="00E538E2">
            <w:r w:rsidRPr="00E538E2">
              <w:t>find ou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6D8DA2" w14:textId="77777777" w:rsidR="00E538E2" w:rsidRPr="00E538E2" w:rsidRDefault="00E538E2" w:rsidP="00E538E2">
            <w:r w:rsidRPr="00E538E2">
              <w:t>saada selville</w:t>
            </w:r>
          </w:p>
        </w:tc>
      </w:tr>
      <w:tr w:rsidR="00E538E2" w:rsidRPr="00E538E2" w14:paraId="1F309F8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D202E8" w14:textId="77777777" w:rsidR="00E538E2" w:rsidRPr="00E538E2" w:rsidRDefault="00E538E2" w:rsidP="00E538E2">
            <w:r w:rsidRPr="00E538E2">
              <w:t>find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C62970" w14:textId="77777777" w:rsidR="00E538E2" w:rsidRPr="00E538E2" w:rsidRDefault="00E538E2" w:rsidP="00E538E2">
            <w:r w:rsidRPr="00E538E2">
              <w:t>löydös, löytö</w:t>
            </w:r>
          </w:p>
        </w:tc>
      </w:tr>
      <w:tr w:rsidR="00E538E2" w:rsidRPr="00E538E2" w14:paraId="71F1040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63EE68" w14:textId="77777777" w:rsidR="00E538E2" w:rsidRPr="00E538E2" w:rsidRDefault="00E538E2" w:rsidP="00E538E2">
            <w:r w:rsidRPr="00E538E2">
              <w:lastRenderedPageBreak/>
              <w:t>fingernai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BDDDC1" w14:textId="77777777" w:rsidR="00E538E2" w:rsidRPr="00E538E2" w:rsidRDefault="00E538E2" w:rsidP="00E538E2">
            <w:r w:rsidRPr="00E538E2">
              <w:t>kynsi</w:t>
            </w:r>
          </w:p>
        </w:tc>
      </w:tr>
      <w:tr w:rsidR="00E538E2" w:rsidRPr="00E538E2" w14:paraId="452768C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33CB32" w14:textId="77777777" w:rsidR="00E538E2" w:rsidRPr="00E538E2" w:rsidRDefault="00E538E2" w:rsidP="00E538E2">
            <w:r w:rsidRPr="00E538E2">
              <w:t>fir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070A6A" w14:textId="77777777" w:rsidR="00E538E2" w:rsidRPr="00E538E2" w:rsidRDefault="00E538E2" w:rsidP="00E538E2">
            <w:r w:rsidRPr="00E538E2">
              <w:t>vankka, luja</w:t>
            </w:r>
          </w:p>
        </w:tc>
      </w:tr>
      <w:tr w:rsidR="00E538E2" w:rsidRPr="00E538E2" w14:paraId="2B72278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EADC08" w14:textId="77777777" w:rsidR="00E538E2" w:rsidRPr="00E538E2" w:rsidRDefault="00E538E2" w:rsidP="00E538E2">
            <w:r w:rsidRPr="00E538E2">
              <w:t>firm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07D48E" w14:textId="77777777" w:rsidR="00E538E2" w:rsidRPr="00E538E2" w:rsidRDefault="00E538E2" w:rsidP="00E538E2">
            <w:r w:rsidRPr="00E538E2">
              <w:t>tiukasti, päättäväisesti</w:t>
            </w:r>
          </w:p>
        </w:tc>
      </w:tr>
      <w:tr w:rsidR="00E538E2" w:rsidRPr="00E538E2" w14:paraId="2DD4E46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6314A6" w14:textId="77777777" w:rsidR="00E538E2" w:rsidRPr="00E538E2" w:rsidRDefault="00E538E2" w:rsidP="00E538E2">
            <w:r w:rsidRPr="00E538E2">
              <w:t>first cous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1BFD65" w14:textId="77777777" w:rsidR="00E538E2" w:rsidRPr="00E538E2" w:rsidRDefault="00E538E2" w:rsidP="00E538E2">
            <w:r w:rsidRPr="00E538E2">
              <w:t>serkku</w:t>
            </w:r>
          </w:p>
        </w:tc>
      </w:tr>
      <w:tr w:rsidR="00E538E2" w:rsidRPr="00E538E2" w14:paraId="6C47443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4B4604" w14:textId="77777777" w:rsidR="00E538E2" w:rsidRPr="00E538E2" w:rsidRDefault="00E538E2" w:rsidP="00E538E2">
            <w:r w:rsidRPr="00E538E2">
              <w:t>first of al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C9F84B" w14:textId="77777777" w:rsidR="00E538E2" w:rsidRPr="00E538E2" w:rsidRDefault="00E538E2" w:rsidP="00E538E2">
            <w:r w:rsidRPr="00E538E2">
              <w:t>ensinnäkin, ensiksi</w:t>
            </w:r>
          </w:p>
        </w:tc>
      </w:tr>
      <w:tr w:rsidR="00E538E2" w:rsidRPr="00E538E2" w14:paraId="77D5F9F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10CC46" w14:textId="77777777" w:rsidR="00E538E2" w:rsidRPr="00E538E2" w:rsidRDefault="00E538E2" w:rsidP="00E538E2">
            <w:r w:rsidRPr="00E538E2">
              <w:t>fi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794842" w14:textId="77777777" w:rsidR="00E538E2" w:rsidRPr="00E538E2" w:rsidRDefault="00E538E2" w:rsidP="00E538E2">
            <w:r w:rsidRPr="00E538E2">
              <w:t>nyrkki</w:t>
            </w:r>
          </w:p>
        </w:tc>
      </w:tr>
      <w:tr w:rsidR="00E538E2" w:rsidRPr="00E538E2" w14:paraId="775C271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E391CF" w14:textId="77777777" w:rsidR="00E538E2" w:rsidRPr="00E538E2" w:rsidRDefault="00E538E2" w:rsidP="00E538E2">
            <w:r w:rsidRPr="00E538E2">
              <w:t>fitt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5D8FA3" w14:textId="77777777" w:rsidR="00E538E2" w:rsidRPr="00E538E2" w:rsidRDefault="00E538E2" w:rsidP="00E538E2">
            <w:r w:rsidRPr="00E538E2">
              <w:t>asennettu, sovitettu</w:t>
            </w:r>
          </w:p>
        </w:tc>
      </w:tr>
      <w:tr w:rsidR="00E538E2" w:rsidRPr="00E538E2" w14:paraId="7776EA7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54BD7B" w14:textId="77777777" w:rsidR="00E538E2" w:rsidRPr="00E538E2" w:rsidRDefault="00E538E2" w:rsidP="00E538E2">
            <w:r w:rsidRPr="00E538E2">
              <w:t>flak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F5D19B" w14:textId="77777777" w:rsidR="00E538E2" w:rsidRPr="00E538E2" w:rsidRDefault="00E538E2" w:rsidP="00E538E2">
            <w:r w:rsidRPr="00E538E2">
              <w:t>hiutale</w:t>
            </w:r>
          </w:p>
        </w:tc>
      </w:tr>
      <w:tr w:rsidR="00E538E2" w:rsidRPr="00E538E2" w14:paraId="7767E3C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0CE7AA" w14:textId="77777777" w:rsidR="00E538E2" w:rsidRPr="00E538E2" w:rsidRDefault="00E538E2" w:rsidP="00E538E2">
            <w:r w:rsidRPr="00E538E2">
              <w:t>fla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202CEB" w14:textId="77777777" w:rsidR="00E538E2" w:rsidRPr="00E538E2" w:rsidRDefault="00E538E2" w:rsidP="00E538E2">
            <w:r w:rsidRPr="00E538E2">
              <w:t>räpytellä, läpyttää</w:t>
            </w:r>
          </w:p>
        </w:tc>
      </w:tr>
      <w:tr w:rsidR="00E538E2" w:rsidRPr="00E538E2" w14:paraId="41334D6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9A09CE" w14:textId="77777777" w:rsidR="00E538E2" w:rsidRPr="00E538E2" w:rsidRDefault="00E538E2" w:rsidP="00E538E2">
            <w:r w:rsidRPr="00E538E2">
              <w:t>fl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770CD0" w14:textId="77777777" w:rsidR="00E538E2" w:rsidRPr="00E538E2" w:rsidRDefault="00E538E2" w:rsidP="00E538E2">
            <w:r w:rsidRPr="00E538E2">
              <w:t>vika</w:t>
            </w:r>
          </w:p>
        </w:tc>
      </w:tr>
      <w:tr w:rsidR="00E538E2" w:rsidRPr="00E538E2" w14:paraId="6B93F47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2D009E" w14:textId="77777777" w:rsidR="00E538E2" w:rsidRPr="00E538E2" w:rsidRDefault="00E538E2" w:rsidP="00E538E2">
            <w:r w:rsidRPr="00E538E2">
              <w:t>flaw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17DA0F1" w14:textId="77777777" w:rsidR="00E538E2" w:rsidRPr="00E538E2" w:rsidRDefault="00E538E2" w:rsidP="00E538E2">
            <w:r w:rsidRPr="00E538E2">
              <w:t>viallinen, virheellinen</w:t>
            </w:r>
          </w:p>
        </w:tc>
      </w:tr>
      <w:tr w:rsidR="00E538E2" w:rsidRPr="00E538E2" w14:paraId="18D9D21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16A545" w14:textId="77777777" w:rsidR="00E538E2" w:rsidRPr="00E538E2" w:rsidRDefault="00E538E2" w:rsidP="00E538E2">
            <w:r w:rsidRPr="00E538E2">
              <w:t>flick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CEFD57" w14:textId="77777777" w:rsidR="00E538E2" w:rsidRPr="00E538E2" w:rsidRDefault="00E538E2" w:rsidP="00E538E2">
            <w:r w:rsidRPr="00E538E2">
              <w:t>lepattaa, välkkyä</w:t>
            </w:r>
          </w:p>
        </w:tc>
      </w:tr>
      <w:tr w:rsidR="00E538E2" w:rsidRPr="00E538E2" w14:paraId="4B78C90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5C9962" w14:textId="77777777" w:rsidR="00E538E2" w:rsidRPr="00E538E2" w:rsidRDefault="00E538E2" w:rsidP="00E538E2">
            <w:r w:rsidRPr="00E538E2">
              <w:t>flight attenda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75422F" w14:textId="77777777" w:rsidR="00E538E2" w:rsidRPr="00E538E2" w:rsidRDefault="00E538E2" w:rsidP="00E538E2">
            <w:r w:rsidRPr="00E538E2">
              <w:t>lentoemäntä, stuertti</w:t>
            </w:r>
          </w:p>
        </w:tc>
      </w:tr>
      <w:tr w:rsidR="00E538E2" w:rsidRPr="00E538E2" w14:paraId="2D82EB0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C52E71" w14:textId="77777777" w:rsidR="00E538E2" w:rsidRPr="00E538E2" w:rsidRDefault="00E538E2" w:rsidP="00E538E2">
            <w:r w:rsidRPr="00E538E2">
              <w:t>fli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938C86" w14:textId="77777777" w:rsidR="00E538E2" w:rsidRPr="00E538E2" w:rsidRDefault="00E538E2" w:rsidP="00E538E2">
            <w:r w:rsidRPr="00E538E2">
              <w:t>kääntää</w:t>
            </w:r>
          </w:p>
        </w:tc>
      </w:tr>
      <w:tr w:rsidR="00E538E2" w:rsidRPr="00E538E2" w14:paraId="15387A1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7FA9F0" w14:textId="77777777" w:rsidR="00E538E2" w:rsidRPr="00E538E2" w:rsidRDefault="00E538E2" w:rsidP="00E538E2">
            <w:r w:rsidRPr="00E538E2">
              <w:t>flo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A724B8" w14:textId="77777777" w:rsidR="00E538E2" w:rsidRPr="00E538E2" w:rsidRDefault="00E538E2" w:rsidP="00E538E2">
            <w:r w:rsidRPr="00E538E2">
              <w:t>käyttää hammaslankaa</w:t>
            </w:r>
          </w:p>
        </w:tc>
      </w:tr>
      <w:tr w:rsidR="00E538E2" w:rsidRPr="00E538E2" w14:paraId="06D1E52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B096A1" w14:textId="77777777" w:rsidR="00E538E2" w:rsidRPr="00E538E2" w:rsidRDefault="00E538E2" w:rsidP="00E538E2">
            <w:r w:rsidRPr="00E538E2">
              <w:t>flu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8F62E6" w14:textId="77777777" w:rsidR="00E538E2" w:rsidRPr="00E538E2" w:rsidRDefault="00E538E2" w:rsidP="00E538E2">
            <w:r w:rsidRPr="00E538E2">
              <w:t>flunssa</w:t>
            </w:r>
          </w:p>
        </w:tc>
      </w:tr>
      <w:tr w:rsidR="00E538E2" w:rsidRPr="00E538E2" w14:paraId="26AEBBB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51BE19" w14:textId="77777777" w:rsidR="00E538E2" w:rsidRPr="00E538E2" w:rsidRDefault="00E538E2" w:rsidP="00E538E2">
            <w:r w:rsidRPr="00E538E2">
              <w:t>fluff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F69B41" w14:textId="77777777" w:rsidR="00E538E2" w:rsidRPr="00E538E2" w:rsidRDefault="00E538E2" w:rsidP="00E538E2">
            <w:r w:rsidRPr="00E538E2">
              <w:t>kuohkea, ilmava, pörröinen</w:t>
            </w:r>
          </w:p>
        </w:tc>
      </w:tr>
      <w:tr w:rsidR="00E538E2" w:rsidRPr="00E538E2" w14:paraId="4553C84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654B88" w14:textId="77777777" w:rsidR="00E538E2" w:rsidRPr="00E538E2" w:rsidRDefault="00E538E2" w:rsidP="00E538E2">
            <w:r w:rsidRPr="00E538E2">
              <w:t>focus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0F5C47" w14:textId="77777777" w:rsidR="00E538E2" w:rsidRPr="00E538E2" w:rsidRDefault="00E538E2" w:rsidP="00E538E2">
            <w:r w:rsidRPr="00E538E2">
              <w:t>keskittynyt</w:t>
            </w:r>
          </w:p>
        </w:tc>
      </w:tr>
      <w:tr w:rsidR="00E538E2" w:rsidRPr="00E538E2" w14:paraId="2DEDBDB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379713" w14:textId="77777777" w:rsidR="00E538E2" w:rsidRPr="00E538E2" w:rsidRDefault="00E538E2" w:rsidP="00E538E2">
            <w:r w:rsidRPr="00E538E2">
              <w:t>fool"s erra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AB9131" w14:textId="77777777" w:rsidR="00E538E2" w:rsidRPr="00E538E2" w:rsidRDefault="00E538E2" w:rsidP="00E538E2">
            <w:r w:rsidRPr="00E538E2">
              <w:t>turha vaiva, hullun homma</w:t>
            </w:r>
          </w:p>
        </w:tc>
      </w:tr>
      <w:tr w:rsidR="00E538E2" w:rsidRPr="00E538E2" w14:paraId="1E83A41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952408" w14:textId="77777777" w:rsidR="00E538E2" w:rsidRPr="00E538E2" w:rsidRDefault="00E538E2" w:rsidP="00E538E2">
            <w:r w:rsidRPr="00E538E2">
              <w:t>foo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93F0A4" w14:textId="77777777" w:rsidR="00E538E2" w:rsidRPr="00E538E2" w:rsidRDefault="00E538E2" w:rsidP="00E538E2">
            <w:r w:rsidRPr="00E538E2">
              <w:t>jalka(terä)</w:t>
            </w:r>
          </w:p>
        </w:tc>
      </w:tr>
      <w:tr w:rsidR="00E538E2" w:rsidRPr="00E538E2" w14:paraId="2A73C8B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3AB809" w14:textId="77777777" w:rsidR="00E538E2" w:rsidRPr="00E538E2" w:rsidRDefault="00E538E2" w:rsidP="00E538E2">
            <w:r w:rsidRPr="00E538E2">
              <w:t>forear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6B2F527" w14:textId="77777777" w:rsidR="00E538E2" w:rsidRPr="00E538E2" w:rsidRDefault="00E538E2" w:rsidP="00E538E2">
            <w:r w:rsidRPr="00E538E2">
              <w:t>kyynärvarsi</w:t>
            </w:r>
          </w:p>
        </w:tc>
      </w:tr>
      <w:tr w:rsidR="00E538E2" w:rsidRPr="00E538E2" w14:paraId="6D62257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E8BFE5" w14:textId="77777777" w:rsidR="00E538E2" w:rsidRPr="00E538E2" w:rsidRDefault="00E538E2" w:rsidP="00E538E2">
            <w:r w:rsidRPr="00E538E2">
              <w:t>forebea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1687BD" w14:textId="77777777" w:rsidR="00E538E2" w:rsidRPr="00E538E2" w:rsidRDefault="00E538E2" w:rsidP="00E538E2">
            <w:r w:rsidRPr="00E538E2">
              <w:t>esi-isä</w:t>
            </w:r>
          </w:p>
        </w:tc>
      </w:tr>
      <w:tr w:rsidR="00E538E2" w:rsidRPr="00E538E2" w14:paraId="581FB01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433A56" w14:textId="77777777" w:rsidR="00E538E2" w:rsidRPr="00E538E2" w:rsidRDefault="00E538E2" w:rsidP="00E538E2">
            <w:r w:rsidRPr="00E538E2">
              <w:t>forefa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21F0CC" w14:textId="77777777" w:rsidR="00E538E2" w:rsidRPr="00E538E2" w:rsidRDefault="00E538E2" w:rsidP="00E538E2">
            <w:r w:rsidRPr="00E538E2">
              <w:t>esi-isä</w:t>
            </w:r>
          </w:p>
        </w:tc>
      </w:tr>
      <w:tr w:rsidR="00E538E2" w:rsidRPr="00E538E2" w14:paraId="251A65E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B3C829" w14:textId="77777777" w:rsidR="00E538E2" w:rsidRPr="00E538E2" w:rsidRDefault="00E538E2" w:rsidP="00E538E2">
            <w:r w:rsidRPr="00E538E2">
              <w:t>forehea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612AA41" w14:textId="77777777" w:rsidR="00E538E2" w:rsidRPr="00E538E2" w:rsidRDefault="00E538E2" w:rsidP="00E538E2">
            <w:r w:rsidRPr="00E538E2">
              <w:t>otsa</w:t>
            </w:r>
          </w:p>
        </w:tc>
      </w:tr>
      <w:tr w:rsidR="00E538E2" w:rsidRPr="00E538E2" w14:paraId="73AB9C8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C3B359" w14:textId="77777777" w:rsidR="00E538E2" w:rsidRPr="00E538E2" w:rsidRDefault="00E538E2" w:rsidP="00E538E2">
            <w:r w:rsidRPr="00E538E2">
              <w:t>fortun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C416CD" w14:textId="77777777" w:rsidR="00E538E2" w:rsidRPr="00E538E2" w:rsidRDefault="00E538E2" w:rsidP="00E538E2">
            <w:r w:rsidRPr="00E538E2">
              <w:t>onnekas</w:t>
            </w:r>
          </w:p>
        </w:tc>
      </w:tr>
      <w:tr w:rsidR="00E538E2" w:rsidRPr="00E538E2" w14:paraId="432B313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9A0B532" w14:textId="77777777" w:rsidR="00E538E2" w:rsidRPr="00E538E2" w:rsidRDefault="00E538E2" w:rsidP="00E538E2">
            <w:r w:rsidRPr="00E538E2">
              <w:t>foster fami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540406" w14:textId="77777777" w:rsidR="00E538E2" w:rsidRPr="00E538E2" w:rsidRDefault="00E538E2" w:rsidP="00E538E2">
            <w:r w:rsidRPr="00E538E2">
              <w:t>sijaisperhe</w:t>
            </w:r>
          </w:p>
        </w:tc>
      </w:tr>
      <w:tr w:rsidR="00E538E2" w:rsidRPr="00E538E2" w14:paraId="08C0903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0D1A45" w14:textId="77777777" w:rsidR="00E538E2" w:rsidRPr="00E538E2" w:rsidRDefault="00E538E2" w:rsidP="00E538E2">
            <w:r w:rsidRPr="00E538E2">
              <w:t>foster paren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B5C7D8" w14:textId="77777777" w:rsidR="00E538E2" w:rsidRPr="00E538E2" w:rsidRDefault="00E538E2" w:rsidP="00E538E2">
            <w:r w:rsidRPr="00E538E2">
              <w:t>sijaisvanhemmat</w:t>
            </w:r>
          </w:p>
        </w:tc>
      </w:tr>
      <w:tr w:rsidR="00E538E2" w:rsidRPr="00E538E2" w14:paraId="7C2ED0E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68A933" w14:textId="77777777" w:rsidR="00E538E2" w:rsidRPr="00E538E2" w:rsidRDefault="00E538E2" w:rsidP="00E538E2">
            <w:r w:rsidRPr="00E538E2">
              <w:t>frac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2FFDF7" w14:textId="77777777" w:rsidR="00E538E2" w:rsidRPr="00E538E2" w:rsidRDefault="00E538E2" w:rsidP="00E538E2">
            <w:r w:rsidRPr="00E538E2">
              <w:t>murto-osa</w:t>
            </w:r>
          </w:p>
        </w:tc>
      </w:tr>
      <w:tr w:rsidR="00E538E2" w:rsidRPr="00E538E2" w14:paraId="05FBB23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114EF1" w14:textId="77777777" w:rsidR="00E538E2" w:rsidRPr="00E538E2" w:rsidRDefault="00E538E2" w:rsidP="00E538E2">
            <w:r w:rsidRPr="00E538E2">
              <w:t>fractu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0E345D" w14:textId="77777777" w:rsidR="00E538E2" w:rsidRPr="00E538E2" w:rsidRDefault="00E538E2" w:rsidP="00E538E2">
            <w:r w:rsidRPr="00E538E2">
              <w:t>murtuma</w:t>
            </w:r>
          </w:p>
        </w:tc>
      </w:tr>
      <w:tr w:rsidR="00E538E2" w:rsidRPr="00E538E2" w14:paraId="77CBBC1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EFFCE9" w14:textId="77777777" w:rsidR="00E538E2" w:rsidRPr="00E538E2" w:rsidRDefault="00E538E2" w:rsidP="00E538E2">
            <w:r w:rsidRPr="00E538E2">
              <w:t>framewor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C63AD4" w14:textId="77777777" w:rsidR="00E538E2" w:rsidRPr="00E538E2" w:rsidRDefault="00E538E2" w:rsidP="00E538E2">
            <w:r w:rsidRPr="00E538E2">
              <w:t>viitekehys</w:t>
            </w:r>
          </w:p>
        </w:tc>
      </w:tr>
      <w:tr w:rsidR="00E538E2" w:rsidRPr="00E538E2" w14:paraId="468AC64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FBBFD4" w14:textId="77777777" w:rsidR="00E538E2" w:rsidRPr="00E538E2" w:rsidRDefault="00E538E2" w:rsidP="00E538E2">
            <w:r w:rsidRPr="00E538E2">
              <w:t>freck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FB236D" w14:textId="77777777" w:rsidR="00E538E2" w:rsidRPr="00E538E2" w:rsidRDefault="00E538E2" w:rsidP="00E538E2">
            <w:r w:rsidRPr="00E538E2">
              <w:t>pisama</w:t>
            </w:r>
          </w:p>
        </w:tc>
      </w:tr>
      <w:tr w:rsidR="00E538E2" w:rsidRPr="00E538E2" w14:paraId="6258D4C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E5FFD7" w14:textId="77777777" w:rsidR="00E538E2" w:rsidRPr="00E538E2" w:rsidRDefault="00E538E2" w:rsidP="00E538E2">
            <w:r w:rsidRPr="00E538E2">
              <w:lastRenderedPageBreak/>
              <w:t>frow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94B7B8" w14:textId="77777777" w:rsidR="00E538E2" w:rsidRPr="00E538E2" w:rsidRDefault="00E538E2" w:rsidP="00E538E2">
            <w:r w:rsidRPr="00E538E2">
              <w:t>kulmien kurtistus, otsan rypistys</w:t>
            </w:r>
          </w:p>
        </w:tc>
      </w:tr>
      <w:tr w:rsidR="00E538E2" w:rsidRPr="00E538E2" w14:paraId="210886E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E896D7" w14:textId="77777777" w:rsidR="00E538E2" w:rsidRPr="00E538E2" w:rsidRDefault="00E538E2" w:rsidP="00E538E2">
            <w:r w:rsidRPr="00E538E2">
              <w:t>frustrat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EF6BD4" w14:textId="77777777" w:rsidR="00E538E2" w:rsidRPr="00E538E2" w:rsidRDefault="00E538E2" w:rsidP="00E538E2">
            <w:r w:rsidRPr="00E538E2">
              <w:t>turhautunut</w:t>
            </w:r>
          </w:p>
        </w:tc>
      </w:tr>
      <w:tr w:rsidR="00E538E2" w:rsidRPr="00E538E2" w14:paraId="2C3DB16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2CDC95" w14:textId="77777777" w:rsidR="00E538E2" w:rsidRPr="00E538E2" w:rsidRDefault="00E538E2" w:rsidP="00E538E2">
            <w:r w:rsidRPr="00E538E2">
              <w:t>frustra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171998" w14:textId="77777777" w:rsidR="00E538E2" w:rsidRPr="00E538E2" w:rsidRDefault="00E538E2" w:rsidP="00E538E2">
            <w:r w:rsidRPr="00E538E2">
              <w:t>turhauttava</w:t>
            </w:r>
          </w:p>
        </w:tc>
      </w:tr>
      <w:tr w:rsidR="00E538E2" w:rsidRPr="00E538E2" w14:paraId="5F7F155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CBF723" w14:textId="77777777" w:rsidR="00E538E2" w:rsidRPr="00E538E2" w:rsidRDefault="00E538E2" w:rsidP="00E538E2">
            <w:r w:rsidRPr="00E538E2">
              <w:t>fulfill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D4EC6F" w14:textId="77777777" w:rsidR="00E538E2" w:rsidRPr="00E538E2" w:rsidRDefault="00E538E2" w:rsidP="00E538E2">
            <w:r w:rsidRPr="00E538E2">
              <w:t>antoisa</w:t>
            </w:r>
          </w:p>
        </w:tc>
      </w:tr>
      <w:tr w:rsidR="00E538E2" w:rsidRPr="00E538E2" w14:paraId="5C8A762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61D111" w14:textId="77777777" w:rsidR="00E538E2" w:rsidRPr="00E538E2" w:rsidRDefault="00E538E2" w:rsidP="00E538E2">
            <w:r w:rsidRPr="00E538E2">
              <w:t>ful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9E50B2" w14:textId="77777777" w:rsidR="00E538E2" w:rsidRPr="00E538E2" w:rsidRDefault="00E538E2" w:rsidP="00E538E2">
            <w:r w:rsidRPr="00E538E2">
              <w:t>täysin</w:t>
            </w:r>
          </w:p>
        </w:tc>
      </w:tr>
      <w:tr w:rsidR="00E538E2" w:rsidRPr="00E538E2" w14:paraId="72029C8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E2DC67" w14:textId="77777777" w:rsidR="00E538E2" w:rsidRPr="00E538E2" w:rsidRDefault="00E538E2" w:rsidP="00E538E2">
            <w:r w:rsidRPr="00E538E2">
              <w:t>fu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2E4465" w14:textId="77777777" w:rsidR="00E538E2" w:rsidRPr="00E538E2" w:rsidRDefault="00E538E2" w:rsidP="00E538E2">
            <w:r w:rsidRPr="00E538E2">
              <w:t>rahoittaa</w:t>
            </w:r>
          </w:p>
        </w:tc>
      </w:tr>
      <w:tr w:rsidR="00E538E2" w:rsidRPr="00E538E2" w14:paraId="19A827F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3BA59B" w14:textId="77777777" w:rsidR="00E538E2" w:rsidRPr="00E538E2" w:rsidRDefault="00E538E2" w:rsidP="00E538E2">
            <w:r w:rsidRPr="00E538E2">
              <w:t>fungus, fung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4D1EED" w14:textId="77777777" w:rsidR="00E538E2" w:rsidRPr="00E538E2" w:rsidRDefault="00E538E2" w:rsidP="00E538E2">
            <w:r w:rsidRPr="00E538E2">
              <w:t>sieni, sienet</w:t>
            </w:r>
          </w:p>
        </w:tc>
      </w:tr>
      <w:tr w:rsidR="00E538E2" w:rsidRPr="00E538E2" w14:paraId="3C2933A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312F019" w14:textId="77777777" w:rsidR="00E538E2" w:rsidRPr="00E538E2" w:rsidRDefault="00E538E2" w:rsidP="00E538E2">
            <w:r w:rsidRPr="00E538E2">
              <w:t>fur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91CB18" w14:textId="77777777" w:rsidR="00E538E2" w:rsidRPr="00E538E2" w:rsidRDefault="00E538E2" w:rsidP="00E538E2">
            <w:r w:rsidRPr="00E538E2">
              <w:t>kauemmas</w:t>
            </w:r>
          </w:p>
        </w:tc>
      </w:tr>
    </w:tbl>
    <w:p w14:paraId="13AF8901" w14:textId="18DB5445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36"/>
        <w:gridCol w:w="5000"/>
      </w:tblGrid>
      <w:tr w:rsidR="00E538E2" w:rsidRPr="00E538E2" w14:paraId="6BDDDBC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279E17" w14:textId="77777777" w:rsidR="00E538E2" w:rsidRPr="00E538E2" w:rsidRDefault="00E538E2" w:rsidP="00E538E2">
            <w:r w:rsidRPr="00E538E2">
              <w:t>gamma-aminobutyric aci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E8B113" w14:textId="77777777" w:rsidR="00E538E2" w:rsidRPr="00E538E2" w:rsidRDefault="00E538E2" w:rsidP="00E538E2">
            <w:r w:rsidRPr="00E538E2">
              <w:t>gamma-aminovoihappo</w:t>
            </w:r>
          </w:p>
        </w:tc>
      </w:tr>
      <w:tr w:rsidR="00E538E2" w:rsidRPr="00E538E2" w14:paraId="63D908B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452BC6" w14:textId="77777777" w:rsidR="00E538E2" w:rsidRPr="00E538E2" w:rsidRDefault="00E538E2" w:rsidP="00E538E2">
            <w:r w:rsidRPr="00E538E2">
              <w:t>gap yea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AD13B0" w14:textId="77777777" w:rsidR="00E538E2" w:rsidRPr="00E538E2" w:rsidRDefault="00E538E2" w:rsidP="00E538E2">
            <w:r w:rsidRPr="00E538E2">
              <w:t>välivuosi</w:t>
            </w:r>
          </w:p>
        </w:tc>
      </w:tr>
      <w:tr w:rsidR="00E538E2" w:rsidRPr="00E538E2" w14:paraId="205AC66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308D7B" w14:textId="77777777" w:rsidR="00E538E2" w:rsidRPr="00E538E2" w:rsidRDefault="00E538E2" w:rsidP="00E538E2">
            <w:r w:rsidRPr="00E538E2">
              <w:t>gastrointestinal tra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9B06D38" w14:textId="77777777" w:rsidR="00E538E2" w:rsidRPr="00E538E2" w:rsidRDefault="00E538E2" w:rsidP="00E538E2">
            <w:r w:rsidRPr="00E538E2">
              <w:t>mahasuolikanava</w:t>
            </w:r>
          </w:p>
        </w:tc>
      </w:tr>
      <w:tr w:rsidR="00E538E2" w:rsidRPr="00E538E2" w14:paraId="1D06FA1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7A14B7" w14:textId="77777777" w:rsidR="00E538E2" w:rsidRPr="00E538E2" w:rsidRDefault="00E538E2" w:rsidP="00E538E2">
            <w:r w:rsidRPr="00E538E2">
              <w:t>gathe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798C44" w14:textId="77777777" w:rsidR="00E538E2" w:rsidRPr="00E538E2" w:rsidRDefault="00E538E2" w:rsidP="00E538E2">
            <w:r w:rsidRPr="00E538E2">
              <w:t>kokoontuminen</w:t>
            </w:r>
          </w:p>
        </w:tc>
      </w:tr>
      <w:tr w:rsidR="00E538E2" w:rsidRPr="00E538E2" w14:paraId="30CB193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B5726A" w14:textId="77777777" w:rsidR="00E538E2" w:rsidRPr="00E538E2" w:rsidRDefault="00E538E2" w:rsidP="00E538E2">
            <w:r w:rsidRPr="00E538E2">
              <w:t>gaz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F32479" w14:textId="77777777" w:rsidR="00E538E2" w:rsidRPr="00E538E2" w:rsidRDefault="00E538E2" w:rsidP="00E538E2">
            <w:r w:rsidRPr="00E538E2">
              <w:t>tuijotus</w:t>
            </w:r>
          </w:p>
        </w:tc>
      </w:tr>
      <w:tr w:rsidR="00E538E2" w:rsidRPr="00E538E2" w14:paraId="232F643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94067C" w14:textId="77777777" w:rsidR="00E538E2" w:rsidRPr="00E538E2" w:rsidRDefault="00E538E2" w:rsidP="00E538E2">
            <w:r w:rsidRPr="00E538E2">
              <w:t>generate momentu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C9AE46" w14:textId="77777777" w:rsidR="00E538E2" w:rsidRPr="00E538E2" w:rsidRDefault="00E538E2" w:rsidP="00E538E2">
            <w:r w:rsidRPr="00E538E2">
              <w:t>antaa vauhtia</w:t>
            </w:r>
          </w:p>
        </w:tc>
      </w:tr>
      <w:tr w:rsidR="00E538E2" w:rsidRPr="00E538E2" w14:paraId="48FC36E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C24289B" w14:textId="77777777" w:rsidR="00E538E2" w:rsidRPr="00E538E2" w:rsidRDefault="00E538E2" w:rsidP="00E538E2">
            <w:r w:rsidRPr="00E538E2">
              <w:t>gener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36BCF7" w14:textId="77777777" w:rsidR="00E538E2" w:rsidRPr="00E538E2" w:rsidRDefault="00E538E2" w:rsidP="00E538E2">
            <w:r w:rsidRPr="00E538E2">
              <w:t>sukupolvi</w:t>
            </w:r>
          </w:p>
        </w:tc>
      </w:tr>
      <w:tr w:rsidR="00E538E2" w:rsidRPr="00E538E2" w14:paraId="29F9DF8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D340B2" w14:textId="77777777" w:rsidR="00E538E2" w:rsidRPr="00E538E2" w:rsidRDefault="00E538E2" w:rsidP="00E538E2">
            <w:r w:rsidRPr="00E538E2">
              <w:t>generos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659B0B" w14:textId="77777777" w:rsidR="00E538E2" w:rsidRPr="00E538E2" w:rsidRDefault="00E538E2" w:rsidP="00E538E2">
            <w:r w:rsidRPr="00E538E2">
              <w:t>anteliaisuus</w:t>
            </w:r>
          </w:p>
        </w:tc>
      </w:tr>
      <w:tr w:rsidR="00E538E2" w:rsidRPr="00E538E2" w14:paraId="338152F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01BC92" w14:textId="77777777" w:rsidR="00E538E2" w:rsidRPr="00E538E2" w:rsidRDefault="00E538E2" w:rsidP="00E538E2">
            <w:r w:rsidRPr="00E538E2">
              <w:t>gener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AC2E84" w14:textId="77777777" w:rsidR="00E538E2" w:rsidRPr="00E538E2" w:rsidRDefault="00E538E2" w:rsidP="00E538E2">
            <w:r w:rsidRPr="00E538E2">
              <w:t>antelias</w:t>
            </w:r>
          </w:p>
        </w:tc>
      </w:tr>
      <w:tr w:rsidR="00E538E2" w:rsidRPr="00E538E2" w14:paraId="71877D9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59E0B3" w14:textId="77777777" w:rsidR="00E538E2" w:rsidRPr="00E538E2" w:rsidRDefault="00E538E2" w:rsidP="00E538E2">
            <w:r w:rsidRPr="00E538E2">
              <w:t>gestu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A0DE143" w14:textId="77777777" w:rsidR="00E538E2" w:rsidRPr="00E538E2" w:rsidRDefault="00E538E2" w:rsidP="00E538E2">
            <w:r w:rsidRPr="00E538E2">
              <w:t>ele</w:t>
            </w:r>
          </w:p>
        </w:tc>
      </w:tr>
      <w:tr w:rsidR="00E538E2" w:rsidRPr="00E538E2" w14:paraId="6613612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E9D0CF" w14:textId="77777777" w:rsidR="00E538E2" w:rsidRPr="00E538E2" w:rsidRDefault="00E538E2" w:rsidP="00E538E2">
            <w:r w:rsidRPr="00E538E2">
              <w:t>gla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FC9601" w14:textId="77777777" w:rsidR="00E538E2" w:rsidRPr="00E538E2" w:rsidRDefault="00E538E2" w:rsidP="00E538E2">
            <w:r w:rsidRPr="00E538E2">
              <w:t>rauhanen</w:t>
            </w:r>
          </w:p>
        </w:tc>
      </w:tr>
      <w:tr w:rsidR="00E538E2" w:rsidRPr="00E538E2" w14:paraId="0459C3F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8214BE" w14:textId="77777777" w:rsidR="00E538E2" w:rsidRPr="00E538E2" w:rsidRDefault="00E538E2" w:rsidP="00E538E2">
            <w:r w:rsidRPr="00E538E2">
              <w:t>Glaswegi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628A1F" w14:textId="77777777" w:rsidR="00E538E2" w:rsidRPr="00E538E2" w:rsidRDefault="00E538E2" w:rsidP="00E538E2">
            <w:r w:rsidRPr="00E538E2">
              <w:t>glasgow’lainen</w:t>
            </w:r>
          </w:p>
        </w:tc>
      </w:tr>
      <w:tr w:rsidR="00E538E2" w:rsidRPr="00E538E2" w14:paraId="6FD55F6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BED7FC" w14:textId="77777777" w:rsidR="00E538E2" w:rsidRPr="00E538E2" w:rsidRDefault="00E538E2" w:rsidP="00E538E2">
            <w:r w:rsidRPr="00E538E2">
              <w:t>gliste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709372" w14:textId="77777777" w:rsidR="00E538E2" w:rsidRPr="00E538E2" w:rsidRDefault="00E538E2" w:rsidP="00E538E2">
            <w:r w:rsidRPr="00E538E2">
              <w:t>kimaltaa, kiiltää</w:t>
            </w:r>
          </w:p>
        </w:tc>
      </w:tr>
      <w:tr w:rsidR="00E538E2" w:rsidRPr="00E538E2" w14:paraId="251FC7E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B99482" w14:textId="77777777" w:rsidR="00E538E2" w:rsidRPr="00E538E2" w:rsidRDefault="00E538E2" w:rsidP="00E538E2">
            <w:r w:rsidRPr="00E538E2">
              <w:t>glob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8331F1" w14:textId="77777777" w:rsidR="00E538E2" w:rsidRPr="00E538E2" w:rsidRDefault="00E538E2" w:rsidP="00E538E2">
            <w:r w:rsidRPr="00E538E2">
              <w:t>maailmanlaajuinen, globaali</w:t>
            </w:r>
          </w:p>
        </w:tc>
      </w:tr>
      <w:tr w:rsidR="00E538E2" w:rsidRPr="00E538E2" w14:paraId="0AA8EB1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451BEC" w14:textId="77777777" w:rsidR="00E538E2" w:rsidRPr="00E538E2" w:rsidRDefault="00E538E2" w:rsidP="00E538E2">
            <w:r w:rsidRPr="00E538E2">
              <w:t>gno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4D0441" w14:textId="77777777" w:rsidR="00E538E2" w:rsidRPr="00E538E2" w:rsidRDefault="00E538E2" w:rsidP="00E538E2">
            <w:r w:rsidRPr="00E538E2">
              <w:t>peikko, maahinen, tonttu</w:t>
            </w:r>
          </w:p>
        </w:tc>
      </w:tr>
      <w:tr w:rsidR="00E538E2" w:rsidRPr="00E538E2" w14:paraId="6C41BD4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4F6AAF" w14:textId="77777777" w:rsidR="00E538E2" w:rsidRPr="00E538E2" w:rsidRDefault="00E538E2" w:rsidP="00E538E2">
            <w:r w:rsidRPr="00E538E2">
              <w:t>godse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BC7E30" w14:textId="77777777" w:rsidR="00E538E2" w:rsidRPr="00E538E2" w:rsidRDefault="00E538E2" w:rsidP="00E538E2">
            <w:r w:rsidRPr="00E538E2">
              <w:t>taivaan lahja</w:t>
            </w:r>
          </w:p>
        </w:tc>
      </w:tr>
      <w:tr w:rsidR="00E538E2" w:rsidRPr="00E538E2" w14:paraId="3FE603B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06E4FF" w14:textId="77777777" w:rsidR="00E538E2" w:rsidRPr="00E538E2" w:rsidRDefault="00E538E2" w:rsidP="00E538E2">
            <w:r w:rsidRPr="00E538E2">
              <w:t>go-t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8BD7E3" w14:textId="77777777" w:rsidR="00E538E2" w:rsidRPr="00E538E2" w:rsidRDefault="00E538E2" w:rsidP="00E538E2">
            <w:r w:rsidRPr="00E538E2">
              <w:t>jatkuva, ainainen</w:t>
            </w:r>
          </w:p>
        </w:tc>
      </w:tr>
      <w:tr w:rsidR="00E538E2" w:rsidRPr="00E538E2" w14:paraId="0AB66A3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29852E" w14:textId="77777777" w:rsidR="00E538E2" w:rsidRPr="00E538E2" w:rsidRDefault="00E538E2" w:rsidP="00E538E2">
            <w:r w:rsidRPr="00E538E2">
              <w:t>GP, general practition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E71FA9" w14:textId="77777777" w:rsidR="00E538E2" w:rsidRPr="00E538E2" w:rsidRDefault="00E538E2" w:rsidP="00E538E2">
            <w:r w:rsidRPr="00E538E2">
              <w:t>yleislääkäri</w:t>
            </w:r>
          </w:p>
        </w:tc>
      </w:tr>
      <w:tr w:rsidR="00E538E2" w:rsidRPr="00E538E2" w14:paraId="5D073C8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1689D1" w14:textId="77777777" w:rsidR="00E538E2" w:rsidRPr="00E538E2" w:rsidRDefault="00E538E2" w:rsidP="00E538E2">
            <w:r w:rsidRPr="00E538E2">
              <w:t>gra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B1E0BA" w14:textId="77777777" w:rsidR="00E538E2" w:rsidRPr="00E538E2" w:rsidRDefault="00E538E2" w:rsidP="00E538E2">
            <w:r w:rsidRPr="00E538E2">
              <w:t>arvosana</w:t>
            </w:r>
          </w:p>
        </w:tc>
      </w:tr>
      <w:tr w:rsidR="00E538E2" w:rsidRPr="00E538E2" w14:paraId="1B84B1E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AAC629" w14:textId="77777777" w:rsidR="00E538E2" w:rsidRPr="00E538E2" w:rsidRDefault="00E538E2" w:rsidP="00E538E2">
            <w:r w:rsidRPr="00E538E2">
              <w:t>graduation ceremon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81040A" w14:textId="77777777" w:rsidR="00E538E2" w:rsidRPr="00E538E2" w:rsidRDefault="00E538E2" w:rsidP="00E538E2">
            <w:r w:rsidRPr="00E538E2">
              <w:t>päättäjäiset, valmistujaiset</w:t>
            </w:r>
          </w:p>
        </w:tc>
      </w:tr>
      <w:tr w:rsidR="00E538E2" w:rsidRPr="00E538E2" w14:paraId="69537C5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A99C38" w14:textId="77777777" w:rsidR="00E538E2" w:rsidRPr="00E538E2" w:rsidRDefault="00E538E2" w:rsidP="00E538E2">
            <w:r w:rsidRPr="00E538E2">
              <w:t>gramma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1DAFE1E" w14:textId="77777777" w:rsidR="00E538E2" w:rsidRPr="00E538E2" w:rsidRDefault="00E538E2" w:rsidP="00E538E2">
            <w:r w:rsidRPr="00E538E2">
              <w:t>kielioppi</w:t>
            </w:r>
          </w:p>
        </w:tc>
      </w:tr>
      <w:tr w:rsidR="00E538E2" w:rsidRPr="00E538E2" w14:paraId="00C6303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D625B1" w14:textId="77777777" w:rsidR="00E538E2" w:rsidRPr="00E538E2" w:rsidRDefault="00E538E2" w:rsidP="00E538E2">
            <w:r w:rsidRPr="00E538E2">
              <w:t>grandpar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70DC75" w14:textId="77777777" w:rsidR="00E538E2" w:rsidRPr="00E538E2" w:rsidRDefault="00E538E2" w:rsidP="00E538E2">
            <w:r w:rsidRPr="00E538E2">
              <w:t>isovanhempi</w:t>
            </w:r>
          </w:p>
        </w:tc>
      </w:tr>
      <w:tr w:rsidR="00E538E2" w:rsidRPr="00E538E2" w14:paraId="4BF39D4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34CBA1" w14:textId="77777777" w:rsidR="00E538E2" w:rsidRPr="00E538E2" w:rsidRDefault="00E538E2" w:rsidP="00E538E2">
            <w:r w:rsidRPr="00E538E2">
              <w:lastRenderedPageBreak/>
              <w:t>gratitu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74BFEC" w14:textId="77777777" w:rsidR="00E538E2" w:rsidRPr="00E538E2" w:rsidRDefault="00E538E2" w:rsidP="00E538E2">
            <w:r w:rsidRPr="00E538E2">
              <w:t>kiitollisuus</w:t>
            </w:r>
          </w:p>
        </w:tc>
      </w:tr>
      <w:tr w:rsidR="00E538E2" w:rsidRPr="00E538E2" w14:paraId="64965FC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E5466B" w14:textId="77777777" w:rsidR="00E538E2" w:rsidRPr="00E538E2" w:rsidRDefault="00E538E2" w:rsidP="00E538E2">
            <w:r w:rsidRPr="00E538E2">
              <w:t>grav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CB555C" w14:textId="77777777" w:rsidR="00E538E2" w:rsidRPr="00E538E2" w:rsidRDefault="00E538E2" w:rsidP="00E538E2">
            <w:r w:rsidRPr="00E538E2">
              <w:t>painovoima</w:t>
            </w:r>
          </w:p>
        </w:tc>
      </w:tr>
      <w:tr w:rsidR="00E538E2" w:rsidRPr="00E538E2" w14:paraId="457E965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E4EEFE" w14:textId="77777777" w:rsidR="00E538E2" w:rsidRPr="00E538E2" w:rsidRDefault="00E538E2" w:rsidP="00E538E2">
            <w:r w:rsidRPr="00E538E2">
              <w:t>Gree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B16BBA" w14:textId="77777777" w:rsidR="00E538E2" w:rsidRPr="00E538E2" w:rsidRDefault="00E538E2" w:rsidP="00E538E2">
            <w:r w:rsidRPr="00E538E2">
              <w:t>kreikkalainen</w:t>
            </w:r>
          </w:p>
        </w:tc>
      </w:tr>
      <w:tr w:rsidR="00E538E2" w:rsidRPr="00E538E2" w14:paraId="46EA77F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594971" w14:textId="77777777" w:rsidR="00E538E2" w:rsidRPr="00E538E2" w:rsidRDefault="00E538E2" w:rsidP="00E538E2">
            <w:r w:rsidRPr="00E538E2">
              <w:t>gri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632761" w14:textId="77777777" w:rsidR="00E538E2" w:rsidRPr="00E538E2" w:rsidRDefault="00E538E2" w:rsidP="00E538E2">
            <w:r w:rsidRPr="00E538E2">
              <w:t>taulukko</w:t>
            </w:r>
          </w:p>
        </w:tc>
      </w:tr>
      <w:tr w:rsidR="00E538E2" w:rsidRPr="00E538E2" w14:paraId="354D362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096D17" w14:textId="77777777" w:rsidR="00E538E2" w:rsidRPr="00E538E2" w:rsidRDefault="00E538E2" w:rsidP="00E538E2">
            <w:r w:rsidRPr="00E538E2">
              <w:t>gr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AAD8D6" w14:textId="77777777" w:rsidR="00E538E2" w:rsidRPr="00E538E2" w:rsidRDefault="00E538E2" w:rsidP="00E538E2">
            <w:r w:rsidRPr="00E538E2">
              <w:t>virnistys</w:t>
            </w:r>
          </w:p>
        </w:tc>
      </w:tr>
      <w:tr w:rsidR="00E538E2" w:rsidRPr="00E538E2" w14:paraId="195EF6E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242B2C" w14:textId="77777777" w:rsidR="00E538E2" w:rsidRPr="00E538E2" w:rsidRDefault="00E538E2" w:rsidP="00E538E2">
            <w:r w:rsidRPr="00E538E2">
              <w:t>gro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C991F9E" w14:textId="77777777" w:rsidR="00E538E2" w:rsidRPr="00E538E2" w:rsidRDefault="00E538E2" w:rsidP="00E538E2">
            <w:r w:rsidRPr="00E538E2">
              <w:t>nivuset</w:t>
            </w:r>
          </w:p>
        </w:tc>
      </w:tr>
      <w:tr w:rsidR="00E538E2" w:rsidRPr="00E538E2" w14:paraId="0B3EF9A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328AD4" w14:textId="77777777" w:rsidR="00E538E2" w:rsidRPr="00E538E2" w:rsidRDefault="00E538E2" w:rsidP="00E538E2">
            <w:r w:rsidRPr="00E538E2">
              <w:t>groo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04C67A" w14:textId="77777777" w:rsidR="00E538E2" w:rsidRPr="00E538E2" w:rsidRDefault="00E538E2" w:rsidP="00E538E2">
            <w:r w:rsidRPr="00E538E2">
              <w:t>sulhanen</w:t>
            </w:r>
          </w:p>
        </w:tc>
      </w:tr>
      <w:tr w:rsidR="00E538E2" w:rsidRPr="00E538E2" w14:paraId="3365979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FD6D5E" w14:textId="77777777" w:rsidR="00E538E2" w:rsidRPr="00E538E2" w:rsidRDefault="00E538E2" w:rsidP="00E538E2">
            <w:r w:rsidRPr="00E538E2">
              <w:t>guarante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596ADD" w14:textId="77777777" w:rsidR="00E538E2" w:rsidRPr="00E538E2" w:rsidRDefault="00E538E2" w:rsidP="00E538E2">
            <w:r w:rsidRPr="00E538E2">
              <w:t>taata</w:t>
            </w:r>
          </w:p>
        </w:tc>
      </w:tr>
      <w:tr w:rsidR="00E538E2" w:rsidRPr="00E538E2" w14:paraId="5718BDE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749C78" w14:textId="77777777" w:rsidR="00E538E2" w:rsidRPr="00E538E2" w:rsidRDefault="00E538E2" w:rsidP="00E538E2">
            <w:r w:rsidRPr="00E538E2">
              <w:t>guardi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A39F08" w14:textId="77777777" w:rsidR="00E538E2" w:rsidRPr="00E538E2" w:rsidRDefault="00E538E2" w:rsidP="00E538E2">
            <w:r w:rsidRPr="00E538E2">
              <w:t>huoltaja</w:t>
            </w:r>
          </w:p>
        </w:tc>
      </w:tr>
      <w:tr w:rsidR="00E538E2" w:rsidRPr="00E538E2" w14:paraId="0970F22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3A82D6" w14:textId="77777777" w:rsidR="00E538E2" w:rsidRPr="00E538E2" w:rsidRDefault="00E538E2" w:rsidP="00E538E2">
            <w:r w:rsidRPr="00E538E2">
              <w:t>guida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BA3ADC" w14:textId="77777777" w:rsidR="00E538E2" w:rsidRPr="00E538E2" w:rsidRDefault="00E538E2" w:rsidP="00E538E2">
            <w:r w:rsidRPr="00E538E2">
              <w:t>ohjaus</w:t>
            </w:r>
          </w:p>
        </w:tc>
      </w:tr>
      <w:tr w:rsidR="00E538E2" w:rsidRPr="00E538E2" w14:paraId="0E472D5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0668AE" w14:textId="77777777" w:rsidR="00E538E2" w:rsidRPr="00E538E2" w:rsidRDefault="00E538E2" w:rsidP="00E538E2">
            <w:r w:rsidRPr="00E538E2">
              <w:t>gum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EAC2FE" w14:textId="77777777" w:rsidR="00E538E2" w:rsidRPr="00E538E2" w:rsidRDefault="00E538E2" w:rsidP="00E538E2">
            <w:r w:rsidRPr="00E538E2">
              <w:t>ikenet</w:t>
            </w:r>
          </w:p>
        </w:tc>
      </w:tr>
      <w:tr w:rsidR="00E538E2" w:rsidRPr="00E538E2" w14:paraId="58C6D3F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A33CBE" w14:textId="77777777" w:rsidR="00E538E2" w:rsidRPr="00E538E2" w:rsidRDefault="00E538E2" w:rsidP="00E538E2">
            <w:r w:rsidRPr="00E538E2">
              <w:t>gus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5E3292" w14:textId="77777777" w:rsidR="00E538E2" w:rsidRPr="00E538E2" w:rsidRDefault="00E538E2" w:rsidP="00E538E2">
            <w:r w:rsidRPr="00E538E2">
              <w:t>puuskittainen</w:t>
            </w:r>
          </w:p>
        </w:tc>
      </w:tr>
      <w:tr w:rsidR="00E538E2" w:rsidRPr="00E538E2" w14:paraId="3CF3AE2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BDBAA3" w14:textId="77777777" w:rsidR="00E538E2" w:rsidRPr="00E538E2" w:rsidRDefault="00E538E2" w:rsidP="00E538E2">
            <w:r w:rsidRPr="00E538E2">
              <w:t>gu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ADE33F" w14:textId="77777777" w:rsidR="00E538E2" w:rsidRPr="00E538E2" w:rsidRDefault="00E538E2" w:rsidP="00E538E2">
            <w:r w:rsidRPr="00E538E2">
              <w:t>suolisto</w:t>
            </w:r>
          </w:p>
        </w:tc>
      </w:tr>
      <w:tr w:rsidR="00E538E2" w:rsidRPr="00E538E2" w14:paraId="7DC98F4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6D8FFE" w14:textId="77777777" w:rsidR="00E538E2" w:rsidRPr="00E538E2" w:rsidRDefault="00E538E2" w:rsidP="00E538E2">
            <w:r w:rsidRPr="00E538E2">
              <w:t>gut-wrench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3A0473" w14:textId="77777777" w:rsidR="00E538E2" w:rsidRPr="00E538E2" w:rsidRDefault="00E538E2" w:rsidP="00E538E2">
            <w:r w:rsidRPr="00E538E2">
              <w:t>riipaiseva, tuskastuttava, vatsanväänteitä aiheuttava</w:t>
            </w:r>
          </w:p>
        </w:tc>
      </w:tr>
      <w:tr w:rsidR="00E538E2" w:rsidRPr="00E538E2" w14:paraId="0E87EAD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8BBA3E" w14:textId="77777777" w:rsidR="00E538E2" w:rsidRPr="00E538E2" w:rsidRDefault="00E538E2" w:rsidP="00E538E2">
            <w:r w:rsidRPr="00E538E2">
              <w:t>gymnasiu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374AFC4" w14:textId="77777777" w:rsidR="00E538E2" w:rsidRPr="00E538E2" w:rsidRDefault="00E538E2" w:rsidP="00E538E2">
            <w:r w:rsidRPr="00E538E2">
              <w:t>liikuntasali</w:t>
            </w:r>
          </w:p>
        </w:tc>
      </w:tr>
      <w:tr w:rsidR="00E538E2" w:rsidRPr="00E538E2" w14:paraId="32D2932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48FE85" w14:textId="77777777" w:rsidR="00E538E2" w:rsidRPr="00E538E2" w:rsidRDefault="00E538E2" w:rsidP="00E538E2">
            <w:r w:rsidRPr="00E538E2">
              <w:t>gymna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58E192" w14:textId="77777777" w:rsidR="00E538E2" w:rsidRPr="00E538E2" w:rsidRDefault="00E538E2" w:rsidP="00E538E2">
            <w:r w:rsidRPr="00E538E2">
              <w:t>voimistelija</w:t>
            </w:r>
          </w:p>
        </w:tc>
      </w:tr>
      <w:tr w:rsidR="00E538E2" w:rsidRPr="00E538E2" w14:paraId="3B2CCEB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641569" w14:textId="77777777" w:rsidR="00E538E2" w:rsidRPr="00E538E2" w:rsidRDefault="00E538E2" w:rsidP="00E538E2">
            <w:r w:rsidRPr="00E538E2">
              <w:t>gymnastic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96399B" w14:textId="77777777" w:rsidR="00E538E2" w:rsidRPr="00E538E2" w:rsidRDefault="00E538E2" w:rsidP="00E538E2">
            <w:r w:rsidRPr="00E538E2">
              <w:t>voimistelu</w:t>
            </w:r>
          </w:p>
        </w:tc>
      </w:tr>
    </w:tbl>
    <w:p w14:paraId="41023EE8" w14:textId="313C8DCB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1"/>
        <w:gridCol w:w="5012"/>
      </w:tblGrid>
      <w:tr w:rsidR="00E538E2" w:rsidRPr="00E538E2" w14:paraId="2711120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34259F" w14:textId="77777777" w:rsidR="00E538E2" w:rsidRPr="00E538E2" w:rsidRDefault="00E538E2" w:rsidP="00E538E2">
            <w:r w:rsidRPr="00E538E2">
              <w:t>habi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94085A" w14:textId="77777777" w:rsidR="00E538E2" w:rsidRPr="00E538E2" w:rsidRDefault="00E538E2" w:rsidP="00E538E2">
            <w:r w:rsidRPr="00E538E2">
              <w:t>tapa, tottumus</w:t>
            </w:r>
          </w:p>
        </w:tc>
      </w:tr>
      <w:tr w:rsidR="00E538E2" w:rsidRPr="00E538E2" w14:paraId="63F0A00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ED6C43" w14:textId="77777777" w:rsidR="00E538E2" w:rsidRPr="00E538E2" w:rsidRDefault="00E538E2" w:rsidP="00E538E2">
            <w:r w:rsidRPr="00E538E2">
              <w:t>habita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5F23E4" w14:textId="77777777" w:rsidR="00E538E2" w:rsidRPr="00E538E2" w:rsidRDefault="00E538E2" w:rsidP="00E538E2">
            <w:r w:rsidRPr="00E538E2">
              <w:t>elinympäristö</w:t>
            </w:r>
          </w:p>
        </w:tc>
      </w:tr>
      <w:tr w:rsidR="00E538E2" w:rsidRPr="00E538E2" w14:paraId="4D6FE31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137B084" w14:textId="77777777" w:rsidR="00E538E2" w:rsidRPr="00E538E2" w:rsidRDefault="00E538E2" w:rsidP="00E538E2">
            <w:r w:rsidRPr="00E538E2">
              <w:t>halv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7B837A" w14:textId="77777777" w:rsidR="00E538E2" w:rsidRPr="00E538E2" w:rsidRDefault="00E538E2" w:rsidP="00E538E2">
            <w:r w:rsidRPr="00E538E2">
              <w:t>puolitettu, jaettu</w:t>
            </w:r>
          </w:p>
        </w:tc>
      </w:tr>
      <w:tr w:rsidR="00E538E2" w:rsidRPr="00E538E2" w14:paraId="5004BCD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68E338" w14:textId="77777777" w:rsidR="00E538E2" w:rsidRPr="00E538E2" w:rsidRDefault="00E538E2" w:rsidP="00E538E2">
            <w:r w:rsidRPr="00E538E2">
              <w:t>ha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AE1B5B5" w14:textId="77777777" w:rsidR="00E538E2" w:rsidRPr="00E538E2" w:rsidRDefault="00E538E2" w:rsidP="00E538E2">
            <w:r w:rsidRPr="00E538E2">
              <w:t>käsi</w:t>
            </w:r>
          </w:p>
        </w:tc>
      </w:tr>
      <w:tr w:rsidR="00E538E2" w:rsidRPr="00E538E2" w14:paraId="664506A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CD6702" w14:textId="77777777" w:rsidR="00E538E2" w:rsidRPr="00E538E2" w:rsidRDefault="00E538E2" w:rsidP="00E538E2">
            <w:r w:rsidRPr="00E538E2">
              <w:t>hand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F5AEF0" w14:textId="77777777" w:rsidR="00E538E2" w:rsidRPr="00E538E2" w:rsidRDefault="00E538E2" w:rsidP="00E538E2">
            <w:r w:rsidRPr="00E538E2">
              <w:t>käsitellä</w:t>
            </w:r>
          </w:p>
        </w:tc>
      </w:tr>
      <w:tr w:rsidR="00E538E2" w:rsidRPr="00E538E2" w14:paraId="514B45B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1D09DE" w14:textId="77777777" w:rsidR="00E538E2" w:rsidRPr="00E538E2" w:rsidRDefault="00E538E2" w:rsidP="00E538E2">
            <w:r w:rsidRPr="00E538E2">
              <w:t>haptic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102AEA" w14:textId="77777777" w:rsidR="00E538E2" w:rsidRPr="00E538E2" w:rsidRDefault="00E538E2" w:rsidP="00E538E2">
            <w:r w:rsidRPr="00E538E2">
              <w:t>haptiikka (tutkimushaara, joka käsittelee kosketusta)</w:t>
            </w:r>
          </w:p>
        </w:tc>
      </w:tr>
      <w:tr w:rsidR="00E538E2" w:rsidRPr="00E538E2" w14:paraId="7996F06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BEB308" w14:textId="77777777" w:rsidR="00E538E2" w:rsidRPr="00E538E2" w:rsidRDefault="00E538E2" w:rsidP="00E538E2">
            <w:r w:rsidRPr="00E538E2">
              <w:t>hars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E7182A" w14:textId="77777777" w:rsidR="00E538E2" w:rsidRPr="00E538E2" w:rsidRDefault="00E538E2" w:rsidP="00E538E2">
            <w:r w:rsidRPr="00E538E2">
              <w:t>ankara, tyly</w:t>
            </w:r>
          </w:p>
        </w:tc>
      </w:tr>
      <w:tr w:rsidR="00E538E2" w:rsidRPr="00E538E2" w14:paraId="4D5EE96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927864" w14:textId="77777777" w:rsidR="00E538E2" w:rsidRPr="00E538E2" w:rsidRDefault="00E538E2" w:rsidP="00E538E2">
            <w:r w:rsidRPr="00E538E2">
              <w:t>harv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21524B" w14:textId="77777777" w:rsidR="00E538E2" w:rsidRPr="00E538E2" w:rsidRDefault="00E538E2" w:rsidP="00E538E2">
            <w:r w:rsidRPr="00E538E2">
              <w:t>korjata satoa</w:t>
            </w:r>
          </w:p>
        </w:tc>
      </w:tr>
      <w:tr w:rsidR="00E538E2" w:rsidRPr="00E538E2" w14:paraId="7419978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2CEC4F" w14:textId="77777777" w:rsidR="00E538E2" w:rsidRPr="00E538E2" w:rsidRDefault="00E538E2" w:rsidP="00E538E2">
            <w:r w:rsidRPr="00E538E2">
              <w:t>hau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726F03" w14:textId="77777777" w:rsidR="00E538E2" w:rsidRPr="00E538E2" w:rsidRDefault="00E538E2" w:rsidP="00E538E2">
            <w:r w:rsidRPr="00E538E2">
              <w:t>vetää, kiskoa, raahata</w:t>
            </w:r>
          </w:p>
        </w:tc>
      </w:tr>
      <w:tr w:rsidR="00E538E2" w:rsidRPr="00E538E2" w14:paraId="276BF44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D74D9F" w14:textId="77777777" w:rsidR="00E538E2" w:rsidRPr="00E538E2" w:rsidRDefault="00E538E2" w:rsidP="00E538E2">
            <w:r w:rsidRPr="00E538E2">
              <w:t>hawk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C98124" w14:textId="77777777" w:rsidR="00E538E2" w:rsidRPr="00E538E2" w:rsidRDefault="00E538E2" w:rsidP="00E538E2">
            <w:r w:rsidRPr="00E538E2">
              <w:t>katukauppias</w:t>
            </w:r>
          </w:p>
        </w:tc>
      </w:tr>
      <w:tr w:rsidR="00E538E2" w:rsidRPr="00E538E2" w14:paraId="4718A3E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873C74" w14:textId="77777777" w:rsidR="00E538E2" w:rsidRPr="00E538E2" w:rsidRDefault="00E538E2" w:rsidP="00E538E2">
            <w:r w:rsidRPr="00E538E2">
              <w:t>head teac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27273A" w14:textId="77777777" w:rsidR="00E538E2" w:rsidRPr="00E538E2" w:rsidRDefault="00E538E2" w:rsidP="00E538E2">
            <w:r w:rsidRPr="00E538E2">
              <w:t>rehtori</w:t>
            </w:r>
          </w:p>
        </w:tc>
      </w:tr>
      <w:tr w:rsidR="00E538E2" w:rsidRPr="00E538E2" w14:paraId="4B46A07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559C5B" w14:textId="77777777" w:rsidR="00E538E2" w:rsidRPr="00E538E2" w:rsidRDefault="00E538E2" w:rsidP="00E538E2">
            <w:r w:rsidRPr="00E538E2">
              <w:t>he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A5C200E" w14:textId="77777777" w:rsidR="00E538E2" w:rsidRPr="00E538E2" w:rsidRDefault="00E538E2" w:rsidP="00E538E2">
            <w:r w:rsidRPr="00E538E2">
              <w:t>parantaa</w:t>
            </w:r>
          </w:p>
        </w:tc>
      </w:tr>
      <w:tr w:rsidR="00E538E2" w:rsidRPr="00E538E2" w14:paraId="7BA2F71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87A85C" w14:textId="77777777" w:rsidR="00E538E2" w:rsidRPr="00E538E2" w:rsidRDefault="00E538E2" w:rsidP="00E538E2">
            <w:r w:rsidRPr="00E538E2">
              <w:t>hear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52C02B" w14:textId="77777777" w:rsidR="00E538E2" w:rsidRPr="00E538E2" w:rsidRDefault="00E538E2" w:rsidP="00E538E2">
            <w:r w:rsidRPr="00E538E2">
              <w:t>sydän</w:t>
            </w:r>
          </w:p>
        </w:tc>
      </w:tr>
      <w:tr w:rsidR="00E538E2" w:rsidRPr="00E538E2" w14:paraId="1A832D7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EDA2B7" w14:textId="77777777" w:rsidR="00E538E2" w:rsidRPr="00E538E2" w:rsidRDefault="00E538E2" w:rsidP="00E538E2">
            <w:r w:rsidRPr="00E538E2">
              <w:lastRenderedPageBreak/>
              <w:t>heart attac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8882869" w14:textId="77777777" w:rsidR="00E538E2" w:rsidRPr="00E538E2" w:rsidRDefault="00E538E2" w:rsidP="00E538E2">
            <w:r w:rsidRPr="00E538E2">
              <w:t>sydänkohtaus</w:t>
            </w:r>
          </w:p>
        </w:tc>
      </w:tr>
      <w:tr w:rsidR="00E538E2" w:rsidRPr="00E538E2" w14:paraId="581F5F4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752399" w14:textId="77777777" w:rsidR="00E538E2" w:rsidRPr="00E538E2" w:rsidRDefault="00E538E2" w:rsidP="00E538E2">
            <w:r w:rsidRPr="00E538E2">
              <w:t>heartbur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E382D7" w14:textId="77777777" w:rsidR="00E538E2" w:rsidRPr="00E538E2" w:rsidRDefault="00E538E2" w:rsidP="00E538E2">
            <w:r w:rsidRPr="00E538E2">
              <w:t>närästys</w:t>
            </w:r>
          </w:p>
        </w:tc>
      </w:tr>
      <w:tr w:rsidR="00E538E2" w:rsidRPr="00E538E2" w14:paraId="457D9BA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96F338" w14:textId="77777777" w:rsidR="00E538E2" w:rsidRPr="00E538E2" w:rsidRDefault="00E538E2" w:rsidP="00E538E2">
            <w:r w:rsidRPr="00E538E2">
              <w:t>heatstrok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FD8FAD" w14:textId="77777777" w:rsidR="00E538E2" w:rsidRPr="00E538E2" w:rsidRDefault="00E538E2" w:rsidP="00E538E2">
            <w:r w:rsidRPr="00E538E2">
              <w:t>lämpöhalvaus</w:t>
            </w:r>
          </w:p>
        </w:tc>
      </w:tr>
      <w:tr w:rsidR="00E538E2" w:rsidRPr="00E538E2" w14:paraId="0C39BAB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C8BA77" w14:textId="77777777" w:rsidR="00E538E2" w:rsidRPr="00E538E2" w:rsidRDefault="00E538E2" w:rsidP="00E538E2">
            <w:r w:rsidRPr="00E538E2">
              <w:t>hee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A669E7" w14:textId="77777777" w:rsidR="00E538E2" w:rsidRPr="00E538E2" w:rsidRDefault="00E538E2" w:rsidP="00E538E2">
            <w:r w:rsidRPr="00E538E2">
              <w:t>kantapää</w:t>
            </w:r>
          </w:p>
        </w:tc>
      </w:tr>
      <w:tr w:rsidR="00E538E2" w:rsidRPr="00E538E2" w14:paraId="772E966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BD5C7F" w14:textId="77777777" w:rsidR="00E538E2" w:rsidRPr="00E538E2" w:rsidRDefault="00E538E2" w:rsidP="00E538E2">
            <w:r w:rsidRPr="00E538E2">
              <w:t>Hemisphe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922F56" w14:textId="77777777" w:rsidR="00E538E2" w:rsidRPr="00E538E2" w:rsidRDefault="00E538E2" w:rsidP="00E538E2">
            <w:r w:rsidRPr="00E538E2">
              <w:t>pallonpuolisko</w:t>
            </w:r>
          </w:p>
        </w:tc>
      </w:tr>
      <w:tr w:rsidR="00E538E2" w:rsidRPr="00E538E2" w14:paraId="4E6D77E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4C2AE2" w14:textId="77777777" w:rsidR="00E538E2" w:rsidRPr="00E538E2" w:rsidRDefault="00E538E2" w:rsidP="00E538E2">
            <w:r w:rsidRPr="00E538E2">
              <w:t>heroic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15EE8C" w14:textId="77777777" w:rsidR="00E538E2" w:rsidRPr="00E538E2" w:rsidRDefault="00E538E2" w:rsidP="00E538E2">
            <w:r w:rsidRPr="00E538E2">
              <w:t>sankariteot</w:t>
            </w:r>
          </w:p>
        </w:tc>
      </w:tr>
      <w:tr w:rsidR="00E538E2" w:rsidRPr="00E538E2" w14:paraId="5782472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9CD8DD" w14:textId="77777777" w:rsidR="00E538E2" w:rsidRPr="00E538E2" w:rsidRDefault="00E538E2" w:rsidP="00E538E2">
            <w:r w:rsidRPr="00E538E2">
              <w:t>hesit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38863B" w14:textId="77777777" w:rsidR="00E538E2" w:rsidRPr="00E538E2" w:rsidRDefault="00E538E2" w:rsidP="00E538E2">
            <w:r w:rsidRPr="00E538E2">
              <w:t>epäröidä</w:t>
            </w:r>
          </w:p>
        </w:tc>
      </w:tr>
      <w:tr w:rsidR="00E538E2" w:rsidRPr="00E538E2" w14:paraId="0EDCE6A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F03BBF" w14:textId="77777777" w:rsidR="00E538E2" w:rsidRPr="00E538E2" w:rsidRDefault="00E538E2" w:rsidP="00E538E2">
            <w:r w:rsidRPr="00E538E2">
              <w:t>hiccup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30D80B" w14:textId="77777777" w:rsidR="00E538E2" w:rsidRPr="00E538E2" w:rsidRDefault="00E538E2" w:rsidP="00E538E2">
            <w:r w:rsidRPr="00E538E2">
              <w:t>hikka</w:t>
            </w:r>
          </w:p>
        </w:tc>
      </w:tr>
      <w:tr w:rsidR="00E538E2" w:rsidRPr="00E538E2" w14:paraId="1C3B845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8A5C07" w14:textId="77777777" w:rsidR="00E538E2" w:rsidRPr="00E538E2" w:rsidRDefault="00E538E2" w:rsidP="00E538E2">
            <w:r w:rsidRPr="00E538E2">
              <w:t>high f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F968F0" w14:textId="77777777" w:rsidR="00E538E2" w:rsidRPr="00E538E2" w:rsidRDefault="00E538E2" w:rsidP="00E538E2">
            <w:r w:rsidRPr="00E538E2">
              <w:t>yläfemma (slangia, puhekieltä)</w:t>
            </w:r>
          </w:p>
        </w:tc>
      </w:tr>
      <w:tr w:rsidR="00E538E2" w:rsidRPr="00E538E2" w14:paraId="596338C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5116E9" w14:textId="77777777" w:rsidR="00E538E2" w:rsidRPr="00E538E2" w:rsidRDefault="00E538E2" w:rsidP="00E538E2">
            <w:r w:rsidRPr="00E538E2">
              <w:t>highland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E8B48B" w14:textId="77777777" w:rsidR="00E538E2" w:rsidRPr="00E538E2" w:rsidRDefault="00E538E2" w:rsidP="00E538E2">
            <w:r w:rsidRPr="00E538E2">
              <w:t>ylänkö, ylämaa</w:t>
            </w:r>
          </w:p>
        </w:tc>
      </w:tr>
      <w:tr w:rsidR="00E538E2" w:rsidRPr="00E538E2" w14:paraId="3C3E7F4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85DC92" w14:textId="77777777" w:rsidR="00E538E2" w:rsidRPr="00E538E2" w:rsidRDefault="00E538E2" w:rsidP="00E538E2">
            <w:r w:rsidRPr="00E538E2">
              <w:t>hilari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6BA250" w14:textId="77777777" w:rsidR="00E538E2" w:rsidRPr="00E538E2" w:rsidRDefault="00E538E2" w:rsidP="00E538E2">
            <w:r w:rsidRPr="00E538E2">
              <w:t>riemastuttava, riemukas</w:t>
            </w:r>
          </w:p>
        </w:tc>
      </w:tr>
      <w:tr w:rsidR="00E538E2" w:rsidRPr="00E538E2" w14:paraId="1A608E1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A67534" w14:textId="77777777" w:rsidR="00E538E2" w:rsidRPr="00E538E2" w:rsidRDefault="00E538E2" w:rsidP="00E538E2">
            <w:r w:rsidRPr="00E538E2">
              <w:t>hind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EB3517" w14:textId="77777777" w:rsidR="00E538E2" w:rsidRPr="00E538E2" w:rsidRDefault="00E538E2" w:rsidP="00E538E2">
            <w:r w:rsidRPr="00E538E2">
              <w:t>estää, vaikeuttaa</w:t>
            </w:r>
          </w:p>
        </w:tc>
      </w:tr>
      <w:tr w:rsidR="00E538E2" w:rsidRPr="00E538E2" w14:paraId="2828D00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38074A" w14:textId="77777777" w:rsidR="00E538E2" w:rsidRPr="00E538E2" w:rsidRDefault="00E538E2" w:rsidP="00E538E2">
            <w:r w:rsidRPr="00E538E2">
              <w:t>hip(s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7C49D2" w14:textId="77777777" w:rsidR="00E538E2" w:rsidRPr="00E538E2" w:rsidRDefault="00E538E2" w:rsidP="00E538E2">
            <w:r w:rsidRPr="00E538E2">
              <w:t>lantio</w:t>
            </w:r>
          </w:p>
        </w:tc>
      </w:tr>
      <w:tr w:rsidR="00E538E2" w:rsidRPr="00E538E2" w14:paraId="29EC73F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C0CAF2" w14:textId="77777777" w:rsidR="00E538E2" w:rsidRPr="00E538E2" w:rsidRDefault="00E538E2" w:rsidP="00E538E2">
            <w:r w:rsidRPr="00E538E2">
              <w:t>hiv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36872C" w14:textId="77777777" w:rsidR="00E538E2" w:rsidRPr="00E538E2" w:rsidRDefault="00E538E2" w:rsidP="00E538E2">
            <w:r w:rsidRPr="00E538E2">
              <w:t>nokkosihottuma</w:t>
            </w:r>
          </w:p>
        </w:tc>
      </w:tr>
      <w:tr w:rsidR="00E538E2" w:rsidRPr="00E538E2" w14:paraId="2A0C8BD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2A4B95" w14:textId="77777777" w:rsidR="00E538E2" w:rsidRPr="00E538E2" w:rsidRDefault="00E538E2" w:rsidP="00E538E2">
            <w:r w:rsidRPr="00E538E2">
              <w:t>holiday re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A28672" w14:textId="77777777" w:rsidR="00E538E2" w:rsidRPr="00E538E2" w:rsidRDefault="00E538E2" w:rsidP="00E538E2">
            <w:r w:rsidRPr="00E538E2">
              <w:t>matkanjärjestäjän edustaja</w:t>
            </w:r>
          </w:p>
        </w:tc>
      </w:tr>
      <w:tr w:rsidR="00E538E2" w:rsidRPr="00E538E2" w14:paraId="2EB166D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5EB64A" w14:textId="77777777" w:rsidR="00E538E2" w:rsidRPr="00E538E2" w:rsidRDefault="00E538E2" w:rsidP="00E538E2">
            <w:r w:rsidRPr="00E538E2">
              <w:t>ho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840B46" w14:textId="77777777" w:rsidR="00E538E2" w:rsidRPr="00E538E2" w:rsidRDefault="00E538E2" w:rsidP="00E538E2">
            <w:r w:rsidRPr="00E538E2">
              <w:t>hioa</w:t>
            </w:r>
          </w:p>
        </w:tc>
      </w:tr>
      <w:tr w:rsidR="00E538E2" w:rsidRPr="00E538E2" w14:paraId="7ACA0FC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C2AA28" w14:textId="77777777" w:rsidR="00E538E2" w:rsidRPr="00E538E2" w:rsidRDefault="00E538E2" w:rsidP="00E538E2">
            <w:r w:rsidRPr="00E538E2">
              <w:t>hooded cro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06A3E3" w14:textId="77777777" w:rsidR="00E538E2" w:rsidRPr="00E538E2" w:rsidRDefault="00E538E2" w:rsidP="00E538E2">
            <w:r w:rsidRPr="00E538E2">
              <w:t>varis</w:t>
            </w:r>
          </w:p>
        </w:tc>
      </w:tr>
      <w:tr w:rsidR="00E538E2" w:rsidRPr="00E538E2" w14:paraId="5FFF671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CB6C94" w14:textId="77777777" w:rsidR="00E538E2" w:rsidRPr="00E538E2" w:rsidRDefault="00E538E2" w:rsidP="00E538E2">
            <w:r w:rsidRPr="00E538E2">
              <w:t>ho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114134" w14:textId="77777777" w:rsidR="00E538E2" w:rsidRPr="00E538E2" w:rsidRDefault="00E538E2" w:rsidP="00E538E2">
            <w:r w:rsidRPr="00E538E2">
              <w:t>hypätä</w:t>
            </w:r>
          </w:p>
        </w:tc>
      </w:tr>
      <w:tr w:rsidR="00E538E2" w:rsidRPr="00E538E2" w14:paraId="5CF1C53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23D438" w14:textId="77777777" w:rsidR="00E538E2" w:rsidRPr="00E538E2" w:rsidRDefault="00E538E2" w:rsidP="00E538E2">
            <w:r w:rsidRPr="00E538E2">
              <w:t>hospit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915EE1" w14:textId="77777777" w:rsidR="00E538E2" w:rsidRPr="00E538E2" w:rsidRDefault="00E538E2" w:rsidP="00E538E2">
            <w:r w:rsidRPr="00E538E2">
              <w:t>sairaala</w:t>
            </w:r>
          </w:p>
        </w:tc>
      </w:tr>
      <w:tr w:rsidR="00E538E2" w:rsidRPr="00E538E2" w14:paraId="158E766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27A2E6" w14:textId="77777777" w:rsidR="00E538E2" w:rsidRPr="00E538E2" w:rsidRDefault="00E538E2" w:rsidP="00E538E2">
            <w:r w:rsidRPr="00E538E2">
              <w:t>hoste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A13C2E" w14:textId="77777777" w:rsidR="00E538E2" w:rsidRPr="00E538E2" w:rsidRDefault="00E538E2" w:rsidP="00E538E2">
            <w:r w:rsidRPr="00E538E2">
              <w:t>hostelli, (nuoriso)asuntola</w:t>
            </w:r>
          </w:p>
        </w:tc>
      </w:tr>
      <w:tr w:rsidR="00E538E2" w:rsidRPr="00E538E2" w14:paraId="753AD1C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60D7B0" w14:textId="77777777" w:rsidR="00E538E2" w:rsidRPr="00E538E2" w:rsidRDefault="00E538E2" w:rsidP="00E538E2">
            <w:r w:rsidRPr="00E538E2">
              <w:t>howev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3F29FE" w14:textId="77777777" w:rsidR="00E538E2" w:rsidRPr="00E538E2" w:rsidRDefault="00E538E2" w:rsidP="00E538E2">
            <w:r w:rsidRPr="00E538E2">
              <w:t>kuitenkin</w:t>
            </w:r>
          </w:p>
        </w:tc>
      </w:tr>
      <w:tr w:rsidR="00E538E2" w:rsidRPr="00E538E2" w14:paraId="19C9F64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C8FD88D" w14:textId="77777777" w:rsidR="00E538E2" w:rsidRPr="00E538E2" w:rsidRDefault="00E538E2" w:rsidP="00E538E2">
            <w:r w:rsidRPr="00E538E2">
              <w:t>Human Resources (HR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7377DB" w14:textId="77777777" w:rsidR="00E538E2" w:rsidRPr="00E538E2" w:rsidRDefault="00E538E2" w:rsidP="00E538E2">
            <w:r w:rsidRPr="00E538E2">
              <w:t>henkilöstöhallinto</w:t>
            </w:r>
          </w:p>
        </w:tc>
      </w:tr>
      <w:tr w:rsidR="00E538E2" w:rsidRPr="00E538E2" w14:paraId="7C62D6A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FA0D4E" w14:textId="77777777" w:rsidR="00E538E2" w:rsidRPr="00E538E2" w:rsidRDefault="00E538E2" w:rsidP="00E538E2">
            <w:r w:rsidRPr="00E538E2">
              <w:t>hustle and bust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DD71C7" w14:textId="77777777" w:rsidR="00E538E2" w:rsidRPr="00E538E2" w:rsidRDefault="00E538E2" w:rsidP="00E538E2">
            <w:r w:rsidRPr="00E538E2">
              <w:t>touhu ja hyörinä, hälinä</w:t>
            </w:r>
          </w:p>
        </w:tc>
      </w:tr>
      <w:tr w:rsidR="00E538E2" w:rsidRPr="00E538E2" w14:paraId="2736D93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D1AC11" w14:textId="77777777" w:rsidR="00E538E2" w:rsidRPr="00E538E2" w:rsidRDefault="00E538E2" w:rsidP="00E538E2">
            <w:r w:rsidRPr="00E538E2">
              <w:t>hydrogenated oi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C2FB7D" w14:textId="77777777" w:rsidR="00E538E2" w:rsidRPr="00E538E2" w:rsidRDefault="00E538E2" w:rsidP="00E538E2">
            <w:r w:rsidRPr="00E538E2">
              <w:t>kemiallisesti kovetettu öljy</w:t>
            </w:r>
          </w:p>
        </w:tc>
      </w:tr>
      <w:tr w:rsidR="00E538E2" w:rsidRPr="00E538E2" w14:paraId="3FC8C9B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3878B5" w14:textId="77777777" w:rsidR="00E538E2" w:rsidRPr="00E538E2" w:rsidRDefault="00E538E2" w:rsidP="00E538E2">
            <w:r w:rsidRPr="00E538E2">
              <w:t>hypocri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7BB482" w14:textId="77777777" w:rsidR="00E538E2" w:rsidRPr="00E538E2" w:rsidRDefault="00E538E2" w:rsidP="00E538E2">
            <w:r w:rsidRPr="00E538E2">
              <w:t>tekopyhä, teeskentelijä</w:t>
            </w:r>
          </w:p>
        </w:tc>
      </w:tr>
    </w:tbl>
    <w:p w14:paraId="14EEB624" w14:textId="7B187D75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47"/>
        <w:gridCol w:w="3300"/>
      </w:tblGrid>
      <w:tr w:rsidR="00E538E2" w:rsidRPr="00E538E2" w14:paraId="77C4007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CE3BF3" w14:textId="77777777" w:rsidR="00E538E2" w:rsidRPr="00E538E2" w:rsidRDefault="00E538E2" w:rsidP="00E538E2">
            <w:r w:rsidRPr="00E538E2">
              <w:t>icon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DEADF3" w14:textId="77777777" w:rsidR="00E538E2" w:rsidRPr="00E538E2" w:rsidRDefault="00E538E2" w:rsidP="00E538E2">
            <w:r w:rsidRPr="00E538E2">
              <w:t>ikoninen, idolina pidettävä</w:t>
            </w:r>
          </w:p>
        </w:tc>
      </w:tr>
      <w:tr w:rsidR="00E538E2" w:rsidRPr="00E538E2" w14:paraId="5F9B8FB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53CAF9" w14:textId="77777777" w:rsidR="00E538E2" w:rsidRPr="00E538E2" w:rsidRDefault="00E538E2" w:rsidP="00E538E2">
            <w:r w:rsidRPr="00E538E2">
              <w:t>ill at 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9E8D31" w14:textId="77777777" w:rsidR="00E538E2" w:rsidRPr="00E538E2" w:rsidRDefault="00E538E2" w:rsidP="00E538E2">
            <w:r w:rsidRPr="00E538E2">
              <w:t>vaivaantunut</w:t>
            </w:r>
          </w:p>
        </w:tc>
      </w:tr>
      <w:tr w:rsidR="00E538E2" w:rsidRPr="00E538E2" w14:paraId="1541852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E5C73B" w14:textId="77777777" w:rsidR="00E538E2" w:rsidRPr="00E538E2" w:rsidRDefault="00E538E2" w:rsidP="00E538E2">
            <w:r w:rsidRPr="00E538E2"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191B85" w14:textId="77777777" w:rsidR="00E538E2" w:rsidRPr="00E538E2" w:rsidRDefault="00E538E2" w:rsidP="00E538E2">
            <w:r w:rsidRPr="00E538E2">
              <w:t>sairaus, tauti</w:t>
            </w:r>
          </w:p>
        </w:tc>
      </w:tr>
      <w:tr w:rsidR="00E538E2" w:rsidRPr="00E538E2" w14:paraId="5CF93EB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9ECA3F" w14:textId="77777777" w:rsidR="00E538E2" w:rsidRPr="00E538E2" w:rsidRDefault="00E538E2" w:rsidP="00E538E2">
            <w:r w:rsidRPr="00E538E2">
              <w:t>illumin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C17D86" w14:textId="77777777" w:rsidR="00E538E2" w:rsidRPr="00E538E2" w:rsidRDefault="00E538E2" w:rsidP="00E538E2">
            <w:r w:rsidRPr="00E538E2">
              <w:t>valaista</w:t>
            </w:r>
          </w:p>
        </w:tc>
      </w:tr>
      <w:tr w:rsidR="00E538E2" w:rsidRPr="00E538E2" w14:paraId="0E5F261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E7E5CB" w14:textId="77777777" w:rsidR="00E538E2" w:rsidRPr="00E538E2" w:rsidRDefault="00E538E2" w:rsidP="00E538E2">
            <w:r w:rsidRPr="00E538E2">
              <w:t>illustr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678B7E" w14:textId="77777777" w:rsidR="00E538E2" w:rsidRPr="00E538E2" w:rsidRDefault="00E538E2" w:rsidP="00E538E2">
            <w:r w:rsidRPr="00E538E2">
              <w:t>kuvittaa, kuvata, havainnollistaa</w:t>
            </w:r>
          </w:p>
        </w:tc>
      </w:tr>
      <w:tr w:rsidR="00E538E2" w:rsidRPr="00E538E2" w14:paraId="278D312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44CE24" w14:textId="77777777" w:rsidR="00E538E2" w:rsidRPr="00E538E2" w:rsidRDefault="00E538E2" w:rsidP="00E538E2">
            <w:r w:rsidRPr="00E538E2">
              <w:lastRenderedPageBreak/>
              <w:t>im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A5251A" w14:textId="77777777" w:rsidR="00E538E2" w:rsidRPr="00E538E2" w:rsidRDefault="00E538E2" w:rsidP="00E538E2">
            <w:r w:rsidRPr="00E538E2">
              <w:t>(heijastus)kuva</w:t>
            </w:r>
          </w:p>
        </w:tc>
      </w:tr>
      <w:tr w:rsidR="00E538E2" w:rsidRPr="00E538E2" w14:paraId="4966F78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A4B0A3" w14:textId="77777777" w:rsidR="00E538E2" w:rsidRPr="00E538E2" w:rsidRDefault="00E538E2" w:rsidP="00E538E2">
            <w:r w:rsidRPr="00E538E2">
              <w:t>immediate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1951E1" w14:textId="77777777" w:rsidR="00E538E2" w:rsidRPr="00E538E2" w:rsidRDefault="00E538E2" w:rsidP="00E538E2">
            <w:r w:rsidRPr="00E538E2">
              <w:t>välittömästi</w:t>
            </w:r>
          </w:p>
        </w:tc>
      </w:tr>
      <w:tr w:rsidR="00E538E2" w:rsidRPr="00E538E2" w14:paraId="4A0A616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331199" w14:textId="77777777" w:rsidR="00E538E2" w:rsidRPr="00E538E2" w:rsidRDefault="00E538E2" w:rsidP="00E538E2">
            <w:r w:rsidRPr="00E538E2">
              <w:t>impa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36D15A" w14:textId="77777777" w:rsidR="00E538E2" w:rsidRPr="00E538E2" w:rsidRDefault="00E538E2" w:rsidP="00E538E2">
            <w:r w:rsidRPr="00E538E2">
              <w:t>vaikutus</w:t>
            </w:r>
          </w:p>
        </w:tc>
      </w:tr>
      <w:tr w:rsidR="00E538E2" w:rsidRPr="00E538E2" w14:paraId="06FF962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489CD8" w14:textId="77777777" w:rsidR="00E538E2" w:rsidRPr="00E538E2" w:rsidRDefault="00E538E2" w:rsidP="00E538E2">
            <w:r w:rsidRPr="00E538E2">
              <w:t>impassa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B5C2D0" w14:textId="77777777" w:rsidR="00E538E2" w:rsidRPr="00E538E2" w:rsidRDefault="00E538E2" w:rsidP="00E538E2">
            <w:r w:rsidRPr="00E538E2">
              <w:t>kulkukelvoton, läpipääsemätön</w:t>
            </w:r>
          </w:p>
        </w:tc>
      </w:tr>
      <w:tr w:rsidR="00E538E2" w:rsidRPr="00E538E2" w14:paraId="437DD82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313CDA" w14:textId="77777777" w:rsidR="00E538E2" w:rsidRPr="00E538E2" w:rsidRDefault="00E538E2" w:rsidP="00E538E2">
            <w:r w:rsidRPr="00E538E2">
              <w:t>imp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F83E60" w14:textId="77777777" w:rsidR="00E538E2" w:rsidRPr="00E538E2" w:rsidRDefault="00E538E2" w:rsidP="00E538E2">
            <w:r w:rsidRPr="00E538E2">
              <w:t>vihjailla, antaa ymmärtää</w:t>
            </w:r>
          </w:p>
        </w:tc>
      </w:tr>
      <w:tr w:rsidR="00E538E2" w:rsidRPr="00E538E2" w14:paraId="161E050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D9D33D" w14:textId="77777777" w:rsidR="00E538E2" w:rsidRPr="00E538E2" w:rsidRDefault="00E538E2" w:rsidP="00E538E2">
            <w:r w:rsidRPr="00E538E2">
              <w:t>impoli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89B629" w14:textId="77777777" w:rsidR="00E538E2" w:rsidRPr="00E538E2" w:rsidRDefault="00E538E2" w:rsidP="00E538E2">
            <w:r w:rsidRPr="00E538E2">
              <w:t>epäkohtelias</w:t>
            </w:r>
          </w:p>
        </w:tc>
      </w:tr>
      <w:tr w:rsidR="00E538E2" w:rsidRPr="00E538E2" w14:paraId="37F7AB3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B4D2D7" w14:textId="77777777" w:rsidR="00E538E2" w:rsidRPr="00E538E2" w:rsidRDefault="00E538E2" w:rsidP="00E538E2">
            <w:r w:rsidRPr="00E538E2">
              <w:t>impos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C093308" w14:textId="77777777" w:rsidR="00E538E2" w:rsidRPr="00E538E2" w:rsidRDefault="00E538E2" w:rsidP="00E538E2">
            <w:r w:rsidRPr="00E538E2">
              <w:t>valtava, mahtava, dominoiva</w:t>
            </w:r>
          </w:p>
        </w:tc>
      </w:tr>
      <w:tr w:rsidR="00E538E2" w:rsidRPr="00E538E2" w14:paraId="1C2B65C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6F8F95" w14:textId="77777777" w:rsidR="00E538E2" w:rsidRPr="00E538E2" w:rsidRDefault="00E538E2" w:rsidP="00E538E2">
            <w:r w:rsidRPr="00E538E2">
              <w:t>impoverish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E4089D" w14:textId="77777777" w:rsidR="00E538E2" w:rsidRPr="00E538E2" w:rsidRDefault="00E538E2" w:rsidP="00E538E2">
            <w:r w:rsidRPr="00E538E2">
              <w:t>vähävarainen, köyhä</w:t>
            </w:r>
          </w:p>
        </w:tc>
      </w:tr>
      <w:tr w:rsidR="00E538E2" w:rsidRPr="00E538E2" w14:paraId="3DA5963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ED1920" w14:textId="77777777" w:rsidR="00E538E2" w:rsidRPr="00E538E2" w:rsidRDefault="00E538E2" w:rsidP="00E538E2">
            <w:r w:rsidRPr="00E538E2">
              <w:t>impro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E9CE8B" w14:textId="77777777" w:rsidR="00E538E2" w:rsidRPr="00E538E2" w:rsidRDefault="00E538E2" w:rsidP="00E538E2">
            <w:r w:rsidRPr="00E538E2">
              <w:t>parantaa, kohentaa</w:t>
            </w:r>
          </w:p>
        </w:tc>
      </w:tr>
      <w:tr w:rsidR="00E538E2" w:rsidRPr="00E538E2" w14:paraId="6579B58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81AA28" w14:textId="77777777" w:rsidR="00E538E2" w:rsidRPr="00E538E2" w:rsidRDefault="00E538E2" w:rsidP="00E538E2">
            <w:r w:rsidRPr="00E538E2">
              <w:t>improve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698E02" w14:textId="77777777" w:rsidR="00E538E2" w:rsidRPr="00E538E2" w:rsidRDefault="00E538E2" w:rsidP="00E538E2">
            <w:r w:rsidRPr="00E538E2">
              <w:t>parannus</w:t>
            </w:r>
          </w:p>
        </w:tc>
      </w:tr>
      <w:tr w:rsidR="00E538E2" w:rsidRPr="00E538E2" w14:paraId="6E5CBF5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35A482" w14:textId="77777777" w:rsidR="00E538E2" w:rsidRPr="00E538E2" w:rsidRDefault="00E538E2" w:rsidP="00E538E2">
            <w:r w:rsidRPr="00E538E2">
              <w:t>incent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F4C5FF" w14:textId="77777777" w:rsidR="00E538E2" w:rsidRPr="00E538E2" w:rsidRDefault="00E538E2" w:rsidP="00E538E2">
            <w:r w:rsidRPr="00E538E2">
              <w:t>kannuste</w:t>
            </w:r>
          </w:p>
        </w:tc>
      </w:tr>
      <w:tr w:rsidR="00E538E2" w:rsidRPr="00E538E2" w14:paraId="4FA593D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268363" w14:textId="77777777" w:rsidR="00E538E2" w:rsidRPr="00E538E2" w:rsidRDefault="00E538E2" w:rsidP="00E538E2">
            <w:r w:rsidRPr="00E538E2">
              <w:t>inclu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8B721D" w14:textId="77777777" w:rsidR="00E538E2" w:rsidRPr="00E538E2" w:rsidRDefault="00E538E2" w:rsidP="00E538E2">
            <w:r w:rsidRPr="00E538E2">
              <w:t>sisältää</w:t>
            </w:r>
          </w:p>
        </w:tc>
      </w:tr>
      <w:tr w:rsidR="00E538E2" w:rsidRPr="00E538E2" w14:paraId="31B8925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252F4B" w14:textId="77777777" w:rsidR="00E538E2" w:rsidRPr="00E538E2" w:rsidRDefault="00E538E2" w:rsidP="00E538E2">
            <w:r w:rsidRPr="00E538E2">
              <w:t>inco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940CB7" w14:textId="77777777" w:rsidR="00E538E2" w:rsidRPr="00E538E2" w:rsidRDefault="00E538E2" w:rsidP="00E538E2">
            <w:r w:rsidRPr="00E538E2">
              <w:t>ansiotulo</w:t>
            </w:r>
          </w:p>
        </w:tc>
      </w:tr>
      <w:tr w:rsidR="00E538E2" w:rsidRPr="00E538E2" w14:paraId="70AFBC0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D3B103" w14:textId="77777777" w:rsidR="00E538E2" w:rsidRPr="00E538E2" w:rsidRDefault="00E538E2" w:rsidP="00E538E2">
            <w:r w:rsidRPr="00E538E2">
              <w:t>inconceivab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3A6E8C" w14:textId="77777777" w:rsidR="00E538E2" w:rsidRPr="00E538E2" w:rsidRDefault="00E538E2" w:rsidP="00E538E2">
            <w:r w:rsidRPr="00E538E2">
              <w:t>käsittämättömän, uskomattoman</w:t>
            </w:r>
          </w:p>
        </w:tc>
      </w:tr>
      <w:tr w:rsidR="00E538E2" w:rsidRPr="00E538E2" w14:paraId="4F19611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CCA00D" w14:textId="77777777" w:rsidR="00E538E2" w:rsidRPr="00E538E2" w:rsidRDefault="00E538E2" w:rsidP="00E538E2">
            <w:r w:rsidRPr="00E538E2">
              <w:t>inconnu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24C7FF" w14:textId="77777777" w:rsidR="00E538E2" w:rsidRPr="00E538E2" w:rsidRDefault="00E538E2" w:rsidP="00E538E2">
            <w:r w:rsidRPr="00E538E2">
              <w:t>harmiton</w:t>
            </w:r>
          </w:p>
        </w:tc>
      </w:tr>
      <w:tr w:rsidR="00E538E2" w:rsidRPr="00E538E2" w14:paraId="460CD43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AEBF4C" w14:textId="77777777" w:rsidR="00E538E2" w:rsidRPr="00E538E2" w:rsidRDefault="00E538E2" w:rsidP="00E538E2">
            <w:r w:rsidRPr="00E538E2">
              <w:t>incorpor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9ED7777" w14:textId="77777777" w:rsidR="00E538E2" w:rsidRPr="00E538E2" w:rsidRDefault="00E538E2" w:rsidP="00E538E2">
            <w:r w:rsidRPr="00E538E2">
              <w:t>liittää osaksi</w:t>
            </w:r>
          </w:p>
        </w:tc>
      </w:tr>
      <w:tr w:rsidR="00E538E2" w:rsidRPr="00E538E2" w14:paraId="4D1662D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352BF9" w14:textId="77777777" w:rsidR="00E538E2" w:rsidRPr="00E538E2" w:rsidRDefault="00E538E2" w:rsidP="00E538E2">
            <w:r w:rsidRPr="00E538E2">
              <w:t>incr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E4D6F0" w14:textId="77777777" w:rsidR="00E538E2" w:rsidRPr="00E538E2" w:rsidRDefault="00E538E2" w:rsidP="00E538E2">
            <w:r w:rsidRPr="00E538E2">
              <w:t>lisätä, kasvattaa</w:t>
            </w:r>
          </w:p>
        </w:tc>
      </w:tr>
      <w:tr w:rsidR="00E538E2" w:rsidRPr="00E538E2" w14:paraId="143FA72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D9DD84" w14:textId="77777777" w:rsidR="00E538E2" w:rsidRPr="00E538E2" w:rsidRDefault="00E538E2" w:rsidP="00E538E2">
            <w:r w:rsidRPr="00E538E2">
              <w:t>increasing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13F8E1" w14:textId="77777777" w:rsidR="00E538E2" w:rsidRPr="00E538E2" w:rsidRDefault="00E538E2" w:rsidP="00E538E2">
            <w:r w:rsidRPr="00E538E2">
              <w:t>yhä enemmän</w:t>
            </w:r>
          </w:p>
        </w:tc>
      </w:tr>
      <w:tr w:rsidR="00E538E2" w:rsidRPr="00E538E2" w14:paraId="4359250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FD6893" w14:textId="77777777" w:rsidR="00E538E2" w:rsidRPr="00E538E2" w:rsidRDefault="00E538E2" w:rsidP="00E538E2">
            <w:r w:rsidRPr="00E538E2">
              <w:t>incredi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A1B993" w14:textId="77777777" w:rsidR="00E538E2" w:rsidRPr="00E538E2" w:rsidRDefault="00E538E2" w:rsidP="00E538E2">
            <w:r w:rsidRPr="00E538E2">
              <w:t>uskomaton</w:t>
            </w:r>
          </w:p>
        </w:tc>
      </w:tr>
      <w:tr w:rsidR="00E538E2" w:rsidRPr="00E538E2" w14:paraId="071ED2C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ED60B8" w14:textId="77777777" w:rsidR="00E538E2" w:rsidRPr="00E538E2" w:rsidRDefault="00E538E2" w:rsidP="00E538E2">
            <w:r w:rsidRPr="00E538E2">
              <w:t>index fin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A44604" w14:textId="77777777" w:rsidR="00E538E2" w:rsidRPr="00E538E2" w:rsidRDefault="00E538E2" w:rsidP="00E538E2">
            <w:r w:rsidRPr="00E538E2">
              <w:t>etusormi</w:t>
            </w:r>
          </w:p>
        </w:tc>
      </w:tr>
      <w:tr w:rsidR="00E538E2" w:rsidRPr="00E538E2" w14:paraId="4EC672B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882502" w14:textId="77777777" w:rsidR="00E538E2" w:rsidRPr="00E538E2" w:rsidRDefault="00E538E2" w:rsidP="00E538E2">
            <w:r w:rsidRPr="00E538E2">
              <w:t>indoor pla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0090F9" w14:textId="77777777" w:rsidR="00E538E2" w:rsidRPr="00E538E2" w:rsidRDefault="00E538E2" w:rsidP="00E538E2">
            <w:r w:rsidRPr="00E538E2">
              <w:t>sisäkasvi</w:t>
            </w:r>
          </w:p>
        </w:tc>
      </w:tr>
      <w:tr w:rsidR="00E538E2" w:rsidRPr="00E538E2" w14:paraId="7F215A9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2C3458" w14:textId="77777777" w:rsidR="00E538E2" w:rsidRPr="00E538E2" w:rsidRDefault="00E538E2" w:rsidP="00E538E2">
            <w:r w:rsidRPr="00E538E2">
              <w:t>indul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E0E796" w14:textId="77777777" w:rsidR="00E538E2" w:rsidRPr="00E538E2" w:rsidRDefault="00E538E2" w:rsidP="00E538E2">
            <w:r w:rsidRPr="00E538E2">
              <w:t>hemmotella, suoda itselleen</w:t>
            </w:r>
          </w:p>
        </w:tc>
      </w:tr>
      <w:tr w:rsidR="00E538E2" w:rsidRPr="00E538E2" w14:paraId="192833D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9DC28D" w14:textId="77777777" w:rsidR="00E538E2" w:rsidRPr="00E538E2" w:rsidRDefault="00E538E2" w:rsidP="00E538E2">
            <w:r w:rsidRPr="00E538E2">
              <w:t>industri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3D77C2" w14:textId="77777777" w:rsidR="00E538E2" w:rsidRPr="00E538E2" w:rsidRDefault="00E538E2" w:rsidP="00E538E2">
            <w:r w:rsidRPr="00E538E2">
              <w:t>teollisuus-</w:t>
            </w:r>
          </w:p>
        </w:tc>
      </w:tr>
      <w:tr w:rsidR="00E538E2" w:rsidRPr="00E538E2" w14:paraId="0D389A0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592A80" w14:textId="77777777" w:rsidR="00E538E2" w:rsidRPr="00E538E2" w:rsidRDefault="00E538E2" w:rsidP="00E538E2">
            <w:r w:rsidRPr="00E538E2">
              <w:t>inevitab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C04C37" w14:textId="77777777" w:rsidR="00E538E2" w:rsidRPr="00E538E2" w:rsidRDefault="00E538E2" w:rsidP="00E538E2">
            <w:r w:rsidRPr="00E538E2">
              <w:t>väistämättä, vääjäämättä</w:t>
            </w:r>
          </w:p>
        </w:tc>
      </w:tr>
      <w:tr w:rsidR="00E538E2" w:rsidRPr="00E538E2" w14:paraId="044F08F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7A7D73" w14:textId="77777777" w:rsidR="00E538E2" w:rsidRPr="00E538E2" w:rsidRDefault="00E538E2" w:rsidP="00E538E2">
            <w:r w:rsidRPr="00E538E2">
              <w:t>infa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2B7C5F" w14:textId="77777777" w:rsidR="00E538E2" w:rsidRPr="00E538E2" w:rsidRDefault="00E538E2" w:rsidP="00E538E2">
            <w:r w:rsidRPr="00E538E2">
              <w:t>vauva, pikkulapsi</w:t>
            </w:r>
          </w:p>
        </w:tc>
      </w:tr>
      <w:tr w:rsidR="00E538E2" w:rsidRPr="00E538E2" w14:paraId="68AF029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173435" w14:textId="77777777" w:rsidR="00E538E2" w:rsidRPr="00E538E2" w:rsidRDefault="00E538E2" w:rsidP="00E538E2">
            <w:r w:rsidRPr="00E538E2">
              <w:t>infecti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3ABE9B" w14:textId="77777777" w:rsidR="00E538E2" w:rsidRPr="00E538E2" w:rsidRDefault="00E538E2" w:rsidP="00E538E2">
            <w:r w:rsidRPr="00E538E2">
              <w:t>tarttuva</w:t>
            </w:r>
          </w:p>
        </w:tc>
      </w:tr>
      <w:tr w:rsidR="00E538E2" w:rsidRPr="00E538E2" w14:paraId="79E5F5D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045E17" w14:textId="77777777" w:rsidR="00E538E2" w:rsidRPr="00E538E2" w:rsidRDefault="00E538E2" w:rsidP="00E538E2">
            <w:r w:rsidRPr="00E538E2">
              <w:t>inf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9A4F6D" w14:textId="77777777" w:rsidR="00E538E2" w:rsidRPr="00E538E2" w:rsidRDefault="00E538E2" w:rsidP="00E538E2">
            <w:r w:rsidRPr="00E538E2">
              <w:t>päätellä</w:t>
            </w:r>
          </w:p>
        </w:tc>
      </w:tr>
      <w:tr w:rsidR="00E538E2" w:rsidRPr="00E538E2" w14:paraId="091A2C2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1532DE" w14:textId="77777777" w:rsidR="00E538E2" w:rsidRPr="00E538E2" w:rsidRDefault="00E538E2" w:rsidP="00E538E2">
            <w:r w:rsidRPr="00E538E2">
              <w:t>inflam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4D2891" w14:textId="77777777" w:rsidR="00E538E2" w:rsidRPr="00E538E2" w:rsidRDefault="00E538E2" w:rsidP="00E538E2">
            <w:r w:rsidRPr="00E538E2">
              <w:t>tulehtunut</w:t>
            </w:r>
          </w:p>
        </w:tc>
      </w:tr>
      <w:tr w:rsidR="00E538E2" w:rsidRPr="00E538E2" w14:paraId="4C10648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1D8A98" w14:textId="77777777" w:rsidR="00E538E2" w:rsidRPr="00E538E2" w:rsidRDefault="00E538E2" w:rsidP="00E538E2">
            <w:r w:rsidRPr="00E538E2">
              <w:t>inflict 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5AD7AA" w14:textId="77777777" w:rsidR="00E538E2" w:rsidRPr="00E538E2" w:rsidRDefault="00E538E2" w:rsidP="00E538E2">
            <w:r w:rsidRPr="00E538E2">
              <w:t>aiheuttaa (jollekin)</w:t>
            </w:r>
          </w:p>
        </w:tc>
      </w:tr>
      <w:tr w:rsidR="00E538E2" w:rsidRPr="00E538E2" w14:paraId="430FF16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EE8696" w14:textId="77777777" w:rsidR="00E538E2" w:rsidRPr="00E538E2" w:rsidRDefault="00E538E2" w:rsidP="00E538E2">
            <w:r w:rsidRPr="00E538E2">
              <w:t>influe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8ADEAA7" w14:textId="77777777" w:rsidR="00E538E2" w:rsidRPr="00E538E2" w:rsidRDefault="00E538E2" w:rsidP="00E538E2">
            <w:r w:rsidRPr="00E538E2">
              <w:t>vaikuttaa</w:t>
            </w:r>
          </w:p>
        </w:tc>
      </w:tr>
      <w:tr w:rsidR="00E538E2" w:rsidRPr="00E538E2" w14:paraId="4477644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AD6D50" w14:textId="77777777" w:rsidR="00E538E2" w:rsidRPr="00E538E2" w:rsidRDefault="00E538E2" w:rsidP="00E538E2">
            <w:r w:rsidRPr="00E538E2">
              <w:t>influenti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476EED" w14:textId="77777777" w:rsidR="00E538E2" w:rsidRPr="00E538E2" w:rsidRDefault="00E538E2" w:rsidP="00E538E2">
            <w:r w:rsidRPr="00E538E2">
              <w:t>vaikutusvaltainen, merkittävä</w:t>
            </w:r>
          </w:p>
        </w:tc>
      </w:tr>
      <w:tr w:rsidR="00E538E2" w:rsidRPr="00E538E2" w14:paraId="1228156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4E93BE" w14:textId="77777777" w:rsidR="00E538E2" w:rsidRPr="00E538E2" w:rsidRDefault="00E538E2" w:rsidP="00E538E2">
            <w:r w:rsidRPr="00E538E2">
              <w:lastRenderedPageBreak/>
              <w:t>ingredi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86B058" w14:textId="77777777" w:rsidR="00E538E2" w:rsidRPr="00E538E2" w:rsidRDefault="00E538E2" w:rsidP="00E538E2">
            <w:r w:rsidRPr="00E538E2">
              <w:t>ainesosa</w:t>
            </w:r>
          </w:p>
        </w:tc>
      </w:tr>
      <w:tr w:rsidR="00E538E2" w:rsidRPr="00E538E2" w14:paraId="436F1F4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C91C48" w14:textId="77777777" w:rsidR="00E538E2" w:rsidRPr="00E538E2" w:rsidRDefault="00E538E2" w:rsidP="00E538E2">
            <w:r w:rsidRPr="00E538E2">
              <w:t>inhal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4EBB2B" w14:textId="77777777" w:rsidR="00E538E2" w:rsidRPr="00E538E2" w:rsidRDefault="00E538E2" w:rsidP="00E538E2">
            <w:r w:rsidRPr="00E538E2">
              <w:t>inhalaattori</w:t>
            </w:r>
          </w:p>
        </w:tc>
      </w:tr>
      <w:tr w:rsidR="00E538E2" w:rsidRPr="00E538E2" w14:paraId="1711D64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90F217D" w14:textId="77777777" w:rsidR="00E538E2" w:rsidRPr="00E538E2" w:rsidRDefault="00E538E2" w:rsidP="00E538E2">
            <w:r w:rsidRPr="00E538E2">
              <w:t>inher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846B35" w14:textId="77777777" w:rsidR="00E538E2" w:rsidRPr="00E538E2" w:rsidRDefault="00E538E2" w:rsidP="00E538E2">
            <w:r w:rsidRPr="00E538E2">
              <w:t>luontainen, synnynnäinen</w:t>
            </w:r>
          </w:p>
        </w:tc>
      </w:tr>
      <w:tr w:rsidR="00E538E2" w:rsidRPr="00E538E2" w14:paraId="70578F9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57202A" w14:textId="77777777" w:rsidR="00E538E2" w:rsidRPr="00E538E2" w:rsidRDefault="00E538E2" w:rsidP="00E538E2">
            <w:r w:rsidRPr="00E538E2">
              <w:t>initi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79BD15" w14:textId="77777777" w:rsidR="00E538E2" w:rsidRPr="00E538E2" w:rsidRDefault="00E538E2" w:rsidP="00E538E2">
            <w:r w:rsidRPr="00E538E2">
              <w:t>alku-, alustava</w:t>
            </w:r>
          </w:p>
        </w:tc>
      </w:tr>
      <w:tr w:rsidR="00E538E2" w:rsidRPr="00E538E2" w14:paraId="3777025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2C8033" w14:textId="77777777" w:rsidR="00E538E2" w:rsidRPr="00E538E2" w:rsidRDefault="00E538E2" w:rsidP="00E538E2">
            <w:r w:rsidRPr="00E538E2">
              <w:t>injec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3F178B" w14:textId="77777777" w:rsidR="00E538E2" w:rsidRPr="00E538E2" w:rsidRDefault="00E538E2" w:rsidP="00E538E2">
            <w:r w:rsidRPr="00E538E2">
              <w:t>ruiske</w:t>
            </w:r>
          </w:p>
        </w:tc>
      </w:tr>
      <w:tr w:rsidR="00E538E2" w:rsidRPr="00E538E2" w14:paraId="71F4776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A2A5F0" w14:textId="77777777" w:rsidR="00E538E2" w:rsidRPr="00E538E2" w:rsidRDefault="00E538E2" w:rsidP="00E538E2">
            <w:r w:rsidRPr="00E538E2">
              <w:t>inju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C4E790" w14:textId="77777777" w:rsidR="00E538E2" w:rsidRPr="00E538E2" w:rsidRDefault="00E538E2" w:rsidP="00E538E2">
            <w:r w:rsidRPr="00E538E2">
              <w:t>vamma</w:t>
            </w:r>
          </w:p>
        </w:tc>
      </w:tr>
      <w:tr w:rsidR="00E538E2" w:rsidRPr="00E538E2" w14:paraId="7932C30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A964A98" w14:textId="77777777" w:rsidR="00E538E2" w:rsidRPr="00E538E2" w:rsidRDefault="00E538E2" w:rsidP="00E538E2">
            <w:r w:rsidRPr="00E538E2">
              <w:t>in-law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B8737A" w14:textId="77777777" w:rsidR="00E538E2" w:rsidRPr="00E538E2" w:rsidRDefault="00E538E2" w:rsidP="00E538E2">
            <w:r w:rsidRPr="00E538E2">
              <w:t>puolison sukulaiset</w:t>
            </w:r>
          </w:p>
        </w:tc>
      </w:tr>
      <w:tr w:rsidR="00E538E2" w:rsidRPr="00E538E2" w14:paraId="07D5D27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707D66" w14:textId="77777777" w:rsidR="00E538E2" w:rsidRPr="00E538E2" w:rsidRDefault="00E538E2" w:rsidP="00E538E2">
            <w:r w:rsidRPr="00E538E2">
              <w:t>inn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876FB9" w14:textId="77777777" w:rsidR="00E538E2" w:rsidRPr="00E538E2" w:rsidRDefault="00E538E2" w:rsidP="00E538E2">
            <w:r w:rsidRPr="00E538E2">
              <w:t>sisäinen</w:t>
            </w:r>
          </w:p>
        </w:tc>
      </w:tr>
      <w:tr w:rsidR="00E538E2" w:rsidRPr="00E538E2" w14:paraId="682A54E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F8EDC9" w14:textId="77777777" w:rsidR="00E538E2" w:rsidRPr="00E538E2" w:rsidRDefault="00E538E2" w:rsidP="00E538E2">
            <w:r w:rsidRPr="00E538E2">
              <w:t>innov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C712D5" w14:textId="77777777" w:rsidR="00E538E2" w:rsidRPr="00E538E2" w:rsidRDefault="00E538E2" w:rsidP="00E538E2">
            <w:r w:rsidRPr="00E538E2">
              <w:t>uudistus, keksintö</w:t>
            </w:r>
          </w:p>
        </w:tc>
      </w:tr>
      <w:tr w:rsidR="00E538E2" w:rsidRPr="00E538E2" w14:paraId="52B4571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085F30" w14:textId="77777777" w:rsidR="00E538E2" w:rsidRPr="00E538E2" w:rsidRDefault="00E538E2" w:rsidP="00E538E2">
            <w:r w:rsidRPr="00E538E2">
              <w:t>insa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388788" w14:textId="77777777" w:rsidR="00E538E2" w:rsidRPr="00E538E2" w:rsidRDefault="00E538E2" w:rsidP="00E538E2">
            <w:r w:rsidRPr="00E538E2">
              <w:t>hullu, mielipuolinen</w:t>
            </w:r>
          </w:p>
        </w:tc>
      </w:tr>
      <w:tr w:rsidR="00E538E2" w:rsidRPr="00E538E2" w14:paraId="0A93509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7E7375" w14:textId="77777777" w:rsidR="00E538E2" w:rsidRPr="00E538E2" w:rsidRDefault="00E538E2" w:rsidP="00E538E2">
            <w:r w:rsidRPr="00E538E2">
              <w:t>insan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2048BC" w14:textId="77777777" w:rsidR="00E538E2" w:rsidRPr="00E538E2" w:rsidRDefault="00E538E2" w:rsidP="00E538E2">
            <w:r w:rsidRPr="00E538E2">
              <w:t>mielenvikaisuus</w:t>
            </w:r>
          </w:p>
        </w:tc>
      </w:tr>
      <w:tr w:rsidR="00E538E2" w:rsidRPr="00E538E2" w14:paraId="0D58017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880AF9" w14:textId="77777777" w:rsidR="00E538E2" w:rsidRPr="00E538E2" w:rsidRDefault="00E538E2" w:rsidP="00E538E2">
            <w:r w:rsidRPr="00E538E2">
              <w:t>insigh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19C2EF" w14:textId="77777777" w:rsidR="00E538E2" w:rsidRPr="00E538E2" w:rsidRDefault="00E538E2" w:rsidP="00E538E2">
            <w:r w:rsidRPr="00E538E2">
              <w:t>ymmärrys</w:t>
            </w:r>
          </w:p>
        </w:tc>
      </w:tr>
      <w:tr w:rsidR="00E538E2" w:rsidRPr="00E538E2" w14:paraId="178D839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3C5C37" w14:textId="77777777" w:rsidR="00E538E2" w:rsidRPr="00E538E2" w:rsidRDefault="00E538E2" w:rsidP="00E538E2">
            <w:r w:rsidRPr="00E538E2">
              <w:t>insi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AA6FBE" w14:textId="77777777" w:rsidR="00E538E2" w:rsidRPr="00E538E2" w:rsidRDefault="00E538E2" w:rsidP="00E538E2">
            <w:r w:rsidRPr="00E538E2">
              <w:t>vaatia</w:t>
            </w:r>
          </w:p>
        </w:tc>
      </w:tr>
      <w:tr w:rsidR="00E538E2" w:rsidRPr="00E538E2" w14:paraId="2371F44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AFF3C0F" w14:textId="77777777" w:rsidR="00E538E2" w:rsidRPr="00E538E2" w:rsidRDefault="00E538E2" w:rsidP="00E538E2">
            <w:r w:rsidRPr="00E538E2">
              <w:t>inspir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AFE85D" w14:textId="77777777" w:rsidR="00E538E2" w:rsidRPr="00E538E2" w:rsidRDefault="00E538E2" w:rsidP="00E538E2">
            <w:r w:rsidRPr="00E538E2">
              <w:t>inspiraatio</w:t>
            </w:r>
          </w:p>
        </w:tc>
      </w:tr>
      <w:tr w:rsidR="00E538E2" w:rsidRPr="00E538E2" w14:paraId="1F31C43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B42B7E" w14:textId="77777777" w:rsidR="00E538E2" w:rsidRPr="00E538E2" w:rsidRDefault="00E538E2" w:rsidP="00E538E2">
            <w:r w:rsidRPr="00E538E2">
              <w:t>instant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F55E5C" w14:textId="77777777" w:rsidR="00E538E2" w:rsidRPr="00E538E2" w:rsidRDefault="00E538E2" w:rsidP="00E538E2">
            <w:r w:rsidRPr="00E538E2">
              <w:t>välittömästi, heti</w:t>
            </w:r>
          </w:p>
        </w:tc>
      </w:tr>
      <w:tr w:rsidR="00E538E2" w:rsidRPr="00E538E2" w14:paraId="00A2845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4249AD" w14:textId="77777777" w:rsidR="00E538E2" w:rsidRPr="00E538E2" w:rsidRDefault="00E538E2" w:rsidP="00E538E2">
            <w:r w:rsidRPr="00E538E2">
              <w:t>instea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1152CE" w14:textId="77777777" w:rsidR="00E538E2" w:rsidRPr="00E538E2" w:rsidRDefault="00E538E2" w:rsidP="00E538E2">
            <w:r w:rsidRPr="00E538E2">
              <w:t>jonkin sijaan</w:t>
            </w:r>
          </w:p>
        </w:tc>
      </w:tr>
      <w:tr w:rsidR="00E538E2" w:rsidRPr="00E538E2" w14:paraId="6896E10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BB35AC" w14:textId="77777777" w:rsidR="00E538E2" w:rsidRPr="00E538E2" w:rsidRDefault="00E538E2" w:rsidP="00E538E2">
            <w:r w:rsidRPr="00E538E2">
              <w:t>inta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A06F94E" w14:textId="77777777" w:rsidR="00E538E2" w:rsidRPr="00E538E2" w:rsidRDefault="00E538E2" w:rsidP="00E538E2">
            <w:r w:rsidRPr="00E538E2">
              <w:t>ehjä, koskematon</w:t>
            </w:r>
          </w:p>
        </w:tc>
      </w:tr>
      <w:tr w:rsidR="00E538E2" w:rsidRPr="00E538E2" w14:paraId="18BC6E0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44A701" w14:textId="77777777" w:rsidR="00E538E2" w:rsidRPr="00E538E2" w:rsidRDefault="00E538E2" w:rsidP="00E538E2">
            <w:r w:rsidRPr="00E538E2">
              <w:t>integr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C7D82A" w14:textId="77777777" w:rsidR="00E538E2" w:rsidRPr="00E538E2" w:rsidRDefault="00E538E2" w:rsidP="00E538E2">
            <w:r w:rsidRPr="00E538E2">
              <w:t>integroida, yhdistää</w:t>
            </w:r>
          </w:p>
        </w:tc>
      </w:tr>
      <w:tr w:rsidR="00E538E2" w:rsidRPr="00E538E2" w14:paraId="3CFE15C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D66AF9" w14:textId="77777777" w:rsidR="00E538E2" w:rsidRPr="00E538E2" w:rsidRDefault="00E538E2" w:rsidP="00E538E2">
            <w:r w:rsidRPr="00E538E2">
              <w:t>inte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D2972B" w14:textId="77777777" w:rsidR="00E538E2" w:rsidRPr="00E538E2" w:rsidRDefault="00E538E2" w:rsidP="00E538E2">
            <w:r w:rsidRPr="00E538E2">
              <w:t>olla tarkoituksena, tarkoittaa</w:t>
            </w:r>
          </w:p>
        </w:tc>
      </w:tr>
      <w:tr w:rsidR="00E538E2" w:rsidRPr="00E538E2" w14:paraId="70F84ED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954B60" w14:textId="77777777" w:rsidR="00E538E2" w:rsidRPr="00E538E2" w:rsidRDefault="00E538E2" w:rsidP="00E538E2">
            <w:r w:rsidRPr="00E538E2">
              <w:t>inten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799FE7" w14:textId="77777777" w:rsidR="00E538E2" w:rsidRPr="00E538E2" w:rsidRDefault="00E538E2" w:rsidP="00E538E2">
            <w:r w:rsidRPr="00E538E2">
              <w:t>intensiivinen, äärimmäinen</w:t>
            </w:r>
          </w:p>
        </w:tc>
      </w:tr>
      <w:tr w:rsidR="00E538E2" w:rsidRPr="00E538E2" w14:paraId="72BDA77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F5537E" w14:textId="77777777" w:rsidR="00E538E2" w:rsidRPr="00E538E2" w:rsidRDefault="00E538E2" w:rsidP="00E538E2">
            <w:r w:rsidRPr="00E538E2">
              <w:t>intensive care unit (ICU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90C40A" w14:textId="77777777" w:rsidR="00E538E2" w:rsidRPr="00E538E2" w:rsidRDefault="00E538E2" w:rsidP="00E538E2">
            <w:r w:rsidRPr="00E538E2">
              <w:t>teho-osasto</w:t>
            </w:r>
          </w:p>
        </w:tc>
      </w:tr>
      <w:tr w:rsidR="00E538E2" w:rsidRPr="00E538E2" w14:paraId="51AE466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CEAB37" w14:textId="77777777" w:rsidR="00E538E2" w:rsidRPr="00E538E2" w:rsidRDefault="00E538E2" w:rsidP="00E538E2">
            <w:r w:rsidRPr="00E538E2">
              <w:t>intentional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8B4A4D" w14:textId="77777777" w:rsidR="00E538E2" w:rsidRPr="00E538E2" w:rsidRDefault="00E538E2" w:rsidP="00E538E2">
            <w:r w:rsidRPr="00E538E2">
              <w:t>tarkoituksellisesti</w:t>
            </w:r>
          </w:p>
        </w:tc>
      </w:tr>
      <w:tr w:rsidR="00E538E2" w:rsidRPr="00E538E2" w14:paraId="79F19A4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D00D34" w14:textId="77777777" w:rsidR="00E538E2" w:rsidRPr="00E538E2" w:rsidRDefault="00E538E2" w:rsidP="00E538E2">
            <w:r w:rsidRPr="00E538E2">
              <w:t>intera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973C50" w14:textId="77777777" w:rsidR="00E538E2" w:rsidRPr="00E538E2" w:rsidRDefault="00E538E2" w:rsidP="00E538E2">
            <w:r w:rsidRPr="00E538E2">
              <w:t>viestiä</w:t>
            </w:r>
          </w:p>
        </w:tc>
      </w:tr>
      <w:tr w:rsidR="00E538E2" w:rsidRPr="00E538E2" w14:paraId="1C49BAA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B8B876" w14:textId="77777777" w:rsidR="00E538E2" w:rsidRPr="00E538E2" w:rsidRDefault="00E538E2" w:rsidP="00E538E2">
            <w:r w:rsidRPr="00E538E2">
              <w:t>interfere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896DE4" w14:textId="77777777" w:rsidR="00E538E2" w:rsidRPr="00E538E2" w:rsidRDefault="00E538E2" w:rsidP="00E538E2">
            <w:r w:rsidRPr="00E538E2">
              <w:t>häirintä, interferenssi</w:t>
            </w:r>
          </w:p>
        </w:tc>
      </w:tr>
      <w:tr w:rsidR="00E538E2" w:rsidRPr="00E538E2" w14:paraId="37A5FA3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8AE8E5" w14:textId="77777777" w:rsidR="00E538E2" w:rsidRPr="00E538E2" w:rsidRDefault="00E538E2" w:rsidP="00E538E2">
            <w:r w:rsidRPr="00E538E2">
              <w:t>interi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156A91" w14:textId="77777777" w:rsidR="00E538E2" w:rsidRPr="00E538E2" w:rsidRDefault="00E538E2" w:rsidP="00E538E2">
            <w:r w:rsidRPr="00E538E2">
              <w:t>sisus, sisäpuoli</w:t>
            </w:r>
          </w:p>
        </w:tc>
      </w:tr>
      <w:tr w:rsidR="00E538E2" w:rsidRPr="00E538E2" w14:paraId="0E205F9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7C0882" w14:textId="77777777" w:rsidR="00E538E2" w:rsidRPr="00E538E2" w:rsidRDefault="00E538E2" w:rsidP="00E538E2">
            <w:r w:rsidRPr="00E538E2">
              <w:t>international fligh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5F53D8" w14:textId="77777777" w:rsidR="00E538E2" w:rsidRPr="00E538E2" w:rsidRDefault="00E538E2" w:rsidP="00E538E2">
            <w:r w:rsidRPr="00E538E2">
              <w:t>kansainvälinen lento</w:t>
            </w:r>
          </w:p>
        </w:tc>
      </w:tr>
      <w:tr w:rsidR="00E538E2" w:rsidRPr="00E538E2" w14:paraId="369310F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00AADB" w14:textId="77777777" w:rsidR="00E538E2" w:rsidRPr="00E538E2" w:rsidRDefault="00E538E2" w:rsidP="00E538E2">
            <w:r w:rsidRPr="00E538E2">
              <w:t>interpre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A75C77" w14:textId="77777777" w:rsidR="00E538E2" w:rsidRPr="00E538E2" w:rsidRDefault="00E538E2" w:rsidP="00E538E2">
            <w:r w:rsidRPr="00E538E2">
              <w:t>tulkita</w:t>
            </w:r>
          </w:p>
        </w:tc>
      </w:tr>
      <w:tr w:rsidR="00E538E2" w:rsidRPr="00E538E2" w14:paraId="3ECA879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FE44AC" w14:textId="77777777" w:rsidR="00E538E2" w:rsidRPr="00E538E2" w:rsidRDefault="00E538E2" w:rsidP="00E538E2">
            <w:r w:rsidRPr="00E538E2">
              <w:t>interpret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9D40C5" w14:textId="77777777" w:rsidR="00E538E2" w:rsidRPr="00E538E2" w:rsidRDefault="00E538E2" w:rsidP="00E538E2">
            <w:r w:rsidRPr="00E538E2">
              <w:t>tulkinta</w:t>
            </w:r>
          </w:p>
        </w:tc>
      </w:tr>
      <w:tr w:rsidR="00E538E2" w:rsidRPr="00E538E2" w14:paraId="0697F83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C01393" w14:textId="77777777" w:rsidR="00E538E2" w:rsidRPr="00E538E2" w:rsidRDefault="00E538E2" w:rsidP="00E538E2">
            <w:r w:rsidRPr="00E538E2">
              <w:t>interpre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BBF44D" w14:textId="77777777" w:rsidR="00E538E2" w:rsidRPr="00E538E2" w:rsidRDefault="00E538E2" w:rsidP="00E538E2">
            <w:r w:rsidRPr="00E538E2">
              <w:t>tulkki</w:t>
            </w:r>
          </w:p>
        </w:tc>
      </w:tr>
      <w:tr w:rsidR="00E538E2" w:rsidRPr="00E538E2" w14:paraId="3FAEB87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1AA323" w14:textId="77777777" w:rsidR="00E538E2" w:rsidRPr="00E538E2" w:rsidRDefault="00E538E2" w:rsidP="00E538E2">
            <w:r w:rsidRPr="00E538E2">
              <w:t>interrup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F135EF" w14:textId="77777777" w:rsidR="00E538E2" w:rsidRPr="00E538E2" w:rsidRDefault="00E538E2" w:rsidP="00E538E2">
            <w:r w:rsidRPr="00E538E2">
              <w:t>keskeyttää</w:t>
            </w:r>
          </w:p>
        </w:tc>
      </w:tr>
      <w:tr w:rsidR="00E538E2" w:rsidRPr="00E538E2" w14:paraId="2538AB6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E862C3" w14:textId="77777777" w:rsidR="00E538E2" w:rsidRPr="00E538E2" w:rsidRDefault="00E538E2" w:rsidP="00E538E2">
            <w:r w:rsidRPr="00E538E2">
              <w:t>intervie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219406" w14:textId="77777777" w:rsidR="00E538E2" w:rsidRPr="00E538E2" w:rsidRDefault="00E538E2" w:rsidP="00E538E2">
            <w:r w:rsidRPr="00E538E2">
              <w:t>haastattelu</w:t>
            </w:r>
          </w:p>
        </w:tc>
      </w:tr>
      <w:tr w:rsidR="00E538E2" w:rsidRPr="00E538E2" w14:paraId="0A57825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158177" w14:textId="77777777" w:rsidR="00E538E2" w:rsidRPr="00E538E2" w:rsidRDefault="00E538E2" w:rsidP="00E538E2">
            <w:r w:rsidRPr="00E538E2">
              <w:lastRenderedPageBreak/>
              <w:t>intestin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147849" w14:textId="77777777" w:rsidR="00E538E2" w:rsidRPr="00E538E2" w:rsidRDefault="00E538E2" w:rsidP="00E538E2">
            <w:r w:rsidRPr="00E538E2">
              <w:t>suolisto</w:t>
            </w:r>
          </w:p>
        </w:tc>
      </w:tr>
      <w:tr w:rsidR="00E538E2" w:rsidRPr="00E538E2" w14:paraId="0D64A1C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309E05" w14:textId="77777777" w:rsidR="00E538E2" w:rsidRPr="00E538E2" w:rsidRDefault="00E538E2" w:rsidP="00E538E2">
            <w:r w:rsidRPr="00E538E2">
              <w:t>intimid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2B122A" w14:textId="77777777" w:rsidR="00E538E2" w:rsidRPr="00E538E2" w:rsidRDefault="00E538E2" w:rsidP="00E538E2">
            <w:r w:rsidRPr="00E538E2">
              <w:t>pelotella</w:t>
            </w:r>
          </w:p>
        </w:tc>
      </w:tr>
      <w:tr w:rsidR="00E538E2" w:rsidRPr="00E538E2" w14:paraId="747B6AF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9E7AC6" w14:textId="77777777" w:rsidR="00E538E2" w:rsidRPr="00E538E2" w:rsidRDefault="00E538E2" w:rsidP="00E538E2">
            <w:r w:rsidRPr="00E538E2">
              <w:t>intimida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D8DBF8" w14:textId="77777777" w:rsidR="00E538E2" w:rsidRPr="00E538E2" w:rsidRDefault="00E538E2" w:rsidP="00E538E2">
            <w:r w:rsidRPr="00E538E2">
              <w:t>uhkaava, pelottava</w:t>
            </w:r>
          </w:p>
        </w:tc>
      </w:tr>
      <w:tr w:rsidR="00E538E2" w:rsidRPr="00E538E2" w14:paraId="187EB61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C4916D" w14:textId="77777777" w:rsidR="00E538E2" w:rsidRPr="00E538E2" w:rsidRDefault="00E538E2" w:rsidP="00E538E2">
            <w:r w:rsidRPr="00E538E2">
              <w:t>intrigu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0BE5E1" w14:textId="77777777" w:rsidR="00E538E2" w:rsidRPr="00E538E2" w:rsidRDefault="00E538E2" w:rsidP="00E538E2">
            <w:r w:rsidRPr="00E538E2">
              <w:t>kiinnostavuus</w:t>
            </w:r>
          </w:p>
        </w:tc>
      </w:tr>
      <w:tr w:rsidR="00E538E2" w:rsidRPr="00E538E2" w14:paraId="01DE56A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1B6F09" w14:textId="77777777" w:rsidR="00E538E2" w:rsidRPr="00E538E2" w:rsidRDefault="00E538E2" w:rsidP="00E538E2">
            <w:r w:rsidRPr="00E538E2">
              <w:t>intrins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7F8356" w14:textId="77777777" w:rsidR="00E538E2" w:rsidRPr="00E538E2" w:rsidRDefault="00E538E2" w:rsidP="00E538E2">
            <w:r w:rsidRPr="00E538E2">
              <w:t>olennainen, luontainen</w:t>
            </w:r>
          </w:p>
        </w:tc>
      </w:tr>
      <w:tr w:rsidR="00E538E2" w:rsidRPr="00E538E2" w14:paraId="4AA705E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AE36E7" w14:textId="77777777" w:rsidR="00E538E2" w:rsidRPr="00E538E2" w:rsidRDefault="00E538E2" w:rsidP="00E538E2">
            <w:r w:rsidRPr="00E538E2">
              <w:t>introdu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7D22A6" w14:textId="77777777" w:rsidR="00E538E2" w:rsidRPr="00E538E2" w:rsidRDefault="00E538E2" w:rsidP="00E538E2">
            <w:r w:rsidRPr="00E538E2">
              <w:t>ottaa käyttöön, esitellä, lisätä</w:t>
            </w:r>
          </w:p>
        </w:tc>
      </w:tr>
      <w:tr w:rsidR="00E538E2" w:rsidRPr="00E538E2" w14:paraId="370901C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9A79B0" w14:textId="77777777" w:rsidR="00E538E2" w:rsidRPr="00E538E2" w:rsidRDefault="00E538E2" w:rsidP="00E538E2">
            <w:r w:rsidRPr="00E538E2">
              <w:t>introver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3B17B3" w14:textId="77777777" w:rsidR="00E538E2" w:rsidRPr="00E538E2" w:rsidRDefault="00E538E2" w:rsidP="00E538E2">
            <w:r w:rsidRPr="00E538E2">
              <w:t>introvertti</w:t>
            </w:r>
          </w:p>
        </w:tc>
      </w:tr>
      <w:tr w:rsidR="00E538E2" w:rsidRPr="00E538E2" w14:paraId="5054728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96CBCB" w14:textId="77777777" w:rsidR="00E538E2" w:rsidRPr="00E538E2" w:rsidRDefault="00E538E2" w:rsidP="00E538E2">
            <w:r w:rsidRPr="00E538E2">
              <w:t>inva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151F0A" w14:textId="77777777" w:rsidR="00E538E2" w:rsidRPr="00E538E2" w:rsidRDefault="00E538E2" w:rsidP="00E538E2">
            <w:r w:rsidRPr="00E538E2">
              <w:t>hyökätä, tunkeutua</w:t>
            </w:r>
          </w:p>
        </w:tc>
      </w:tr>
      <w:tr w:rsidR="00E538E2" w:rsidRPr="00E538E2" w14:paraId="6EDE606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B9E80D" w14:textId="77777777" w:rsidR="00E538E2" w:rsidRPr="00E538E2" w:rsidRDefault="00E538E2" w:rsidP="00E538E2">
            <w:r w:rsidRPr="00E538E2">
              <w:t>invad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081A1B" w14:textId="77777777" w:rsidR="00E538E2" w:rsidRPr="00E538E2" w:rsidRDefault="00E538E2" w:rsidP="00E538E2">
            <w:r w:rsidRPr="00E538E2">
              <w:t>hyökkääjä, tunkeutuja</w:t>
            </w:r>
          </w:p>
        </w:tc>
      </w:tr>
      <w:tr w:rsidR="00E538E2" w:rsidRPr="00E538E2" w14:paraId="3CB4297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259DD8" w14:textId="77777777" w:rsidR="00E538E2" w:rsidRPr="00E538E2" w:rsidRDefault="00E538E2" w:rsidP="00E538E2">
            <w:r w:rsidRPr="00E538E2">
              <w:t>inv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25517F" w14:textId="77777777" w:rsidR="00E538E2" w:rsidRPr="00E538E2" w:rsidRDefault="00E538E2" w:rsidP="00E538E2">
            <w:r w:rsidRPr="00E538E2">
              <w:t>keksiä</w:t>
            </w:r>
          </w:p>
        </w:tc>
      </w:tr>
      <w:tr w:rsidR="00E538E2" w:rsidRPr="00E538E2" w14:paraId="3F1B20E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A67F48" w14:textId="77777777" w:rsidR="00E538E2" w:rsidRPr="00E538E2" w:rsidRDefault="00E538E2" w:rsidP="00E538E2">
            <w:r w:rsidRPr="00E538E2">
              <w:t>inven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6DE5F1" w14:textId="77777777" w:rsidR="00E538E2" w:rsidRPr="00E538E2" w:rsidRDefault="00E538E2" w:rsidP="00E538E2">
            <w:r w:rsidRPr="00E538E2">
              <w:t>keksintö</w:t>
            </w:r>
          </w:p>
        </w:tc>
      </w:tr>
      <w:tr w:rsidR="00E538E2" w:rsidRPr="00E538E2" w14:paraId="79DFD14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C9E2F0" w14:textId="77777777" w:rsidR="00E538E2" w:rsidRPr="00E538E2" w:rsidRDefault="00E538E2" w:rsidP="00E538E2">
            <w:r w:rsidRPr="00E538E2">
              <w:t>invi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13BA52" w14:textId="77777777" w:rsidR="00E538E2" w:rsidRPr="00E538E2" w:rsidRDefault="00E538E2" w:rsidP="00E538E2">
            <w:r w:rsidRPr="00E538E2">
              <w:t>kutsua</w:t>
            </w:r>
          </w:p>
        </w:tc>
      </w:tr>
      <w:tr w:rsidR="00E538E2" w:rsidRPr="00E538E2" w14:paraId="7E270A6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6C6371" w14:textId="77777777" w:rsidR="00E538E2" w:rsidRPr="00E538E2" w:rsidRDefault="00E538E2" w:rsidP="00E538E2">
            <w:r w:rsidRPr="00E538E2">
              <w:t>irresisti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2FA703" w14:textId="77777777" w:rsidR="00E538E2" w:rsidRPr="00E538E2" w:rsidRDefault="00E538E2" w:rsidP="00E538E2">
            <w:r w:rsidRPr="00E538E2">
              <w:t>vastustamaton</w:t>
            </w:r>
          </w:p>
        </w:tc>
      </w:tr>
      <w:tr w:rsidR="00E538E2" w:rsidRPr="00E538E2" w14:paraId="6E70453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C83731" w14:textId="77777777" w:rsidR="00E538E2" w:rsidRPr="00E538E2" w:rsidRDefault="00E538E2" w:rsidP="00E538E2">
            <w:r w:rsidRPr="00E538E2">
              <w:t>itinera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FA17D0" w14:textId="77777777" w:rsidR="00E538E2" w:rsidRPr="00E538E2" w:rsidRDefault="00E538E2" w:rsidP="00E538E2">
            <w:r w:rsidRPr="00E538E2">
              <w:t>matkasuunnitelma, matkareitti</w:t>
            </w:r>
          </w:p>
        </w:tc>
      </w:tr>
      <w:tr w:rsidR="00E538E2" w:rsidRPr="00E538E2" w14:paraId="6561BBE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1BB009" w14:textId="77777777" w:rsidR="00E538E2" w:rsidRPr="00E538E2" w:rsidRDefault="00E538E2" w:rsidP="00E538E2">
            <w:r w:rsidRPr="00E538E2">
              <w:t>IV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3D2283" w14:textId="77777777" w:rsidR="00E538E2" w:rsidRPr="00E538E2" w:rsidRDefault="00E538E2" w:rsidP="00E538E2">
            <w:r w:rsidRPr="00E538E2">
              <w:t>suonensisäinen</w:t>
            </w:r>
          </w:p>
        </w:tc>
      </w:tr>
    </w:tbl>
    <w:p w14:paraId="71717ABB" w14:textId="7591F41A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18"/>
        <w:gridCol w:w="2811"/>
      </w:tblGrid>
      <w:tr w:rsidR="00E538E2" w:rsidRPr="00E538E2" w14:paraId="2293EEA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7E4987" w14:textId="77777777" w:rsidR="00E538E2" w:rsidRPr="00E538E2" w:rsidRDefault="00E538E2" w:rsidP="00E538E2">
            <w:r w:rsidRPr="00E538E2">
              <w:t>ja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CD7819A" w14:textId="77777777" w:rsidR="00E538E2" w:rsidRPr="00E538E2" w:rsidRDefault="00E538E2" w:rsidP="00E538E2">
            <w:r w:rsidRPr="00E538E2">
              <w:t>rokotus</w:t>
            </w:r>
          </w:p>
        </w:tc>
      </w:tr>
      <w:tr w:rsidR="00E538E2" w:rsidRPr="00E538E2" w14:paraId="117F1E6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3834E5" w14:textId="77777777" w:rsidR="00E538E2" w:rsidRPr="00E538E2" w:rsidRDefault="00E538E2" w:rsidP="00E538E2">
            <w:r w:rsidRPr="00E538E2">
              <w:t>Japane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520B10" w14:textId="77777777" w:rsidR="00E538E2" w:rsidRPr="00E538E2" w:rsidRDefault="00E538E2" w:rsidP="00E538E2">
            <w:r w:rsidRPr="00E538E2">
              <w:t>japanin kieli, japanilainen</w:t>
            </w:r>
          </w:p>
        </w:tc>
      </w:tr>
      <w:tr w:rsidR="00E538E2" w:rsidRPr="00E538E2" w14:paraId="041235A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BF55F3" w14:textId="77777777" w:rsidR="00E538E2" w:rsidRPr="00E538E2" w:rsidRDefault="00E538E2" w:rsidP="00E538E2">
            <w:r w:rsidRPr="00E538E2">
              <w:t>javel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512C02" w14:textId="77777777" w:rsidR="00E538E2" w:rsidRPr="00E538E2" w:rsidRDefault="00E538E2" w:rsidP="00E538E2">
            <w:r w:rsidRPr="00E538E2">
              <w:t>keihäs</w:t>
            </w:r>
          </w:p>
        </w:tc>
      </w:tr>
      <w:tr w:rsidR="00E538E2" w:rsidRPr="00E538E2" w14:paraId="2810142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A1E55F" w14:textId="77777777" w:rsidR="00E538E2" w:rsidRPr="00E538E2" w:rsidRDefault="00E538E2" w:rsidP="00E538E2">
            <w:r w:rsidRPr="00E538E2">
              <w:t>j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E937D7" w14:textId="77777777" w:rsidR="00E538E2" w:rsidRPr="00E538E2" w:rsidRDefault="00E538E2" w:rsidP="00E538E2">
            <w:r w:rsidRPr="00E538E2">
              <w:t>leuka</w:t>
            </w:r>
          </w:p>
        </w:tc>
      </w:tr>
      <w:tr w:rsidR="00E538E2" w:rsidRPr="00E538E2" w14:paraId="68AE9FC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E1652D" w14:textId="77777777" w:rsidR="00E538E2" w:rsidRPr="00E538E2" w:rsidRDefault="00E538E2" w:rsidP="00E538E2">
            <w:r w:rsidRPr="00E538E2">
              <w:t>jet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F31662" w14:textId="77777777" w:rsidR="00E538E2" w:rsidRPr="00E538E2" w:rsidRDefault="00E538E2" w:rsidP="00E538E2">
            <w:r w:rsidRPr="00E538E2">
              <w:t>laituri</w:t>
            </w:r>
          </w:p>
        </w:tc>
      </w:tr>
      <w:tr w:rsidR="00E538E2" w:rsidRPr="00E538E2" w14:paraId="596AFAB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3501B2" w14:textId="77777777" w:rsidR="00E538E2" w:rsidRPr="00E538E2" w:rsidRDefault="00E538E2" w:rsidP="00E538E2">
            <w:r w:rsidRPr="00E538E2">
              <w:t>journe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8EC010" w14:textId="77777777" w:rsidR="00E538E2" w:rsidRPr="00E538E2" w:rsidRDefault="00E538E2" w:rsidP="00E538E2">
            <w:r w:rsidRPr="00E538E2">
              <w:t>matka</w:t>
            </w:r>
          </w:p>
        </w:tc>
      </w:tr>
      <w:tr w:rsidR="00E538E2" w:rsidRPr="00E538E2" w14:paraId="5DF7048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820C3DF" w14:textId="77777777" w:rsidR="00E538E2" w:rsidRPr="00E538E2" w:rsidRDefault="00E538E2" w:rsidP="00E538E2">
            <w:r w:rsidRPr="00E538E2">
              <w:t>jud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074537" w14:textId="77777777" w:rsidR="00E538E2" w:rsidRPr="00E538E2" w:rsidRDefault="00E538E2" w:rsidP="00E538E2">
            <w:r w:rsidRPr="00E538E2">
              <w:t>tuomari; tuomita, arvostella</w:t>
            </w:r>
          </w:p>
        </w:tc>
      </w:tr>
    </w:tbl>
    <w:p w14:paraId="6876908D" w14:textId="7B4E7A5C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4"/>
        <w:gridCol w:w="5965"/>
      </w:tblGrid>
      <w:tr w:rsidR="00E538E2" w:rsidRPr="00E538E2" w14:paraId="73B1F18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9470AD" w14:textId="77777777" w:rsidR="00E538E2" w:rsidRPr="00E538E2" w:rsidRDefault="00E538E2" w:rsidP="00E538E2">
            <w:r w:rsidRPr="00E538E2">
              <w:t>keen (on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B37591" w14:textId="77777777" w:rsidR="00E538E2" w:rsidRPr="00E538E2" w:rsidRDefault="00E538E2" w:rsidP="00E538E2">
            <w:r w:rsidRPr="00E538E2">
              <w:t>innokas</w:t>
            </w:r>
          </w:p>
        </w:tc>
      </w:tr>
      <w:tr w:rsidR="00E538E2" w:rsidRPr="00E538E2" w14:paraId="7632259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8C78B4" w14:textId="77777777" w:rsidR="00E538E2" w:rsidRPr="00E538E2" w:rsidRDefault="00E538E2" w:rsidP="00E538E2">
            <w:r w:rsidRPr="00E538E2">
              <w:t>kee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FF5A26" w14:textId="77777777" w:rsidR="00E538E2" w:rsidRPr="00E538E2" w:rsidRDefault="00E538E2" w:rsidP="00E538E2">
            <w:r w:rsidRPr="00E538E2">
              <w:t>säilyä</w:t>
            </w:r>
          </w:p>
        </w:tc>
      </w:tr>
      <w:tr w:rsidR="00E538E2" w:rsidRPr="00E538E2" w14:paraId="4DA2A6A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CD8FE20" w14:textId="77777777" w:rsidR="00E538E2" w:rsidRPr="00E538E2" w:rsidRDefault="00E538E2" w:rsidP="00E538E2">
            <w:r w:rsidRPr="00E538E2">
              <w:t>keep at ba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99FD99" w14:textId="77777777" w:rsidR="00E538E2" w:rsidRPr="00E538E2" w:rsidRDefault="00E538E2" w:rsidP="00E538E2">
            <w:r w:rsidRPr="00E538E2">
              <w:t>pitää loitolla</w:t>
            </w:r>
          </w:p>
        </w:tc>
      </w:tr>
      <w:tr w:rsidR="00E538E2" w:rsidRPr="00E538E2" w14:paraId="4072536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E141B7" w14:textId="77777777" w:rsidR="00E538E2" w:rsidRPr="00E538E2" w:rsidRDefault="00E538E2" w:rsidP="00E538E2">
            <w:r w:rsidRPr="00E538E2">
              <w:t>keep 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A307E3" w14:textId="77777777" w:rsidR="00E538E2" w:rsidRPr="00E538E2" w:rsidRDefault="00E538E2" w:rsidP="00E538E2">
            <w:r w:rsidRPr="00E538E2">
              <w:t>jatkaa, pysyä mukana</w:t>
            </w:r>
          </w:p>
        </w:tc>
      </w:tr>
      <w:tr w:rsidR="00E538E2" w:rsidRPr="00E538E2" w14:paraId="2AECBEF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CF74CC4" w14:textId="77777777" w:rsidR="00E538E2" w:rsidRPr="00E538E2" w:rsidRDefault="00E538E2" w:rsidP="00E538E2">
            <w:r w:rsidRPr="00E538E2">
              <w:t>key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49090B" w14:textId="77777777" w:rsidR="00E538E2" w:rsidRPr="00E538E2" w:rsidRDefault="00E538E2" w:rsidP="00E538E2">
            <w:r w:rsidRPr="00E538E2">
              <w:t>olennainen, avain-</w:t>
            </w:r>
          </w:p>
        </w:tc>
      </w:tr>
      <w:tr w:rsidR="00E538E2" w:rsidRPr="00E538E2" w14:paraId="69B5D3F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67E180" w14:textId="77777777" w:rsidR="00E538E2" w:rsidRPr="00E538E2" w:rsidRDefault="00E538E2" w:rsidP="00E538E2">
            <w:r w:rsidRPr="00E538E2">
              <w:t>kick bac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42D36D" w14:textId="77777777" w:rsidR="00E538E2" w:rsidRPr="00E538E2" w:rsidRDefault="00E538E2" w:rsidP="00E538E2">
            <w:r w:rsidRPr="00E538E2">
              <w:t>rentoutua</w:t>
            </w:r>
          </w:p>
        </w:tc>
      </w:tr>
      <w:tr w:rsidR="00E538E2" w:rsidRPr="00E538E2" w14:paraId="07BB951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917CA0" w14:textId="77777777" w:rsidR="00E538E2" w:rsidRPr="00E538E2" w:rsidRDefault="00E538E2" w:rsidP="00E538E2">
            <w:r w:rsidRPr="00E538E2">
              <w:t>kick 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66F46C" w14:textId="77777777" w:rsidR="00E538E2" w:rsidRPr="00E538E2" w:rsidRDefault="00E538E2" w:rsidP="00E538E2">
            <w:r w:rsidRPr="00E538E2">
              <w:t>ottaa valta</w:t>
            </w:r>
          </w:p>
        </w:tc>
      </w:tr>
      <w:tr w:rsidR="00E538E2" w:rsidRPr="00E538E2" w14:paraId="0753341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53ACF5" w14:textId="77777777" w:rsidR="00E538E2" w:rsidRPr="00E538E2" w:rsidRDefault="00E538E2" w:rsidP="00E538E2">
            <w:r w:rsidRPr="00E538E2">
              <w:lastRenderedPageBreak/>
              <w:t>kidne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1F1AC8" w14:textId="77777777" w:rsidR="00E538E2" w:rsidRPr="00E538E2" w:rsidRDefault="00E538E2" w:rsidP="00E538E2">
            <w:r w:rsidRPr="00E538E2">
              <w:t>munuainen</w:t>
            </w:r>
          </w:p>
        </w:tc>
      </w:tr>
      <w:tr w:rsidR="00E538E2" w:rsidRPr="00E538E2" w14:paraId="1EB52DA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020A22" w14:textId="77777777" w:rsidR="00E538E2" w:rsidRPr="00E538E2" w:rsidRDefault="00E538E2" w:rsidP="00E538E2">
            <w:r w:rsidRPr="00E538E2">
              <w:t>kinesic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4B8188" w14:textId="77777777" w:rsidR="00E538E2" w:rsidRPr="00E538E2" w:rsidRDefault="00E538E2" w:rsidP="00E538E2">
            <w:r w:rsidRPr="00E538E2">
              <w:t>kinesiikka (tutkimushaara, joka käsittelee asentoja, ilmeitä jne.)</w:t>
            </w:r>
          </w:p>
        </w:tc>
      </w:tr>
      <w:tr w:rsidR="00E538E2" w:rsidRPr="00E538E2" w14:paraId="09D686D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A61593" w14:textId="77777777" w:rsidR="00E538E2" w:rsidRPr="00E538E2" w:rsidRDefault="00E538E2" w:rsidP="00E538E2">
            <w:r w:rsidRPr="00E538E2">
              <w:t>kitted ou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966612" w14:textId="77777777" w:rsidR="00E538E2" w:rsidRPr="00E538E2" w:rsidRDefault="00E538E2" w:rsidP="00E538E2">
            <w:r w:rsidRPr="00E538E2">
              <w:t>varusteltu</w:t>
            </w:r>
          </w:p>
        </w:tc>
      </w:tr>
      <w:tr w:rsidR="00E538E2" w:rsidRPr="00E538E2" w14:paraId="1D1F429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FF0EAB" w14:textId="77777777" w:rsidR="00E538E2" w:rsidRPr="00E538E2" w:rsidRDefault="00E538E2" w:rsidP="00E538E2">
            <w:r w:rsidRPr="00E538E2">
              <w:t>knacker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E26A93" w14:textId="77777777" w:rsidR="00E538E2" w:rsidRPr="00E538E2" w:rsidRDefault="00E538E2" w:rsidP="00E538E2">
            <w:r w:rsidRPr="00E538E2">
              <w:t>poikki, puhki (puhekielinen)</w:t>
            </w:r>
          </w:p>
        </w:tc>
      </w:tr>
      <w:tr w:rsidR="00E538E2" w:rsidRPr="00E538E2" w14:paraId="0374036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49CB95" w14:textId="77777777" w:rsidR="00E538E2" w:rsidRPr="00E538E2" w:rsidRDefault="00E538E2" w:rsidP="00E538E2">
            <w:r w:rsidRPr="00E538E2">
              <w:t>kne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13E639" w14:textId="77777777" w:rsidR="00E538E2" w:rsidRPr="00E538E2" w:rsidRDefault="00E538E2" w:rsidP="00E538E2">
            <w:r w:rsidRPr="00E538E2">
              <w:t>polvi</w:t>
            </w:r>
          </w:p>
        </w:tc>
      </w:tr>
      <w:tr w:rsidR="00E538E2" w:rsidRPr="00E538E2" w14:paraId="5C64D5F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B37970" w14:textId="77777777" w:rsidR="00E538E2" w:rsidRPr="00E538E2" w:rsidRDefault="00E538E2" w:rsidP="00E538E2">
            <w:r w:rsidRPr="00E538E2">
              <w:t>knit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466A32" w14:textId="77777777" w:rsidR="00E538E2" w:rsidRPr="00E538E2" w:rsidRDefault="00E538E2" w:rsidP="00E538E2">
            <w:r w:rsidRPr="00E538E2">
              <w:t>neulominen, neuletyö</w:t>
            </w:r>
          </w:p>
        </w:tc>
      </w:tr>
      <w:tr w:rsidR="00E538E2" w:rsidRPr="00E538E2" w14:paraId="77305AA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70F105" w14:textId="77777777" w:rsidR="00E538E2" w:rsidRPr="00E538E2" w:rsidRDefault="00E538E2" w:rsidP="00E538E2">
            <w:r w:rsidRPr="00E538E2">
              <w:t>kno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DB1E90" w14:textId="77777777" w:rsidR="00E538E2" w:rsidRPr="00E538E2" w:rsidRDefault="00E538E2" w:rsidP="00E538E2">
            <w:r w:rsidRPr="00E538E2">
              <w:t>nappula</w:t>
            </w:r>
          </w:p>
        </w:tc>
      </w:tr>
      <w:tr w:rsidR="00E538E2" w:rsidRPr="00E538E2" w14:paraId="3AF479E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134297" w14:textId="77777777" w:rsidR="00E538E2" w:rsidRPr="00E538E2" w:rsidRDefault="00E538E2" w:rsidP="00E538E2">
            <w:r w:rsidRPr="00E538E2">
              <w:t>knock-on effe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EE670F" w14:textId="77777777" w:rsidR="00E538E2" w:rsidRPr="00E538E2" w:rsidRDefault="00E538E2" w:rsidP="00E538E2">
            <w:r w:rsidRPr="00E538E2">
              <w:t>heijastusvaikutus</w:t>
            </w:r>
          </w:p>
        </w:tc>
      </w:tr>
      <w:tr w:rsidR="00E538E2" w:rsidRPr="00E538E2" w14:paraId="3ADC14D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F44E88" w14:textId="77777777" w:rsidR="00E538E2" w:rsidRPr="00E538E2" w:rsidRDefault="00E538E2" w:rsidP="00E538E2">
            <w:r w:rsidRPr="00E538E2">
              <w:t>knuckl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758E2C" w14:textId="77777777" w:rsidR="00E538E2" w:rsidRPr="00E538E2" w:rsidRDefault="00E538E2" w:rsidP="00E538E2">
            <w:r w:rsidRPr="00E538E2">
              <w:t>rystyset</w:t>
            </w:r>
          </w:p>
        </w:tc>
      </w:tr>
    </w:tbl>
    <w:p w14:paraId="281924D3" w14:textId="0CB91170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40"/>
        <w:gridCol w:w="7698"/>
      </w:tblGrid>
      <w:tr w:rsidR="00E538E2" w:rsidRPr="00E538E2" w14:paraId="624EF92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A67184" w14:textId="77777777" w:rsidR="00E538E2" w:rsidRPr="00E538E2" w:rsidRDefault="00E538E2" w:rsidP="00E538E2">
            <w:r w:rsidRPr="00E538E2">
              <w:t>laborato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5DBE00" w14:textId="77777777" w:rsidR="00E538E2" w:rsidRPr="00E538E2" w:rsidRDefault="00E538E2" w:rsidP="00E538E2">
            <w:r w:rsidRPr="00E538E2">
              <w:t>laboratorio</w:t>
            </w:r>
          </w:p>
        </w:tc>
      </w:tr>
      <w:tr w:rsidR="00E538E2" w:rsidRPr="00E538E2" w14:paraId="3BD4E13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B9A125" w14:textId="77777777" w:rsidR="00E538E2" w:rsidRPr="00E538E2" w:rsidRDefault="00E538E2" w:rsidP="00E538E2">
            <w:r w:rsidRPr="00E538E2">
              <w:t>labou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67B69A" w14:textId="77777777" w:rsidR="00E538E2" w:rsidRPr="00E538E2" w:rsidRDefault="00E538E2" w:rsidP="00E538E2">
            <w:r w:rsidRPr="00E538E2">
              <w:t>työ, aherrus</w:t>
            </w:r>
          </w:p>
        </w:tc>
      </w:tr>
      <w:tr w:rsidR="00E538E2" w:rsidRPr="00E538E2" w14:paraId="43E48B6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D13925" w14:textId="77777777" w:rsidR="00E538E2" w:rsidRPr="00E538E2" w:rsidRDefault="00E538E2" w:rsidP="00E538E2">
            <w:r w:rsidRPr="00E538E2">
              <w:t>land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8A40CC" w14:textId="77777777" w:rsidR="00E538E2" w:rsidRPr="00E538E2" w:rsidRDefault="00E538E2" w:rsidP="00E538E2">
            <w:r w:rsidRPr="00E538E2">
              <w:t>lasku</w:t>
            </w:r>
          </w:p>
        </w:tc>
      </w:tr>
      <w:tr w:rsidR="00E538E2" w:rsidRPr="00E538E2" w14:paraId="55E3775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C5D314" w14:textId="77777777" w:rsidR="00E538E2" w:rsidRPr="00E538E2" w:rsidRDefault="00E538E2" w:rsidP="00E538E2">
            <w:r w:rsidRPr="00E538E2">
              <w:t>languis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3F711F" w14:textId="77777777" w:rsidR="00E538E2" w:rsidRPr="00E538E2" w:rsidRDefault="00E538E2" w:rsidP="00E538E2">
            <w:r w:rsidRPr="00E538E2">
              <w:t>jäädä varjoon</w:t>
            </w:r>
          </w:p>
        </w:tc>
      </w:tr>
      <w:tr w:rsidR="00E538E2" w:rsidRPr="00E538E2" w14:paraId="68EE7FF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6656F2" w14:textId="77777777" w:rsidR="00E538E2" w:rsidRPr="00E538E2" w:rsidRDefault="00E538E2" w:rsidP="00E538E2">
            <w:r w:rsidRPr="00E538E2">
              <w:t>launc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222B92" w14:textId="77777777" w:rsidR="00E538E2" w:rsidRPr="00E538E2" w:rsidRDefault="00E538E2" w:rsidP="00E538E2">
            <w:r w:rsidRPr="00E538E2">
              <w:t>laukaista</w:t>
            </w:r>
          </w:p>
        </w:tc>
      </w:tr>
      <w:tr w:rsidR="00E538E2" w:rsidRPr="00E538E2" w14:paraId="333555E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AF1CCA" w14:textId="77777777" w:rsidR="00E538E2" w:rsidRPr="00E538E2" w:rsidRDefault="00E538E2" w:rsidP="00E538E2">
            <w:r w:rsidRPr="00E538E2">
              <w:t>lea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8F03BDC" w14:textId="77777777" w:rsidR="00E538E2" w:rsidRPr="00E538E2" w:rsidRDefault="00E538E2" w:rsidP="00E538E2">
            <w:r w:rsidRPr="00E538E2">
              <w:t>johtaa</w:t>
            </w:r>
          </w:p>
        </w:tc>
      </w:tr>
      <w:tr w:rsidR="00E538E2" w:rsidRPr="00E538E2" w14:paraId="05DF9A7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2CE61E" w14:textId="77777777" w:rsidR="00E538E2" w:rsidRPr="00E538E2" w:rsidRDefault="00E538E2" w:rsidP="00E538E2">
            <w:r w:rsidRPr="00E538E2">
              <w:t>learn by hear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84E204" w14:textId="77777777" w:rsidR="00E538E2" w:rsidRPr="00E538E2" w:rsidRDefault="00E538E2" w:rsidP="00E538E2">
            <w:r w:rsidRPr="00E538E2">
              <w:t>opetella ulkoa</w:t>
            </w:r>
          </w:p>
        </w:tc>
      </w:tr>
      <w:tr w:rsidR="00E538E2" w:rsidRPr="00E538E2" w14:paraId="457C23C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36313B" w14:textId="77777777" w:rsidR="00E538E2" w:rsidRPr="00E538E2" w:rsidRDefault="00E538E2" w:rsidP="00E538E2">
            <w:r w:rsidRPr="00E538E2">
              <w:t>lectur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0B8864" w14:textId="77777777" w:rsidR="00E538E2" w:rsidRPr="00E538E2" w:rsidRDefault="00E538E2" w:rsidP="00E538E2">
            <w:r w:rsidRPr="00E538E2">
              <w:t>luennoitsija</w:t>
            </w:r>
          </w:p>
        </w:tc>
      </w:tr>
      <w:tr w:rsidR="00E538E2" w:rsidRPr="00E538E2" w14:paraId="7AAEC31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75F6D1" w14:textId="77777777" w:rsidR="00E538E2" w:rsidRPr="00E538E2" w:rsidRDefault="00E538E2" w:rsidP="00E538E2">
            <w:r w:rsidRPr="00E538E2">
              <w:t>leec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8A821F" w14:textId="77777777" w:rsidR="00E538E2" w:rsidRPr="00E538E2" w:rsidRDefault="00E538E2" w:rsidP="00E538E2">
            <w:r w:rsidRPr="00E538E2">
              <w:t>iilimato</w:t>
            </w:r>
          </w:p>
        </w:tc>
      </w:tr>
      <w:tr w:rsidR="00E538E2" w:rsidRPr="00E538E2" w14:paraId="3B49B3F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7E3AEB" w14:textId="77777777" w:rsidR="00E538E2" w:rsidRPr="00E538E2" w:rsidRDefault="00E538E2" w:rsidP="00E538E2">
            <w:r w:rsidRPr="00E538E2">
              <w:t>le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A717D3" w14:textId="77777777" w:rsidR="00E538E2" w:rsidRPr="00E538E2" w:rsidRDefault="00E538E2" w:rsidP="00E538E2">
            <w:r w:rsidRPr="00E538E2">
              <w:t>jalka</w:t>
            </w:r>
          </w:p>
        </w:tc>
      </w:tr>
      <w:tr w:rsidR="00E538E2" w:rsidRPr="00E538E2" w14:paraId="7832E7B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8930E5" w14:textId="77777777" w:rsidR="00E538E2" w:rsidRPr="00E538E2" w:rsidRDefault="00E538E2" w:rsidP="00E538E2">
            <w:r w:rsidRPr="00E538E2">
              <w:t>leisure ti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257CD5" w14:textId="77777777" w:rsidR="00E538E2" w:rsidRPr="00E538E2" w:rsidRDefault="00E538E2" w:rsidP="00E538E2">
            <w:r w:rsidRPr="00E538E2">
              <w:t>vapaa-aika</w:t>
            </w:r>
          </w:p>
        </w:tc>
      </w:tr>
      <w:tr w:rsidR="00E538E2" w:rsidRPr="00E538E2" w14:paraId="513ACE4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EF7C38" w14:textId="77777777" w:rsidR="00E538E2" w:rsidRPr="00E538E2" w:rsidRDefault="00E538E2" w:rsidP="00E538E2">
            <w:r w:rsidRPr="00E538E2">
              <w:t>lengt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7D4131" w14:textId="77777777" w:rsidR="00E538E2" w:rsidRPr="00E538E2" w:rsidRDefault="00E538E2" w:rsidP="00E538E2">
            <w:r w:rsidRPr="00E538E2">
              <w:t>pituus</w:t>
            </w:r>
          </w:p>
        </w:tc>
      </w:tr>
      <w:tr w:rsidR="00E538E2" w:rsidRPr="00E538E2" w14:paraId="4E71D3C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07DBE5" w14:textId="77777777" w:rsidR="00E538E2" w:rsidRPr="00E538E2" w:rsidRDefault="00E538E2" w:rsidP="00E538E2">
            <w:r w:rsidRPr="00E538E2">
              <w:t>lesse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8BCE30" w14:textId="77777777" w:rsidR="00E538E2" w:rsidRPr="00E538E2" w:rsidRDefault="00E538E2" w:rsidP="00E538E2">
            <w:r w:rsidRPr="00E538E2">
              <w:t>vähentää, pienentää</w:t>
            </w:r>
          </w:p>
        </w:tc>
      </w:tr>
      <w:tr w:rsidR="00E538E2" w:rsidRPr="00E538E2" w14:paraId="0642B59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D6C9BD" w14:textId="77777777" w:rsidR="00E538E2" w:rsidRPr="00E538E2" w:rsidRDefault="00E538E2" w:rsidP="00E538E2">
            <w:r w:rsidRPr="00E538E2">
              <w:t>letter to the edit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06644C" w14:textId="77777777" w:rsidR="00E538E2" w:rsidRPr="00E538E2" w:rsidRDefault="00E538E2" w:rsidP="00E538E2">
            <w:r w:rsidRPr="00E538E2">
              <w:t>yleisönosastokirje</w:t>
            </w:r>
          </w:p>
        </w:tc>
      </w:tr>
      <w:tr w:rsidR="00E538E2" w:rsidRPr="00E538E2" w14:paraId="60DA567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3C3C30" w14:textId="77777777" w:rsidR="00E538E2" w:rsidRPr="00E538E2" w:rsidRDefault="00E538E2" w:rsidP="00E538E2">
            <w:r w:rsidRPr="00E538E2">
              <w:t>leve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DDE656" w14:textId="77777777" w:rsidR="00E538E2" w:rsidRPr="00E538E2" w:rsidRDefault="00E538E2" w:rsidP="00E538E2">
            <w:r w:rsidRPr="00E538E2">
              <w:t>taso</w:t>
            </w:r>
          </w:p>
        </w:tc>
      </w:tr>
      <w:tr w:rsidR="00E538E2" w:rsidRPr="00E538E2" w14:paraId="18B7B9D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3422A5" w14:textId="77777777" w:rsidR="00E538E2" w:rsidRPr="00E538E2" w:rsidRDefault="00E538E2" w:rsidP="00E538E2">
            <w:r w:rsidRPr="00E538E2">
              <w:t>LGBT fami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21E0BD" w14:textId="77777777" w:rsidR="00E538E2" w:rsidRPr="00E538E2" w:rsidRDefault="00E538E2" w:rsidP="00E538E2">
            <w:r w:rsidRPr="00E538E2">
              <w:t>sateenkaariperhe</w:t>
            </w:r>
          </w:p>
        </w:tc>
      </w:tr>
      <w:tr w:rsidR="00E538E2" w:rsidRPr="00E538E2" w14:paraId="506084C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60EDEE" w14:textId="77777777" w:rsidR="00E538E2" w:rsidRPr="00E538E2" w:rsidRDefault="00E538E2" w:rsidP="00E538E2">
            <w:r w:rsidRPr="00E538E2">
              <w:t>lic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949D3A" w14:textId="77777777" w:rsidR="00E538E2" w:rsidRPr="00E538E2" w:rsidRDefault="00E538E2" w:rsidP="00E538E2">
            <w:r w:rsidRPr="00E538E2">
              <w:t>nuolla</w:t>
            </w:r>
          </w:p>
        </w:tc>
      </w:tr>
      <w:tr w:rsidR="00E538E2" w:rsidRPr="00E538E2" w14:paraId="1671DE3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1D27D71" w14:textId="77777777" w:rsidR="00E538E2" w:rsidRPr="00E538E2" w:rsidRDefault="00E538E2" w:rsidP="00E538E2">
            <w:r w:rsidRPr="00E538E2">
              <w:t>limi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2325E7" w14:textId="77777777" w:rsidR="00E538E2" w:rsidRPr="00E538E2" w:rsidRDefault="00E538E2" w:rsidP="00E538E2">
            <w:r w:rsidRPr="00E538E2">
              <w:t>rajoittaa</w:t>
            </w:r>
          </w:p>
        </w:tc>
      </w:tr>
      <w:tr w:rsidR="00E538E2" w:rsidRPr="00E538E2" w14:paraId="631C2AC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65DE63" w14:textId="77777777" w:rsidR="00E538E2" w:rsidRPr="00E538E2" w:rsidRDefault="00E538E2" w:rsidP="00E538E2">
            <w:r w:rsidRPr="00E538E2">
              <w:t>lingua franc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11349C" w14:textId="77777777" w:rsidR="00E538E2" w:rsidRPr="00E538E2" w:rsidRDefault="00E538E2" w:rsidP="00E538E2">
            <w:r w:rsidRPr="00E538E2">
              <w:t>kieli, jota myös ei-äidinkieliset puhujat käyttävät yleisesti keskinäisessä viestinnässään</w:t>
            </w:r>
          </w:p>
        </w:tc>
      </w:tr>
      <w:tr w:rsidR="00E538E2" w:rsidRPr="00E538E2" w14:paraId="246C8D6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AA2C40D" w14:textId="77777777" w:rsidR="00E538E2" w:rsidRPr="00E538E2" w:rsidRDefault="00E538E2" w:rsidP="00E538E2">
            <w:r w:rsidRPr="00E538E2">
              <w:lastRenderedPageBreak/>
              <w:t>linguist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480ECC" w14:textId="77777777" w:rsidR="00E538E2" w:rsidRPr="00E538E2" w:rsidRDefault="00E538E2" w:rsidP="00E538E2">
            <w:r w:rsidRPr="00E538E2">
              <w:t>kielitieteellinen, kielellinen</w:t>
            </w:r>
          </w:p>
        </w:tc>
      </w:tr>
      <w:tr w:rsidR="00E538E2" w:rsidRPr="00E538E2" w14:paraId="49B68C8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79E529" w14:textId="77777777" w:rsidR="00E538E2" w:rsidRPr="00E538E2" w:rsidRDefault="00E538E2" w:rsidP="00E538E2">
            <w:r w:rsidRPr="00E538E2">
              <w:t>li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5944F1" w14:textId="77777777" w:rsidR="00E538E2" w:rsidRPr="00E538E2" w:rsidRDefault="00E538E2" w:rsidP="00E538E2">
            <w:r w:rsidRPr="00E538E2">
              <w:t>huuli</w:t>
            </w:r>
          </w:p>
        </w:tc>
      </w:tr>
      <w:tr w:rsidR="00E538E2" w:rsidRPr="00E538E2" w14:paraId="213FA11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39A247" w14:textId="77777777" w:rsidR="00E538E2" w:rsidRPr="00E538E2" w:rsidRDefault="00E538E2" w:rsidP="00E538E2">
            <w:r w:rsidRPr="00E538E2">
              <w:t>literal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13876F" w14:textId="77777777" w:rsidR="00E538E2" w:rsidRPr="00E538E2" w:rsidRDefault="00E538E2" w:rsidP="00E538E2">
            <w:r w:rsidRPr="00E538E2">
              <w:t>kirjaimellisesti</w:t>
            </w:r>
          </w:p>
        </w:tc>
      </w:tr>
      <w:tr w:rsidR="00E538E2" w:rsidRPr="00E538E2" w14:paraId="610C7F7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113BB43" w14:textId="77777777" w:rsidR="00E538E2" w:rsidRPr="00E538E2" w:rsidRDefault="00E538E2" w:rsidP="00E538E2">
            <w:r w:rsidRPr="00E538E2">
              <w:t>literal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03ACE5" w14:textId="77777777" w:rsidR="00E538E2" w:rsidRPr="00E538E2" w:rsidRDefault="00E538E2" w:rsidP="00E538E2">
            <w:r w:rsidRPr="00E538E2">
              <w:t>kirjaimellisesti, sananmukaisesti</w:t>
            </w:r>
          </w:p>
        </w:tc>
      </w:tr>
      <w:tr w:rsidR="00E538E2" w:rsidRPr="00E538E2" w14:paraId="5C1D53B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82F3DD" w14:textId="77777777" w:rsidR="00E538E2" w:rsidRPr="00E538E2" w:rsidRDefault="00E538E2" w:rsidP="00E538E2">
            <w:r w:rsidRPr="00E538E2">
              <w:t>liter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D233E3" w14:textId="77777777" w:rsidR="00E538E2" w:rsidRPr="00E538E2" w:rsidRDefault="00E538E2" w:rsidP="00E538E2">
            <w:r w:rsidRPr="00E538E2">
              <w:t>hyvinlukenut</w:t>
            </w:r>
          </w:p>
        </w:tc>
      </w:tr>
      <w:tr w:rsidR="00E538E2" w:rsidRPr="00E538E2" w14:paraId="3A2186A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C20B166" w14:textId="77777777" w:rsidR="00E538E2" w:rsidRPr="00E538E2" w:rsidRDefault="00E538E2" w:rsidP="00E538E2">
            <w:r w:rsidRPr="00E538E2">
              <w:t>little fin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4278D0" w14:textId="77777777" w:rsidR="00E538E2" w:rsidRPr="00E538E2" w:rsidRDefault="00E538E2" w:rsidP="00E538E2">
            <w:r w:rsidRPr="00E538E2">
              <w:t>pikkusormi</w:t>
            </w:r>
          </w:p>
        </w:tc>
      </w:tr>
      <w:tr w:rsidR="00E538E2" w:rsidRPr="00E538E2" w14:paraId="611388F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367168" w14:textId="77777777" w:rsidR="00E538E2" w:rsidRPr="00E538E2" w:rsidRDefault="00E538E2" w:rsidP="00E538E2">
            <w:r w:rsidRPr="00E538E2">
              <w:t>l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AA96EFC" w14:textId="77777777" w:rsidR="00E538E2" w:rsidRPr="00E538E2" w:rsidRDefault="00E538E2" w:rsidP="00E538E2">
            <w:r w:rsidRPr="00E538E2">
              <w:t>elävä</w:t>
            </w:r>
          </w:p>
        </w:tc>
      </w:tr>
      <w:tr w:rsidR="00E538E2" w:rsidRPr="00E538E2" w14:paraId="5ADDE85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7A809D" w14:textId="77777777" w:rsidR="00E538E2" w:rsidRPr="00E538E2" w:rsidRDefault="00E538E2" w:rsidP="00E538E2">
            <w:r w:rsidRPr="00E538E2">
              <w:t>liv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A4DDCE" w14:textId="77777777" w:rsidR="00E538E2" w:rsidRPr="00E538E2" w:rsidRDefault="00E538E2" w:rsidP="00E538E2">
            <w:r w:rsidRPr="00E538E2">
              <w:t>maksa</w:t>
            </w:r>
          </w:p>
        </w:tc>
      </w:tr>
      <w:tr w:rsidR="00E538E2" w:rsidRPr="00E538E2" w14:paraId="30A7877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27873C" w14:textId="77777777" w:rsidR="00E538E2" w:rsidRPr="00E538E2" w:rsidRDefault="00E538E2" w:rsidP="00E538E2">
            <w:r w:rsidRPr="00E538E2">
              <w:t>loafe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7BC7AA" w14:textId="77777777" w:rsidR="00E538E2" w:rsidRPr="00E538E2" w:rsidRDefault="00E538E2" w:rsidP="00E538E2">
            <w:r w:rsidRPr="00E538E2">
              <w:t>nauhattomat kengät</w:t>
            </w:r>
          </w:p>
        </w:tc>
      </w:tr>
      <w:tr w:rsidR="00E538E2" w:rsidRPr="00E538E2" w14:paraId="26590DE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03ED38" w14:textId="77777777" w:rsidR="00E538E2" w:rsidRPr="00E538E2" w:rsidRDefault="00E538E2" w:rsidP="00E538E2">
            <w:r w:rsidRPr="00E538E2">
              <w:t>loc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B037C9" w14:textId="77777777" w:rsidR="00E538E2" w:rsidRPr="00E538E2" w:rsidRDefault="00E538E2" w:rsidP="00E538E2">
            <w:r w:rsidRPr="00E538E2">
              <w:t>paikkakuntalainen, paikallinen</w:t>
            </w:r>
          </w:p>
        </w:tc>
      </w:tr>
      <w:tr w:rsidR="00E538E2" w:rsidRPr="00E538E2" w14:paraId="4CC54F5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7863AA" w14:textId="77777777" w:rsidR="00E538E2" w:rsidRPr="00E538E2" w:rsidRDefault="00E538E2" w:rsidP="00E538E2">
            <w:r w:rsidRPr="00E538E2">
              <w:t>local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94426E" w14:textId="77777777" w:rsidR="00E538E2" w:rsidRPr="00E538E2" w:rsidRDefault="00E538E2" w:rsidP="00E538E2">
            <w:r w:rsidRPr="00E538E2">
              <w:t>paikallisesti</w:t>
            </w:r>
          </w:p>
        </w:tc>
      </w:tr>
      <w:tr w:rsidR="00E538E2" w:rsidRPr="00E538E2" w14:paraId="4A8D116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81FDEC" w14:textId="77777777" w:rsidR="00E538E2" w:rsidRPr="00E538E2" w:rsidRDefault="00E538E2" w:rsidP="00E538E2">
            <w:r w:rsidRPr="00E538E2">
              <w:t>loc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F7127D" w14:textId="77777777" w:rsidR="00E538E2" w:rsidRPr="00E538E2" w:rsidRDefault="00E538E2" w:rsidP="00E538E2">
            <w:r w:rsidRPr="00E538E2">
              <w:t>sijainti</w:t>
            </w:r>
          </w:p>
        </w:tc>
      </w:tr>
      <w:tr w:rsidR="00E538E2" w:rsidRPr="00E538E2" w14:paraId="6AF2E25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E0E3D9" w14:textId="77777777" w:rsidR="00E538E2" w:rsidRPr="00E538E2" w:rsidRDefault="00E538E2" w:rsidP="00E538E2">
            <w:r w:rsidRPr="00E538E2">
              <w:t>lock int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91D059" w14:textId="77777777" w:rsidR="00E538E2" w:rsidRPr="00E538E2" w:rsidRDefault="00E538E2" w:rsidP="00E538E2">
            <w:r w:rsidRPr="00E538E2">
              <w:t>lukkiutua, jumiutua</w:t>
            </w:r>
          </w:p>
        </w:tc>
      </w:tr>
      <w:tr w:rsidR="00E538E2" w:rsidRPr="00E538E2" w14:paraId="558982A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E1EEC3" w14:textId="77777777" w:rsidR="00E538E2" w:rsidRPr="00E538E2" w:rsidRDefault="00E538E2" w:rsidP="00E538E2">
            <w:r w:rsidRPr="00E538E2"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916983" w14:textId="77777777" w:rsidR="00E538E2" w:rsidRPr="00E538E2" w:rsidRDefault="00E538E2" w:rsidP="00E538E2">
            <w:r w:rsidRPr="00E538E2">
              <w:t>kirjata</w:t>
            </w:r>
          </w:p>
        </w:tc>
      </w:tr>
      <w:tr w:rsidR="00E538E2" w:rsidRPr="00E538E2" w14:paraId="0AF5E9B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6757FB" w14:textId="77777777" w:rsidR="00E538E2" w:rsidRPr="00E538E2" w:rsidRDefault="00E538E2" w:rsidP="00E538E2">
            <w:r w:rsidRPr="00E538E2">
              <w:t>loneli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A6FAF1" w14:textId="77777777" w:rsidR="00E538E2" w:rsidRPr="00E538E2" w:rsidRDefault="00E538E2" w:rsidP="00E538E2">
            <w:r w:rsidRPr="00E538E2">
              <w:t>yksinäisyys</w:t>
            </w:r>
          </w:p>
        </w:tc>
      </w:tr>
      <w:tr w:rsidR="00E538E2" w:rsidRPr="00E538E2" w14:paraId="29C425B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12BB6A" w14:textId="77777777" w:rsidR="00E538E2" w:rsidRPr="00E538E2" w:rsidRDefault="00E538E2" w:rsidP="00E538E2">
            <w:r w:rsidRPr="00E538E2">
              <w:t>longev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AC8702" w14:textId="77777777" w:rsidR="00E538E2" w:rsidRPr="00E538E2" w:rsidRDefault="00E538E2" w:rsidP="00E538E2">
            <w:r w:rsidRPr="00E538E2">
              <w:t>kestävyys, pitkäikäisyys</w:t>
            </w:r>
          </w:p>
        </w:tc>
      </w:tr>
      <w:tr w:rsidR="00E538E2" w:rsidRPr="00E538E2" w14:paraId="0B24FB6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E82DC7" w14:textId="77777777" w:rsidR="00E538E2" w:rsidRPr="00E538E2" w:rsidRDefault="00E538E2" w:rsidP="00E538E2">
            <w:r w:rsidRPr="00E538E2">
              <w:t>look bac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3129FF" w14:textId="77777777" w:rsidR="00E538E2" w:rsidRPr="00E538E2" w:rsidRDefault="00E538E2" w:rsidP="00E538E2">
            <w:r w:rsidRPr="00E538E2">
              <w:t>muistella</w:t>
            </w:r>
          </w:p>
        </w:tc>
      </w:tr>
      <w:tr w:rsidR="00E538E2" w:rsidRPr="00E538E2" w14:paraId="7DC8170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CD30C7" w14:textId="77777777" w:rsidR="00E538E2" w:rsidRPr="00E538E2" w:rsidRDefault="00E538E2" w:rsidP="00E538E2">
            <w:r w:rsidRPr="00E538E2">
              <w:t>look int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D50906" w14:textId="77777777" w:rsidR="00E538E2" w:rsidRPr="00E538E2" w:rsidRDefault="00E538E2" w:rsidP="00E538E2">
            <w:r w:rsidRPr="00E538E2">
              <w:t>tutkia</w:t>
            </w:r>
          </w:p>
        </w:tc>
      </w:tr>
      <w:tr w:rsidR="00E538E2" w:rsidRPr="00E538E2" w14:paraId="73F4B71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274387" w14:textId="77777777" w:rsidR="00E538E2" w:rsidRPr="00E538E2" w:rsidRDefault="00E538E2" w:rsidP="00E538E2">
            <w:r w:rsidRPr="00E538E2">
              <w:t>look t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565480" w14:textId="77777777" w:rsidR="00E538E2" w:rsidRPr="00E538E2" w:rsidRDefault="00E538E2" w:rsidP="00E538E2">
            <w:r w:rsidRPr="00E538E2">
              <w:t>hakea</w:t>
            </w:r>
          </w:p>
        </w:tc>
      </w:tr>
      <w:tr w:rsidR="00E538E2" w:rsidRPr="00E538E2" w14:paraId="77561FF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221BD2" w14:textId="77777777" w:rsidR="00E538E2" w:rsidRPr="00E538E2" w:rsidRDefault="00E538E2" w:rsidP="00E538E2">
            <w:r w:rsidRPr="00E538E2">
              <w:t>loo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920EFF" w14:textId="77777777" w:rsidR="00E538E2" w:rsidRPr="00E538E2" w:rsidRDefault="00E538E2" w:rsidP="00E538E2">
            <w:r w:rsidRPr="00E538E2">
              <w:t>silmukka, luuppi</w:t>
            </w:r>
          </w:p>
        </w:tc>
      </w:tr>
      <w:tr w:rsidR="00E538E2" w:rsidRPr="00E538E2" w14:paraId="488CEA3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14D33E" w14:textId="77777777" w:rsidR="00E538E2" w:rsidRPr="00E538E2" w:rsidRDefault="00E538E2" w:rsidP="00E538E2">
            <w:r w:rsidRPr="00E538E2">
              <w:t>lo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F8D840" w14:textId="77777777" w:rsidR="00E538E2" w:rsidRPr="00E538E2" w:rsidRDefault="00E538E2" w:rsidP="00E538E2">
            <w:r w:rsidRPr="00E538E2">
              <w:t>kadottaminen, menetys</w:t>
            </w:r>
          </w:p>
        </w:tc>
      </w:tr>
      <w:tr w:rsidR="00E538E2" w:rsidRPr="00E538E2" w14:paraId="3A75741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020716" w14:textId="77777777" w:rsidR="00E538E2" w:rsidRPr="00E538E2" w:rsidRDefault="00E538E2" w:rsidP="00E538E2">
            <w:r w:rsidRPr="00E538E2">
              <w:t>lo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D6BF4B" w14:textId="77777777" w:rsidR="00E538E2" w:rsidRPr="00E538E2" w:rsidRDefault="00E538E2" w:rsidP="00E538E2">
            <w:r w:rsidRPr="00E538E2">
              <w:t>matala</w:t>
            </w:r>
          </w:p>
        </w:tc>
      </w:tr>
      <w:tr w:rsidR="00E538E2" w:rsidRPr="00E538E2" w14:paraId="6222BDC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F37A03" w14:textId="77777777" w:rsidR="00E538E2" w:rsidRPr="00E538E2" w:rsidRDefault="00E538E2" w:rsidP="00E538E2">
            <w:r w:rsidRPr="00E538E2">
              <w:t>luggage (BrE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9C8EE6" w14:textId="77777777" w:rsidR="00E538E2" w:rsidRPr="00E538E2" w:rsidRDefault="00E538E2" w:rsidP="00E538E2">
            <w:r w:rsidRPr="00E538E2">
              <w:t>matkatavarat</w:t>
            </w:r>
          </w:p>
        </w:tc>
      </w:tr>
      <w:tr w:rsidR="00E538E2" w:rsidRPr="00E538E2" w14:paraId="536FC80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D88723" w14:textId="77777777" w:rsidR="00E538E2" w:rsidRPr="00E538E2" w:rsidRDefault="00E538E2" w:rsidP="00E538E2">
            <w:r w:rsidRPr="00E538E2">
              <w:t>lu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C53ADC" w14:textId="77777777" w:rsidR="00E538E2" w:rsidRPr="00E538E2" w:rsidRDefault="00E538E2" w:rsidP="00E538E2">
            <w:r w:rsidRPr="00E538E2">
              <w:t>keuhkot</w:t>
            </w:r>
          </w:p>
        </w:tc>
      </w:tr>
      <w:tr w:rsidR="00E538E2" w:rsidRPr="00E538E2" w14:paraId="7ABA1B6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59F15E" w14:textId="77777777" w:rsidR="00E538E2" w:rsidRPr="00E538E2" w:rsidRDefault="00E538E2" w:rsidP="00E538E2">
            <w:r w:rsidRPr="00E538E2">
              <w:t>lyric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8D4C6F" w14:textId="77777777" w:rsidR="00E538E2" w:rsidRPr="00E538E2" w:rsidRDefault="00E538E2" w:rsidP="00E538E2">
            <w:r w:rsidRPr="00E538E2">
              <w:t>laulun sanat</w:t>
            </w:r>
          </w:p>
        </w:tc>
      </w:tr>
    </w:tbl>
    <w:p w14:paraId="50B9865F" w14:textId="32DEAC76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38"/>
        <w:gridCol w:w="4047"/>
      </w:tblGrid>
      <w:tr w:rsidR="00E538E2" w:rsidRPr="00E538E2" w14:paraId="4DC34A4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864C971" w14:textId="77777777" w:rsidR="00E538E2" w:rsidRPr="00E538E2" w:rsidRDefault="00E538E2" w:rsidP="00E538E2">
            <w:r w:rsidRPr="00E538E2">
              <w:t>mainta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90F993" w14:textId="77777777" w:rsidR="00E538E2" w:rsidRPr="00E538E2" w:rsidRDefault="00E538E2" w:rsidP="00E538E2">
            <w:r w:rsidRPr="00E538E2">
              <w:t>säilyttää</w:t>
            </w:r>
          </w:p>
        </w:tc>
      </w:tr>
      <w:tr w:rsidR="00E538E2" w:rsidRPr="00E538E2" w14:paraId="63C63A5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046EE3" w14:textId="77777777" w:rsidR="00E538E2" w:rsidRPr="00E538E2" w:rsidRDefault="00E538E2" w:rsidP="00E538E2">
            <w:r w:rsidRPr="00E538E2">
              <w:t>maj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1EDB0C" w14:textId="77777777" w:rsidR="00E538E2" w:rsidRPr="00E538E2" w:rsidRDefault="00E538E2" w:rsidP="00E538E2">
            <w:r w:rsidRPr="00E538E2">
              <w:t>merkittävä, suuri, tärkeä</w:t>
            </w:r>
          </w:p>
        </w:tc>
      </w:tr>
      <w:tr w:rsidR="00E538E2" w:rsidRPr="00E538E2" w14:paraId="4336BB9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BA0E47" w14:textId="77777777" w:rsidR="00E538E2" w:rsidRPr="00E538E2" w:rsidRDefault="00E538E2" w:rsidP="00E538E2">
            <w:r w:rsidRPr="00E538E2">
              <w:t>make inroads int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C2835F" w14:textId="77777777" w:rsidR="00E538E2" w:rsidRPr="00E538E2" w:rsidRDefault="00E538E2" w:rsidP="00E538E2">
            <w:r w:rsidRPr="00E538E2">
              <w:t>levittäytyä, vallata alaa</w:t>
            </w:r>
          </w:p>
        </w:tc>
      </w:tr>
      <w:tr w:rsidR="00E538E2" w:rsidRPr="00E538E2" w14:paraId="697E74E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C74ECC" w14:textId="77777777" w:rsidR="00E538E2" w:rsidRPr="00E538E2" w:rsidRDefault="00E538E2" w:rsidP="00E538E2">
            <w:r w:rsidRPr="00E538E2">
              <w:t>make sen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26B1C3" w14:textId="77777777" w:rsidR="00E538E2" w:rsidRPr="00E538E2" w:rsidRDefault="00E538E2" w:rsidP="00E538E2">
            <w:r w:rsidRPr="00E538E2">
              <w:t>käydä järkeen</w:t>
            </w:r>
          </w:p>
        </w:tc>
      </w:tr>
      <w:tr w:rsidR="00E538E2" w:rsidRPr="00E538E2" w14:paraId="4A2BB36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56E349" w14:textId="77777777" w:rsidR="00E538E2" w:rsidRPr="00E538E2" w:rsidRDefault="00E538E2" w:rsidP="00E538E2">
            <w:r w:rsidRPr="00E538E2">
              <w:t>malic aci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5A318D" w14:textId="77777777" w:rsidR="00E538E2" w:rsidRPr="00E538E2" w:rsidRDefault="00E538E2" w:rsidP="00E538E2">
            <w:r w:rsidRPr="00E538E2">
              <w:t>omenahappo</w:t>
            </w:r>
          </w:p>
        </w:tc>
      </w:tr>
      <w:tr w:rsidR="00E538E2" w:rsidRPr="00E538E2" w14:paraId="143E2BF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8D832F" w14:textId="77777777" w:rsidR="00E538E2" w:rsidRPr="00E538E2" w:rsidRDefault="00E538E2" w:rsidP="00E538E2">
            <w:r w:rsidRPr="00E538E2">
              <w:lastRenderedPageBreak/>
              <w:t>manipul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EE479E" w14:textId="77777777" w:rsidR="00E538E2" w:rsidRPr="00E538E2" w:rsidRDefault="00E538E2" w:rsidP="00E538E2">
            <w:r w:rsidRPr="00E538E2">
              <w:t>käsitellä, manipuloida</w:t>
            </w:r>
          </w:p>
        </w:tc>
      </w:tr>
      <w:tr w:rsidR="00E538E2" w:rsidRPr="00E538E2" w14:paraId="7A97672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28E1EB" w14:textId="77777777" w:rsidR="00E538E2" w:rsidRPr="00E538E2" w:rsidRDefault="00E538E2" w:rsidP="00E538E2">
            <w:r w:rsidRPr="00E538E2">
              <w:t>manufactu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6FC9A4" w14:textId="77777777" w:rsidR="00E538E2" w:rsidRPr="00E538E2" w:rsidRDefault="00E538E2" w:rsidP="00E538E2">
            <w:r w:rsidRPr="00E538E2">
              <w:t>valmistaa</w:t>
            </w:r>
          </w:p>
        </w:tc>
      </w:tr>
      <w:tr w:rsidR="00E538E2" w:rsidRPr="00E538E2" w14:paraId="7000114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5E17F2" w14:textId="77777777" w:rsidR="00E538E2" w:rsidRPr="00E538E2" w:rsidRDefault="00E538E2" w:rsidP="00E538E2">
            <w:r w:rsidRPr="00E538E2">
              <w:t>marri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C95649" w14:textId="77777777" w:rsidR="00E538E2" w:rsidRPr="00E538E2" w:rsidRDefault="00E538E2" w:rsidP="00E538E2">
            <w:r w:rsidRPr="00E538E2">
              <w:t>naimisissa</w:t>
            </w:r>
          </w:p>
        </w:tc>
      </w:tr>
      <w:tr w:rsidR="00E538E2" w:rsidRPr="00E538E2" w14:paraId="49056D6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A393B4" w14:textId="77777777" w:rsidR="00E538E2" w:rsidRPr="00E538E2" w:rsidRDefault="00E538E2" w:rsidP="00E538E2">
            <w:r w:rsidRPr="00E538E2">
              <w:t>marry someo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66422D" w14:textId="77777777" w:rsidR="00E538E2" w:rsidRPr="00E538E2" w:rsidRDefault="00E538E2" w:rsidP="00E538E2">
            <w:r w:rsidRPr="00E538E2">
              <w:t>mennä naimisiin jonkun kanssa</w:t>
            </w:r>
          </w:p>
        </w:tc>
      </w:tr>
      <w:tr w:rsidR="00E538E2" w:rsidRPr="00E538E2" w14:paraId="07B0C32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42AC9B" w14:textId="77777777" w:rsidR="00E538E2" w:rsidRPr="00E538E2" w:rsidRDefault="00E538E2" w:rsidP="00E538E2">
            <w:r w:rsidRPr="00E538E2">
              <w:t>mass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E4AC3F" w14:textId="77777777" w:rsidR="00E538E2" w:rsidRPr="00E538E2" w:rsidRDefault="00E538E2" w:rsidP="00E538E2">
            <w:r w:rsidRPr="00E538E2">
              <w:t>hieroa, hieronta</w:t>
            </w:r>
          </w:p>
        </w:tc>
      </w:tr>
      <w:tr w:rsidR="00E538E2" w:rsidRPr="00E538E2" w14:paraId="7CE1637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3AA574" w14:textId="77777777" w:rsidR="00E538E2" w:rsidRPr="00E538E2" w:rsidRDefault="00E538E2" w:rsidP="00E538E2">
            <w:r w:rsidRPr="00E538E2">
              <w:t>mass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EA0C2A" w14:textId="77777777" w:rsidR="00E538E2" w:rsidRPr="00E538E2" w:rsidRDefault="00E538E2" w:rsidP="00E538E2">
            <w:r w:rsidRPr="00E538E2">
              <w:t>valtava, massiivinen</w:t>
            </w:r>
          </w:p>
        </w:tc>
      </w:tr>
      <w:tr w:rsidR="00E538E2" w:rsidRPr="00E538E2" w14:paraId="704E68F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B300D6" w14:textId="77777777" w:rsidR="00E538E2" w:rsidRPr="00E538E2" w:rsidRDefault="00E538E2" w:rsidP="00E538E2">
            <w:r w:rsidRPr="00E538E2">
              <w:t>mean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33FBC5" w14:textId="77777777" w:rsidR="00E538E2" w:rsidRPr="00E538E2" w:rsidRDefault="00E538E2" w:rsidP="00E538E2">
            <w:r w:rsidRPr="00E538E2">
              <w:t>keino</w:t>
            </w:r>
          </w:p>
        </w:tc>
      </w:tr>
      <w:tr w:rsidR="00E538E2" w:rsidRPr="00E538E2" w14:paraId="35A85DF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1CBE1F" w14:textId="77777777" w:rsidR="00E538E2" w:rsidRPr="00E538E2" w:rsidRDefault="00E538E2" w:rsidP="00E538E2">
            <w:r w:rsidRPr="00E538E2">
              <w:t>medical examin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B65359" w14:textId="77777777" w:rsidR="00E538E2" w:rsidRPr="00E538E2" w:rsidRDefault="00E538E2" w:rsidP="00E538E2">
            <w:r w:rsidRPr="00E538E2">
              <w:t>lääkärintarkastus</w:t>
            </w:r>
          </w:p>
        </w:tc>
      </w:tr>
      <w:tr w:rsidR="00E538E2" w:rsidRPr="00E538E2" w14:paraId="7BF5D1E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2A98E4" w14:textId="77777777" w:rsidR="00E538E2" w:rsidRPr="00E538E2" w:rsidRDefault="00E538E2" w:rsidP="00E538E2">
            <w:r w:rsidRPr="00E538E2">
              <w:t>medici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381E78" w14:textId="77777777" w:rsidR="00E538E2" w:rsidRPr="00E538E2" w:rsidRDefault="00E538E2" w:rsidP="00E538E2">
            <w:r w:rsidRPr="00E538E2">
              <w:t>lääke, lääketiede</w:t>
            </w:r>
          </w:p>
        </w:tc>
      </w:tr>
      <w:tr w:rsidR="00E538E2" w:rsidRPr="00E538E2" w14:paraId="4A59595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82BC33" w14:textId="77777777" w:rsidR="00E538E2" w:rsidRPr="00E538E2" w:rsidRDefault="00E538E2" w:rsidP="00E538E2">
            <w:r w:rsidRPr="00E538E2">
              <w:t>mediev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7AC160" w14:textId="77777777" w:rsidR="00E538E2" w:rsidRPr="00E538E2" w:rsidRDefault="00E538E2" w:rsidP="00E538E2">
            <w:r w:rsidRPr="00E538E2">
              <w:t>keskiaikainen</w:t>
            </w:r>
          </w:p>
        </w:tc>
      </w:tr>
      <w:tr w:rsidR="00E538E2" w:rsidRPr="00E538E2" w14:paraId="0D5A632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C533CC" w14:textId="77777777" w:rsidR="00E538E2" w:rsidRPr="00E538E2" w:rsidRDefault="00E538E2" w:rsidP="00E538E2">
            <w:r w:rsidRPr="00E538E2">
              <w:t>Mediterrane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61071C" w14:textId="77777777" w:rsidR="00E538E2" w:rsidRPr="00E538E2" w:rsidRDefault="00E538E2" w:rsidP="00E538E2">
            <w:r w:rsidRPr="00E538E2">
              <w:t>Välimeren</w:t>
            </w:r>
          </w:p>
        </w:tc>
      </w:tr>
      <w:tr w:rsidR="00E538E2" w:rsidRPr="00E538E2" w14:paraId="101CBA5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9AF941" w14:textId="77777777" w:rsidR="00E538E2" w:rsidRPr="00E538E2" w:rsidRDefault="00E538E2" w:rsidP="00E538E2">
            <w:r w:rsidRPr="00E538E2">
              <w:t>mel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5918E4" w14:textId="77777777" w:rsidR="00E538E2" w:rsidRPr="00E538E2" w:rsidRDefault="00E538E2" w:rsidP="00E538E2">
            <w:r w:rsidRPr="00E538E2">
              <w:t>sulaa</w:t>
            </w:r>
          </w:p>
        </w:tc>
      </w:tr>
      <w:tr w:rsidR="00E538E2" w:rsidRPr="00E538E2" w14:paraId="38D5CCA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25A1CE" w14:textId="77777777" w:rsidR="00E538E2" w:rsidRPr="00E538E2" w:rsidRDefault="00E538E2" w:rsidP="00E538E2">
            <w:r w:rsidRPr="00E538E2">
              <w:t>me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BD1B86" w14:textId="77777777" w:rsidR="00E538E2" w:rsidRPr="00E538E2" w:rsidRDefault="00E538E2" w:rsidP="00E538E2">
            <w:r w:rsidRPr="00E538E2">
              <w:t>meemi</w:t>
            </w:r>
          </w:p>
        </w:tc>
      </w:tr>
      <w:tr w:rsidR="00E538E2" w:rsidRPr="00E538E2" w14:paraId="67868A0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190EF0" w14:textId="77777777" w:rsidR="00E538E2" w:rsidRPr="00E538E2" w:rsidRDefault="00E538E2" w:rsidP="00E538E2">
            <w:r w:rsidRPr="00E538E2">
              <w:t>ment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5EF916" w14:textId="77777777" w:rsidR="00E538E2" w:rsidRPr="00E538E2" w:rsidRDefault="00E538E2" w:rsidP="00E538E2">
            <w:r w:rsidRPr="00E538E2">
              <w:t>henkinen, psyykkinen</w:t>
            </w:r>
          </w:p>
        </w:tc>
      </w:tr>
      <w:tr w:rsidR="00E538E2" w:rsidRPr="00E538E2" w14:paraId="3B8D7C5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6ACC05" w14:textId="77777777" w:rsidR="00E538E2" w:rsidRPr="00E538E2" w:rsidRDefault="00E538E2" w:rsidP="00E538E2">
            <w:r w:rsidRPr="00E538E2">
              <w:t>meri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21B79B" w14:textId="77777777" w:rsidR="00E538E2" w:rsidRPr="00E538E2" w:rsidRDefault="00E538E2" w:rsidP="00E538E2">
            <w:r w:rsidRPr="00E538E2">
              <w:t>ansio</w:t>
            </w:r>
          </w:p>
        </w:tc>
      </w:tr>
      <w:tr w:rsidR="00E538E2" w:rsidRPr="00E538E2" w14:paraId="2046147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E7F6F0" w14:textId="77777777" w:rsidR="00E538E2" w:rsidRPr="00E538E2" w:rsidRDefault="00E538E2" w:rsidP="00E538E2">
            <w:r w:rsidRPr="00E538E2">
              <w:t>messen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F92D28" w14:textId="77777777" w:rsidR="00E538E2" w:rsidRPr="00E538E2" w:rsidRDefault="00E538E2" w:rsidP="00E538E2">
            <w:r w:rsidRPr="00E538E2">
              <w:t>viestinviejä</w:t>
            </w:r>
          </w:p>
        </w:tc>
      </w:tr>
      <w:tr w:rsidR="00E538E2" w:rsidRPr="00E538E2" w14:paraId="7A5A7C2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8B4D1B" w14:textId="77777777" w:rsidR="00E538E2" w:rsidRPr="00E538E2" w:rsidRDefault="00E538E2" w:rsidP="00E538E2">
            <w:r w:rsidRPr="00E538E2">
              <w:t>metabolis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19C9AA" w14:textId="77777777" w:rsidR="00E538E2" w:rsidRPr="00E538E2" w:rsidRDefault="00E538E2" w:rsidP="00E538E2">
            <w:r w:rsidRPr="00E538E2">
              <w:t>aineenvaihdunta</w:t>
            </w:r>
          </w:p>
        </w:tc>
      </w:tr>
      <w:tr w:rsidR="00E538E2" w:rsidRPr="00E538E2" w14:paraId="1FDF2ED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C5B19D2" w14:textId="77777777" w:rsidR="00E538E2" w:rsidRPr="00E538E2" w:rsidRDefault="00E538E2" w:rsidP="00E538E2">
            <w:r w:rsidRPr="00E538E2">
              <w:t>metaboli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FA8C24" w14:textId="77777777" w:rsidR="00E538E2" w:rsidRPr="00E538E2" w:rsidRDefault="00E538E2" w:rsidP="00E538E2">
            <w:r w:rsidRPr="00E538E2">
              <w:t>metaboliitti (esim. aineenvaihduntatuote)</w:t>
            </w:r>
          </w:p>
        </w:tc>
      </w:tr>
      <w:tr w:rsidR="00E538E2" w:rsidRPr="00E538E2" w14:paraId="638CB02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1518A4" w14:textId="77777777" w:rsidR="00E538E2" w:rsidRPr="00E538E2" w:rsidRDefault="00E538E2" w:rsidP="00E538E2">
            <w:r w:rsidRPr="00E538E2">
              <w:t>metatarsal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5F354D" w14:textId="77777777" w:rsidR="00E538E2" w:rsidRPr="00E538E2" w:rsidRDefault="00E538E2" w:rsidP="00E538E2">
            <w:r w:rsidRPr="00E538E2">
              <w:t>jalkapöydän luut</w:t>
            </w:r>
          </w:p>
        </w:tc>
      </w:tr>
      <w:tr w:rsidR="00E538E2" w:rsidRPr="00E538E2" w14:paraId="3222424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4D9DB5" w14:textId="77777777" w:rsidR="00E538E2" w:rsidRPr="00E538E2" w:rsidRDefault="00E538E2" w:rsidP="00E538E2">
            <w:r w:rsidRPr="00E538E2">
              <w:t>meteorologi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A7F9AD" w14:textId="77777777" w:rsidR="00E538E2" w:rsidRPr="00E538E2" w:rsidRDefault="00E538E2" w:rsidP="00E538E2">
            <w:r w:rsidRPr="00E538E2">
              <w:t>meteorologi, ilmatieteilijä</w:t>
            </w:r>
          </w:p>
        </w:tc>
      </w:tr>
      <w:tr w:rsidR="00E538E2" w:rsidRPr="00E538E2" w14:paraId="23C577E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55953A" w14:textId="77777777" w:rsidR="00E538E2" w:rsidRPr="00E538E2" w:rsidRDefault="00E538E2" w:rsidP="00E538E2">
            <w:r w:rsidRPr="00E538E2">
              <w:t>meticul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4AC070" w14:textId="77777777" w:rsidR="00E538E2" w:rsidRPr="00E538E2" w:rsidRDefault="00E538E2" w:rsidP="00E538E2">
            <w:r w:rsidRPr="00E538E2">
              <w:t>huolellinen, pikkutarkka</w:t>
            </w:r>
          </w:p>
        </w:tc>
      </w:tr>
      <w:tr w:rsidR="00E538E2" w:rsidRPr="00E538E2" w14:paraId="733BEA0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94E1DB" w14:textId="77777777" w:rsidR="00E538E2" w:rsidRPr="00E538E2" w:rsidRDefault="00E538E2" w:rsidP="00E538E2">
            <w:r w:rsidRPr="00E538E2">
              <w:t>microb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A976B6" w14:textId="77777777" w:rsidR="00E538E2" w:rsidRPr="00E538E2" w:rsidRDefault="00E538E2" w:rsidP="00E538E2">
            <w:r w:rsidRPr="00E538E2">
              <w:t>mikrobi</w:t>
            </w:r>
          </w:p>
        </w:tc>
      </w:tr>
      <w:tr w:rsidR="00E538E2" w:rsidRPr="00E538E2" w14:paraId="5464437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8DD413" w14:textId="77777777" w:rsidR="00E538E2" w:rsidRPr="00E538E2" w:rsidRDefault="00E538E2" w:rsidP="00E538E2">
            <w:r w:rsidRPr="00E538E2">
              <w:t>the Middle Ea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0DCC52" w14:textId="77777777" w:rsidR="00E538E2" w:rsidRPr="00E538E2" w:rsidRDefault="00E538E2" w:rsidP="00E538E2">
            <w:r w:rsidRPr="00E538E2">
              <w:t>Lähi-itä</w:t>
            </w:r>
          </w:p>
        </w:tc>
      </w:tr>
      <w:tr w:rsidR="00E538E2" w:rsidRPr="00E538E2" w14:paraId="73BF3C1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7C6E91" w14:textId="77777777" w:rsidR="00E538E2" w:rsidRPr="00E538E2" w:rsidRDefault="00E538E2" w:rsidP="00E538E2">
            <w:r w:rsidRPr="00E538E2">
              <w:t>middle fin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AA77B6" w14:textId="77777777" w:rsidR="00E538E2" w:rsidRPr="00E538E2" w:rsidRDefault="00E538E2" w:rsidP="00E538E2">
            <w:r w:rsidRPr="00E538E2">
              <w:t>keskisormi</w:t>
            </w:r>
          </w:p>
        </w:tc>
      </w:tr>
      <w:tr w:rsidR="00E538E2" w:rsidRPr="00E538E2" w14:paraId="3D1D169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70EFF6" w14:textId="77777777" w:rsidR="00E538E2" w:rsidRPr="00E538E2" w:rsidRDefault="00E538E2" w:rsidP="00E538E2">
            <w:r w:rsidRPr="00E538E2">
              <w:t>mid-sente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B26D6F" w14:textId="77777777" w:rsidR="00E538E2" w:rsidRPr="00E538E2" w:rsidRDefault="00E538E2" w:rsidP="00E538E2">
            <w:r w:rsidRPr="00E538E2">
              <w:t>kesken lauseen</w:t>
            </w:r>
          </w:p>
        </w:tc>
      </w:tr>
      <w:tr w:rsidR="00E538E2" w:rsidRPr="00E538E2" w14:paraId="688F694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F85B7A" w14:textId="77777777" w:rsidR="00E538E2" w:rsidRPr="00E538E2" w:rsidRDefault="00E538E2" w:rsidP="00E538E2">
            <w:r w:rsidRPr="00E538E2">
              <w:t>midwif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DA08C7" w14:textId="77777777" w:rsidR="00E538E2" w:rsidRPr="00E538E2" w:rsidRDefault="00E538E2" w:rsidP="00E538E2">
            <w:r w:rsidRPr="00E538E2">
              <w:t>kätilö</w:t>
            </w:r>
          </w:p>
        </w:tc>
      </w:tr>
      <w:tr w:rsidR="00E538E2" w:rsidRPr="00E538E2" w14:paraId="5E387C4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C677FF" w14:textId="77777777" w:rsidR="00E538E2" w:rsidRPr="00E538E2" w:rsidRDefault="00E538E2" w:rsidP="00E538E2">
            <w:r w:rsidRPr="00E538E2">
              <w:t>millennium, millenn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F65C1C" w14:textId="77777777" w:rsidR="00E538E2" w:rsidRPr="00E538E2" w:rsidRDefault="00E538E2" w:rsidP="00E538E2">
            <w:r w:rsidRPr="00E538E2">
              <w:t>vuosituhat, vuosituhannet</w:t>
            </w:r>
          </w:p>
        </w:tc>
      </w:tr>
      <w:tr w:rsidR="00E538E2" w:rsidRPr="00E538E2" w14:paraId="1580C73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04B564" w14:textId="77777777" w:rsidR="00E538E2" w:rsidRPr="00E538E2" w:rsidRDefault="00E538E2" w:rsidP="00E538E2">
            <w:r w:rsidRPr="00E538E2">
              <w:t>min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AF9200" w14:textId="77777777" w:rsidR="00E538E2" w:rsidRPr="00E538E2" w:rsidRDefault="00E538E2" w:rsidP="00E538E2">
            <w:r w:rsidRPr="00E538E2">
              <w:t>alaikäinen</w:t>
            </w:r>
          </w:p>
        </w:tc>
      </w:tr>
      <w:tr w:rsidR="00E538E2" w:rsidRPr="00E538E2" w14:paraId="6606F95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67722F" w14:textId="77777777" w:rsidR="00E538E2" w:rsidRPr="00E538E2" w:rsidRDefault="00E538E2" w:rsidP="00E538E2">
            <w:r w:rsidRPr="00E538E2">
              <w:t>mise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942974" w14:textId="77777777" w:rsidR="00E538E2" w:rsidRPr="00E538E2" w:rsidRDefault="00E538E2" w:rsidP="00E538E2">
            <w:r w:rsidRPr="00E538E2">
              <w:t>surkeus, kärsimys, kurjuus</w:t>
            </w:r>
          </w:p>
        </w:tc>
      </w:tr>
      <w:tr w:rsidR="00E538E2" w:rsidRPr="00E538E2" w14:paraId="08443D3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987345" w14:textId="77777777" w:rsidR="00E538E2" w:rsidRPr="00E538E2" w:rsidRDefault="00E538E2" w:rsidP="00E538E2">
            <w:r w:rsidRPr="00E538E2">
              <w:t>misinterpret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8AF0C9" w14:textId="77777777" w:rsidR="00E538E2" w:rsidRPr="00E538E2" w:rsidRDefault="00E538E2" w:rsidP="00E538E2">
            <w:r w:rsidRPr="00E538E2">
              <w:t>väärintulkinta, väärinymmärrys</w:t>
            </w:r>
          </w:p>
        </w:tc>
      </w:tr>
      <w:tr w:rsidR="00E538E2" w:rsidRPr="00E538E2" w14:paraId="3DD71F0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EE2E6B" w14:textId="77777777" w:rsidR="00E538E2" w:rsidRPr="00E538E2" w:rsidRDefault="00E538E2" w:rsidP="00E538E2">
            <w:r w:rsidRPr="00E538E2">
              <w:t>miss out 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778FDF" w14:textId="77777777" w:rsidR="00E538E2" w:rsidRPr="00E538E2" w:rsidRDefault="00E538E2" w:rsidP="00E538E2">
            <w:r w:rsidRPr="00E538E2">
              <w:t>jäädä vaille, menettää</w:t>
            </w:r>
          </w:p>
        </w:tc>
      </w:tr>
      <w:tr w:rsidR="00E538E2" w:rsidRPr="00E538E2" w14:paraId="2C05EFB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CF02AE" w14:textId="77777777" w:rsidR="00E538E2" w:rsidRPr="00E538E2" w:rsidRDefault="00E538E2" w:rsidP="00E538E2">
            <w:r w:rsidRPr="00E538E2">
              <w:lastRenderedPageBreak/>
              <w:t>mo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A66F3B" w14:textId="77777777" w:rsidR="00E538E2" w:rsidRPr="00E538E2" w:rsidRDefault="00E538E2" w:rsidP="00E538E2">
            <w:r w:rsidRPr="00E538E2">
              <w:t>luomi</w:t>
            </w:r>
          </w:p>
        </w:tc>
      </w:tr>
      <w:tr w:rsidR="00E538E2" w:rsidRPr="00E538E2" w14:paraId="4ADEA7B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CB3209" w14:textId="77777777" w:rsidR="00E538E2" w:rsidRPr="00E538E2" w:rsidRDefault="00E538E2" w:rsidP="00E538E2">
            <w:r w:rsidRPr="00E538E2">
              <w:t>molecu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4B7BF1" w14:textId="77777777" w:rsidR="00E538E2" w:rsidRPr="00E538E2" w:rsidRDefault="00E538E2" w:rsidP="00E538E2">
            <w:r w:rsidRPr="00E538E2">
              <w:t>molekyyli</w:t>
            </w:r>
          </w:p>
        </w:tc>
      </w:tr>
      <w:tr w:rsidR="00E538E2" w:rsidRPr="00E538E2" w14:paraId="4E4E3F3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D5D9AC" w14:textId="77777777" w:rsidR="00E538E2" w:rsidRPr="00E538E2" w:rsidRDefault="00E538E2" w:rsidP="00E538E2">
            <w:r w:rsidRPr="00E538E2">
              <w:t>monoton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0C776C" w14:textId="77777777" w:rsidR="00E538E2" w:rsidRPr="00E538E2" w:rsidRDefault="00E538E2" w:rsidP="00E538E2">
            <w:r w:rsidRPr="00E538E2">
              <w:t>yksitoikkoinen</w:t>
            </w:r>
          </w:p>
        </w:tc>
      </w:tr>
      <w:tr w:rsidR="00E538E2" w:rsidRPr="00E538E2" w14:paraId="2C2C0AC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ADB86FB" w14:textId="77777777" w:rsidR="00E538E2" w:rsidRPr="00E538E2" w:rsidRDefault="00E538E2" w:rsidP="00E538E2">
            <w:r w:rsidRPr="00E538E2">
              <w:t>m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D623E6" w14:textId="77777777" w:rsidR="00E538E2" w:rsidRPr="00E538E2" w:rsidRDefault="00E538E2" w:rsidP="00E538E2">
            <w:r w:rsidRPr="00E538E2">
              <w:t>mieliala</w:t>
            </w:r>
          </w:p>
        </w:tc>
      </w:tr>
      <w:tr w:rsidR="00E538E2" w:rsidRPr="00E538E2" w14:paraId="2A61541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A6D83A" w14:textId="77777777" w:rsidR="00E538E2" w:rsidRPr="00E538E2" w:rsidRDefault="00E538E2" w:rsidP="00E538E2">
            <w:r w:rsidRPr="00E538E2">
              <w:t>mood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C1F1AE" w14:textId="77777777" w:rsidR="00E538E2" w:rsidRPr="00E538E2" w:rsidRDefault="00E538E2" w:rsidP="00E538E2">
            <w:r w:rsidRPr="00E538E2">
              <w:t>ailahtelevainen</w:t>
            </w:r>
          </w:p>
        </w:tc>
      </w:tr>
      <w:tr w:rsidR="00E538E2" w:rsidRPr="00E538E2" w14:paraId="7E02EF3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E2B7F6" w14:textId="77777777" w:rsidR="00E538E2" w:rsidRPr="00E538E2" w:rsidRDefault="00E538E2" w:rsidP="00E538E2">
            <w:r w:rsidRPr="00E538E2">
              <w:t>moreov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B84383" w14:textId="77777777" w:rsidR="00E538E2" w:rsidRPr="00E538E2" w:rsidRDefault="00E538E2" w:rsidP="00E538E2">
            <w:r w:rsidRPr="00E538E2">
              <w:t>lisäksi, muuten</w:t>
            </w:r>
          </w:p>
        </w:tc>
      </w:tr>
      <w:tr w:rsidR="00E538E2" w:rsidRPr="00E538E2" w14:paraId="7A0CDF5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9F660C" w14:textId="77777777" w:rsidR="00E538E2" w:rsidRPr="00E538E2" w:rsidRDefault="00E538E2" w:rsidP="00E538E2">
            <w:r w:rsidRPr="00E538E2">
              <w:t>morph int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1AB133" w14:textId="77777777" w:rsidR="00E538E2" w:rsidRPr="00E538E2" w:rsidRDefault="00E538E2" w:rsidP="00E538E2">
            <w:r w:rsidRPr="00E538E2">
              <w:t>muuttaa muotoa, muuttua</w:t>
            </w:r>
          </w:p>
        </w:tc>
      </w:tr>
      <w:tr w:rsidR="00E538E2" w:rsidRPr="00E538E2" w14:paraId="0AEFFE3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E22470" w14:textId="77777777" w:rsidR="00E538E2" w:rsidRPr="00E538E2" w:rsidRDefault="00E538E2" w:rsidP="00E538E2">
            <w:r w:rsidRPr="00E538E2">
              <w:t>morse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9CD04E" w14:textId="77777777" w:rsidR="00E538E2" w:rsidRPr="00E538E2" w:rsidRDefault="00E538E2" w:rsidP="00E538E2">
            <w:r w:rsidRPr="00E538E2">
              <w:t>muru, murunen</w:t>
            </w:r>
          </w:p>
        </w:tc>
      </w:tr>
      <w:tr w:rsidR="00E538E2" w:rsidRPr="00E538E2" w14:paraId="02370AD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F8D242" w14:textId="77777777" w:rsidR="00E538E2" w:rsidRPr="00E538E2" w:rsidRDefault="00E538E2" w:rsidP="00E538E2">
            <w:r w:rsidRPr="00E538E2">
              <w:t>mo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A709FC" w14:textId="77777777" w:rsidR="00E538E2" w:rsidRPr="00E538E2" w:rsidRDefault="00E538E2" w:rsidP="00E538E2">
            <w:r w:rsidRPr="00E538E2">
              <w:t>sammal</w:t>
            </w:r>
          </w:p>
        </w:tc>
      </w:tr>
      <w:tr w:rsidR="00E538E2" w:rsidRPr="00E538E2" w14:paraId="60F5ADE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A7FBE1" w14:textId="77777777" w:rsidR="00E538E2" w:rsidRPr="00E538E2" w:rsidRDefault="00E538E2" w:rsidP="00E538E2">
            <w:r w:rsidRPr="00E538E2">
              <w:t>mother-in-l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76A070" w14:textId="77777777" w:rsidR="00E538E2" w:rsidRPr="00E538E2" w:rsidRDefault="00E538E2" w:rsidP="00E538E2">
            <w:r w:rsidRPr="00E538E2">
              <w:t>anoppi</w:t>
            </w:r>
          </w:p>
        </w:tc>
      </w:tr>
      <w:tr w:rsidR="00E538E2" w:rsidRPr="00E538E2" w14:paraId="593E587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1E0A47" w14:textId="77777777" w:rsidR="00E538E2" w:rsidRPr="00E538E2" w:rsidRDefault="00E538E2" w:rsidP="00E538E2">
            <w:r w:rsidRPr="00E538E2">
              <w:t>mo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7D33F0" w14:textId="77777777" w:rsidR="00E538E2" w:rsidRPr="00E538E2" w:rsidRDefault="00E538E2" w:rsidP="00E538E2">
            <w:r w:rsidRPr="00E538E2">
              <w:t>liike, liikkuminen</w:t>
            </w:r>
          </w:p>
        </w:tc>
      </w:tr>
      <w:tr w:rsidR="00E538E2" w:rsidRPr="00E538E2" w14:paraId="3EB94CF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D51570" w14:textId="77777777" w:rsidR="00E538E2" w:rsidRPr="00E538E2" w:rsidRDefault="00E538E2" w:rsidP="00E538E2">
            <w:r w:rsidRPr="00E538E2">
              <w:t>motiv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A450B7" w14:textId="77777777" w:rsidR="00E538E2" w:rsidRPr="00E538E2" w:rsidRDefault="00E538E2" w:rsidP="00E538E2">
            <w:r w:rsidRPr="00E538E2">
              <w:t>motivaatio</w:t>
            </w:r>
          </w:p>
        </w:tc>
      </w:tr>
      <w:tr w:rsidR="00E538E2" w:rsidRPr="00E538E2" w14:paraId="3C8ED1D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CA09A0" w14:textId="77777777" w:rsidR="00E538E2" w:rsidRPr="00E538E2" w:rsidRDefault="00E538E2" w:rsidP="00E538E2">
            <w:r w:rsidRPr="00E538E2">
              <w:t>moustach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E028ED" w14:textId="77777777" w:rsidR="00E538E2" w:rsidRPr="00E538E2" w:rsidRDefault="00E538E2" w:rsidP="00E538E2">
            <w:r w:rsidRPr="00E538E2">
              <w:t>viikset</w:t>
            </w:r>
          </w:p>
        </w:tc>
      </w:tr>
      <w:tr w:rsidR="00E538E2" w:rsidRPr="00E538E2" w14:paraId="798742F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159C85" w14:textId="77777777" w:rsidR="00E538E2" w:rsidRPr="00E538E2" w:rsidRDefault="00E538E2" w:rsidP="00E538E2">
            <w:r w:rsidRPr="00E538E2">
              <w:t>mout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226B9D" w14:textId="77777777" w:rsidR="00E538E2" w:rsidRPr="00E538E2" w:rsidRDefault="00E538E2" w:rsidP="00E538E2">
            <w:r w:rsidRPr="00E538E2">
              <w:t>suu</w:t>
            </w:r>
          </w:p>
        </w:tc>
      </w:tr>
      <w:tr w:rsidR="00E538E2" w:rsidRPr="00E538E2" w14:paraId="0C94332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2020BE" w14:textId="77777777" w:rsidR="00E538E2" w:rsidRPr="00E538E2" w:rsidRDefault="00E538E2" w:rsidP="00E538E2">
            <w:r w:rsidRPr="00E538E2">
              <w:t>much-celebrat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950957" w14:textId="77777777" w:rsidR="00E538E2" w:rsidRPr="00E538E2" w:rsidRDefault="00E538E2" w:rsidP="00E538E2">
            <w:r w:rsidRPr="00E538E2">
              <w:t>juhlittu, maineikas, kuuluisa</w:t>
            </w:r>
          </w:p>
        </w:tc>
      </w:tr>
      <w:tr w:rsidR="00E538E2" w:rsidRPr="00E538E2" w14:paraId="5A41E2D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7B7C98" w14:textId="77777777" w:rsidR="00E538E2" w:rsidRPr="00E538E2" w:rsidRDefault="00E538E2" w:rsidP="00E538E2">
            <w:r w:rsidRPr="00E538E2">
              <w:t>musc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679EC0" w14:textId="77777777" w:rsidR="00E538E2" w:rsidRPr="00E538E2" w:rsidRDefault="00E538E2" w:rsidP="00E538E2">
            <w:r w:rsidRPr="00E538E2">
              <w:t>lihas</w:t>
            </w:r>
          </w:p>
        </w:tc>
      </w:tr>
      <w:tr w:rsidR="00E538E2" w:rsidRPr="00E538E2" w14:paraId="62F8F17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A77F89" w14:textId="77777777" w:rsidR="00E538E2" w:rsidRPr="00E538E2" w:rsidRDefault="00E538E2" w:rsidP="00E538E2">
            <w:r w:rsidRPr="00E538E2">
              <w:t>musculatu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D47E2A" w14:textId="77777777" w:rsidR="00E538E2" w:rsidRPr="00E538E2" w:rsidRDefault="00E538E2" w:rsidP="00E538E2">
            <w:r w:rsidRPr="00E538E2">
              <w:t>lihaksisto</w:t>
            </w:r>
          </w:p>
        </w:tc>
      </w:tr>
    </w:tbl>
    <w:p w14:paraId="035444C4" w14:textId="238AFC3E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1"/>
        <w:gridCol w:w="3826"/>
      </w:tblGrid>
      <w:tr w:rsidR="00E538E2" w:rsidRPr="00E538E2" w14:paraId="0F2AE67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DEC135" w14:textId="77777777" w:rsidR="00E538E2" w:rsidRPr="00E538E2" w:rsidRDefault="00E538E2" w:rsidP="00E538E2">
            <w:r w:rsidRPr="00E538E2">
              <w:t>na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A6FC53" w14:textId="77777777" w:rsidR="00E538E2" w:rsidRPr="00E538E2" w:rsidRDefault="00E538E2" w:rsidP="00E538E2">
            <w:r w:rsidRPr="00E538E2">
              <w:t>alasti</w:t>
            </w:r>
          </w:p>
        </w:tc>
      </w:tr>
      <w:tr w:rsidR="00E538E2" w:rsidRPr="00E538E2" w14:paraId="3720C63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D8A67E" w14:textId="77777777" w:rsidR="00E538E2" w:rsidRPr="00E538E2" w:rsidRDefault="00E538E2" w:rsidP="00E538E2">
            <w:r w:rsidRPr="00E538E2">
              <w:t>necess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781740" w14:textId="77777777" w:rsidR="00E538E2" w:rsidRPr="00E538E2" w:rsidRDefault="00E538E2" w:rsidP="00E538E2">
            <w:r w:rsidRPr="00E538E2">
              <w:t>välttämättömyys</w:t>
            </w:r>
          </w:p>
        </w:tc>
      </w:tr>
      <w:tr w:rsidR="00E538E2" w:rsidRPr="00E538E2" w14:paraId="52F7C04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622A1C" w14:textId="77777777" w:rsidR="00E538E2" w:rsidRPr="00E538E2" w:rsidRDefault="00E538E2" w:rsidP="00E538E2">
            <w:r w:rsidRPr="00E538E2">
              <w:t>nec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F68275" w14:textId="77777777" w:rsidR="00E538E2" w:rsidRPr="00E538E2" w:rsidRDefault="00E538E2" w:rsidP="00E538E2">
            <w:r w:rsidRPr="00E538E2">
              <w:t>niska/kaula</w:t>
            </w:r>
          </w:p>
        </w:tc>
      </w:tr>
      <w:tr w:rsidR="00E538E2" w:rsidRPr="00E538E2" w14:paraId="010CD48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996FA5" w14:textId="77777777" w:rsidR="00E538E2" w:rsidRPr="00E538E2" w:rsidRDefault="00E538E2" w:rsidP="00E538E2">
            <w:r w:rsidRPr="00E538E2">
              <w:t>negoti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5CB15B" w14:textId="77777777" w:rsidR="00E538E2" w:rsidRPr="00E538E2" w:rsidRDefault="00E538E2" w:rsidP="00E538E2">
            <w:r w:rsidRPr="00E538E2">
              <w:t>käsitellä</w:t>
            </w:r>
          </w:p>
        </w:tc>
      </w:tr>
      <w:tr w:rsidR="00E538E2" w:rsidRPr="00E538E2" w14:paraId="5E0F655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427BDC" w14:textId="77777777" w:rsidR="00E538E2" w:rsidRPr="00E538E2" w:rsidRDefault="00E538E2" w:rsidP="00E538E2">
            <w:r w:rsidRPr="00E538E2">
              <w:t>neighbourh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969CEF" w14:textId="77777777" w:rsidR="00E538E2" w:rsidRPr="00E538E2" w:rsidRDefault="00E538E2" w:rsidP="00E538E2">
            <w:r w:rsidRPr="00E538E2">
              <w:t>naapurusto, lähiseutu</w:t>
            </w:r>
          </w:p>
        </w:tc>
      </w:tr>
      <w:tr w:rsidR="00E538E2" w:rsidRPr="00E538E2" w14:paraId="14BA24A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AFF016" w14:textId="77777777" w:rsidR="00E538E2" w:rsidRPr="00E538E2" w:rsidRDefault="00E538E2" w:rsidP="00E538E2">
            <w:r w:rsidRPr="00E538E2">
              <w:t>nephe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9A2CEB" w14:textId="77777777" w:rsidR="00E538E2" w:rsidRPr="00E538E2" w:rsidRDefault="00E538E2" w:rsidP="00E538E2">
            <w:r w:rsidRPr="00E538E2">
              <w:t>sisaren- tai veljenpoika</w:t>
            </w:r>
          </w:p>
        </w:tc>
      </w:tr>
      <w:tr w:rsidR="00E538E2" w:rsidRPr="00E538E2" w14:paraId="0BF1BD2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1D59CF" w14:textId="77777777" w:rsidR="00E538E2" w:rsidRPr="00E538E2" w:rsidRDefault="00E538E2" w:rsidP="00E538E2">
            <w:r w:rsidRPr="00E538E2">
              <w:t>ner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0B420D" w14:textId="77777777" w:rsidR="00E538E2" w:rsidRPr="00E538E2" w:rsidRDefault="00E538E2" w:rsidP="00E538E2">
            <w:r w:rsidRPr="00E538E2">
              <w:t>hermo</w:t>
            </w:r>
          </w:p>
        </w:tc>
      </w:tr>
      <w:tr w:rsidR="00E538E2" w:rsidRPr="00E538E2" w14:paraId="3E2722D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F12447" w14:textId="77777777" w:rsidR="00E538E2" w:rsidRPr="00E538E2" w:rsidRDefault="00E538E2" w:rsidP="00E538E2">
            <w:r w:rsidRPr="00E538E2">
              <w:t>nerve cel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09A5B6" w14:textId="77777777" w:rsidR="00E538E2" w:rsidRPr="00E538E2" w:rsidRDefault="00E538E2" w:rsidP="00E538E2">
            <w:r w:rsidRPr="00E538E2">
              <w:t>hermosolu</w:t>
            </w:r>
          </w:p>
        </w:tc>
      </w:tr>
      <w:tr w:rsidR="00E538E2" w:rsidRPr="00E538E2" w14:paraId="1C5DD8D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7159C3" w14:textId="77777777" w:rsidR="00E538E2" w:rsidRPr="00E538E2" w:rsidRDefault="00E538E2" w:rsidP="00E538E2">
            <w:r w:rsidRPr="00E538E2">
              <w:t>nerv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8D9A1B" w14:textId="77777777" w:rsidR="00E538E2" w:rsidRPr="00E538E2" w:rsidRDefault="00E538E2" w:rsidP="00E538E2">
            <w:r w:rsidRPr="00E538E2">
              <w:t>hermostunut</w:t>
            </w:r>
          </w:p>
        </w:tc>
      </w:tr>
      <w:tr w:rsidR="00E538E2" w:rsidRPr="00E538E2" w14:paraId="6F13251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54CAE8" w14:textId="77777777" w:rsidR="00E538E2" w:rsidRPr="00E538E2" w:rsidRDefault="00E538E2" w:rsidP="00E538E2">
            <w:r w:rsidRPr="00E538E2">
              <w:t>nervous syst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F90A75" w14:textId="77777777" w:rsidR="00E538E2" w:rsidRPr="00E538E2" w:rsidRDefault="00E538E2" w:rsidP="00E538E2">
            <w:r w:rsidRPr="00E538E2">
              <w:t>hermosto</w:t>
            </w:r>
          </w:p>
        </w:tc>
      </w:tr>
      <w:tr w:rsidR="00E538E2" w:rsidRPr="00E538E2" w14:paraId="32C0D9C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829D20" w14:textId="77777777" w:rsidR="00E538E2" w:rsidRPr="00E538E2" w:rsidRDefault="00E538E2" w:rsidP="00E538E2">
            <w:r w:rsidRPr="00E538E2">
              <w:t>neur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D2B043" w14:textId="77777777" w:rsidR="00E538E2" w:rsidRPr="00E538E2" w:rsidRDefault="00E538E2" w:rsidP="00E538E2">
            <w:r w:rsidRPr="00E538E2">
              <w:t>hermosolu, neuroni</w:t>
            </w:r>
          </w:p>
        </w:tc>
      </w:tr>
      <w:tr w:rsidR="00E538E2" w:rsidRPr="00E538E2" w14:paraId="7AFACFB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7050AF" w14:textId="77777777" w:rsidR="00E538E2" w:rsidRPr="00E538E2" w:rsidRDefault="00E538E2" w:rsidP="00E538E2">
            <w:r w:rsidRPr="00E538E2">
              <w:t>neurotransmit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D420CB" w14:textId="77777777" w:rsidR="00E538E2" w:rsidRPr="00E538E2" w:rsidRDefault="00E538E2" w:rsidP="00E538E2">
            <w:r w:rsidRPr="00E538E2">
              <w:t>aivojen välittäjäaine</w:t>
            </w:r>
          </w:p>
        </w:tc>
      </w:tr>
      <w:tr w:rsidR="00E538E2" w:rsidRPr="00E538E2" w14:paraId="400D2C1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FF22EE" w14:textId="77777777" w:rsidR="00E538E2" w:rsidRPr="00E538E2" w:rsidRDefault="00E538E2" w:rsidP="00E538E2">
            <w:r w:rsidRPr="00E538E2">
              <w:t>neverthel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EBC5BA" w14:textId="77777777" w:rsidR="00E538E2" w:rsidRPr="00E538E2" w:rsidRDefault="00E538E2" w:rsidP="00E538E2">
            <w:r w:rsidRPr="00E538E2">
              <w:t>kuitenkin, siitä huolimatta</w:t>
            </w:r>
          </w:p>
        </w:tc>
      </w:tr>
      <w:tr w:rsidR="00E538E2" w:rsidRPr="00E538E2" w14:paraId="3FD2D1F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605B32" w14:textId="77777777" w:rsidR="00E538E2" w:rsidRPr="00E538E2" w:rsidRDefault="00E538E2" w:rsidP="00E538E2">
            <w:r w:rsidRPr="00E538E2">
              <w:lastRenderedPageBreak/>
              <w:t>newbor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9770E6" w14:textId="77777777" w:rsidR="00E538E2" w:rsidRPr="00E538E2" w:rsidRDefault="00E538E2" w:rsidP="00E538E2">
            <w:r w:rsidRPr="00E538E2">
              <w:t>vastasyntynyt</w:t>
            </w:r>
          </w:p>
        </w:tc>
      </w:tr>
      <w:tr w:rsidR="00E538E2" w:rsidRPr="00E538E2" w14:paraId="28EFDA3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CDC33B" w14:textId="77777777" w:rsidR="00E538E2" w:rsidRPr="00E538E2" w:rsidRDefault="00E538E2" w:rsidP="00E538E2">
            <w:r w:rsidRPr="00E538E2">
              <w:t>nie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C76163" w14:textId="77777777" w:rsidR="00E538E2" w:rsidRPr="00E538E2" w:rsidRDefault="00E538E2" w:rsidP="00E538E2">
            <w:r w:rsidRPr="00E538E2">
              <w:t>sisaren- tai veljentytär</w:t>
            </w:r>
          </w:p>
        </w:tc>
      </w:tr>
      <w:tr w:rsidR="00E538E2" w:rsidRPr="00E538E2" w14:paraId="37BA195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938C95" w14:textId="77777777" w:rsidR="00E538E2" w:rsidRPr="00E538E2" w:rsidRDefault="00E538E2" w:rsidP="00E538E2">
            <w:r w:rsidRPr="00E538E2">
              <w:t>nip alo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84FBBA" w14:textId="77777777" w:rsidR="00E538E2" w:rsidRPr="00E538E2" w:rsidRDefault="00E538E2" w:rsidP="00E538E2">
            <w:r w:rsidRPr="00E538E2">
              <w:t>pistäytyä</w:t>
            </w:r>
          </w:p>
        </w:tc>
      </w:tr>
      <w:tr w:rsidR="00E538E2" w:rsidRPr="00E538E2" w14:paraId="0E94623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6AE15D" w14:textId="77777777" w:rsidR="00E538E2" w:rsidRPr="00E538E2" w:rsidRDefault="00E538E2" w:rsidP="00E538E2">
            <w:r w:rsidRPr="00E538E2">
              <w:t>nipp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54A6EC" w14:textId="77777777" w:rsidR="00E538E2" w:rsidRPr="00E538E2" w:rsidRDefault="00E538E2" w:rsidP="00E538E2">
            <w:r w:rsidRPr="00E538E2">
              <w:t>nänni</w:t>
            </w:r>
          </w:p>
        </w:tc>
      </w:tr>
      <w:tr w:rsidR="00E538E2" w:rsidRPr="00E538E2" w14:paraId="0EE3CFD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88671D" w14:textId="77777777" w:rsidR="00E538E2" w:rsidRPr="00E538E2" w:rsidRDefault="00E538E2" w:rsidP="00E538E2">
            <w:r w:rsidRPr="00E538E2">
              <w:t>nobil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E8B7E7" w14:textId="77777777" w:rsidR="00E538E2" w:rsidRPr="00E538E2" w:rsidRDefault="00E538E2" w:rsidP="00E538E2">
            <w:r w:rsidRPr="00E538E2">
              <w:t>aatelisto</w:t>
            </w:r>
          </w:p>
        </w:tc>
      </w:tr>
      <w:tr w:rsidR="00E538E2" w:rsidRPr="00E538E2" w14:paraId="63448AE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A94A6A" w14:textId="77777777" w:rsidR="00E538E2" w:rsidRPr="00E538E2" w:rsidRDefault="00E538E2" w:rsidP="00E538E2">
            <w:r w:rsidRPr="00E538E2">
              <w:t>non-exist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98A024" w14:textId="77777777" w:rsidR="00E538E2" w:rsidRPr="00E538E2" w:rsidRDefault="00E538E2" w:rsidP="00E538E2">
            <w:r w:rsidRPr="00E538E2">
              <w:t>olematon</w:t>
            </w:r>
          </w:p>
        </w:tc>
      </w:tr>
      <w:tr w:rsidR="00E538E2" w:rsidRPr="00E538E2" w14:paraId="5CE468F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918347" w14:textId="77777777" w:rsidR="00E538E2" w:rsidRPr="00E538E2" w:rsidRDefault="00E538E2" w:rsidP="00E538E2">
            <w:r w:rsidRPr="00E538E2">
              <w:t>non-native speak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661FF3" w14:textId="77777777" w:rsidR="00E538E2" w:rsidRPr="00E538E2" w:rsidRDefault="00E538E2" w:rsidP="00E538E2">
            <w:r w:rsidRPr="00E538E2">
              <w:t>henkilö, joka ei puhu kieltä äidinkielenä</w:t>
            </w:r>
          </w:p>
        </w:tc>
      </w:tr>
      <w:tr w:rsidR="00E538E2" w:rsidRPr="00E538E2" w14:paraId="48175DA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9CCF8F" w14:textId="77777777" w:rsidR="00E538E2" w:rsidRPr="00E538E2" w:rsidRDefault="00E538E2" w:rsidP="00E538E2">
            <w:r w:rsidRPr="00E538E2">
              <w:t>non-verb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D38162" w14:textId="77777777" w:rsidR="00E538E2" w:rsidRPr="00E538E2" w:rsidRDefault="00E538E2" w:rsidP="00E538E2">
            <w:r w:rsidRPr="00E538E2">
              <w:t>sanaton</w:t>
            </w:r>
          </w:p>
        </w:tc>
      </w:tr>
      <w:tr w:rsidR="00E538E2" w:rsidRPr="00E538E2" w14:paraId="3FECDC1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717DDB" w14:textId="77777777" w:rsidR="00E538E2" w:rsidRPr="00E538E2" w:rsidRDefault="00E538E2" w:rsidP="00E538E2">
            <w:r w:rsidRPr="00E538E2">
              <w:t>North Po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F60363" w14:textId="77777777" w:rsidR="00E538E2" w:rsidRPr="00E538E2" w:rsidRDefault="00E538E2" w:rsidP="00E538E2">
            <w:r w:rsidRPr="00E538E2">
              <w:t>pohjoisnapa</w:t>
            </w:r>
          </w:p>
        </w:tc>
      </w:tr>
      <w:tr w:rsidR="00E538E2" w:rsidRPr="00E538E2" w14:paraId="2BD7714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CC3F9DA" w14:textId="77777777" w:rsidR="00E538E2" w:rsidRPr="00E538E2" w:rsidRDefault="00E538E2" w:rsidP="00E538E2">
            <w:r w:rsidRPr="00E538E2">
              <w:t>nostri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551370" w14:textId="77777777" w:rsidR="00E538E2" w:rsidRPr="00E538E2" w:rsidRDefault="00E538E2" w:rsidP="00E538E2">
            <w:r w:rsidRPr="00E538E2">
              <w:t>sierain</w:t>
            </w:r>
          </w:p>
        </w:tc>
      </w:tr>
      <w:tr w:rsidR="00E538E2" w:rsidRPr="00E538E2" w14:paraId="1683E18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207B9F" w14:textId="77777777" w:rsidR="00E538E2" w:rsidRPr="00E538E2" w:rsidRDefault="00E538E2" w:rsidP="00E538E2">
            <w:r w:rsidRPr="00E538E2">
              <w:t>not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332E4C" w14:textId="77777777" w:rsidR="00E538E2" w:rsidRPr="00E538E2" w:rsidRDefault="00E538E2" w:rsidP="00E538E2">
            <w:r w:rsidRPr="00E538E2">
              <w:t>muistiinpanot</w:t>
            </w:r>
          </w:p>
        </w:tc>
      </w:tr>
      <w:tr w:rsidR="00E538E2" w:rsidRPr="00E538E2" w14:paraId="12EDF0D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706A5C" w14:textId="77777777" w:rsidR="00E538E2" w:rsidRPr="00E538E2" w:rsidRDefault="00E538E2" w:rsidP="00E538E2">
            <w:r w:rsidRPr="00E538E2">
              <w:t>notori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AD3598" w14:textId="77777777" w:rsidR="00E538E2" w:rsidRPr="00E538E2" w:rsidRDefault="00E538E2" w:rsidP="00E538E2">
            <w:r w:rsidRPr="00E538E2">
              <w:t>pahamaineinen</w:t>
            </w:r>
          </w:p>
        </w:tc>
      </w:tr>
      <w:tr w:rsidR="00E538E2" w:rsidRPr="00E538E2" w14:paraId="1D8515D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3C71A5" w14:textId="77777777" w:rsidR="00E538E2" w:rsidRPr="00E538E2" w:rsidRDefault="00E538E2" w:rsidP="00E538E2">
            <w:r w:rsidRPr="00E538E2">
              <w:t>nowaday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E09A1D" w14:textId="77777777" w:rsidR="00E538E2" w:rsidRPr="00E538E2" w:rsidRDefault="00E538E2" w:rsidP="00E538E2">
            <w:r w:rsidRPr="00E538E2">
              <w:t>nykyisin</w:t>
            </w:r>
          </w:p>
        </w:tc>
      </w:tr>
      <w:tr w:rsidR="00E538E2" w:rsidRPr="00E538E2" w14:paraId="697D2A2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A3A1A4" w14:textId="77777777" w:rsidR="00E538E2" w:rsidRPr="00E538E2" w:rsidRDefault="00E538E2" w:rsidP="00E538E2">
            <w:r w:rsidRPr="00E538E2">
              <w:t>nuclear fami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7CBD76" w14:textId="77777777" w:rsidR="00E538E2" w:rsidRPr="00E538E2" w:rsidRDefault="00E538E2" w:rsidP="00E538E2">
            <w:r w:rsidRPr="00E538E2">
              <w:t>ydinperhe</w:t>
            </w:r>
          </w:p>
        </w:tc>
      </w:tr>
      <w:tr w:rsidR="00E538E2" w:rsidRPr="00E538E2" w14:paraId="5B87F7A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C66B7E" w14:textId="77777777" w:rsidR="00E538E2" w:rsidRPr="00E538E2" w:rsidRDefault="00E538E2" w:rsidP="00E538E2">
            <w:r w:rsidRPr="00E538E2">
              <w:t>num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166E08" w14:textId="77777777" w:rsidR="00E538E2" w:rsidRPr="00E538E2" w:rsidRDefault="00E538E2" w:rsidP="00E538E2">
            <w:r w:rsidRPr="00E538E2">
              <w:t>tunnoton, puutunut</w:t>
            </w:r>
          </w:p>
        </w:tc>
      </w:tr>
      <w:tr w:rsidR="00E538E2" w:rsidRPr="00E538E2" w14:paraId="6FBA1FC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34D535" w14:textId="77777777" w:rsidR="00E538E2" w:rsidRPr="00E538E2" w:rsidRDefault="00E538E2" w:rsidP="00E538E2">
            <w:r w:rsidRPr="00E538E2">
              <w:t>nurtu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E3F852" w14:textId="77777777" w:rsidR="00E538E2" w:rsidRPr="00E538E2" w:rsidRDefault="00E538E2" w:rsidP="00E538E2">
            <w:r w:rsidRPr="00E538E2">
              <w:t>hoivata, kasvattaa</w:t>
            </w:r>
          </w:p>
        </w:tc>
      </w:tr>
      <w:tr w:rsidR="00E538E2" w:rsidRPr="00E538E2" w14:paraId="6A3A620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611145" w14:textId="77777777" w:rsidR="00E538E2" w:rsidRPr="00E538E2" w:rsidRDefault="00E538E2" w:rsidP="00E538E2">
            <w:r w:rsidRPr="00E538E2">
              <w:t>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E05C1B" w14:textId="77777777" w:rsidR="00E538E2" w:rsidRPr="00E538E2" w:rsidRDefault="00E538E2" w:rsidP="00E538E2">
            <w:r w:rsidRPr="00E538E2">
              <w:t>ravinto</w:t>
            </w:r>
          </w:p>
        </w:tc>
      </w:tr>
    </w:tbl>
    <w:p w14:paraId="5CD0A2CD" w14:textId="25FB940B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04"/>
        <w:gridCol w:w="3953"/>
      </w:tblGrid>
      <w:tr w:rsidR="00E538E2" w:rsidRPr="00E538E2" w14:paraId="1ABB9F7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028C02" w14:textId="77777777" w:rsidR="00E538E2" w:rsidRPr="00E538E2" w:rsidRDefault="00E538E2" w:rsidP="00E538E2">
            <w:r w:rsidRPr="00E538E2">
              <w:t>obes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C1F408" w14:textId="77777777" w:rsidR="00E538E2" w:rsidRPr="00E538E2" w:rsidRDefault="00E538E2" w:rsidP="00E538E2">
            <w:r w:rsidRPr="00E538E2">
              <w:t>ylipaino</w:t>
            </w:r>
          </w:p>
        </w:tc>
      </w:tr>
      <w:tr w:rsidR="00E538E2" w:rsidRPr="00E538E2" w14:paraId="257D887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AE05EEF" w14:textId="77777777" w:rsidR="00E538E2" w:rsidRPr="00E538E2" w:rsidRDefault="00E538E2" w:rsidP="00E538E2">
            <w:r w:rsidRPr="00E538E2">
              <w:t>obje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CA6C918" w14:textId="77777777" w:rsidR="00E538E2" w:rsidRPr="00E538E2" w:rsidRDefault="00E538E2" w:rsidP="00E538E2">
            <w:r w:rsidRPr="00E538E2">
              <w:t>objekti, tekemisen kohde</w:t>
            </w:r>
          </w:p>
        </w:tc>
      </w:tr>
      <w:tr w:rsidR="00E538E2" w:rsidRPr="00E538E2" w14:paraId="2D8A811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EA1D78" w14:textId="77777777" w:rsidR="00E538E2" w:rsidRPr="00E538E2" w:rsidRDefault="00E538E2" w:rsidP="00E538E2">
            <w:r w:rsidRPr="00E538E2">
              <w:t>obligato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795A50" w14:textId="77777777" w:rsidR="00E538E2" w:rsidRPr="00E538E2" w:rsidRDefault="00E538E2" w:rsidP="00E538E2">
            <w:r w:rsidRPr="00E538E2">
              <w:t>pakollinen</w:t>
            </w:r>
          </w:p>
        </w:tc>
      </w:tr>
      <w:tr w:rsidR="00E538E2" w:rsidRPr="00E538E2" w14:paraId="483ACB0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87E50A" w14:textId="77777777" w:rsidR="00E538E2" w:rsidRPr="00E538E2" w:rsidRDefault="00E538E2" w:rsidP="00E538E2">
            <w:r w:rsidRPr="00E538E2">
              <w:t>obnoxi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6A909E" w14:textId="77777777" w:rsidR="00E538E2" w:rsidRPr="00E538E2" w:rsidRDefault="00E538E2" w:rsidP="00E538E2">
            <w:r w:rsidRPr="00E538E2">
              <w:t>ärsyttävä, sietämätön</w:t>
            </w:r>
          </w:p>
        </w:tc>
      </w:tr>
      <w:tr w:rsidR="00E538E2" w:rsidRPr="00E538E2" w14:paraId="612B06B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8B85EA" w14:textId="77777777" w:rsidR="00E538E2" w:rsidRPr="00E538E2" w:rsidRDefault="00E538E2" w:rsidP="00E538E2">
            <w:r w:rsidRPr="00E538E2">
              <w:t>obscu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9D2898" w14:textId="77777777" w:rsidR="00E538E2" w:rsidRPr="00E538E2" w:rsidRDefault="00E538E2" w:rsidP="00E538E2">
            <w:r w:rsidRPr="00E538E2">
              <w:t>epämääräinen, hämärä, vaikeaselkoinen</w:t>
            </w:r>
          </w:p>
        </w:tc>
      </w:tr>
      <w:tr w:rsidR="00E538E2" w:rsidRPr="00E538E2" w14:paraId="18EE440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AAE715A" w14:textId="77777777" w:rsidR="00E538E2" w:rsidRPr="00E538E2" w:rsidRDefault="00E538E2" w:rsidP="00E538E2">
            <w:r w:rsidRPr="00E538E2">
              <w:t>observa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13F6ABB" w14:textId="77777777" w:rsidR="00E538E2" w:rsidRPr="00E538E2" w:rsidRDefault="00E538E2" w:rsidP="00E538E2">
            <w:r w:rsidRPr="00E538E2">
              <w:t>tarkkaavainen</w:t>
            </w:r>
          </w:p>
        </w:tc>
      </w:tr>
      <w:tr w:rsidR="00E538E2" w:rsidRPr="00E538E2" w14:paraId="501173F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B48DF3" w14:textId="77777777" w:rsidR="00E538E2" w:rsidRPr="00E538E2" w:rsidRDefault="00E538E2" w:rsidP="00E538E2">
            <w:r w:rsidRPr="00E538E2">
              <w:t>obser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B648BE" w14:textId="77777777" w:rsidR="00E538E2" w:rsidRPr="00E538E2" w:rsidRDefault="00E538E2" w:rsidP="00E538E2">
            <w:r w:rsidRPr="00E538E2">
              <w:t>tarkkailla, havainnoida</w:t>
            </w:r>
          </w:p>
        </w:tc>
      </w:tr>
      <w:tr w:rsidR="00E538E2" w:rsidRPr="00E538E2" w14:paraId="7F3B774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9ACDDB" w14:textId="77777777" w:rsidR="00E538E2" w:rsidRPr="00E538E2" w:rsidRDefault="00E538E2" w:rsidP="00E538E2">
            <w:r w:rsidRPr="00E538E2">
              <w:t>obvi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D81F73" w14:textId="77777777" w:rsidR="00E538E2" w:rsidRPr="00E538E2" w:rsidRDefault="00E538E2" w:rsidP="00E538E2">
            <w:r w:rsidRPr="00E538E2">
              <w:t>ilmeinen, itsestään selvä</w:t>
            </w:r>
          </w:p>
        </w:tc>
      </w:tr>
      <w:tr w:rsidR="00E538E2" w:rsidRPr="00E538E2" w14:paraId="66BA697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5B222E" w14:textId="77777777" w:rsidR="00E538E2" w:rsidRPr="00E538E2" w:rsidRDefault="00E538E2" w:rsidP="00E538E2">
            <w:r w:rsidRPr="00E538E2">
              <w:t>occas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3AF448" w14:textId="77777777" w:rsidR="00E538E2" w:rsidRPr="00E538E2" w:rsidRDefault="00E538E2" w:rsidP="00E538E2">
            <w:r w:rsidRPr="00E538E2">
              <w:t>tilanne</w:t>
            </w:r>
          </w:p>
        </w:tc>
      </w:tr>
      <w:tr w:rsidR="00E538E2" w:rsidRPr="00E538E2" w14:paraId="4A09BA0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6DB9A7" w14:textId="77777777" w:rsidR="00E538E2" w:rsidRPr="00E538E2" w:rsidRDefault="00E538E2" w:rsidP="00E538E2">
            <w:r w:rsidRPr="00E538E2">
              <w:t>octop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77FBF5" w14:textId="77777777" w:rsidR="00E538E2" w:rsidRPr="00E538E2" w:rsidRDefault="00E538E2" w:rsidP="00E538E2">
            <w:r w:rsidRPr="00E538E2">
              <w:t>mustekala</w:t>
            </w:r>
          </w:p>
        </w:tc>
      </w:tr>
      <w:tr w:rsidR="00E538E2" w:rsidRPr="00E538E2" w14:paraId="24064B1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315D3A" w14:textId="77777777" w:rsidR="00E538E2" w:rsidRPr="00E538E2" w:rsidRDefault="00E538E2" w:rsidP="00E538E2">
            <w:r w:rsidRPr="00E538E2">
              <w:t>oculesic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D261FE" w14:textId="77777777" w:rsidR="00E538E2" w:rsidRPr="00E538E2" w:rsidRDefault="00E538E2" w:rsidP="00E538E2">
            <w:r w:rsidRPr="00E538E2">
              <w:t>katseeseen liittyvä tutkimushaara</w:t>
            </w:r>
          </w:p>
        </w:tc>
      </w:tr>
      <w:tr w:rsidR="00E538E2" w:rsidRPr="00E538E2" w14:paraId="0F1E726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7B1735" w14:textId="77777777" w:rsidR="00E538E2" w:rsidRPr="00E538E2" w:rsidRDefault="00E538E2" w:rsidP="00E538E2">
            <w:r w:rsidRPr="00E538E2">
              <w:t>od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361709" w14:textId="77777777" w:rsidR="00E538E2" w:rsidRPr="00E538E2" w:rsidRDefault="00E538E2" w:rsidP="00E538E2">
            <w:r w:rsidRPr="00E538E2">
              <w:t>outo, kummallinen</w:t>
            </w:r>
          </w:p>
        </w:tc>
      </w:tr>
      <w:tr w:rsidR="00E538E2" w:rsidRPr="00E538E2" w14:paraId="2D93F72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1709B2" w14:textId="77777777" w:rsidR="00E538E2" w:rsidRPr="00E538E2" w:rsidRDefault="00E538E2" w:rsidP="00E538E2">
            <w:r w:rsidRPr="00E538E2">
              <w:t>of 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DBC14F" w14:textId="77777777" w:rsidR="00E538E2" w:rsidRPr="00E538E2" w:rsidRDefault="00E538E2" w:rsidP="00E538E2">
            <w:r w:rsidRPr="00E538E2">
              <w:t>täysi-ikäinen</w:t>
            </w:r>
          </w:p>
        </w:tc>
      </w:tr>
      <w:tr w:rsidR="00E538E2" w:rsidRPr="00E538E2" w14:paraId="1660C39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7C512E" w14:textId="77777777" w:rsidR="00E538E2" w:rsidRPr="00E538E2" w:rsidRDefault="00E538E2" w:rsidP="00E538E2">
            <w:r w:rsidRPr="00E538E2">
              <w:lastRenderedPageBreak/>
              <w:t>offe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432149" w14:textId="77777777" w:rsidR="00E538E2" w:rsidRPr="00E538E2" w:rsidRDefault="00E538E2" w:rsidP="00E538E2">
            <w:r w:rsidRPr="00E538E2">
              <w:t>loukkaantuminen, mielen pahoittaminen</w:t>
            </w:r>
          </w:p>
        </w:tc>
      </w:tr>
      <w:tr w:rsidR="00E538E2" w:rsidRPr="00E538E2" w14:paraId="5DBD564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93D2C90" w14:textId="77777777" w:rsidR="00E538E2" w:rsidRPr="00E538E2" w:rsidRDefault="00E538E2" w:rsidP="00E538E2">
            <w:r w:rsidRPr="00E538E2">
              <w:t>offe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E35193" w14:textId="77777777" w:rsidR="00E538E2" w:rsidRPr="00E538E2" w:rsidRDefault="00E538E2" w:rsidP="00E538E2">
            <w:r w:rsidRPr="00E538E2">
              <w:t>loukata, vihastuttaa</w:t>
            </w:r>
          </w:p>
        </w:tc>
      </w:tr>
      <w:tr w:rsidR="00E538E2" w:rsidRPr="00E538E2" w14:paraId="55FFB88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A3045C" w14:textId="77777777" w:rsidR="00E538E2" w:rsidRPr="00E538E2" w:rsidRDefault="00E538E2" w:rsidP="00E538E2">
            <w:r w:rsidRPr="00E538E2">
              <w:t>off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EB03DA" w14:textId="77777777" w:rsidR="00E538E2" w:rsidRPr="00E538E2" w:rsidRDefault="00E538E2" w:rsidP="00E538E2">
            <w:r w:rsidRPr="00E538E2">
              <w:t>tarjous</w:t>
            </w:r>
          </w:p>
        </w:tc>
      </w:tr>
      <w:tr w:rsidR="00E538E2" w:rsidRPr="00E538E2" w14:paraId="22C45CD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5625CC" w14:textId="77777777" w:rsidR="00E538E2" w:rsidRPr="00E538E2" w:rsidRDefault="00E538E2" w:rsidP="00E538E2">
            <w:r w:rsidRPr="00E538E2">
              <w:t>offsp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F4E364" w14:textId="77777777" w:rsidR="00E538E2" w:rsidRPr="00E538E2" w:rsidRDefault="00E538E2" w:rsidP="00E538E2">
            <w:r w:rsidRPr="00E538E2">
              <w:t>jälkeläiset, jälkikasvu</w:t>
            </w:r>
          </w:p>
        </w:tc>
      </w:tr>
      <w:tr w:rsidR="00E538E2" w:rsidRPr="00E538E2" w14:paraId="300ACFD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2A0143" w14:textId="77777777" w:rsidR="00E538E2" w:rsidRPr="00E538E2" w:rsidRDefault="00E538E2" w:rsidP="00E538E2">
            <w:r w:rsidRPr="00E538E2">
              <w:t>oint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7F55CA" w14:textId="77777777" w:rsidR="00E538E2" w:rsidRPr="00E538E2" w:rsidRDefault="00E538E2" w:rsidP="00E538E2">
            <w:r w:rsidRPr="00E538E2">
              <w:t>voide</w:t>
            </w:r>
          </w:p>
        </w:tc>
      </w:tr>
      <w:tr w:rsidR="00E538E2" w:rsidRPr="00E538E2" w14:paraId="68B29DD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D36FED" w14:textId="77777777" w:rsidR="00E538E2" w:rsidRPr="00E538E2" w:rsidRDefault="00E538E2" w:rsidP="00E538E2">
            <w:r w:rsidRPr="00E538E2">
              <w:t>old-tim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79A4C3" w14:textId="77777777" w:rsidR="00E538E2" w:rsidRPr="00E538E2" w:rsidRDefault="00E538E2" w:rsidP="00E538E2">
            <w:r w:rsidRPr="00E538E2">
              <w:t>vanhus, konkari</w:t>
            </w:r>
          </w:p>
        </w:tc>
      </w:tr>
      <w:tr w:rsidR="00E538E2" w:rsidRPr="00E538E2" w14:paraId="39C70D1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5F7215" w14:textId="77777777" w:rsidR="00E538E2" w:rsidRPr="00E538E2" w:rsidRDefault="00E538E2" w:rsidP="00E538E2">
            <w:r w:rsidRPr="00E538E2">
              <w:t>on off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A84761" w14:textId="77777777" w:rsidR="00E538E2" w:rsidRPr="00E538E2" w:rsidRDefault="00E538E2" w:rsidP="00E538E2">
            <w:r w:rsidRPr="00E538E2">
              <w:t>tarjolla</w:t>
            </w:r>
          </w:p>
        </w:tc>
      </w:tr>
      <w:tr w:rsidR="00E538E2" w:rsidRPr="00E538E2" w14:paraId="5262E8C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4EBFD8" w14:textId="77777777" w:rsidR="00E538E2" w:rsidRPr="00E538E2" w:rsidRDefault="00E538E2" w:rsidP="00E538E2">
            <w:r w:rsidRPr="00E538E2">
              <w:t>open 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C227EAF" w14:textId="77777777" w:rsidR="00E538E2" w:rsidRPr="00E538E2" w:rsidRDefault="00E538E2" w:rsidP="00E538E2">
            <w:r w:rsidRPr="00E538E2">
              <w:t>avautua</w:t>
            </w:r>
          </w:p>
        </w:tc>
      </w:tr>
      <w:tr w:rsidR="00E538E2" w:rsidRPr="00E538E2" w14:paraId="7A70843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88CEAB" w14:textId="77777777" w:rsidR="00E538E2" w:rsidRPr="00E538E2" w:rsidRDefault="00E538E2" w:rsidP="00E538E2">
            <w:r w:rsidRPr="00E538E2">
              <w:t>open-minded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6D4EB0" w14:textId="77777777" w:rsidR="00E538E2" w:rsidRPr="00E538E2" w:rsidRDefault="00E538E2" w:rsidP="00E538E2">
            <w:r w:rsidRPr="00E538E2">
              <w:t>ennakkoluulottomuus, avaramielisyys</w:t>
            </w:r>
          </w:p>
        </w:tc>
      </w:tr>
      <w:tr w:rsidR="00E538E2" w:rsidRPr="00E538E2" w14:paraId="03D0434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8DEAE1" w14:textId="77777777" w:rsidR="00E538E2" w:rsidRPr="00E538E2" w:rsidRDefault="00E538E2" w:rsidP="00E538E2">
            <w:r w:rsidRPr="00E538E2">
              <w:t>oper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78A7F5" w14:textId="77777777" w:rsidR="00E538E2" w:rsidRPr="00E538E2" w:rsidRDefault="00E538E2" w:rsidP="00E538E2">
            <w:r w:rsidRPr="00E538E2">
              <w:t>leikkaus</w:t>
            </w:r>
          </w:p>
        </w:tc>
      </w:tr>
      <w:tr w:rsidR="00E538E2" w:rsidRPr="00E538E2" w14:paraId="518A2AE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B13256" w14:textId="77777777" w:rsidR="00E538E2" w:rsidRPr="00E538E2" w:rsidRDefault="00E538E2" w:rsidP="00E538E2">
            <w:r w:rsidRPr="00E538E2">
              <w:t>opioi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E4F4A5" w14:textId="77777777" w:rsidR="00E538E2" w:rsidRPr="00E538E2" w:rsidRDefault="00E538E2" w:rsidP="00E538E2">
            <w:r w:rsidRPr="00E538E2">
              <w:t>opioidi</w:t>
            </w:r>
          </w:p>
        </w:tc>
      </w:tr>
      <w:tr w:rsidR="00E538E2" w:rsidRPr="00E538E2" w14:paraId="0C06AFA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9C5B93" w14:textId="77777777" w:rsidR="00E538E2" w:rsidRPr="00E538E2" w:rsidRDefault="00E538E2" w:rsidP="00E538E2">
            <w:r w:rsidRPr="00E538E2">
              <w:t>op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71DBB6" w14:textId="77777777" w:rsidR="00E538E2" w:rsidRPr="00E538E2" w:rsidRDefault="00E538E2" w:rsidP="00E538E2">
            <w:r w:rsidRPr="00E538E2">
              <w:t>valita</w:t>
            </w:r>
          </w:p>
        </w:tc>
      </w:tr>
      <w:tr w:rsidR="00E538E2" w:rsidRPr="00E538E2" w14:paraId="189BE05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8C9D82" w14:textId="77777777" w:rsidR="00E538E2" w:rsidRPr="00E538E2" w:rsidRDefault="00E538E2" w:rsidP="00E538E2">
            <w:r w:rsidRPr="00E538E2">
              <w:t>orde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838540" w14:textId="77777777" w:rsidR="00E538E2" w:rsidRPr="00E538E2" w:rsidRDefault="00E538E2" w:rsidP="00E538E2">
            <w:r w:rsidRPr="00E538E2">
              <w:t>koettelemus</w:t>
            </w:r>
          </w:p>
        </w:tc>
      </w:tr>
      <w:tr w:rsidR="00E538E2" w:rsidRPr="00E538E2" w14:paraId="423D8FF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FB09C8" w14:textId="77777777" w:rsidR="00E538E2" w:rsidRPr="00E538E2" w:rsidRDefault="00E538E2" w:rsidP="00E538E2">
            <w:r w:rsidRPr="00E538E2">
              <w:t>organis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B307C2" w14:textId="77777777" w:rsidR="00E538E2" w:rsidRPr="00E538E2" w:rsidRDefault="00E538E2" w:rsidP="00E538E2">
            <w:r w:rsidRPr="00E538E2">
              <w:t>eliö</w:t>
            </w:r>
          </w:p>
        </w:tc>
      </w:tr>
      <w:tr w:rsidR="00E538E2" w:rsidRPr="00E538E2" w14:paraId="076DEAE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C8E58D" w14:textId="77777777" w:rsidR="00E538E2" w:rsidRPr="00E538E2" w:rsidRDefault="00E538E2" w:rsidP="00E538E2">
            <w:r w:rsidRPr="00E538E2">
              <w:t>orig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1B1E81" w14:textId="77777777" w:rsidR="00E538E2" w:rsidRPr="00E538E2" w:rsidRDefault="00E538E2" w:rsidP="00E538E2">
            <w:r w:rsidRPr="00E538E2">
              <w:t>alkuperä</w:t>
            </w:r>
          </w:p>
        </w:tc>
      </w:tr>
      <w:tr w:rsidR="00E538E2" w:rsidRPr="00E538E2" w14:paraId="4B8571F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D9173B" w14:textId="77777777" w:rsidR="00E538E2" w:rsidRPr="00E538E2" w:rsidRDefault="00E538E2" w:rsidP="00E538E2">
            <w:r w:rsidRPr="00E538E2">
              <w:t>orph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5CE337" w14:textId="77777777" w:rsidR="00E538E2" w:rsidRPr="00E538E2" w:rsidRDefault="00E538E2" w:rsidP="00E538E2">
            <w:r w:rsidRPr="00E538E2">
              <w:t>orpo</w:t>
            </w:r>
          </w:p>
        </w:tc>
      </w:tr>
      <w:tr w:rsidR="00E538E2" w:rsidRPr="00E538E2" w14:paraId="40AE77A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7231C0" w14:textId="77777777" w:rsidR="00E538E2" w:rsidRPr="00E538E2" w:rsidRDefault="00E538E2" w:rsidP="00E538E2">
            <w:r w:rsidRPr="00E538E2">
              <w:t>out and abou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EB79DB" w14:textId="77777777" w:rsidR="00E538E2" w:rsidRPr="00E538E2" w:rsidRDefault="00E538E2" w:rsidP="00E538E2">
            <w:r w:rsidRPr="00E538E2">
              <w:t>liikkeellä, menossa</w:t>
            </w:r>
          </w:p>
        </w:tc>
      </w:tr>
      <w:tr w:rsidR="00E538E2" w:rsidRPr="00E538E2" w14:paraId="00CD9F4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308116" w14:textId="77777777" w:rsidR="00E538E2" w:rsidRPr="00E538E2" w:rsidRDefault="00E538E2" w:rsidP="00E538E2">
            <w:r w:rsidRPr="00E538E2">
              <w:t>outdat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D4C670" w14:textId="77777777" w:rsidR="00E538E2" w:rsidRPr="00E538E2" w:rsidRDefault="00E538E2" w:rsidP="00E538E2">
            <w:r w:rsidRPr="00E538E2">
              <w:t>vanhentunut, vanhanaikainen</w:t>
            </w:r>
          </w:p>
        </w:tc>
      </w:tr>
      <w:tr w:rsidR="00E538E2" w:rsidRPr="00E538E2" w14:paraId="24E8B4B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64B19F" w14:textId="77777777" w:rsidR="00E538E2" w:rsidRPr="00E538E2" w:rsidRDefault="00E538E2" w:rsidP="00E538E2">
            <w:r w:rsidRPr="00E538E2">
              <w:t>ou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FF1581" w14:textId="77777777" w:rsidR="00E538E2" w:rsidRPr="00E538E2" w:rsidRDefault="00E538E2" w:rsidP="00E538E2">
            <w:r w:rsidRPr="00E538E2">
              <w:t>ulko-, ulompi, ulkoinen</w:t>
            </w:r>
          </w:p>
        </w:tc>
      </w:tr>
      <w:tr w:rsidR="00E538E2" w:rsidRPr="00E538E2" w14:paraId="6F09211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6A2CA0" w14:textId="77777777" w:rsidR="00E538E2" w:rsidRPr="00E538E2" w:rsidRDefault="00E538E2" w:rsidP="00E538E2">
            <w:r w:rsidRPr="00E538E2">
              <w:t>outgo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3E9C91" w14:textId="77777777" w:rsidR="00E538E2" w:rsidRPr="00E538E2" w:rsidRDefault="00E538E2" w:rsidP="00E538E2">
            <w:r w:rsidRPr="00E538E2">
              <w:t>ulospäin suuntautunut</w:t>
            </w:r>
          </w:p>
        </w:tc>
      </w:tr>
      <w:tr w:rsidR="00E538E2" w:rsidRPr="00E538E2" w14:paraId="32AA391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486FD0" w14:textId="77777777" w:rsidR="00E538E2" w:rsidRPr="00E538E2" w:rsidRDefault="00E538E2" w:rsidP="00E538E2">
            <w:r w:rsidRPr="00E538E2">
              <w:t>overdo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F65868" w14:textId="77777777" w:rsidR="00E538E2" w:rsidRPr="00E538E2" w:rsidRDefault="00E538E2" w:rsidP="00E538E2">
            <w:r w:rsidRPr="00E538E2">
              <w:t>yliannostus</w:t>
            </w:r>
          </w:p>
        </w:tc>
      </w:tr>
      <w:tr w:rsidR="00E538E2" w:rsidRPr="00E538E2" w14:paraId="5063EBC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5D00BF" w14:textId="77777777" w:rsidR="00E538E2" w:rsidRPr="00E538E2" w:rsidRDefault="00E538E2" w:rsidP="00E538E2">
            <w:r w:rsidRPr="00E538E2">
              <w:t>overse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F26D9C" w14:textId="77777777" w:rsidR="00E538E2" w:rsidRPr="00E538E2" w:rsidRDefault="00E538E2" w:rsidP="00E538E2">
            <w:r w:rsidRPr="00E538E2">
              <w:t>valvoa, ohjata</w:t>
            </w:r>
          </w:p>
        </w:tc>
      </w:tr>
    </w:tbl>
    <w:p w14:paraId="2459705D" w14:textId="3F6B2258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8"/>
        <w:gridCol w:w="5758"/>
      </w:tblGrid>
      <w:tr w:rsidR="00E538E2" w:rsidRPr="00E538E2" w14:paraId="495E453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385A4F" w14:textId="77777777" w:rsidR="00E538E2" w:rsidRPr="00E538E2" w:rsidRDefault="00E538E2" w:rsidP="00E538E2">
            <w:r w:rsidRPr="00E538E2">
              <w:t>pa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ED36DC" w14:textId="77777777" w:rsidR="00E538E2" w:rsidRPr="00E538E2" w:rsidRDefault="00E538E2" w:rsidP="00E538E2">
            <w:r w:rsidRPr="00E538E2">
              <w:t>tahti, vauhti</w:t>
            </w:r>
          </w:p>
        </w:tc>
      </w:tr>
      <w:tr w:rsidR="00E538E2" w:rsidRPr="00E538E2" w14:paraId="7CBCCF3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91A6F8" w14:textId="77777777" w:rsidR="00E538E2" w:rsidRPr="00E538E2" w:rsidRDefault="00E538E2" w:rsidP="00E538E2">
            <w:r w:rsidRPr="00E538E2">
              <w:t>pa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BF5216" w14:textId="77777777" w:rsidR="00E538E2" w:rsidRPr="00E538E2" w:rsidRDefault="00E538E2" w:rsidP="00E538E2">
            <w:r w:rsidRPr="00E538E2">
              <w:t>kipu, särky</w:t>
            </w:r>
          </w:p>
        </w:tc>
      </w:tr>
      <w:tr w:rsidR="00E538E2" w:rsidRPr="00E538E2" w14:paraId="6F21EA8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67284E" w14:textId="77777777" w:rsidR="00E538E2" w:rsidRPr="00E538E2" w:rsidRDefault="00E538E2" w:rsidP="00E538E2">
            <w:r w:rsidRPr="00E538E2">
              <w:t>painkill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822DBF" w14:textId="77777777" w:rsidR="00E538E2" w:rsidRPr="00E538E2" w:rsidRDefault="00E538E2" w:rsidP="00E538E2">
            <w:r w:rsidRPr="00E538E2">
              <w:t>särkylääke</w:t>
            </w:r>
          </w:p>
        </w:tc>
      </w:tr>
      <w:tr w:rsidR="00E538E2" w:rsidRPr="00E538E2" w14:paraId="06C0723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2E22EB" w14:textId="77777777" w:rsidR="00E538E2" w:rsidRPr="00E538E2" w:rsidRDefault="00E538E2" w:rsidP="00E538E2">
            <w:r w:rsidRPr="00E538E2">
              <w:t>pal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FE52F0" w14:textId="77777777" w:rsidR="00E538E2" w:rsidRPr="00E538E2" w:rsidRDefault="00E538E2" w:rsidP="00E538E2">
            <w:r w:rsidRPr="00E538E2">
              <w:t>kämmen</w:t>
            </w:r>
          </w:p>
        </w:tc>
      </w:tr>
      <w:tr w:rsidR="00E538E2" w:rsidRPr="00E538E2" w14:paraId="44CCF8A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E9AAB4" w14:textId="77777777" w:rsidR="00E538E2" w:rsidRPr="00E538E2" w:rsidRDefault="00E538E2" w:rsidP="00E538E2">
            <w:r w:rsidRPr="00E538E2">
              <w:t>pap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467A41" w14:textId="77777777" w:rsidR="00E538E2" w:rsidRPr="00E538E2" w:rsidRDefault="00E538E2" w:rsidP="00E538E2">
            <w:r w:rsidRPr="00E538E2">
              <w:t>artikkeli, essee, kirjoitelma</w:t>
            </w:r>
          </w:p>
        </w:tc>
      </w:tr>
      <w:tr w:rsidR="00E538E2" w:rsidRPr="00E538E2" w14:paraId="3CB0040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6C5E90" w14:textId="77777777" w:rsidR="00E538E2" w:rsidRPr="00E538E2" w:rsidRDefault="00E538E2" w:rsidP="00E538E2">
            <w:r w:rsidRPr="00E538E2">
              <w:t>paramed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7474C3" w14:textId="77777777" w:rsidR="00E538E2" w:rsidRPr="00E538E2" w:rsidRDefault="00E538E2" w:rsidP="00E538E2">
            <w:r w:rsidRPr="00E538E2">
              <w:t>ensihoitaja</w:t>
            </w:r>
          </w:p>
        </w:tc>
      </w:tr>
      <w:tr w:rsidR="00E538E2" w:rsidRPr="00E538E2" w14:paraId="343C73E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975A4F" w14:textId="77777777" w:rsidR="00E538E2" w:rsidRPr="00E538E2" w:rsidRDefault="00E538E2" w:rsidP="00E538E2">
            <w:r w:rsidRPr="00E538E2">
              <w:t>participate 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705368" w14:textId="77777777" w:rsidR="00E538E2" w:rsidRPr="00E538E2" w:rsidRDefault="00E538E2" w:rsidP="00E538E2">
            <w:r w:rsidRPr="00E538E2">
              <w:t>osallistua</w:t>
            </w:r>
          </w:p>
        </w:tc>
      </w:tr>
      <w:tr w:rsidR="00E538E2" w:rsidRPr="00E538E2" w14:paraId="531056D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383F51" w14:textId="77777777" w:rsidR="00E538E2" w:rsidRPr="00E538E2" w:rsidRDefault="00E538E2" w:rsidP="00E538E2">
            <w:r w:rsidRPr="00E538E2">
              <w:t>particip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E1AF57" w14:textId="77777777" w:rsidR="00E538E2" w:rsidRPr="00E538E2" w:rsidRDefault="00E538E2" w:rsidP="00E538E2">
            <w:r w:rsidRPr="00E538E2">
              <w:t>osallistuminen</w:t>
            </w:r>
          </w:p>
        </w:tc>
      </w:tr>
      <w:tr w:rsidR="00E538E2" w:rsidRPr="00E538E2" w14:paraId="5A32664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DFBBAA" w14:textId="77777777" w:rsidR="00E538E2" w:rsidRPr="00E538E2" w:rsidRDefault="00E538E2" w:rsidP="00E538E2">
            <w:r w:rsidRPr="00E538E2">
              <w:lastRenderedPageBreak/>
              <w:t>partn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2F2887" w14:textId="77777777" w:rsidR="00E538E2" w:rsidRPr="00E538E2" w:rsidRDefault="00E538E2" w:rsidP="00E538E2">
            <w:r w:rsidRPr="00E538E2">
              <w:t>puoliso, kumppani</w:t>
            </w:r>
          </w:p>
        </w:tc>
      </w:tr>
      <w:tr w:rsidR="00E538E2" w:rsidRPr="00E538E2" w14:paraId="25B0783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89DA0D" w14:textId="77777777" w:rsidR="00E538E2" w:rsidRPr="00E538E2" w:rsidRDefault="00E538E2" w:rsidP="00E538E2">
            <w:r w:rsidRPr="00E538E2">
              <w:t>pass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7F0A06" w14:textId="77777777" w:rsidR="00E538E2" w:rsidRPr="00E538E2" w:rsidRDefault="00E538E2" w:rsidP="00E538E2">
            <w:r w:rsidRPr="00E538E2">
              <w:t>tekstikatkelma</w:t>
            </w:r>
          </w:p>
        </w:tc>
      </w:tr>
      <w:tr w:rsidR="00E538E2" w:rsidRPr="00E538E2" w14:paraId="23D533C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000547" w14:textId="77777777" w:rsidR="00E538E2" w:rsidRPr="00E538E2" w:rsidRDefault="00E538E2" w:rsidP="00E538E2">
            <w:r w:rsidRPr="00E538E2">
              <w:t>passen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D7834E" w14:textId="77777777" w:rsidR="00E538E2" w:rsidRPr="00E538E2" w:rsidRDefault="00E538E2" w:rsidP="00E538E2">
            <w:r w:rsidRPr="00E538E2">
              <w:t>matkustaja</w:t>
            </w:r>
          </w:p>
        </w:tc>
      </w:tr>
      <w:tr w:rsidR="00E538E2" w:rsidRPr="00E538E2" w14:paraId="3146BBC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2F6CF2" w14:textId="77777777" w:rsidR="00E538E2" w:rsidRPr="00E538E2" w:rsidRDefault="00E538E2" w:rsidP="00E538E2">
            <w:r w:rsidRPr="00E538E2">
              <w:t>passion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736717" w14:textId="77777777" w:rsidR="00E538E2" w:rsidRPr="00E538E2" w:rsidRDefault="00E538E2" w:rsidP="00E538E2">
            <w:r w:rsidRPr="00E538E2">
              <w:t>intohimoinen, kiihkeä</w:t>
            </w:r>
          </w:p>
        </w:tc>
      </w:tr>
      <w:tr w:rsidR="00E538E2" w:rsidRPr="00E538E2" w14:paraId="2B12FBF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9E22F3" w14:textId="77777777" w:rsidR="00E538E2" w:rsidRPr="00E538E2" w:rsidRDefault="00E538E2" w:rsidP="00E538E2">
            <w:r w:rsidRPr="00E538E2">
              <w:t>passport contro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AAF8877" w14:textId="77777777" w:rsidR="00E538E2" w:rsidRPr="00E538E2" w:rsidRDefault="00E538E2" w:rsidP="00E538E2">
            <w:r w:rsidRPr="00E538E2">
              <w:t>passintarkastus</w:t>
            </w:r>
          </w:p>
        </w:tc>
      </w:tr>
      <w:tr w:rsidR="00E538E2" w:rsidRPr="00E538E2" w14:paraId="68B7D3C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585988" w14:textId="77777777" w:rsidR="00E538E2" w:rsidRPr="00E538E2" w:rsidRDefault="00E538E2" w:rsidP="00E538E2">
            <w:r w:rsidRPr="00E538E2">
              <w:t>pa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6F73BC" w14:textId="77777777" w:rsidR="00E538E2" w:rsidRPr="00E538E2" w:rsidRDefault="00E538E2" w:rsidP="00E538E2">
            <w:r w:rsidRPr="00E538E2">
              <w:t>taputus</w:t>
            </w:r>
          </w:p>
        </w:tc>
      </w:tr>
      <w:tr w:rsidR="00E538E2" w:rsidRPr="00E538E2" w14:paraId="5E9F1A5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43EDE7" w14:textId="77777777" w:rsidR="00E538E2" w:rsidRPr="00E538E2" w:rsidRDefault="00E538E2" w:rsidP="00E538E2">
            <w:r w:rsidRPr="00E538E2">
              <w:t>pati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0A9FBF" w14:textId="77777777" w:rsidR="00E538E2" w:rsidRPr="00E538E2" w:rsidRDefault="00E538E2" w:rsidP="00E538E2">
            <w:r w:rsidRPr="00E538E2">
              <w:t>potilas</w:t>
            </w:r>
          </w:p>
        </w:tc>
      </w:tr>
      <w:tr w:rsidR="00E538E2" w:rsidRPr="00E538E2" w14:paraId="1F671D1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C30933" w14:textId="77777777" w:rsidR="00E538E2" w:rsidRPr="00E538E2" w:rsidRDefault="00E538E2" w:rsidP="00E538E2">
            <w:r w:rsidRPr="00E538E2">
              <w:t>patter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44B1D6" w14:textId="77777777" w:rsidR="00E538E2" w:rsidRPr="00E538E2" w:rsidRDefault="00E538E2" w:rsidP="00E538E2">
            <w:r w:rsidRPr="00E538E2">
              <w:t>kaava</w:t>
            </w:r>
          </w:p>
        </w:tc>
      </w:tr>
      <w:tr w:rsidR="00E538E2" w:rsidRPr="00E538E2" w14:paraId="7BCDC41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D38D43" w14:textId="77777777" w:rsidR="00E538E2" w:rsidRPr="00E538E2" w:rsidRDefault="00E538E2" w:rsidP="00E538E2">
            <w:r w:rsidRPr="00E538E2">
              <w:t>peasa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DF2CFD" w14:textId="77777777" w:rsidR="00E538E2" w:rsidRPr="00E538E2" w:rsidRDefault="00E538E2" w:rsidP="00E538E2">
            <w:r w:rsidRPr="00E538E2">
              <w:t>talonpoika, maalainen</w:t>
            </w:r>
          </w:p>
        </w:tc>
      </w:tr>
      <w:tr w:rsidR="00E538E2" w:rsidRPr="00E538E2" w14:paraId="498A261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E8B2EC" w14:textId="77777777" w:rsidR="00E538E2" w:rsidRPr="00E538E2" w:rsidRDefault="00E538E2" w:rsidP="00E538E2">
            <w:r w:rsidRPr="00E538E2">
              <w:t>peb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24D848" w14:textId="77777777" w:rsidR="00E538E2" w:rsidRPr="00E538E2" w:rsidRDefault="00E538E2" w:rsidP="00E538E2">
            <w:r w:rsidRPr="00E538E2">
              <w:t>pikkukivi</w:t>
            </w:r>
          </w:p>
        </w:tc>
      </w:tr>
      <w:tr w:rsidR="00E538E2" w:rsidRPr="00E538E2" w14:paraId="702A4AF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E4E5D9" w14:textId="77777777" w:rsidR="00E538E2" w:rsidRPr="00E538E2" w:rsidRDefault="00E538E2" w:rsidP="00E538E2">
            <w:r w:rsidRPr="00E538E2">
              <w:t>peckis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52A255" w14:textId="77777777" w:rsidR="00E538E2" w:rsidRPr="00E538E2" w:rsidRDefault="00E538E2" w:rsidP="00E538E2">
            <w:r w:rsidRPr="00E538E2">
              <w:t>nälkäinen</w:t>
            </w:r>
          </w:p>
        </w:tc>
      </w:tr>
      <w:tr w:rsidR="00E538E2" w:rsidRPr="00E538E2" w14:paraId="388108B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18A55B3" w14:textId="77777777" w:rsidR="00E538E2" w:rsidRPr="00E538E2" w:rsidRDefault="00E538E2" w:rsidP="00E538E2">
            <w:r w:rsidRPr="00E538E2">
              <w:t>persevera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066C99" w14:textId="77777777" w:rsidR="00E538E2" w:rsidRPr="00E538E2" w:rsidRDefault="00E538E2" w:rsidP="00E538E2">
            <w:r w:rsidRPr="00E538E2">
              <w:t>peräänantamattomuus, sinnikkyys</w:t>
            </w:r>
          </w:p>
        </w:tc>
      </w:tr>
      <w:tr w:rsidR="00E538E2" w:rsidRPr="00E538E2" w14:paraId="078CEB1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392EB9" w14:textId="77777777" w:rsidR="00E538E2" w:rsidRPr="00E538E2" w:rsidRDefault="00E538E2" w:rsidP="00E538E2">
            <w:r w:rsidRPr="00E538E2">
              <w:t>personality trai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C256E9" w14:textId="77777777" w:rsidR="00E538E2" w:rsidRPr="00E538E2" w:rsidRDefault="00E538E2" w:rsidP="00E538E2">
            <w:r w:rsidRPr="00E538E2">
              <w:t>luonteenpiirre</w:t>
            </w:r>
          </w:p>
        </w:tc>
      </w:tr>
      <w:tr w:rsidR="00E538E2" w:rsidRPr="00E538E2" w14:paraId="7D1168C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244912" w14:textId="77777777" w:rsidR="00E538E2" w:rsidRPr="00E538E2" w:rsidRDefault="00E538E2" w:rsidP="00E538E2">
            <w:r w:rsidRPr="00E538E2">
              <w:t>perspect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13FE59" w14:textId="77777777" w:rsidR="00E538E2" w:rsidRPr="00E538E2" w:rsidRDefault="00E538E2" w:rsidP="00E538E2">
            <w:r w:rsidRPr="00E538E2">
              <w:t>näkökulma, perspektiivi</w:t>
            </w:r>
          </w:p>
        </w:tc>
      </w:tr>
      <w:tr w:rsidR="00E538E2" w:rsidRPr="00E538E2" w14:paraId="13C1B60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ECBECF" w14:textId="77777777" w:rsidR="00E538E2" w:rsidRPr="00E538E2" w:rsidRDefault="00E538E2" w:rsidP="00E538E2">
            <w:r w:rsidRPr="00E538E2">
              <w:t>persua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60C711" w14:textId="77777777" w:rsidR="00E538E2" w:rsidRPr="00E538E2" w:rsidRDefault="00E538E2" w:rsidP="00E538E2">
            <w:r w:rsidRPr="00E538E2">
              <w:t>suostutella, vakuuttaa</w:t>
            </w:r>
          </w:p>
        </w:tc>
      </w:tr>
      <w:tr w:rsidR="00E538E2" w:rsidRPr="00E538E2" w14:paraId="7E85CE4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714F77" w14:textId="77777777" w:rsidR="00E538E2" w:rsidRPr="00E538E2" w:rsidRDefault="00E538E2" w:rsidP="00E538E2">
            <w:r w:rsidRPr="00E538E2">
              <w:t>pesk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0233B0" w14:textId="77777777" w:rsidR="00E538E2" w:rsidRPr="00E538E2" w:rsidRDefault="00E538E2" w:rsidP="00E538E2">
            <w:r w:rsidRPr="00E538E2">
              <w:t>ärsyttävä</w:t>
            </w:r>
          </w:p>
        </w:tc>
      </w:tr>
      <w:tr w:rsidR="00E538E2" w:rsidRPr="00E538E2" w14:paraId="57189BC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46CCAF" w14:textId="77777777" w:rsidR="00E538E2" w:rsidRPr="00E538E2" w:rsidRDefault="00E538E2" w:rsidP="00E538E2">
            <w:r w:rsidRPr="00E538E2">
              <w:t>pharmaci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274897" w14:textId="77777777" w:rsidR="00E538E2" w:rsidRPr="00E538E2" w:rsidRDefault="00E538E2" w:rsidP="00E538E2">
            <w:r w:rsidRPr="00E538E2">
              <w:t>apteekkari, farmaseutti</w:t>
            </w:r>
          </w:p>
        </w:tc>
      </w:tr>
      <w:tr w:rsidR="00E538E2" w:rsidRPr="00E538E2" w14:paraId="0A0CA66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1DE43B" w14:textId="77777777" w:rsidR="00E538E2" w:rsidRPr="00E538E2" w:rsidRDefault="00E538E2" w:rsidP="00E538E2">
            <w:r w:rsidRPr="00E538E2">
              <w:t>ph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C9A6B1" w14:textId="77777777" w:rsidR="00E538E2" w:rsidRPr="00E538E2" w:rsidRDefault="00E538E2" w:rsidP="00E538E2">
            <w:r w:rsidRPr="00E538E2">
              <w:t>vaihe</w:t>
            </w:r>
          </w:p>
        </w:tc>
      </w:tr>
      <w:tr w:rsidR="00E538E2" w:rsidRPr="00E538E2" w14:paraId="54707D6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595A13" w14:textId="77777777" w:rsidR="00E538E2" w:rsidRPr="00E538E2" w:rsidRDefault="00E538E2" w:rsidP="00E538E2">
            <w:r w:rsidRPr="00E538E2">
              <w:t>phenomenon, phenomen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E14066" w14:textId="77777777" w:rsidR="00E538E2" w:rsidRPr="00E538E2" w:rsidRDefault="00E538E2" w:rsidP="00E538E2">
            <w:r w:rsidRPr="00E538E2">
              <w:t>ilmiö, ilmiöt</w:t>
            </w:r>
          </w:p>
        </w:tc>
      </w:tr>
      <w:tr w:rsidR="00E538E2" w:rsidRPr="00E538E2" w14:paraId="17E7F9E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884F14" w14:textId="77777777" w:rsidR="00E538E2" w:rsidRPr="00E538E2" w:rsidRDefault="00E538E2" w:rsidP="00E538E2">
            <w:r w:rsidRPr="00E538E2">
              <w:t>philosop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4EB0F8" w14:textId="77777777" w:rsidR="00E538E2" w:rsidRPr="00E538E2" w:rsidRDefault="00E538E2" w:rsidP="00E538E2">
            <w:r w:rsidRPr="00E538E2">
              <w:t>filosofi</w:t>
            </w:r>
          </w:p>
        </w:tc>
      </w:tr>
      <w:tr w:rsidR="00E538E2" w:rsidRPr="00E538E2" w14:paraId="4E1DC77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6BDF27" w14:textId="77777777" w:rsidR="00E538E2" w:rsidRPr="00E538E2" w:rsidRDefault="00E538E2" w:rsidP="00E538E2">
            <w:r w:rsidRPr="00E538E2">
              <w:t>physici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5C9DC7" w14:textId="77777777" w:rsidR="00E538E2" w:rsidRPr="00E538E2" w:rsidRDefault="00E538E2" w:rsidP="00E538E2">
            <w:r w:rsidRPr="00E538E2">
              <w:t>fyysikko</w:t>
            </w:r>
          </w:p>
        </w:tc>
      </w:tr>
      <w:tr w:rsidR="00E538E2" w:rsidRPr="00E538E2" w14:paraId="1D5316F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7AEB56" w14:textId="77777777" w:rsidR="00E538E2" w:rsidRPr="00E538E2" w:rsidRDefault="00E538E2" w:rsidP="00E538E2">
            <w:r w:rsidRPr="00E538E2">
              <w:t>pi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A335C7" w14:textId="77777777" w:rsidR="00E538E2" w:rsidRPr="00E538E2" w:rsidRDefault="00E538E2" w:rsidP="00E538E2">
            <w:r w:rsidRPr="00E538E2">
              <w:t>laituri</w:t>
            </w:r>
          </w:p>
        </w:tc>
      </w:tr>
      <w:tr w:rsidR="00E538E2" w:rsidRPr="00E538E2" w14:paraId="5BB1A84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A3FAF0" w14:textId="77777777" w:rsidR="00E538E2" w:rsidRPr="00E538E2" w:rsidRDefault="00E538E2" w:rsidP="00E538E2">
            <w:r w:rsidRPr="00E538E2">
              <w:t>pil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DE856F" w14:textId="77777777" w:rsidR="00E538E2" w:rsidRPr="00E538E2" w:rsidRDefault="00E538E2" w:rsidP="00E538E2">
            <w:r w:rsidRPr="00E538E2">
              <w:t>pilleri</w:t>
            </w:r>
          </w:p>
        </w:tc>
      </w:tr>
      <w:tr w:rsidR="00E538E2" w:rsidRPr="00E538E2" w14:paraId="43E2E9A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92558F" w14:textId="77777777" w:rsidR="00E538E2" w:rsidRPr="00E538E2" w:rsidRDefault="00E538E2" w:rsidP="00E538E2">
            <w:r w:rsidRPr="00E538E2">
              <w:t>pink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E922A6" w14:textId="77777777" w:rsidR="00E538E2" w:rsidRPr="00E538E2" w:rsidRDefault="00E538E2" w:rsidP="00E538E2">
            <w:r w:rsidRPr="00E538E2">
              <w:t>pikkusormi</w:t>
            </w:r>
          </w:p>
        </w:tc>
      </w:tr>
      <w:tr w:rsidR="00E538E2" w:rsidRPr="00E538E2" w14:paraId="19D2E58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2ACA70" w14:textId="77777777" w:rsidR="00E538E2" w:rsidRPr="00E538E2" w:rsidRDefault="00E538E2" w:rsidP="00E538E2">
            <w:r w:rsidRPr="00E538E2">
              <w:t>pitfal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A526EB" w14:textId="77777777" w:rsidR="00E538E2" w:rsidRPr="00E538E2" w:rsidRDefault="00E538E2" w:rsidP="00E538E2">
            <w:r w:rsidRPr="00E538E2">
              <w:t>vaara</w:t>
            </w:r>
          </w:p>
        </w:tc>
      </w:tr>
      <w:tr w:rsidR="00E538E2" w:rsidRPr="00E538E2" w14:paraId="2C3A18B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ABB616D" w14:textId="77777777" w:rsidR="00E538E2" w:rsidRPr="00E538E2" w:rsidRDefault="00E538E2" w:rsidP="00E538E2">
            <w:r w:rsidRPr="00E538E2">
              <w:t>pla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956B17" w14:textId="77777777" w:rsidR="00E538E2" w:rsidRPr="00E538E2" w:rsidRDefault="00E538E2" w:rsidP="00E538E2">
            <w:r w:rsidRPr="00E538E2">
              <w:t>sijoittaa</w:t>
            </w:r>
          </w:p>
        </w:tc>
      </w:tr>
      <w:tr w:rsidR="00E538E2" w:rsidRPr="00E538E2" w14:paraId="68A3C17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D1EEC7" w14:textId="77777777" w:rsidR="00E538E2" w:rsidRPr="00E538E2" w:rsidRDefault="00E538E2" w:rsidP="00E538E2">
            <w:r w:rsidRPr="00E538E2">
              <w:t>plant-bas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C23623" w14:textId="77777777" w:rsidR="00E538E2" w:rsidRPr="00E538E2" w:rsidRDefault="00E538E2" w:rsidP="00E538E2">
            <w:r w:rsidRPr="00E538E2">
              <w:t>kasvispohjainen</w:t>
            </w:r>
          </w:p>
        </w:tc>
      </w:tr>
      <w:tr w:rsidR="00E538E2" w:rsidRPr="00E538E2" w14:paraId="488E7A0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42E460" w14:textId="77777777" w:rsidR="00E538E2" w:rsidRPr="00E538E2" w:rsidRDefault="00E538E2" w:rsidP="00E538E2">
            <w:r w:rsidRPr="00E538E2">
              <w:t>plas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401C67" w14:textId="77777777" w:rsidR="00E538E2" w:rsidRPr="00E538E2" w:rsidRDefault="00E538E2" w:rsidP="00E538E2">
            <w:r w:rsidRPr="00E538E2">
              <w:t>laastari</w:t>
            </w:r>
          </w:p>
        </w:tc>
      </w:tr>
      <w:tr w:rsidR="00E538E2" w:rsidRPr="00E538E2" w14:paraId="1D0B22D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ED2E60" w14:textId="77777777" w:rsidR="00E538E2" w:rsidRPr="00E538E2" w:rsidRDefault="00E538E2" w:rsidP="00E538E2">
            <w:r w:rsidRPr="00E538E2">
              <w:t>platfor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18D0B2" w14:textId="77777777" w:rsidR="00E538E2" w:rsidRPr="00E538E2" w:rsidRDefault="00E538E2" w:rsidP="00E538E2">
            <w:r w:rsidRPr="00E538E2">
              <w:t>alusta, sovellusalusta, laituri</w:t>
            </w:r>
          </w:p>
        </w:tc>
      </w:tr>
      <w:tr w:rsidR="00E538E2" w:rsidRPr="00E538E2" w14:paraId="497C259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456F32" w14:textId="77777777" w:rsidR="00E538E2" w:rsidRPr="00E538E2" w:rsidRDefault="00E538E2" w:rsidP="00E538E2">
            <w:r w:rsidRPr="00E538E2">
              <w:t>ploug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C7B51F" w14:textId="77777777" w:rsidR="00E538E2" w:rsidRPr="00E538E2" w:rsidRDefault="00E538E2" w:rsidP="00E538E2">
            <w:r w:rsidRPr="00E538E2">
              <w:t>kyntää, aurata</w:t>
            </w:r>
          </w:p>
        </w:tc>
      </w:tr>
      <w:tr w:rsidR="00E538E2" w:rsidRPr="00E538E2" w14:paraId="5595E45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BA64E6" w14:textId="77777777" w:rsidR="00E538E2" w:rsidRPr="00E538E2" w:rsidRDefault="00E538E2" w:rsidP="00E538E2">
            <w:r w:rsidRPr="00E538E2">
              <w:t>poe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BDA5FF" w14:textId="77777777" w:rsidR="00E538E2" w:rsidRPr="00E538E2" w:rsidRDefault="00E538E2" w:rsidP="00E538E2">
            <w:r w:rsidRPr="00E538E2">
              <w:t>runoilija</w:t>
            </w:r>
          </w:p>
        </w:tc>
      </w:tr>
      <w:tr w:rsidR="00E538E2" w:rsidRPr="00E538E2" w14:paraId="1FDAB41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65494C" w14:textId="77777777" w:rsidR="00E538E2" w:rsidRPr="00E538E2" w:rsidRDefault="00E538E2" w:rsidP="00E538E2">
            <w:r w:rsidRPr="00E538E2">
              <w:lastRenderedPageBreak/>
              <w:t>point blan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B9E032" w14:textId="77777777" w:rsidR="00E538E2" w:rsidRPr="00E538E2" w:rsidRDefault="00E538E2" w:rsidP="00E538E2">
            <w:r w:rsidRPr="00E538E2">
              <w:t>tylysti, suoralta kädeltä</w:t>
            </w:r>
          </w:p>
        </w:tc>
      </w:tr>
      <w:tr w:rsidR="00E538E2" w:rsidRPr="00E538E2" w14:paraId="5E86511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3C56C3" w14:textId="77777777" w:rsidR="00E538E2" w:rsidRPr="00E538E2" w:rsidRDefault="00E538E2" w:rsidP="00E538E2">
            <w:r w:rsidRPr="00E538E2">
              <w:t>polic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D94058" w14:textId="77777777" w:rsidR="00E538E2" w:rsidRPr="00E538E2" w:rsidRDefault="00E538E2" w:rsidP="00E538E2">
            <w:r w:rsidRPr="00E538E2">
              <w:t>menettelytapa, linja</w:t>
            </w:r>
          </w:p>
        </w:tc>
      </w:tr>
      <w:tr w:rsidR="00E538E2" w:rsidRPr="00E538E2" w14:paraId="61FDC84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E12F53" w14:textId="77777777" w:rsidR="00E538E2" w:rsidRPr="00E538E2" w:rsidRDefault="00E538E2" w:rsidP="00E538E2">
            <w:r w:rsidRPr="00E538E2">
              <w:t>politic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E172CC" w14:textId="77777777" w:rsidR="00E538E2" w:rsidRPr="00E538E2" w:rsidRDefault="00E538E2" w:rsidP="00E538E2">
            <w:r w:rsidRPr="00E538E2">
              <w:t>poliittinen</w:t>
            </w:r>
          </w:p>
        </w:tc>
      </w:tr>
      <w:tr w:rsidR="00E538E2" w:rsidRPr="00E538E2" w14:paraId="72503C7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FA747C" w14:textId="77777777" w:rsidR="00E538E2" w:rsidRPr="00E538E2" w:rsidRDefault="00E538E2" w:rsidP="00E538E2">
            <w:r w:rsidRPr="00E538E2">
              <w:t>polypheno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53A791" w14:textId="77777777" w:rsidR="00E538E2" w:rsidRPr="00E538E2" w:rsidRDefault="00E538E2" w:rsidP="00E538E2">
            <w:r w:rsidRPr="00E538E2">
              <w:t>polyfenoli</w:t>
            </w:r>
          </w:p>
        </w:tc>
      </w:tr>
      <w:tr w:rsidR="00E538E2" w:rsidRPr="00E538E2" w14:paraId="45F3A0B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2BA1EE" w14:textId="77777777" w:rsidR="00E538E2" w:rsidRPr="00E538E2" w:rsidRDefault="00E538E2" w:rsidP="00E538E2">
            <w:r w:rsidRPr="00E538E2">
              <w:t>pond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EFEA13" w14:textId="77777777" w:rsidR="00E538E2" w:rsidRPr="00E538E2" w:rsidRDefault="00E538E2" w:rsidP="00E538E2">
            <w:r w:rsidRPr="00E538E2">
              <w:t>pohtia</w:t>
            </w:r>
          </w:p>
        </w:tc>
      </w:tr>
      <w:tr w:rsidR="00E538E2" w:rsidRPr="00E538E2" w14:paraId="09268D2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6A313A" w14:textId="77777777" w:rsidR="00E538E2" w:rsidRPr="00E538E2" w:rsidRDefault="00E538E2" w:rsidP="00E538E2">
            <w:r w:rsidRPr="00E538E2">
              <w:t>pop alo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EF4B3F" w14:textId="77777777" w:rsidR="00E538E2" w:rsidRPr="00E538E2" w:rsidRDefault="00E538E2" w:rsidP="00E538E2">
            <w:r w:rsidRPr="00E538E2">
              <w:t>pistäytyä</w:t>
            </w:r>
          </w:p>
        </w:tc>
      </w:tr>
      <w:tr w:rsidR="00E538E2" w:rsidRPr="00E538E2" w14:paraId="738BA58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02B04C" w14:textId="77777777" w:rsidR="00E538E2" w:rsidRPr="00E538E2" w:rsidRDefault="00E538E2" w:rsidP="00E538E2">
            <w:r w:rsidRPr="00E538E2">
              <w:t>Pop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3208E3" w14:textId="77777777" w:rsidR="00E538E2" w:rsidRPr="00E538E2" w:rsidRDefault="00E538E2" w:rsidP="00E538E2">
            <w:r w:rsidRPr="00E538E2">
              <w:t>paavi</w:t>
            </w:r>
          </w:p>
        </w:tc>
      </w:tr>
      <w:tr w:rsidR="00E538E2" w:rsidRPr="00E538E2" w14:paraId="43DD026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5B4886" w14:textId="77777777" w:rsidR="00E538E2" w:rsidRPr="00E538E2" w:rsidRDefault="00E538E2" w:rsidP="00E538E2">
            <w:r w:rsidRPr="00E538E2">
              <w:t>portent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FA13F8" w14:textId="77777777" w:rsidR="00E538E2" w:rsidRPr="00E538E2" w:rsidRDefault="00E538E2" w:rsidP="00E538E2">
            <w:r w:rsidRPr="00E538E2">
              <w:t>pahaenteinen</w:t>
            </w:r>
          </w:p>
        </w:tc>
      </w:tr>
      <w:tr w:rsidR="00E538E2" w:rsidRPr="00E538E2" w14:paraId="205399B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B15C05" w14:textId="77777777" w:rsidR="00E538E2" w:rsidRPr="00E538E2" w:rsidRDefault="00E538E2" w:rsidP="00E538E2">
            <w:r w:rsidRPr="00E538E2">
              <w:t>postu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23ED4D" w14:textId="77777777" w:rsidR="00E538E2" w:rsidRPr="00E538E2" w:rsidRDefault="00E538E2" w:rsidP="00E538E2">
            <w:r w:rsidRPr="00E538E2">
              <w:t>asento</w:t>
            </w:r>
          </w:p>
        </w:tc>
      </w:tr>
      <w:tr w:rsidR="00E538E2" w:rsidRPr="00E538E2" w14:paraId="381883D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3D9764" w14:textId="77777777" w:rsidR="00E538E2" w:rsidRPr="00E538E2" w:rsidRDefault="00E538E2" w:rsidP="00E538E2">
            <w:r w:rsidRPr="00E538E2">
              <w:t>pou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E5A5DA" w14:textId="77777777" w:rsidR="00E538E2" w:rsidRPr="00E538E2" w:rsidRDefault="00E538E2" w:rsidP="00E538E2">
            <w:r w:rsidRPr="00E538E2">
              <w:t>pauna (n. 0,45 kg)</w:t>
            </w:r>
          </w:p>
        </w:tc>
      </w:tr>
      <w:tr w:rsidR="00E538E2" w:rsidRPr="00E538E2" w14:paraId="1F23371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85F126" w14:textId="77777777" w:rsidR="00E538E2" w:rsidRPr="00E538E2" w:rsidRDefault="00E538E2" w:rsidP="00E538E2">
            <w:r w:rsidRPr="00E538E2">
              <w:t>pour int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80FAD2" w14:textId="77777777" w:rsidR="00E538E2" w:rsidRPr="00E538E2" w:rsidRDefault="00E538E2" w:rsidP="00E538E2">
            <w:r w:rsidRPr="00E538E2">
              <w:t>virrata, tulvia</w:t>
            </w:r>
          </w:p>
        </w:tc>
      </w:tr>
      <w:tr w:rsidR="00E538E2" w:rsidRPr="00E538E2" w14:paraId="7BB4FB8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0516F1" w14:textId="77777777" w:rsidR="00E538E2" w:rsidRPr="00E538E2" w:rsidRDefault="00E538E2" w:rsidP="00E538E2">
            <w:r w:rsidRPr="00E538E2">
              <w:t>pover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4DEE1F" w14:textId="77777777" w:rsidR="00E538E2" w:rsidRPr="00E538E2" w:rsidRDefault="00E538E2" w:rsidP="00E538E2">
            <w:r w:rsidRPr="00E538E2">
              <w:t>köyhyys</w:t>
            </w:r>
          </w:p>
        </w:tc>
      </w:tr>
      <w:tr w:rsidR="00E538E2" w:rsidRPr="00E538E2" w14:paraId="7843468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22ECFE" w14:textId="77777777" w:rsidR="00E538E2" w:rsidRPr="00E538E2" w:rsidRDefault="00E538E2" w:rsidP="00E538E2">
            <w:r w:rsidRPr="00E538E2">
              <w:t>powder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EAC2E2" w14:textId="77777777" w:rsidR="00E538E2" w:rsidRPr="00E538E2" w:rsidRDefault="00E538E2" w:rsidP="00E538E2">
            <w:r w:rsidRPr="00E538E2">
              <w:t>jauhettu, -jauhe</w:t>
            </w:r>
          </w:p>
        </w:tc>
      </w:tr>
      <w:tr w:rsidR="00E538E2" w:rsidRPr="00E538E2" w14:paraId="0BAE58B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F638CF" w14:textId="77777777" w:rsidR="00E538E2" w:rsidRPr="00E538E2" w:rsidRDefault="00E538E2" w:rsidP="00E538E2">
            <w:r w:rsidRPr="00E538E2">
              <w:t>practical nur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EE2FD8" w14:textId="77777777" w:rsidR="00E538E2" w:rsidRPr="00E538E2" w:rsidRDefault="00E538E2" w:rsidP="00E538E2">
            <w:r w:rsidRPr="00E538E2">
              <w:t>lähihoitaja</w:t>
            </w:r>
          </w:p>
        </w:tc>
      </w:tr>
      <w:tr w:rsidR="00E538E2" w:rsidRPr="00E538E2" w14:paraId="4FE3807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8E7039" w14:textId="77777777" w:rsidR="00E538E2" w:rsidRPr="00E538E2" w:rsidRDefault="00E538E2" w:rsidP="00E538E2">
            <w:r w:rsidRPr="00E538E2">
              <w:t>pract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740B55" w14:textId="77777777" w:rsidR="00E538E2" w:rsidRPr="00E538E2" w:rsidRDefault="00E538E2" w:rsidP="00E538E2">
            <w:r w:rsidRPr="00E538E2">
              <w:t>harjoitella, harjoittaa</w:t>
            </w:r>
          </w:p>
        </w:tc>
      </w:tr>
      <w:tr w:rsidR="00E538E2" w:rsidRPr="00E538E2" w14:paraId="1095EE9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C32A3E" w14:textId="77777777" w:rsidR="00E538E2" w:rsidRPr="00E538E2" w:rsidRDefault="00E538E2" w:rsidP="00E538E2">
            <w:r w:rsidRPr="00E538E2">
              <w:t>precin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387966" w14:textId="77777777" w:rsidR="00E538E2" w:rsidRPr="00E538E2" w:rsidRDefault="00E538E2" w:rsidP="00E538E2">
            <w:r w:rsidRPr="00E538E2">
              <w:t>poliislaitos</w:t>
            </w:r>
          </w:p>
        </w:tc>
      </w:tr>
      <w:tr w:rsidR="00E538E2" w:rsidRPr="00E538E2" w14:paraId="4044FB5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EFA51F" w14:textId="77777777" w:rsidR="00E538E2" w:rsidRPr="00E538E2" w:rsidRDefault="00E538E2" w:rsidP="00E538E2">
            <w:r w:rsidRPr="00E538E2">
              <w:t>preci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9E76EC" w14:textId="77777777" w:rsidR="00E538E2" w:rsidRPr="00E538E2" w:rsidRDefault="00E538E2" w:rsidP="00E538E2">
            <w:r w:rsidRPr="00E538E2">
              <w:t>täsmällinen</w:t>
            </w:r>
          </w:p>
        </w:tc>
      </w:tr>
      <w:tr w:rsidR="00E538E2" w:rsidRPr="00E538E2" w14:paraId="3A34D88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6B6757" w14:textId="77777777" w:rsidR="00E538E2" w:rsidRPr="00E538E2" w:rsidRDefault="00E538E2" w:rsidP="00E538E2">
            <w:r w:rsidRPr="00E538E2">
              <w:t>pref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683E90" w14:textId="77777777" w:rsidR="00E538E2" w:rsidRPr="00E538E2" w:rsidRDefault="00E538E2" w:rsidP="00E538E2">
            <w:r w:rsidRPr="00E538E2">
              <w:t>suosia, pitää parempana</w:t>
            </w:r>
          </w:p>
        </w:tc>
      </w:tr>
      <w:tr w:rsidR="00E538E2" w:rsidRPr="00E538E2" w14:paraId="2941C4B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629D91" w14:textId="77777777" w:rsidR="00E538E2" w:rsidRPr="00E538E2" w:rsidRDefault="00E538E2" w:rsidP="00E538E2">
            <w:r w:rsidRPr="00E538E2">
              <w:t>preferab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43773B" w14:textId="77777777" w:rsidR="00E538E2" w:rsidRPr="00E538E2" w:rsidRDefault="00E538E2" w:rsidP="00E538E2">
            <w:r w:rsidRPr="00E538E2">
              <w:t>mieluiten</w:t>
            </w:r>
          </w:p>
        </w:tc>
      </w:tr>
      <w:tr w:rsidR="00E538E2" w:rsidRPr="00E538E2" w14:paraId="5D5A1DE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244F62" w14:textId="77777777" w:rsidR="00E538E2" w:rsidRPr="00E538E2" w:rsidRDefault="00E538E2" w:rsidP="00E538E2">
            <w:r w:rsidRPr="00E538E2">
              <w:t>pre-histor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065791" w14:textId="77777777" w:rsidR="00E538E2" w:rsidRPr="00E538E2" w:rsidRDefault="00E538E2" w:rsidP="00E538E2">
            <w:r w:rsidRPr="00E538E2">
              <w:t>esihistoriallinen</w:t>
            </w:r>
          </w:p>
        </w:tc>
      </w:tr>
      <w:tr w:rsidR="00E538E2" w:rsidRPr="00E538E2" w14:paraId="70CDA98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3A2B04" w14:textId="77777777" w:rsidR="00E538E2" w:rsidRPr="00E538E2" w:rsidRDefault="00E538E2" w:rsidP="00E538E2">
            <w:r w:rsidRPr="00E538E2">
              <w:t>prep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911B36" w14:textId="77777777" w:rsidR="00E538E2" w:rsidRPr="00E538E2" w:rsidRDefault="00E538E2" w:rsidP="00E538E2">
            <w:r w:rsidRPr="00E538E2">
              <w:t>valmistella, valmistautua</w:t>
            </w:r>
          </w:p>
        </w:tc>
      </w:tr>
      <w:tr w:rsidR="00E538E2" w:rsidRPr="00E538E2" w14:paraId="73C487D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ED81C0" w14:textId="77777777" w:rsidR="00E538E2" w:rsidRPr="00E538E2" w:rsidRDefault="00E538E2" w:rsidP="00E538E2">
            <w:r w:rsidRPr="00E538E2">
              <w:t>prepar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977731" w14:textId="77777777" w:rsidR="00E538E2" w:rsidRPr="00E538E2" w:rsidRDefault="00E538E2" w:rsidP="00E538E2">
            <w:r w:rsidRPr="00E538E2">
              <w:t>valmis, valmistautunut</w:t>
            </w:r>
          </w:p>
        </w:tc>
      </w:tr>
      <w:tr w:rsidR="00E538E2" w:rsidRPr="00E538E2" w14:paraId="7648144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9C124E" w14:textId="77777777" w:rsidR="00E538E2" w:rsidRPr="00E538E2" w:rsidRDefault="00E538E2" w:rsidP="00E538E2">
            <w:r w:rsidRPr="00E538E2">
              <w:t>prescrib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771406" w14:textId="77777777" w:rsidR="00E538E2" w:rsidRPr="00E538E2" w:rsidRDefault="00E538E2" w:rsidP="00E538E2">
            <w:r w:rsidRPr="00E538E2">
              <w:t>kirjoittaa resepti</w:t>
            </w:r>
          </w:p>
        </w:tc>
      </w:tr>
      <w:tr w:rsidR="00E538E2" w:rsidRPr="00E538E2" w14:paraId="408B139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3EC96D" w14:textId="77777777" w:rsidR="00E538E2" w:rsidRPr="00E538E2" w:rsidRDefault="00E538E2" w:rsidP="00E538E2">
            <w:r w:rsidRPr="00E538E2">
              <w:t>pres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C22825" w14:textId="77777777" w:rsidR="00E538E2" w:rsidRPr="00E538E2" w:rsidRDefault="00E538E2" w:rsidP="00E538E2">
            <w:r w:rsidRPr="00E538E2">
              <w:t>läsnä, läsnä oleva</w:t>
            </w:r>
          </w:p>
        </w:tc>
      </w:tr>
      <w:tr w:rsidR="00E538E2" w:rsidRPr="00E538E2" w14:paraId="067D096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7A92E5" w14:textId="77777777" w:rsidR="00E538E2" w:rsidRPr="00E538E2" w:rsidRDefault="00E538E2" w:rsidP="00E538E2">
            <w:r w:rsidRPr="00E538E2">
              <w:t>present-da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622047" w14:textId="77777777" w:rsidR="00E538E2" w:rsidRPr="00E538E2" w:rsidRDefault="00E538E2" w:rsidP="00E538E2">
            <w:r w:rsidRPr="00E538E2">
              <w:t>nykypäivän</w:t>
            </w:r>
          </w:p>
        </w:tc>
      </w:tr>
      <w:tr w:rsidR="00E538E2" w:rsidRPr="00E538E2" w14:paraId="3FCEC90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DE8472" w14:textId="77777777" w:rsidR="00E538E2" w:rsidRPr="00E538E2" w:rsidRDefault="00E538E2" w:rsidP="00E538E2">
            <w:r w:rsidRPr="00E538E2">
              <w:t>pr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8BBC97" w14:textId="77777777" w:rsidR="00E538E2" w:rsidRPr="00E538E2" w:rsidRDefault="00E538E2" w:rsidP="00E538E2">
            <w:r w:rsidRPr="00E538E2">
              <w:t>painaa, painella</w:t>
            </w:r>
          </w:p>
        </w:tc>
      </w:tr>
      <w:tr w:rsidR="00E538E2" w:rsidRPr="00E538E2" w14:paraId="2365E35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028853" w14:textId="77777777" w:rsidR="00E538E2" w:rsidRPr="00E538E2" w:rsidRDefault="00E538E2" w:rsidP="00E538E2">
            <w:r w:rsidRPr="00E538E2">
              <w:t>pressu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34CB3E" w14:textId="77777777" w:rsidR="00E538E2" w:rsidRPr="00E538E2" w:rsidRDefault="00E538E2" w:rsidP="00E538E2">
            <w:r w:rsidRPr="00E538E2">
              <w:t>paine</w:t>
            </w:r>
          </w:p>
        </w:tc>
      </w:tr>
      <w:tr w:rsidR="00E538E2" w:rsidRPr="00E538E2" w14:paraId="6272546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D03876" w14:textId="77777777" w:rsidR="00E538E2" w:rsidRPr="00E538E2" w:rsidRDefault="00E538E2" w:rsidP="00E538E2">
            <w:r w:rsidRPr="00E538E2">
              <w:t>presti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12B9E5" w14:textId="77777777" w:rsidR="00E538E2" w:rsidRPr="00E538E2" w:rsidRDefault="00E538E2" w:rsidP="00E538E2">
            <w:r w:rsidRPr="00E538E2">
              <w:t>arvovalta, vaikutusvalta</w:t>
            </w:r>
          </w:p>
        </w:tc>
      </w:tr>
      <w:tr w:rsidR="00E538E2" w:rsidRPr="00E538E2" w14:paraId="24D2CC5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1D589F" w14:textId="77777777" w:rsidR="00E538E2" w:rsidRPr="00E538E2" w:rsidRDefault="00E538E2" w:rsidP="00E538E2">
            <w:r w:rsidRPr="00E538E2">
              <w:t>prete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DDBE1B" w14:textId="77777777" w:rsidR="00E538E2" w:rsidRPr="00E538E2" w:rsidRDefault="00E538E2" w:rsidP="00E538E2">
            <w:r w:rsidRPr="00E538E2">
              <w:t>teeskennellä</w:t>
            </w:r>
          </w:p>
        </w:tc>
      </w:tr>
      <w:tr w:rsidR="00E538E2" w:rsidRPr="00E538E2" w14:paraId="759C911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F58709" w14:textId="77777777" w:rsidR="00E538E2" w:rsidRPr="00E538E2" w:rsidRDefault="00E538E2" w:rsidP="00E538E2">
            <w:r w:rsidRPr="00E538E2">
              <w:t>prevail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4A39E9" w14:textId="77777777" w:rsidR="00E538E2" w:rsidRPr="00E538E2" w:rsidRDefault="00E538E2" w:rsidP="00E538E2">
            <w:r w:rsidRPr="00E538E2">
              <w:t>vallitseva</w:t>
            </w:r>
          </w:p>
        </w:tc>
      </w:tr>
      <w:tr w:rsidR="00E538E2" w:rsidRPr="00E538E2" w14:paraId="3DCEDE8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76D322" w14:textId="77777777" w:rsidR="00E538E2" w:rsidRPr="00E538E2" w:rsidRDefault="00E538E2" w:rsidP="00E538E2">
            <w:r w:rsidRPr="00E538E2">
              <w:t>probiot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8E869B" w14:textId="77777777" w:rsidR="00E538E2" w:rsidRPr="00E538E2" w:rsidRDefault="00E538E2" w:rsidP="00E538E2">
            <w:r w:rsidRPr="00E538E2">
              <w:t>probiootti</w:t>
            </w:r>
          </w:p>
        </w:tc>
      </w:tr>
      <w:tr w:rsidR="00E538E2" w:rsidRPr="00E538E2" w14:paraId="1EBE46F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3C6C9D" w14:textId="77777777" w:rsidR="00E538E2" w:rsidRPr="00E538E2" w:rsidRDefault="00E538E2" w:rsidP="00E538E2">
            <w:r w:rsidRPr="00E538E2">
              <w:lastRenderedPageBreak/>
              <w:t>procedu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1F8F03" w14:textId="77777777" w:rsidR="00E538E2" w:rsidRPr="00E538E2" w:rsidRDefault="00E538E2" w:rsidP="00E538E2">
            <w:r w:rsidRPr="00E538E2">
              <w:t>toimenpide</w:t>
            </w:r>
          </w:p>
        </w:tc>
      </w:tr>
      <w:tr w:rsidR="00E538E2" w:rsidRPr="00E538E2" w14:paraId="2105DE5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B592FB" w14:textId="77777777" w:rsidR="00E538E2" w:rsidRPr="00E538E2" w:rsidRDefault="00E538E2" w:rsidP="00E538E2">
            <w:r w:rsidRPr="00E538E2">
              <w:t>process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D45677" w14:textId="77777777" w:rsidR="00E538E2" w:rsidRPr="00E538E2" w:rsidRDefault="00E538E2" w:rsidP="00E538E2">
            <w:r w:rsidRPr="00E538E2">
              <w:t>prosessoitu</w:t>
            </w:r>
          </w:p>
        </w:tc>
      </w:tr>
      <w:tr w:rsidR="00E538E2" w:rsidRPr="00E538E2" w14:paraId="509D350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2E56AF" w14:textId="77777777" w:rsidR="00E538E2" w:rsidRPr="00E538E2" w:rsidRDefault="00E538E2" w:rsidP="00E538E2">
            <w:r w:rsidRPr="00E538E2">
              <w:t>produ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C07D8D" w14:textId="77777777" w:rsidR="00E538E2" w:rsidRPr="00E538E2" w:rsidRDefault="00E538E2" w:rsidP="00E538E2">
            <w:r w:rsidRPr="00E538E2">
              <w:t>tuottaa</w:t>
            </w:r>
          </w:p>
        </w:tc>
      </w:tr>
      <w:tr w:rsidR="00E538E2" w:rsidRPr="00E538E2" w14:paraId="04DA68E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075CB4" w14:textId="77777777" w:rsidR="00E538E2" w:rsidRPr="00E538E2" w:rsidRDefault="00E538E2" w:rsidP="00E538E2">
            <w:r w:rsidRPr="00E538E2">
              <w:t>product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7C411A" w14:textId="77777777" w:rsidR="00E538E2" w:rsidRPr="00E538E2" w:rsidRDefault="00E538E2" w:rsidP="00E538E2">
            <w:r w:rsidRPr="00E538E2">
              <w:t>tuottoisa</w:t>
            </w:r>
          </w:p>
        </w:tc>
      </w:tr>
      <w:tr w:rsidR="00E538E2" w:rsidRPr="00E538E2" w14:paraId="2CC9B31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F61877" w14:textId="77777777" w:rsidR="00E538E2" w:rsidRPr="00E538E2" w:rsidRDefault="00E538E2" w:rsidP="00E538E2">
            <w:r w:rsidRPr="00E538E2">
              <w:t>profession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1564D3" w14:textId="77777777" w:rsidR="00E538E2" w:rsidRPr="00E538E2" w:rsidRDefault="00E538E2" w:rsidP="00E538E2">
            <w:r w:rsidRPr="00E538E2">
              <w:t>ammatillinen</w:t>
            </w:r>
          </w:p>
        </w:tc>
      </w:tr>
      <w:tr w:rsidR="00E538E2" w:rsidRPr="00E538E2" w14:paraId="7565B16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E85B4A" w14:textId="77777777" w:rsidR="00E538E2" w:rsidRPr="00E538E2" w:rsidRDefault="00E538E2" w:rsidP="00E538E2">
            <w:r w:rsidRPr="00E538E2">
              <w:t>profou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02F45E" w14:textId="77777777" w:rsidR="00E538E2" w:rsidRPr="00E538E2" w:rsidRDefault="00E538E2" w:rsidP="00E538E2">
            <w:r w:rsidRPr="00E538E2">
              <w:t>perustavanlainen, syvällinen</w:t>
            </w:r>
          </w:p>
        </w:tc>
      </w:tr>
      <w:tr w:rsidR="00E538E2" w:rsidRPr="00E538E2" w14:paraId="6277C71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54CFC1" w14:textId="77777777" w:rsidR="00E538E2" w:rsidRPr="00E538E2" w:rsidRDefault="00E538E2" w:rsidP="00E538E2">
            <w:r w:rsidRPr="00E538E2">
              <w:t>promo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B316A0" w14:textId="77777777" w:rsidR="00E538E2" w:rsidRPr="00E538E2" w:rsidRDefault="00E538E2" w:rsidP="00E538E2">
            <w:r w:rsidRPr="00E538E2">
              <w:t>edistää, tukea</w:t>
            </w:r>
          </w:p>
        </w:tc>
      </w:tr>
      <w:tr w:rsidR="00E538E2" w:rsidRPr="00E538E2" w14:paraId="22E8E00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1DF528" w14:textId="77777777" w:rsidR="00E538E2" w:rsidRPr="00E538E2" w:rsidRDefault="00E538E2" w:rsidP="00E538E2">
            <w:r w:rsidRPr="00E538E2">
              <w:t>promo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52C8AA" w14:textId="77777777" w:rsidR="00E538E2" w:rsidRPr="00E538E2" w:rsidRDefault="00E538E2" w:rsidP="00E538E2">
            <w:r w:rsidRPr="00E538E2">
              <w:t>ylennys</w:t>
            </w:r>
          </w:p>
        </w:tc>
      </w:tr>
      <w:tr w:rsidR="00E538E2" w:rsidRPr="00E538E2" w14:paraId="56B162F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E71DD8" w14:textId="77777777" w:rsidR="00E538E2" w:rsidRPr="00E538E2" w:rsidRDefault="00E538E2" w:rsidP="00E538E2">
            <w:r w:rsidRPr="00E538E2">
              <w:t>propon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70D53C" w14:textId="77777777" w:rsidR="00E538E2" w:rsidRPr="00E538E2" w:rsidRDefault="00E538E2" w:rsidP="00E538E2">
            <w:r w:rsidRPr="00E538E2">
              <w:t>puolustaja, kannattaja</w:t>
            </w:r>
          </w:p>
        </w:tc>
      </w:tr>
      <w:tr w:rsidR="00E538E2" w:rsidRPr="00E538E2" w14:paraId="15A8B18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2EADD1" w14:textId="77777777" w:rsidR="00E538E2" w:rsidRPr="00E538E2" w:rsidRDefault="00E538E2" w:rsidP="00E538E2">
            <w:r w:rsidRPr="00E538E2">
              <w:t>prosp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CF1015" w14:textId="77777777" w:rsidR="00E538E2" w:rsidRPr="00E538E2" w:rsidRDefault="00E538E2" w:rsidP="00E538E2">
            <w:r w:rsidRPr="00E538E2">
              <w:t>menestyä, vaurastua</w:t>
            </w:r>
          </w:p>
        </w:tc>
      </w:tr>
      <w:tr w:rsidR="00E538E2" w:rsidRPr="00E538E2" w14:paraId="1D39B7D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AE3400" w14:textId="77777777" w:rsidR="00E538E2" w:rsidRPr="00E538E2" w:rsidRDefault="00E538E2" w:rsidP="00E538E2">
            <w:r w:rsidRPr="00E538E2">
              <w:t>prosper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0D95D4" w14:textId="77777777" w:rsidR="00E538E2" w:rsidRPr="00E538E2" w:rsidRDefault="00E538E2" w:rsidP="00E538E2">
            <w:r w:rsidRPr="00E538E2">
              <w:t>menestys, vauraus</w:t>
            </w:r>
          </w:p>
        </w:tc>
      </w:tr>
      <w:tr w:rsidR="00E538E2" w:rsidRPr="00E538E2" w14:paraId="0ACC8D2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A4E7411" w14:textId="77777777" w:rsidR="00E538E2" w:rsidRPr="00E538E2" w:rsidRDefault="00E538E2" w:rsidP="00E538E2">
            <w:r w:rsidRPr="00E538E2">
              <w:t>protagoni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C79C86" w14:textId="77777777" w:rsidR="00E538E2" w:rsidRPr="00E538E2" w:rsidRDefault="00E538E2" w:rsidP="00E538E2">
            <w:r w:rsidRPr="00E538E2">
              <w:t>päähenkilö</w:t>
            </w:r>
          </w:p>
        </w:tc>
      </w:tr>
      <w:tr w:rsidR="00E538E2" w:rsidRPr="00E538E2" w14:paraId="3173641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510902" w14:textId="77777777" w:rsidR="00E538E2" w:rsidRPr="00E538E2" w:rsidRDefault="00E538E2" w:rsidP="00E538E2">
            <w:r w:rsidRPr="00E538E2">
              <w:t>pro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D36FC4" w14:textId="77777777" w:rsidR="00E538E2" w:rsidRPr="00E538E2" w:rsidRDefault="00E538E2" w:rsidP="00E538E2">
            <w:r w:rsidRPr="00E538E2">
              <w:t>osoittautua</w:t>
            </w:r>
          </w:p>
        </w:tc>
      </w:tr>
      <w:tr w:rsidR="00E538E2" w:rsidRPr="00E538E2" w14:paraId="260593B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D4389A" w14:textId="77777777" w:rsidR="00E538E2" w:rsidRPr="00E538E2" w:rsidRDefault="00E538E2" w:rsidP="00E538E2">
            <w:r w:rsidRPr="00E538E2">
              <w:t>provi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8C28CA" w14:textId="77777777" w:rsidR="00E538E2" w:rsidRPr="00E538E2" w:rsidRDefault="00E538E2" w:rsidP="00E538E2">
            <w:r w:rsidRPr="00E538E2">
              <w:t>tarjota, toimittaa, hankkia</w:t>
            </w:r>
          </w:p>
        </w:tc>
      </w:tr>
      <w:tr w:rsidR="00E538E2" w:rsidRPr="00E538E2" w14:paraId="256792F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01A901" w14:textId="77777777" w:rsidR="00E538E2" w:rsidRPr="00E538E2" w:rsidRDefault="00E538E2" w:rsidP="00E538E2">
            <w:r w:rsidRPr="00E538E2">
              <w:t>provinci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BD620E" w14:textId="77777777" w:rsidR="00E538E2" w:rsidRPr="00E538E2" w:rsidRDefault="00E538E2" w:rsidP="00E538E2">
            <w:r w:rsidRPr="00E538E2">
              <w:t>maalainen, maalais-</w:t>
            </w:r>
          </w:p>
        </w:tc>
      </w:tr>
      <w:tr w:rsidR="00E538E2" w:rsidRPr="00E538E2" w14:paraId="45C884A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7F074C" w14:textId="77777777" w:rsidR="00E538E2" w:rsidRPr="00E538E2" w:rsidRDefault="00E538E2" w:rsidP="00E538E2">
            <w:r w:rsidRPr="00E538E2">
              <w:t>proxemic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47AD19" w14:textId="77777777" w:rsidR="00E538E2" w:rsidRPr="00E538E2" w:rsidRDefault="00E538E2" w:rsidP="00E538E2">
            <w:r w:rsidRPr="00E538E2">
              <w:t>proksemiikka (tieteenhaara, joka tutkii ihmisten tilankäyttöä)</w:t>
            </w:r>
          </w:p>
        </w:tc>
      </w:tr>
      <w:tr w:rsidR="00E538E2" w:rsidRPr="00E538E2" w14:paraId="7A2227E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95DC13" w14:textId="77777777" w:rsidR="00E538E2" w:rsidRPr="00E538E2" w:rsidRDefault="00E538E2" w:rsidP="00E538E2">
            <w:r w:rsidRPr="00E538E2">
              <w:t>proxim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28A3D6" w14:textId="77777777" w:rsidR="00E538E2" w:rsidRPr="00E538E2" w:rsidRDefault="00E538E2" w:rsidP="00E538E2">
            <w:r w:rsidRPr="00E538E2">
              <w:t>etäisyys (toisesta ihmisestä)</w:t>
            </w:r>
          </w:p>
        </w:tc>
      </w:tr>
      <w:tr w:rsidR="00E538E2" w:rsidRPr="00E538E2" w14:paraId="4AD86EC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61969F" w14:textId="77777777" w:rsidR="00E538E2" w:rsidRPr="00E538E2" w:rsidRDefault="00E538E2" w:rsidP="00E538E2">
            <w:r w:rsidRPr="00E538E2">
              <w:t>psychologi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DC132D" w14:textId="77777777" w:rsidR="00E538E2" w:rsidRPr="00E538E2" w:rsidRDefault="00E538E2" w:rsidP="00E538E2">
            <w:r w:rsidRPr="00E538E2">
              <w:t>psykologi</w:t>
            </w:r>
          </w:p>
        </w:tc>
      </w:tr>
      <w:tr w:rsidR="00E538E2" w:rsidRPr="00E538E2" w14:paraId="320C9B4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C1EA26E" w14:textId="77777777" w:rsidR="00E538E2" w:rsidRPr="00E538E2" w:rsidRDefault="00E538E2" w:rsidP="00E538E2">
            <w:r w:rsidRPr="00E538E2">
              <w:t>pul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4A4381" w14:textId="77777777" w:rsidR="00E538E2" w:rsidRPr="00E538E2" w:rsidRDefault="00E538E2" w:rsidP="00E538E2">
            <w:r w:rsidRPr="00E538E2">
              <w:t>pulssi</w:t>
            </w:r>
          </w:p>
        </w:tc>
      </w:tr>
      <w:tr w:rsidR="00E538E2" w:rsidRPr="00E538E2" w14:paraId="605D1C6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ADF6E5" w14:textId="77777777" w:rsidR="00E538E2" w:rsidRPr="00E538E2" w:rsidRDefault="00E538E2" w:rsidP="00E538E2">
            <w:r w:rsidRPr="00E538E2">
              <w:t>puls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E56B96" w14:textId="77777777" w:rsidR="00E538E2" w:rsidRPr="00E538E2" w:rsidRDefault="00E538E2" w:rsidP="00E538E2">
            <w:r w:rsidRPr="00E538E2">
              <w:t>palkokasvit</w:t>
            </w:r>
          </w:p>
        </w:tc>
      </w:tr>
      <w:tr w:rsidR="00E538E2" w:rsidRPr="00E538E2" w14:paraId="61F0C64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177D1F" w14:textId="77777777" w:rsidR="00E538E2" w:rsidRPr="00E538E2" w:rsidRDefault="00E538E2" w:rsidP="00E538E2">
            <w:r w:rsidRPr="00E538E2">
              <w:t>pursui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280911" w14:textId="77777777" w:rsidR="00E538E2" w:rsidRPr="00E538E2" w:rsidRDefault="00E538E2" w:rsidP="00E538E2">
            <w:r w:rsidRPr="00E538E2">
              <w:t>tavoittelu</w:t>
            </w:r>
          </w:p>
        </w:tc>
      </w:tr>
    </w:tbl>
    <w:p w14:paraId="6CF3DB1F" w14:textId="0C11543A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4860"/>
      </w:tblGrid>
      <w:tr w:rsidR="00E538E2" w:rsidRPr="00E538E2" w14:paraId="1D22D33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2A3716" w14:textId="77777777" w:rsidR="00E538E2" w:rsidRPr="00E538E2" w:rsidRDefault="00E538E2" w:rsidP="00E538E2">
            <w:r w:rsidRPr="00E538E2">
              <w:t>qualif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902688" w14:textId="77777777" w:rsidR="00E538E2" w:rsidRPr="00E538E2" w:rsidRDefault="00E538E2" w:rsidP="00E538E2">
            <w:r w:rsidRPr="00E538E2">
              <w:t>saada, olla oikeutettu</w:t>
            </w:r>
          </w:p>
        </w:tc>
      </w:tr>
      <w:tr w:rsidR="00E538E2" w:rsidRPr="00E538E2" w14:paraId="1014BFA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0E04CD" w14:textId="77777777" w:rsidR="00E538E2" w:rsidRPr="00E538E2" w:rsidRDefault="00E538E2" w:rsidP="00E538E2">
            <w:r w:rsidRPr="00E538E2">
              <w:t>qual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DB172C" w14:textId="77777777" w:rsidR="00E538E2" w:rsidRPr="00E538E2" w:rsidRDefault="00E538E2" w:rsidP="00E538E2">
            <w:r w:rsidRPr="00E538E2">
              <w:t>laatu</w:t>
            </w:r>
          </w:p>
        </w:tc>
      </w:tr>
      <w:tr w:rsidR="00E538E2" w:rsidRPr="00E538E2" w14:paraId="580BF00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08A317" w14:textId="77777777" w:rsidR="00E538E2" w:rsidRPr="00E538E2" w:rsidRDefault="00E538E2" w:rsidP="00E538E2">
            <w:r w:rsidRPr="00E538E2">
              <w:t>quant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6558C8" w14:textId="77777777" w:rsidR="00E538E2" w:rsidRPr="00E538E2" w:rsidRDefault="00E538E2" w:rsidP="00E538E2">
            <w:r w:rsidRPr="00E538E2">
              <w:t>määrä</w:t>
            </w:r>
          </w:p>
        </w:tc>
      </w:tr>
      <w:tr w:rsidR="00E538E2" w:rsidRPr="00E538E2" w14:paraId="13A15DA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045B04" w14:textId="77777777" w:rsidR="00E538E2" w:rsidRPr="00E538E2" w:rsidRDefault="00E538E2" w:rsidP="00E538E2">
            <w:r w:rsidRPr="00E538E2">
              <w:t>quarre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2488D1" w14:textId="77777777" w:rsidR="00E538E2" w:rsidRPr="00E538E2" w:rsidRDefault="00E538E2" w:rsidP="00E538E2">
            <w:r w:rsidRPr="00E538E2">
              <w:t>riita, kiista</w:t>
            </w:r>
          </w:p>
        </w:tc>
      </w:tr>
      <w:tr w:rsidR="00E538E2" w:rsidRPr="00E538E2" w14:paraId="21180C0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933540" w14:textId="77777777" w:rsidR="00E538E2" w:rsidRPr="00E538E2" w:rsidRDefault="00E538E2" w:rsidP="00E538E2">
            <w:r w:rsidRPr="00E538E2">
              <w:t>quar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6EA0B5" w14:textId="77777777" w:rsidR="00E538E2" w:rsidRPr="00E538E2" w:rsidRDefault="00E538E2" w:rsidP="00E538E2">
            <w:r w:rsidRPr="00E538E2">
              <w:t>neljännes- , 15 minuuttia, neljännesdollarin kolikko</w:t>
            </w:r>
          </w:p>
        </w:tc>
      </w:tr>
    </w:tbl>
    <w:p w14:paraId="3292654D" w14:textId="0FD8E8C6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68"/>
        <w:gridCol w:w="6279"/>
      </w:tblGrid>
      <w:tr w:rsidR="00E538E2" w:rsidRPr="00E538E2" w14:paraId="6695160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44FF02" w14:textId="77777777" w:rsidR="00E538E2" w:rsidRPr="00E538E2" w:rsidRDefault="00E538E2" w:rsidP="00E538E2">
            <w:r w:rsidRPr="00E538E2">
              <w:t>rai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F7C6DF" w14:textId="77777777" w:rsidR="00E538E2" w:rsidRPr="00E538E2" w:rsidRDefault="00E538E2" w:rsidP="00E538E2">
            <w:r w:rsidRPr="00E538E2">
              <w:t>kasvattaa</w:t>
            </w:r>
          </w:p>
        </w:tc>
      </w:tr>
      <w:tr w:rsidR="00E538E2" w:rsidRPr="00E538E2" w14:paraId="12BAEBC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79F8A9" w14:textId="77777777" w:rsidR="00E538E2" w:rsidRPr="00E538E2" w:rsidRDefault="00E538E2" w:rsidP="00E538E2">
            <w:r w:rsidRPr="00E538E2">
              <w:t>ran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452C21" w14:textId="77777777" w:rsidR="00E538E2" w:rsidRPr="00E538E2" w:rsidRDefault="00E538E2" w:rsidP="00E538E2">
            <w:r w:rsidRPr="00E538E2">
              <w:t>valikoima</w:t>
            </w:r>
          </w:p>
        </w:tc>
      </w:tr>
      <w:tr w:rsidR="00E538E2" w:rsidRPr="00E538E2" w14:paraId="5AD86D5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F4AF14" w14:textId="77777777" w:rsidR="00E538E2" w:rsidRPr="00E538E2" w:rsidRDefault="00E538E2" w:rsidP="00E538E2">
            <w:r w:rsidRPr="00E538E2">
              <w:t>rapeseed oi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0ED4E0E" w14:textId="77777777" w:rsidR="00E538E2" w:rsidRPr="00E538E2" w:rsidRDefault="00E538E2" w:rsidP="00E538E2">
            <w:r w:rsidRPr="00E538E2">
              <w:t>rapsiöljy</w:t>
            </w:r>
          </w:p>
        </w:tc>
      </w:tr>
      <w:tr w:rsidR="00E538E2" w:rsidRPr="00E538E2" w14:paraId="7DDD7CA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E77EFE" w14:textId="77777777" w:rsidR="00E538E2" w:rsidRPr="00E538E2" w:rsidRDefault="00E538E2" w:rsidP="00E538E2">
            <w:r w:rsidRPr="00E538E2">
              <w:lastRenderedPageBreak/>
              <w:t>rappor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FFAEB1" w14:textId="77777777" w:rsidR="00E538E2" w:rsidRPr="00E538E2" w:rsidRDefault="00E538E2" w:rsidP="00E538E2">
            <w:r w:rsidRPr="00E538E2">
              <w:t>yhteisymmärrys, hyvä suhde</w:t>
            </w:r>
          </w:p>
        </w:tc>
      </w:tr>
      <w:tr w:rsidR="00E538E2" w:rsidRPr="00E538E2" w14:paraId="7724851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0460B9" w14:textId="77777777" w:rsidR="00E538E2" w:rsidRPr="00E538E2" w:rsidRDefault="00E538E2" w:rsidP="00E538E2">
            <w:r w:rsidRPr="00E538E2">
              <w:t>rare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FF6078" w14:textId="77777777" w:rsidR="00E538E2" w:rsidRPr="00E538E2" w:rsidRDefault="00E538E2" w:rsidP="00E538E2">
            <w:r w:rsidRPr="00E538E2">
              <w:t>harvoin</w:t>
            </w:r>
          </w:p>
        </w:tc>
      </w:tr>
      <w:tr w:rsidR="00E538E2" w:rsidRPr="00E538E2" w14:paraId="46DD4BD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132869" w14:textId="77777777" w:rsidR="00E538E2" w:rsidRPr="00E538E2" w:rsidRDefault="00E538E2" w:rsidP="00E538E2">
            <w:r w:rsidRPr="00E538E2">
              <w:t>ras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0228A0" w14:textId="77777777" w:rsidR="00E538E2" w:rsidRPr="00E538E2" w:rsidRDefault="00E538E2" w:rsidP="00E538E2">
            <w:r w:rsidRPr="00E538E2">
              <w:t>ihottuma</w:t>
            </w:r>
          </w:p>
        </w:tc>
      </w:tr>
      <w:tr w:rsidR="00E538E2" w:rsidRPr="00E538E2" w14:paraId="43D6A3D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B3E035" w14:textId="77777777" w:rsidR="00E538E2" w:rsidRPr="00E538E2" w:rsidRDefault="00E538E2" w:rsidP="00E538E2">
            <w:r w:rsidRPr="00E538E2">
              <w:t>r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AD2E51" w14:textId="77777777" w:rsidR="00E538E2" w:rsidRPr="00E538E2" w:rsidRDefault="00E538E2" w:rsidP="00E538E2">
            <w:r w:rsidRPr="00E538E2">
              <w:t>arvioida</w:t>
            </w:r>
          </w:p>
        </w:tc>
      </w:tr>
      <w:tr w:rsidR="00E538E2" w:rsidRPr="00E538E2" w14:paraId="2F0F522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57E405" w14:textId="77777777" w:rsidR="00E538E2" w:rsidRPr="00E538E2" w:rsidRDefault="00E538E2" w:rsidP="00E538E2">
            <w:r w:rsidRPr="00E538E2">
              <w:t>ration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D34BC9" w14:textId="77777777" w:rsidR="00E538E2" w:rsidRPr="00E538E2" w:rsidRDefault="00E538E2" w:rsidP="00E538E2">
            <w:r w:rsidRPr="00E538E2">
              <w:t>järkevä, järkiperäinen</w:t>
            </w:r>
          </w:p>
        </w:tc>
      </w:tr>
      <w:tr w:rsidR="00E538E2" w:rsidRPr="00E538E2" w14:paraId="619FFDF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CFB759" w14:textId="77777777" w:rsidR="00E538E2" w:rsidRPr="00E538E2" w:rsidRDefault="00E538E2" w:rsidP="00E538E2">
            <w:r w:rsidRPr="00E538E2">
              <w:t>ration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0B9C3F9" w14:textId="77777777" w:rsidR="00E538E2" w:rsidRPr="00E538E2" w:rsidRDefault="00E538E2" w:rsidP="00E538E2">
            <w:r w:rsidRPr="00E538E2">
              <w:t>annos</w:t>
            </w:r>
          </w:p>
        </w:tc>
      </w:tr>
      <w:tr w:rsidR="00E538E2" w:rsidRPr="00E538E2" w14:paraId="4FD6D92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E017F9" w14:textId="77777777" w:rsidR="00E538E2" w:rsidRPr="00E538E2" w:rsidRDefault="00E538E2" w:rsidP="00E538E2">
            <w:r w:rsidRPr="00E538E2">
              <w:t>rea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047A5C" w14:textId="77777777" w:rsidR="00E538E2" w:rsidRPr="00E538E2" w:rsidRDefault="00E538E2" w:rsidP="00E538E2">
            <w:r w:rsidRPr="00E538E2">
              <w:t>reagoida</w:t>
            </w:r>
          </w:p>
        </w:tc>
      </w:tr>
      <w:tr w:rsidR="00E538E2" w:rsidRPr="00E538E2" w14:paraId="4A6BE1D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55ED83" w14:textId="77777777" w:rsidR="00E538E2" w:rsidRPr="00E538E2" w:rsidRDefault="00E538E2" w:rsidP="00E538E2">
            <w:r w:rsidRPr="00E538E2">
              <w:t>readi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85787A" w14:textId="77777777" w:rsidR="00E538E2" w:rsidRPr="00E538E2" w:rsidRDefault="00E538E2" w:rsidP="00E538E2">
            <w:r w:rsidRPr="00E538E2">
              <w:t>auliisti, epäröimättä</w:t>
            </w:r>
          </w:p>
        </w:tc>
      </w:tr>
      <w:tr w:rsidR="00E538E2" w:rsidRPr="00E538E2" w14:paraId="4696C6C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C5127D" w14:textId="77777777" w:rsidR="00E538E2" w:rsidRPr="00E538E2" w:rsidRDefault="00E538E2" w:rsidP="00E538E2">
            <w:r w:rsidRPr="00E538E2">
              <w:t>rear windo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62FD28" w14:textId="77777777" w:rsidR="00E538E2" w:rsidRPr="00E538E2" w:rsidRDefault="00E538E2" w:rsidP="00E538E2">
            <w:r w:rsidRPr="00E538E2">
              <w:t>takaikkuna</w:t>
            </w:r>
          </w:p>
        </w:tc>
      </w:tr>
      <w:tr w:rsidR="00E538E2" w:rsidRPr="00E538E2" w14:paraId="40F4C90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15421E0" w14:textId="77777777" w:rsidR="00E538E2" w:rsidRPr="00E538E2" w:rsidRDefault="00E538E2" w:rsidP="00E538E2">
            <w:r w:rsidRPr="00E538E2">
              <w:t>reassu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A44B98" w14:textId="77777777" w:rsidR="00E538E2" w:rsidRPr="00E538E2" w:rsidRDefault="00E538E2" w:rsidP="00E538E2">
            <w:r w:rsidRPr="00E538E2">
              <w:t>rauhoitella, vakuuttaa</w:t>
            </w:r>
          </w:p>
        </w:tc>
      </w:tr>
      <w:tr w:rsidR="00E538E2" w:rsidRPr="00E538E2" w14:paraId="55DA25A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D1F8D4" w14:textId="77777777" w:rsidR="00E538E2" w:rsidRPr="00E538E2" w:rsidRDefault="00E538E2" w:rsidP="00E538E2">
            <w:r w:rsidRPr="00E538E2">
              <w:t>rebelli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438F37" w14:textId="77777777" w:rsidR="00E538E2" w:rsidRPr="00E538E2" w:rsidRDefault="00E538E2" w:rsidP="00E538E2">
            <w:r w:rsidRPr="00E538E2">
              <w:t>kapinallinen</w:t>
            </w:r>
          </w:p>
        </w:tc>
      </w:tr>
      <w:tr w:rsidR="00E538E2" w:rsidRPr="00E538E2" w14:paraId="3BB1AA4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E2FDAA" w14:textId="77777777" w:rsidR="00E538E2" w:rsidRPr="00E538E2" w:rsidRDefault="00E538E2" w:rsidP="00E538E2">
            <w:r w:rsidRPr="00E538E2">
              <w:t>rebuil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2A2A9E" w14:textId="77777777" w:rsidR="00E538E2" w:rsidRPr="00E538E2" w:rsidRDefault="00E538E2" w:rsidP="00E538E2">
            <w:r w:rsidRPr="00E538E2">
              <w:t>uudelleenrakentaa</w:t>
            </w:r>
          </w:p>
        </w:tc>
      </w:tr>
      <w:tr w:rsidR="00E538E2" w:rsidRPr="00E538E2" w14:paraId="4D076E0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DED03F" w14:textId="77777777" w:rsidR="00E538E2" w:rsidRPr="00E538E2" w:rsidRDefault="00E538E2" w:rsidP="00E538E2">
            <w:r w:rsidRPr="00E538E2">
              <w:t>recal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3E7C1EC" w14:textId="77777777" w:rsidR="00E538E2" w:rsidRPr="00E538E2" w:rsidRDefault="00E538E2" w:rsidP="00E538E2">
            <w:r w:rsidRPr="00E538E2">
              <w:t>muistella</w:t>
            </w:r>
          </w:p>
        </w:tc>
      </w:tr>
      <w:tr w:rsidR="00E538E2" w:rsidRPr="00E538E2" w14:paraId="0BE83F6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15B11B" w14:textId="77777777" w:rsidR="00E538E2" w:rsidRPr="00E538E2" w:rsidRDefault="00E538E2" w:rsidP="00E538E2">
            <w:r w:rsidRPr="00E538E2">
              <w:t>rece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381E1E" w14:textId="77777777" w:rsidR="00E538E2" w:rsidRPr="00E538E2" w:rsidRDefault="00E538E2" w:rsidP="00E538E2">
            <w:r w:rsidRPr="00E538E2">
              <w:t>saada, vastaanottaa</w:t>
            </w:r>
          </w:p>
        </w:tc>
      </w:tr>
      <w:tr w:rsidR="00E538E2" w:rsidRPr="00E538E2" w14:paraId="322FEF1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D5892A" w14:textId="77777777" w:rsidR="00E538E2" w:rsidRPr="00E538E2" w:rsidRDefault="00E538E2" w:rsidP="00E538E2">
            <w:r w:rsidRPr="00E538E2">
              <w:t>recep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FC114A" w14:textId="77777777" w:rsidR="00E538E2" w:rsidRPr="00E538E2" w:rsidRDefault="00E538E2" w:rsidP="00E538E2">
            <w:r w:rsidRPr="00E538E2">
              <w:t>vastaanotto</w:t>
            </w:r>
          </w:p>
        </w:tc>
      </w:tr>
      <w:tr w:rsidR="00E538E2" w:rsidRPr="00E538E2" w14:paraId="10667A2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F52451" w14:textId="77777777" w:rsidR="00E538E2" w:rsidRPr="00E538E2" w:rsidRDefault="00E538E2" w:rsidP="00E538E2">
            <w:r w:rsidRPr="00E538E2">
              <w:t>rechar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7F3023" w14:textId="77777777" w:rsidR="00E538E2" w:rsidRPr="00E538E2" w:rsidRDefault="00E538E2" w:rsidP="00E538E2">
            <w:r w:rsidRPr="00E538E2">
              <w:t>ladata</w:t>
            </w:r>
          </w:p>
        </w:tc>
      </w:tr>
      <w:tr w:rsidR="00E538E2" w:rsidRPr="00E538E2" w14:paraId="7EAAAF7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699A17" w14:textId="77777777" w:rsidR="00E538E2" w:rsidRPr="00E538E2" w:rsidRDefault="00E538E2" w:rsidP="00E538E2">
            <w:r w:rsidRPr="00E538E2">
              <w:t>recip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492F5B" w14:textId="77777777" w:rsidR="00E538E2" w:rsidRPr="00E538E2" w:rsidRDefault="00E538E2" w:rsidP="00E538E2">
            <w:r w:rsidRPr="00E538E2">
              <w:t>(ruoka)resepti</w:t>
            </w:r>
          </w:p>
        </w:tc>
      </w:tr>
      <w:tr w:rsidR="00E538E2" w:rsidRPr="00E538E2" w14:paraId="5F02806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1965C7" w14:textId="77777777" w:rsidR="00E538E2" w:rsidRPr="00E538E2" w:rsidRDefault="00E538E2" w:rsidP="00E538E2">
            <w:r w:rsidRPr="00E538E2">
              <w:t>recognisa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627A80" w14:textId="77777777" w:rsidR="00E538E2" w:rsidRPr="00E538E2" w:rsidRDefault="00E538E2" w:rsidP="00E538E2">
            <w:r w:rsidRPr="00E538E2">
              <w:t>tunnistettava</w:t>
            </w:r>
          </w:p>
        </w:tc>
      </w:tr>
      <w:tr w:rsidR="00E538E2" w:rsidRPr="00E538E2" w14:paraId="1CF11E6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04CB94" w14:textId="77777777" w:rsidR="00E538E2" w:rsidRPr="00E538E2" w:rsidRDefault="00E538E2" w:rsidP="00E538E2">
            <w:r w:rsidRPr="00E538E2">
              <w:t>recommend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902D6A4" w14:textId="77777777" w:rsidR="00E538E2" w:rsidRPr="00E538E2" w:rsidRDefault="00E538E2" w:rsidP="00E538E2">
            <w:r w:rsidRPr="00E538E2">
              <w:t>suositteleminen, suositus</w:t>
            </w:r>
          </w:p>
        </w:tc>
      </w:tr>
      <w:tr w:rsidR="00E538E2" w:rsidRPr="00E538E2" w14:paraId="6021296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27500B" w14:textId="77777777" w:rsidR="00E538E2" w:rsidRPr="00E538E2" w:rsidRDefault="00E538E2" w:rsidP="00E538E2">
            <w:r w:rsidRPr="00E538E2">
              <w:t>recov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36A9EA" w14:textId="77777777" w:rsidR="00E538E2" w:rsidRPr="00E538E2" w:rsidRDefault="00E538E2" w:rsidP="00E538E2">
            <w:r w:rsidRPr="00E538E2">
              <w:t>palautua, parantua</w:t>
            </w:r>
          </w:p>
        </w:tc>
      </w:tr>
      <w:tr w:rsidR="00E538E2" w:rsidRPr="00E538E2" w14:paraId="1D239AD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3E6BD8" w14:textId="77777777" w:rsidR="00E538E2" w:rsidRPr="00E538E2" w:rsidRDefault="00E538E2" w:rsidP="00E538E2">
            <w:r w:rsidRPr="00E538E2">
              <w:t>recove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BC4158" w14:textId="77777777" w:rsidR="00E538E2" w:rsidRPr="00E538E2" w:rsidRDefault="00E538E2" w:rsidP="00E538E2">
            <w:r w:rsidRPr="00E538E2">
              <w:t>toipuminen, paraneminen</w:t>
            </w:r>
          </w:p>
        </w:tc>
      </w:tr>
      <w:tr w:rsidR="00E538E2" w:rsidRPr="00E538E2" w14:paraId="631C154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F7398F" w14:textId="77777777" w:rsidR="00E538E2" w:rsidRPr="00E538E2" w:rsidRDefault="00E538E2" w:rsidP="00E538E2">
            <w:r w:rsidRPr="00E538E2">
              <w:t>rectangula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6829E6" w14:textId="77777777" w:rsidR="00E538E2" w:rsidRPr="00E538E2" w:rsidRDefault="00E538E2" w:rsidP="00E538E2">
            <w:r w:rsidRPr="00E538E2">
              <w:t>suorakaiteen muotoinen</w:t>
            </w:r>
          </w:p>
        </w:tc>
      </w:tr>
      <w:tr w:rsidR="00E538E2" w:rsidRPr="00E538E2" w14:paraId="2FB5B9F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690B86" w14:textId="77777777" w:rsidR="00E538E2" w:rsidRPr="00E538E2" w:rsidRDefault="00E538E2" w:rsidP="00E538E2">
            <w:r w:rsidRPr="00E538E2">
              <w:t>reduc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EBFF81" w14:textId="77777777" w:rsidR="00E538E2" w:rsidRPr="00E538E2" w:rsidRDefault="00E538E2" w:rsidP="00E538E2">
            <w:r w:rsidRPr="00E538E2">
              <w:t>lasku, vähennys</w:t>
            </w:r>
          </w:p>
        </w:tc>
      </w:tr>
      <w:tr w:rsidR="00E538E2" w:rsidRPr="00E538E2" w14:paraId="026BA3D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AB810E" w14:textId="77777777" w:rsidR="00E538E2" w:rsidRPr="00E538E2" w:rsidRDefault="00E538E2" w:rsidP="00E538E2">
            <w:r w:rsidRPr="00E538E2">
              <w:t>re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82F7DC" w14:textId="77777777" w:rsidR="00E538E2" w:rsidRPr="00E538E2" w:rsidRDefault="00E538E2" w:rsidP="00E538E2">
            <w:r w:rsidRPr="00E538E2">
              <w:t>ruoko</w:t>
            </w:r>
          </w:p>
        </w:tc>
      </w:tr>
      <w:tr w:rsidR="00E538E2" w:rsidRPr="00E538E2" w14:paraId="770F52D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793EC0" w14:textId="77777777" w:rsidR="00E538E2" w:rsidRPr="00E538E2" w:rsidRDefault="00E538E2" w:rsidP="00E538E2">
            <w:r w:rsidRPr="00E538E2">
              <w:t>re-enco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694F2E" w14:textId="77777777" w:rsidR="00E538E2" w:rsidRPr="00E538E2" w:rsidRDefault="00E538E2" w:rsidP="00E538E2">
            <w:r w:rsidRPr="00E538E2">
              <w:t>koodata uudelleen</w:t>
            </w:r>
          </w:p>
        </w:tc>
      </w:tr>
      <w:tr w:rsidR="00E538E2" w:rsidRPr="00E538E2" w14:paraId="252F283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1E974EC" w14:textId="77777777" w:rsidR="00E538E2" w:rsidRPr="00E538E2" w:rsidRDefault="00E538E2" w:rsidP="00E538E2">
            <w:r w:rsidRPr="00E538E2">
              <w:t>ref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373669" w14:textId="77777777" w:rsidR="00E538E2" w:rsidRPr="00E538E2" w:rsidRDefault="00E538E2" w:rsidP="00E538E2">
            <w:r w:rsidRPr="00E538E2">
              <w:t>viitata johonkin</w:t>
            </w:r>
          </w:p>
        </w:tc>
      </w:tr>
      <w:tr w:rsidR="00E538E2" w:rsidRPr="00E538E2" w14:paraId="139CEFB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26D086" w14:textId="77777777" w:rsidR="00E538E2" w:rsidRPr="00E538E2" w:rsidRDefault="00E538E2" w:rsidP="00E538E2">
            <w:r w:rsidRPr="00E538E2">
              <w:t>refin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1A78E5" w14:textId="77777777" w:rsidR="00E538E2" w:rsidRPr="00E538E2" w:rsidRDefault="00E538E2" w:rsidP="00E538E2">
            <w:r w:rsidRPr="00E538E2">
              <w:t>jalostettu</w:t>
            </w:r>
          </w:p>
        </w:tc>
      </w:tr>
      <w:tr w:rsidR="00E538E2" w:rsidRPr="00E538E2" w14:paraId="6C246D7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A40E94" w14:textId="77777777" w:rsidR="00E538E2" w:rsidRPr="00E538E2" w:rsidRDefault="00E538E2" w:rsidP="00E538E2">
            <w:r w:rsidRPr="00E538E2">
              <w:t>reflect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CFFCDC" w14:textId="77777777" w:rsidR="00E538E2" w:rsidRPr="00E538E2" w:rsidRDefault="00E538E2" w:rsidP="00E538E2">
            <w:r w:rsidRPr="00E538E2">
              <w:t>heijastava</w:t>
            </w:r>
          </w:p>
        </w:tc>
      </w:tr>
      <w:tr w:rsidR="00E538E2" w:rsidRPr="00E538E2" w14:paraId="7C7632F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89785A" w14:textId="77777777" w:rsidR="00E538E2" w:rsidRPr="00E538E2" w:rsidRDefault="00E538E2" w:rsidP="00E538E2">
            <w:r w:rsidRPr="00E538E2">
              <w:t>refract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DAFF05" w14:textId="77777777" w:rsidR="00E538E2" w:rsidRPr="00E538E2" w:rsidRDefault="00E538E2" w:rsidP="00E538E2">
            <w:r w:rsidRPr="00E538E2">
              <w:t>taittunut</w:t>
            </w:r>
          </w:p>
        </w:tc>
      </w:tr>
      <w:tr w:rsidR="00E538E2" w:rsidRPr="00E538E2" w14:paraId="58E6209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8EFB62" w14:textId="77777777" w:rsidR="00E538E2" w:rsidRPr="00E538E2" w:rsidRDefault="00E538E2" w:rsidP="00E538E2">
            <w:r w:rsidRPr="00E538E2">
              <w:t>refu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4ED8F5" w14:textId="77777777" w:rsidR="00E538E2" w:rsidRPr="00E538E2" w:rsidRDefault="00E538E2" w:rsidP="00E538E2">
            <w:r w:rsidRPr="00E538E2">
              <w:t>kieltäytyä</w:t>
            </w:r>
          </w:p>
        </w:tc>
      </w:tr>
      <w:tr w:rsidR="00E538E2" w:rsidRPr="00E538E2" w14:paraId="491B781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7D4F26" w14:textId="77777777" w:rsidR="00E538E2" w:rsidRPr="00E538E2" w:rsidRDefault="00E538E2" w:rsidP="00E538E2">
            <w:r w:rsidRPr="00E538E2">
              <w:t>rega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5215CF" w14:textId="77777777" w:rsidR="00E538E2" w:rsidRPr="00E538E2" w:rsidRDefault="00E538E2" w:rsidP="00E538E2">
            <w:r w:rsidRPr="00E538E2">
              <w:t>saada takaisin</w:t>
            </w:r>
          </w:p>
        </w:tc>
      </w:tr>
      <w:tr w:rsidR="00E538E2" w:rsidRPr="00E538E2" w14:paraId="6263564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DB1F03" w14:textId="77777777" w:rsidR="00E538E2" w:rsidRPr="00E538E2" w:rsidRDefault="00E538E2" w:rsidP="00E538E2">
            <w:r w:rsidRPr="00E538E2">
              <w:lastRenderedPageBreak/>
              <w:t>regard a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419E51" w14:textId="77777777" w:rsidR="00E538E2" w:rsidRPr="00E538E2" w:rsidRDefault="00E538E2" w:rsidP="00E538E2">
            <w:r w:rsidRPr="00E538E2">
              <w:t>pitää jonakin</w:t>
            </w:r>
          </w:p>
        </w:tc>
      </w:tr>
      <w:tr w:rsidR="00E538E2" w:rsidRPr="00E538E2" w14:paraId="2E2518D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F2AFC0" w14:textId="77777777" w:rsidR="00E538E2" w:rsidRPr="00E538E2" w:rsidRDefault="00E538E2" w:rsidP="00E538E2">
            <w:r w:rsidRPr="00E538E2">
              <w:t>regular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4D222E" w14:textId="77777777" w:rsidR="00E538E2" w:rsidRPr="00E538E2" w:rsidRDefault="00E538E2" w:rsidP="00E538E2">
            <w:r w:rsidRPr="00E538E2">
              <w:t>säännöllisesti</w:t>
            </w:r>
          </w:p>
        </w:tc>
      </w:tr>
      <w:tr w:rsidR="00E538E2" w:rsidRPr="00E538E2" w14:paraId="1D7D1F2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372A60" w14:textId="77777777" w:rsidR="00E538E2" w:rsidRPr="00E538E2" w:rsidRDefault="00E538E2" w:rsidP="00E538E2">
            <w:r w:rsidRPr="00E538E2">
              <w:t>regul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619425" w14:textId="77777777" w:rsidR="00E538E2" w:rsidRPr="00E538E2" w:rsidRDefault="00E538E2" w:rsidP="00E538E2">
            <w:r w:rsidRPr="00E538E2">
              <w:t>säädellä</w:t>
            </w:r>
          </w:p>
        </w:tc>
      </w:tr>
      <w:tr w:rsidR="00E538E2" w:rsidRPr="00E538E2" w14:paraId="5AF8FEA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217249" w14:textId="77777777" w:rsidR="00E538E2" w:rsidRPr="00E538E2" w:rsidRDefault="00E538E2" w:rsidP="00E538E2">
            <w:r w:rsidRPr="00E538E2">
              <w:t>regul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2A472A" w14:textId="77777777" w:rsidR="00E538E2" w:rsidRPr="00E538E2" w:rsidRDefault="00E538E2" w:rsidP="00E538E2">
            <w:r w:rsidRPr="00E538E2">
              <w:t>säännös, määräys</w:t>
            </w:r>
          </w:p>
        </w:tc>
      </w:tr>
      <w:tr w:rsidR="00E538E2" w:rsidRPr="00E538E2" w14:paraId="1753A55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4D67BE" w14:textId="77777777" w:rsidR="00E538E2" w:rsidRPr="00E538E2" w:rsidRDefault="00E538E2" w:rsidP="00E538E2">
            <w:r w:rsidRPr="00E538E2">
              <w:t>rehab, rehabilit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91A42A" w14:textId="77777777" w:rsidR="00E538E2" w:rsidRPr="00E538E2" w:rsidRDefault="00E538E2" w:rsidP="00E538E2">
            <w:r w:rsidRPr="00E538E2">
              <w:t>kuntoutus</w:t>
            </w:r>
          </w:p>
        </w:tc>
      </w:tr>
      <w:tr w:rsidR="00E538E2" w:rsidRPr="00E538E2" w14:paraId="0853ABA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F9E7E4" w14:textId="77777777" w:rsidR="00E538E2" w:rsidRPr="00E538E2" w:rsidRDefault="00E538E2" w:rsidP="00E538E2">
            <w:r w:rsidRPr="00E538E2">
              <w:t>relativ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42235E" w14:textId="77777777" w:rsidR="00E538E2" w:rsidRPr="00E538E2" w:rsidRDefault="00E538E2" w:rsidP="00E538E2">
            <w:r w:rsidRPr="00E538E2">
              <w:t>sukulaiset</w:t>
            </w:r>
          </w:p>
        </w:tc>
      </w:tr>
      <w:tr w:rsidR="00E538E2" w:rsidRPr="00E538E2" w14:paraId="2547931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EC4191" w14:textId="77777777" w:rsidR="00E538E2" w:rsidRPr="00E538E2" w:rsidRDefault="00E538E2" w:rsidP="00E538E2">
            <w:r w:rsidRPr="00E538E2">
              <w:t>rel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9C17BD" w14:textId="77777777" w:rsidR="00E538E2" w:rsidRPr="00E538E2" w:rsidRDefault="00E538E2" w:rsidP="00E538E2">
            <w:r w:rsidRPr="00E538E2">
              <w:t>vapauttaa, päästää irti; vapautuminen</w:t>
            </w:r>
          </w:p>
        </w:tc>
      </w:tr>
      <w:tr w:rsidR="00E538E2" w:rsidRPr="00E538E2" w14:paraId="2023708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E39720" w14:textId="77777777" w:rsidR="00E538E2" w:rsidRPr="00E538E2" w:rsidRDefault="00E538E2" w:rsidP="00E538E2">
            <w:r w:rsidRPr="00E538E2">
              <w:t>releg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298D6D" w14:textId="77777777" w:rsidR="00E538E2" w:rsidRPr="00E538E2" w:rsidRDefault="00E538E2" w:rsidP="00E538E2">
            <w:r w:rsidRPr="00E538E2">
              <w:t>alentaa</w:t>
            </w:r>
          </w:p>
        </w:tc>
      </w:tr>
      <w:tr w:rsidR="00E538E2" w:rsidRPr="00E538E2" w14:paraId="58F79BA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A0D465" w14:textId="77777777" w:rsidR="00E538E2" w:rsidRPr="00E538E2" w:rsidRDefault="00E538E2" w:rsidP="00E538E2">
            <w:r w:rsidRPr="00E538E2">
              <w:t>remaind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00E900" w14:textId="77777777" w:rsidR="00E538E2" w:rsidRPr="00E538E2" w:rsidRDefault="00E538E2" w:rsidP="00E538E2">
            <w:r w:rsidRPr="00E538E2">
              <w:t>jäljellä oleva</w:t>
            </w:r>
          </w:p>
        </w:tc>
      </w:tr>
      <w:tr w:rsidR="00E538E2" w:rsidRPr="00E538E2" w14:paraId="03144BD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1C7DFD" w14:textId="77777777" w:rsidR="00E538E2" w:rsidRPr="00E538E2" w:rsidRDefault="00E538E2" w:rsidP="00E538E2">
            <w:r w:rsidRPr="00E538E2">
              <w:t>remind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1A1E97" w14:textId="77777777" w:rsidR="00E538E2" w:rsidRPr="00E538E2" w:rsidRDefault="00E538E2" w:rsidP="00E538E2">
            <w:r w:rsidRPr="00E538E2">
              <w:t>muistutus</w:t>
            </w:r>
          </w:p>
        </w:tc>
      </w:tr>
      <w:tr w:rsidR="00E538E2" w:rsidRPr="00E538E2" w14:paraId="46F52DB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AF424A" w14:textId="77777777" w:rsidR="00E538E2" w:rsidRPr="00E538E2" w:rsidRDefault="00E538E2" w:rsidP="00E538E2">
            <w:r w:rsidRPr="00E538E2">
              <w:t>reminis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A8EE508" w14:textId="77777777" w:rsidR="00E538E2" w:rsidRPr="00E538E2" w:rsidRDefault="00E538E2" w:rsidP="00E538E2">
            <w:r w:rsidRPr="00E538E2">
              <w:t>muistella</w:t>
            </w:r>
          </w:p>
        </w:tc>
      </w:tr>
      <w:tr w:rsidR="00E538E2" w:rsidRPr="00E538E2" w14:paraId="67D69CF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E775BC" w14:textId="77777777" w:rsidR="00E538E2" w:rsidRPr="00E538E2" w:rsidRDefault="00E538E2" w:rsidP="00E538E2">
            <w:r w:rsidRPr="00E538E2">
              <w:t>remov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9C863D" w14:textId="77777777" w:rsidR="00E538E2" w:rsidRPr="00E538E2" w:rsidRDefault="00E538E2" w:rsidP="00E538E2">
            <w:r w:rsidRPr="00E538E2">
              <w:t>häivyttäminen, poistaminen</w:t>
            </w:r>
          </w:p>
        </w:tc>
      </w:tr>
      <w:tr w:rsidR="00E538E2" w:rsidRPr="00E538E2" w14:paraId="40D39ED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4F87AB" w14:textId="77777777" w:rsidR="00E538E2" w:rsidRPr="00E538E2" w:rsidRDefault="00E538E2" w:rsidP="00E538E2">
            <w:r w:rsidRPr="00E538E2">
              <w:t>remo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91474DA" w14:textId="77777777" w:rsidR="00E538E2" w:rsidRPr="00E538E2" w:rsidRDefault="00E538E2" w:rsidP="00E538E2">
            <w:r w:rsidRPr="00E538E2">
              <w:t>poistaa, häivyttää</w:t>
            </w:r>
          </w:p>
        </w:tc>
      </w:tr>
      <w:tr w:rsidR="00E538E2" w:rsidRPr="00E538E2" w14:paraId="743EF53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81A188" w14:textId="77777777" w:rsidR="00E538E2" w:rsidRPr="00E538E2" w:rsidRDefault="00E538E2" w:rsidP="00E538E2">
            <w:r w:rsidRPr="00E538E2">
              <w:t>renov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1EA8D0" w14:textId="77777777" w:rsidR="00E538E2" w:rsidRPr="00E538E2" w:rsidRDefault="00E538E2" w:rsidP="00E538E2">
            <w:r w:rsidRPr="00E538E2">
              <w:t>remontoida</w:t>
            </w:r>
          </w:p>
        </w:tc>
      </w:tr>
      <w:tr w:rsidR="00E538E2" w:rsidRPr="00E538E2" w14:paraId="147FA4F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5183DD" w14:textId="77777777" w:rsidR="00E538E2" w:rsidRPr="00E538E2" w:rsidRDefault="00E538E2" w:rsidP="00E538E2">
            <w:r w:rsidRPr="00E538E2">
              <w:t>repla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3C8324" w14:textId="77777777" w:rsidR="00E538E2" w:rsidRPr="00E538E2" w:rsidRDefault="00E538E2" w:rsidP="00E538E2">
            <w:r w:rsidRPr="00E538E2">
              <w:t>korvata</w:t>
            </w:r>
          </w:p>
        </w:tc>
      </w:tr>
      <w:tr w:rsidR="00E538E2" w:rsidRPr="00E538E2" w14:paraId="06D46CC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E95E7D" w14:textId="77777777" w:rsidR="00E538E2" w:rsidRPr="00E538E2" w:rsidRDefault="00E538E2" w:rsidP="00E538E2">
            <w:r w:rsidRPr="00E538E2">
              <w:t>replic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DAE6C9" w14:textId="77777777" w:rsidR="00E538E2" w:rsidRPr="00E538E2" w:rsidRDefault="00E538E2" w:rsidP="00E538E2">
            <w:r w:rsidRPr="00E538E2">
              <w:t>kopio, jäljennös</w:t>
            </w:r>
          </w:p>
        </w:tc>
      </w:tr>
      <w:tr w:rsidR="00E538E2" w:rsidRPr="00E538E2" w14:paraId="7D46B75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5E249A" w14:textId="77777777" w:rsidR="00E538E2" w:rsidRPr="00E538E2" w:rsidRDefault="00E538E2" w:rsidP="00E538E2">
            <w:r w:rsidRPr="00E538E2">
              <w:t>replic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AEE9A9" w14:textId="77777777" w:rsidR="00E538E2" w:rsidRPr="00E538E2" w:rsidRDefault="00E538E2" w:rsidP="00E538E2">
            <w:r w:rsidRPr="00E538E2">
              <w:t>toistaa, kopioida</w:t>
            </w:r>
          </w:p>
        </w:tc>
      </w:tr>
      <w:tr w:rsidR="00E538E2" w:rsidRPr="00E538E2" w14:paraId="14409DD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F427E6" w14:textId="77777777" w:rsidR="00E538E2" w:rsidRPr="00E538E2" w:rsidRDefault="00E538E2" w:rsidP="00E538E2">
            <w:r w:rsidRPr="00E538E2">
              <w:t>requi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AB6B4F" w14:textId="77777777" w:rsidR="00E538E2" w:rsidRPr="00E538E2" w:rsidRDefault="00E538E2" w:rsidP="00E538E2">
            <w:r w:rsidRPr="00E538E2">
              <w:t>vaatia</w:t>
            </w:r>
          </w:p>
        </w:tc>
      </w:tr>
      <w:tr w:rsidR="00E538E2" w:rsidRPr="00E538E2" w14:paraId="6841B00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F47A1B" w14:textId="77777777" w:rsidR="00E538E2" w:rsidRPr="00E538E2" w:rsidRDefault="00E538E2" w:rsidP="00E538E2">
            <w:r w:rsidRPr="00E538E2">
              <w:t>researc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FD2357" w14:textId="77777777" w:rsidR="00E538E2" w:rsidRPr="00E538E2" w:rsidRDefault="00E538E2" w:rsidP="00E538E2">
            <w:r w:rsidRPr="00E538E2">
              <w:t>tutkimus</w:t>
            </w:r>
          </w:p>
        </w:tc>
      </w:tr>
      <w:tr w:rsidR="00E538E2" w:rsidRPr="00E538E2" w14:paraId="6834F41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0AB3EA" w14:textId="77777777" w:rsidR="00E538E2" w:rsidRPr="00E538E2" w:rsidRDefault="00E538E2" w:rsidP="00E538E2">
            <w:r w:rsidRPr="00E538E2">
              <w:t>reserv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A4FAC4" w14:textId="77777777" w:rsidR="00E538E2" w:rsidRPr="00E538E2" w:rsidRDefault="00E538E2" w:rsidP="00E538E2">
            <w:r w:rsidRPr="00E538E2">
              <w:t>varaus</w:t>
            </w:r>
          </w:p>
        </w:tc>
      </w:tr>
      <w:tr w:rsidR="00E538E2" w:rsidRPr="00E538E2" w14:paraId="7CB02CC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85DE3E" w14:textId="77777777" w:rsidR="00E538E2" w:rsidRPr="00E538E2" w:rsidRDefault="00E538E2" w:rsidP="00E538E2">
            <w:r w:rsidRPr="00E538E2">
              <w:t>reserv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ABC4F7" w14:textId="77777777" w:rsidR="00E538E2" w:rsidRPr="00E538E2" w:rsidRDefault="00E538E2" w:rsidP="00E538E2">
            <w:r w:rsidRPr="00E538E2">
              <w:t>varautunut</w:t>
            </w:r>
          </w:p>
        </w:tc>
      </w:tr>
      <w:tr w:rsidR="00E538E2" w:rsidRPr="00E538E2" w14:paraId="307310B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B250EB" w14:textId="77777777" w:rsidR="00E538E2" w:rsidRPr="00E538E2" w:rsidRDefault="00E538E2" w:rsidP="00E538E2">
            <w:r w:rsidRPr="00E538E2">
              <w:t>resolu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D708A3" w14:textId="77777777" w:rsidR="00E538E2" w:rsidRPr="00E538E2" w:rsidRDefault="00E538E2" w:rsidP="00E538E2">
            <w:r w:rsidRPr="00E538E2">
              <w:t>ratkaisu, päätös</w:t>
            </w:r>
          </w:p>
        </w:tc>
      </w:tr>
      <w:tr w:rsidR="00E538E2" w:rsidRPr="00E538E2" w14:paraId="7DFF34C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54D222" w14:textId="77777777" w:rsidR="00E538E2" w:rsidRPr="00E538E2" w:rsidRDefault="00E538E2" w:rsidP="00E538E2">
            <w:r w:rsidRPr="00E538E2">
              <w:t>resor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60E4F25" w14:textId="77777777" w:rsidR="00E538E2" w:rsidRPr="00E538E2" w:rsidRDefault="00E538E2" w:rsidP="00E538E2">
            <w:r w:rsidRPr="00E538E2">
              <w:t>lomakeskus</w:t>
            </w:r>
          </w:p>
        </w:tc>
      </w:tr>
      <w:tr w:rsidR="00E538E2" w:rsidRPr="00E538E2" w14:paraId="5FC5C1C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97A2AF" w14:textId="77777777" w:rsidR="00E538E2" w:rsidRPr="00E538E2" w:rsidRDefault="00E538E2" w:rsidP="00E538E2">
            <w:r w:rsidRPr="00E538E2">
              <w:t>respect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48F402" w14:textId="77777777" w:rsidR="00E538E2" w:rsidRPr="00E538E2" w:rsidRDefault="00E538E2" w:rsidP="00E538E2">
            <w:r w:rsidRPr="00E538E2">
              <w:t>kunnioitettu, arvostettu</w:t>
            </w:r>
          </w:p>
        </w:tc>
      </w:tr>
      <w:tr w:rsidR="00E538E2" w:rsidRPr="00E538E2" w14:paraId="7AEDD0B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A89D7B" w14:textId="77777777" w:rsidR="00E538E2" w:rsidRPr="00E538E2" w:rsidRDefault="00E538E2" w:rsidP="00E538E2">
            <w:r w:rsidRPr="00E538E2">
              <w:t>respir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AE4084" w14:textId="77777777" w:rsidR="00E538E2" w:rsidRPr="00E538E2" w:rsidRDefault="00E538E2" w:rsidP="00E538E2">
            <w:r w:rsidRPr="00E538E2">
              <w:t>hengitys</w:t>
            </w:r>
          </w:p>
        </w:tc>
      </w:tr>
      <w:tr w:rsidR="00E538E2" w:rsidRPr="00E538E2" w14:paraId="43988E1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6C97E8" w14:textId="77777777" w:rsidR="00E538E2" w:rsidRPr="00E538E2" w:rsidRDefault="00E538E2" w:rsidP="00E538E2">
            <w:r w:rsidRPr="00E538E2">
              <w:t>resuscit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0C6557" w14:textId="77777777" w:rsidR="00E538E2" w:rsidRPr="00E538E2" w:rsidRDefault="00E538E2" w:rsidP="00E538E2">
            <w:r w:rsidRPr="00E538E2">
              <w:t>elvytys</w:t>
            </w:r>
          </w:p>
        </w:tc>
      </w:tr>
      <w:tr w:rsidR="00E538E2" w:rsidRPr="00E538E2" w14:paraId="75C0909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8F5614" w14:textId="77777777" w:rsidR="00E538E2" w:rsidRPr="00E538E2" w:rsidRDefault="00E538E2" w:rsidP="00E538E2">
            <w:r w:rsidRPr="00E538E2">
              <w:t>retor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E61BAC" w14:textId="77777777" w:rsidR="00E538E2" w:rsidRPr="00E538E2" w:rsidRDefault="00E538E2" w:rsidP="00E538E2">
            <w:r w:rsidRPr="00E538E2">
              <w:t>nokkela vastaus</w:t>
            </w:r>
          </w:p>
        </w:tc>
      </w:tr>
      <w:tr w:rsidR="00E538E2" w:rsidRPr="00E538E2" w14:paraId="45F5A41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77DB7A" w14:textId="77777777" w:rsidR="00E538E2" w:rsidRPr="00E538E2" w:rsidRDefault="00E538E2" w:rsidP="00E538E2">
            <w:r w:rsidRPr="00E538E2">
              <w:t>return ticket (BrE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2BC371" w14:textId="77777777" w:rsidR="00E538E2" w:rsidRPr="00E538E2" w:rsidRDefault="00E538E2" w:rsidP="00E538E2">
            <w:r w:rsidRPr="00E538E2">
              <w:t>menopaluulippu</w:t>
            </w:r>
          </w:p>
        </w:tc>
      </w:tr>
      <w:tr w:rsidR="00E538E2" w:rsidRPr="00E538E2" w14:paraId="4A81067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A4B841" w14:textId="77777777" w:rsidR="00E538E2" w:rsidRPr="00E538E2" w:rsidRDefault="00E538E2" w:rsidP="00E538E2">
            <w:r w:rsidRPr="00E538E2">
              <w:t>rev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3D94C3" w14:textId="77777777" w:rsidR="00E538E2" w:rsidRPr="00E538E2" w:rsidRDefault="00E538E2" w:rsidP="00E538E2">
            <w:r w:rsidRPr="00E538E2">
              <w:t>herättää henkiin</w:t>
            </w:r>
          </w:p>
        </w:tc>
      </w:tr>
      <w:tr w:rsidR="00E538E2" w:rsidRPr="00E538E2" w14:paraId="3249A84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E29072" w14:textId="77777777" w:rsidR="00E538E2" w:rsidRPr="00E538E2" w:rsidRDefault="00E538E2" w:rsidP="00E538E2">
            <w:r w:rsidRPr="00E538E2">
              <w:t>rewri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CC579B" w14:textId="77777777" w:rsidR="00E538E2" w:rsidRPr="00E538E2" w:rsidRDefault="00E538E2" w:rsidP="00E538E2">
            <w:r w:rsidRPr="00E538E2">
              <w:t>kirjoittaa uudelleen, muokata, parannella</w:t>
            </w:r>
          </w:p>
        </w:tc>
      </w:tr>
      <w:tr w:rsidR="00E538E2" w:rsidRPr="00E538E2" w14:paraId="575884B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C8A260" w14:textId="77777777" w:rsidR="00E538E2" w:rsidRPr="00E538E2" w:rsidRDefault="00E538E2" w:rsidP="00E538E2">
            <w:r w:rsidRPr="00E538E2">
              <w:t>R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0A11C6" w14:textId="77777777" w:rsidR="00E538E2" w:rsidRPr="00E538E2" w:rsidRDefault="00E538E2" w:rsidP="00E538E2">
            <w:r w:rsidRPr="00E538E2">
              <w:t>ensiavun muistisääntö (lepo, kylmähoito, kompressio, kohoasento)</w:t>
            </w:r>
          </w:p>
        </w:tc>
      </w:tr>
      <w:tr w:rsidR="00E538E2" w:rsidRPr="00E538E2" w14:paraId="020F6D1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E730C6" w14:textId="77777777" w:rsidR="00E538E2" w:rsidRPr="00E538E2" w:rsidRDefault="00E538E2" w:rsidP="00E538E2">
            <w:r w:rsidRPr="00E538E2">
              <w:lastRenderedPageBreak/>
              <w:t>ricoche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470ECC" w14:textId="77777777" w:rsidR="00E538E2" w:rsidRPr="00E538E2" w:rsidRDefault="00E538E2" w:rsidP="00E538E2">
            <w:r w:rsidRPr="00E538E2">
              <w:t>kimmota</w:t>
            </w:r>
          </w:p>
        </w:tc>
      </w:tr>
      <w:tr w:rsidR="00E538E2" w:rsidRPr="00E538E2" w14:paraId="686A9BF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D9FCE7" w14:textId="77777777" w:rsidR="00E538E2" w:rsidRPr="00E538E2" w:rsidRDefault="00E538E2" w:rsidP="00E538E2">
            <w:r w:rsidRPr="00E538E2">
              <w:t>ridicul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C7FE10" w14:textId="77777777" w:rsidR="00E538E2" w:rsidRPr="00E538E2" w:rsidRDefault="00E538E2" w:rsidP="00E538E2">
            <w:r w:rsidRPr="00E538E2">
              <w:t>naurettava</w:t>
            </w:r>
          </w:p>
        </w:tc>
      </w:tr>
      <w:tr w:rsidR="00E538E2" w:rsidRPr="00E538E2" w14:paraId="6C26AC4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EEC2CD" w14:textId="77777777" w:rsidR="00E538E2" w:rsidRPr="00E538E2" w:rsidRDefault="00E538E2" w:rsidP="00E538E2">
            <w:r w:rsidRPr="00E538E2">
              <w:t>ring fin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B40B69" w14:textId="77777777" w:rsidR="00E538E2" w:rsidRPr="00E538E2" w:rsidRDefault="00E538E2" w:rsidP="00E538E2">
            <w:r w:rsidRPr="00E538E2">
              <w:t>nimetön</w:t>
            </w:r>
          </w:p>
        </w:tc>
      </w:tr>
      <w:tr w:rsidR="00E538E2" w:rsidRPr="00E538E2" w14:paraId="34BF537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AC5100" w14:textId="77777777" w:rsidR="00E538E2" w:rsidRPr="00E538E2" w:rsidRDefault="00E538E2" w:rsidP="00E538E2">
            <w:r w:rsidRPr="00E538E2">
              <w:t>rin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AC36CE" w14:textId="77777777" w:rsidR="00E538E2" w:rsidRPr="00E538E2" w:rsidRDefault="00E538E2" w:rsidP="00E538E2">
            <w:r w:rsidRPr="00E538E2">
              <w:t>huuhdella</w:t>
            </w:r>
          </w:p>
        </w:tc>
      </w:tr>
      <w:tr w:rsidR="00E538E2" w:rsidRPr="00E538E2" w14:paraId="58669C4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AF16215" w14:textId="77777777" w:rsidR="00E538E2" w:rsidRPr="00E538E2" w:rsidRDefault="00E538E2" w:rsidP="00E538E2">
            <w:r w:rsidRPr="00E538E2">
              <w:t>ri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4C8A69" w14:textId="77777777" w:rsidR="00E538E2" w:rsidRPr="00E538E2" w:rsidRDefault="00E538E2" w:rsidP="00E538E2">
            <w:r w:rsidRPr="00E538E2">
              <w:t>repiä</w:t>
            </w:r>
          </w:p>
        </w:tc>
      </w:tr>
      <w:tr w:rsidR="00E538E2" w:rsidRPr="00E538E2" w14:paraId="0053C89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858011" w14:textId="77777777" w:rsidR="00E538E2" w:rsidRPr="00E538E2" w:rsidRDefault="00E538E2" w:rsidP="00E538E2">
            <w:r w:rsidRPr="00E538E2">
              <w:t>RN, (registered) nur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38F0230" w14:textId="77777777" w:rsidR="00E538E2" w:rsidRPr="00E538E2" w:rsidRDefault="00E538E2" w:rsidP="00E538E2">
            <w:r w:rsidRPr="00E538E2">
              <w:t>sairaanhoitaja</w:t>
            </w:r>
          </w:p>
        </w:tc>
      </w:tr>
      <w:tr w:rsidR="00E538E2" w:rsidRPr="00E538E2" w14:paraId="4892654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4280C7" w14:textId="77777777" w:rsidR="00E538E2" w:rsidRPr="00E538E2" w:rsidRDefault="00E538E2" w:rsidP="00E538E2">
            <w:r w:rsidRPr="00E538E2">
              <w:t>roadsi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530FCF" w14:textId="77777777" w:rsidR="00E538E2" w:rsidRPr="00E538E2" w:rsidRDefault="00E538E2" w:rsidP="00E538E2">
            <w:r w:rsidRPr="00E538E2">
              <w:t>tienvarsi</w:t>
            </w:r>
          </w:p>
        </w:tc>
      </w:tr>
      <w:tr w:rsidR="00E538E2" w:rsidRPr="00E538E2" w14:paraId="76FB29E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44DA12" w14:textId="77777777" w:rsidR="00E538E2" w:rsidRPr="00E538E2" w:rsidRDefault="00E538E2" w:rsidP="00E538E2">
            <w:r w:rsidRPr="00E538E2">
              <w:t>robu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6EA69F" w14:textId="77777777" w:rsidR="00E538E2" w:rsidRPr="00E538E2" w:rsidRDefault="00E538E2" w:rsidP="00E538E2">
            <w:r w:rsidRPr="00E538E2">
              <w:t>vahva, vankka, kestävä</w:t>
            </w:r>
          </w:p>
        </w:tc>
      </w:tr>
      <w:tr w:rsidR="00E538E2" w:rsidRPr="00E538E2" w14:paraId="3A155CA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8384C5" w14:textId="77777777" w:rsidR="00E538E2" w:rsidRPr="00E538E2" w:rsidRDefault="00E538E2" w:rsidP="00E538E2">
            <w:r w:rsidRPr="00E538E2">
              <w:t>roo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C894B29" w14:textId="77777777" w:rsidR="00E538E2" w:rsidRPr="00E538E2" w:rsidRDefault="00E538E2" w:rsidP="00E538E2">
            <w:r w:rsidRPr="00E538E2">
              <w:t>juuri</w:t>
            </w:r>
          </w:p>
        </w:tc>
      </w:tr>
      <w:tr w:rsidR="00E538E2" w:rsidRPr="00E538E2" w14:paraId="14E3B40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91518E" w14:textId="77777777" w:rsidR="00E538E2" w:rsidRPr="00E538E2" w:rsidRDefault="00E538E2" w:rsidP="00E538E2">
            <w:r w:rsidRPr="00E538E2">
              <w:t>root resorp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F2A654" w14:textId="77777777" w:rsidR="00E538E2" w:rsidRPr="00E538E2" w:rsidRDefault="00E538E2" w:rsidP="00E538E2">
            <w:r w:rsidRPr="00E538E2">
              <w:t>juuren syöpyminen</w:t>
            </w:r>
          </w:p>
        </w:tc>
      </w:tr>
      <w:tr w:rsidR="00E538E2" w:rsidRPr="00E538E2" w14:paraId="0D34CF7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7DCC93" w14:textId="77777777" w:rsidR="00E538E2" w:rsidRPr="00E538E2" w:rsidRDefault="00E538E2" w:rsidP="00E538E2">
            <w:r w:rsidRPr="00E538E2">
              <w:t>rot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1E1C6A" w14:textId="77777777" w:rsidR="00E538E2" w:rsidRPr="00E538E2" w:rsidRDefault="00E538E2" w:rsidP="00E538E2">
            <w:r w:rsidRPr="00E538E2">
              <w:t>kääntyä, pyöriä, kääntää</w:t>
            </w:r>
          </w:p>
        </w:tc>
      </w:tr>
      <w:tr w:rsidR="00E538E2" w:rsidRPr="00E538E2" w14:paraId="541E4A0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081AF1" w14:textId="77777777" w:rsidR="00E538E2" w:rsidRPr="00E538E2" w:rsidRDefault="00E538E2" w:rsidP="00E538E2">
            <w:r w:rsidRPr="00E538E2">
              <w:t>round-trip ticket (AmE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FE5C0D" w14:textId="77777777" w:rsidR="00E538E2" w:rsidRPr="00E538E2" w:rsidRDefault="00E538E2" w:rsidP="00E538E2">
            <w:r w:rsidRPr="00E538E2">
              <w:t>menopaluulippu</w:t>
            </w:r>
          </w:p>
        </w:tc>
      </w:tr>
      <w:tr w:rsidR="00E538E2" w:rsidRPr="00E538E2" w14:paraId="7619D5A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0A7FDA" w14:textId="77777777" w:rsidR="00E538E2" w:rsidRPr="00E538E2" w:rsidRDefault="00E538E2" w:rsidP="00E538E2">
            <w:r w:rsidRPr="00E538E2">
              <w:t>ro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D7A677" w14:textId="77777777" w:rsidR="00E538E2" w:rsidRPr="00E538E2" w:rsidRDefault="00E538E2" w:rsidP="00E538E2">
            <w:r w:rsidRPr="00E538E2">
              <w:t>rivi</w:t>
            </w:r>
          </w:p>
        </w:tc>
      </w:tr>
      <w:tr w:rsidR="00E538E2" w:rsidRPr="00E538E2" w14:paraId="196E724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26713C" w14:textId="77777777" w:rsidR="00E538E2" w:rsidRPr="00E538E2" w:rsidRDefault="00E538E2" w:rsidP="00E538E2">
            <w:r w:rsidRPr="00E538E2">
              <w:t>ru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D2F784" w14:textId="77777777" w:rsidR="00E538E2" w:rsidRPr="00E538E2" w:rsidRDefault="00E538E2" w:rsidP="00E538E2">
            <w:r w:rsidRPr="00E538E2">
              <w:t>hangata, hieroa</w:t>
            </w:r>
          </w:p>
        </w:tc>
      </w:tr>
    </w:tbl>
    <w:p w14:paraId="3D23A44D" w14:textId="0F66B426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9"/>
        <w:gridCol w:w="7379"/>
      </w:tblGrid>
      <w:tr w:rsidR="00E538E2" w:rsidRPr="00E538E2" w14:paraId="3FF5305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62FDE2" w14:textId="77777777" w:rsidR="00E538E2" w:rsidRPr="00E538E2" w:rsidRDefault="00E538E2" w:rsidP="00E538E2">
            <w:r w:rsidRPr="00E538E2">
              <w:t>same-sex coup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B28DC2" w14:textId="77777777" w:rsidR="00E538E2" w:rsidRPr="00E538E2" w:rsidRDefault="00E538E2" w:rsidP="00E538E2">
            <w:r w:rsidRPr="00E538E2">
              <w:t>samaa sukupuolta olevien parisuhde</w:t>
            </w:r>
          </w:p>
        </w:tc>
      </w:tr>
      <w:tr w:rsidR="00E538E2" w:rsidRPr="00E538E2" w14:paraId="0DB34BF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4BF316" w14:textId="77777777" w:rsidR="00E538E2" w:rsidRPr="00E538E2" w:rsidRDefault="00E538E2" w:rsidP="00E538E2">
            <w:r w:rsidRPr="00E538E2">
              <w:t>samp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B97466" w14:textId="77777777" w:rsidR="00E538E2" w:rsidRPr="00E538E2" w:rsidRDefault="00E538E2" w:rsidP="00E538E2">
            <w:r w:rsidRPr="00E538E2">
              <w:t>maistaa, kokeilla, ottaa näyte</w:t>
            </w:r>
          </w:p>
        </w:tc>
      </w:tr>
      <w:tr w:rsidR="00E538E2" w:rsidRPr="00E538E2" w14:paraId="3514D3D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770812" w14:textId="77777777" w:rsidR="00E538E2" w:rsidRPr="00E538E2" w:rsidRDefault="00E538E2" w:rsidP="00E538E2">
            <w:r w:rsidRPr="00E538E2">
              <w:t>sarcast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7D683E" w14:textId="77777777" w:rsidR="00E538E2" w:rsidRPr="00E538E2" w:rsidRDefault="00E538E2" w:rsidP="00E538E2">
            <w:r w:rsidRPr="00E538E2">
              <w:t>sarkastinen, ivallinen</w:t>
            </w:r>
          </w:p>
        </w:tc>
      </w:tr>
      <w:tr w:rsidR="00E538E2" w:rsidRPr="00E538E2" w14:paraId="2E6B0F4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1087BE" w14:textId="77777777" w:rsidR="00E538E2" w:rsidRPr="00E538E2" w:rsidRDefault="00E538E2" w:rsidP="00E538E2">
            <w:r w:rsidRPr="00E538E2">
              <w:t>savou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3488A6" w14:textId="77777777" w:rsidR="00E538E2" w:rsidRPr="00E538E2" w:rsidRDefault="00E538E2" w:rsidP="00E538E2">
            <w:r w:rsidRPr="00E538E2">
              <w:t>nautiskella</w:t>
            </w:r>
          </w:p>
        </w:tc>
      </w:tr>
      <w:tr w:rsidR="00E538E2" w:rsidRPr="00E538E2" w14:paraId="1251DB3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3557B4" w14:textId="77777777" w:rsidR="00E538E2" w:rsidRPr="00E538E2" w:rsidRDefault="00E538E2" w:rsidP="00E538E2">
            <w:r w:rsidRPr="00E538E2">
              <w:t>savou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72707B" w14:textId="77777777" w:rsidR="00E538E2" w:rsidRPr="00E538E2" w:rsidRDefault="00E538E2" w:rsidP="00E538E2">
            <w:r w:rsidRPr="00E538E2">
              <w:t>maukas, hyvänmakuinen, suolainen</w:t>
            </w:r>
          </w:p>
        </w:tc>
      </w:tr>
      <w:tr w:rsidR="00E538E2" w:rsidRPr="00E538E2" w14:paraId="50D346E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5410EA" w14:textId="77777777" w:rsidR="00E538E2" w:rsidRPr="00E538E2" w:rsidRDefault="00E538E2" w:rsidP="00E538E2">
            <w:r w:rsidRPr="00E538E2">
              <w:t>savv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19E0D6" w14:textId="77777777" w:rsidR="00E538E2" w:rsidRPr="00E538E2" w:rsidRDefault="00E538E2" w:rsidP="00E538E2">
            <w:r w:rsidRPr="00E538E2">
              <w:t>fiksu</w:t>
            </w:r>
          </w:p>
        </w:tc>
      </w:tr>
      <w:tr w:rsidR="00E538E2" w:rsidRPr="00E538E2" w14:paraId="78ADB0F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4552CD1" w14:textId="77777777" w:rsidR="00E538E2" w:rsidRPr="00E538E2" w:rsidRDefault="00E538E2" w:rsidP="00E538E2">
            <w:r w:rsidRPr="00E538E2">
              <w:t>scapegoa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A540A4" w14:textId="77777777" w:rsidR="00E538E2" w:rsidRPr="00E538E2" w:rsidRDefault="00E538E2" w:rsidP="00E538E2">
            <w:r w:rsidRPr="00E538E2">
              <w:t>syntipukki</w:t>
            </w:r>
          </w:p>
        </w:tc>
      </w:tr>
      <w:tr w:rsidR="00E538E2" w:rsidRPr="00E538E2" w14:paraId="6F43D01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69CD77" w14:textId="77777777" w:rsidR="00E538E2" w:rsidRPr="00E538E2" w:rsidRDefault="00E538E2" w:rsidP="00E538E2">
            <w:r w:rsidRPr="00E538E2">
              <w:t>sca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FC25D3" w14:textId="77777777" w:rsidR="00E538E2" w:rsidRPr="00E538E2" w:rsidRDefault="00E538E2" w:rsidP="00E538E2">
            <w:r w:rsidRPr="00E538E2">
              <w:t>arpi</w:t>
            </w:r>
          </w:p>
        </w:tc>
      </w:tr>
      <w:tr w:rsidR="00E538E2" w:rsidRPr="00E538E2" w14:paraId="0DB9E63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92E44A" w14:textId="77777777" w:rsidR="00E538E2" w:rsidRPr="00E538E2" w:rsidRDefault="00E538E2" w:rsidP="00E538E2">
            <w:r w:rsidRPr="00E538E2">
              <w:t>scene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4CADF1" w14:textId="77777777" w:rsidR="00E538E2" w:rsidRPr="00E538E2" w:rsidRDefault="00E538E2" w:rsidP="00E538E2">
            <w:r w:rsidRPr="00E538E2">
              <w:t>maisema</w:t>
            </w:r>
          </w:p>
        </w:tc>
      </w:tr>
      <w:tr w:rsidR="00E538E2" w:rsidRPr="00E538E2" w14:paraId="54546C5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C0D884" w14:textId="77777777" w:rsidR="00E538E2" w:rsidRPr="00E538E2" w:rsidRDefault="00E538E2" w:rsidP="00E538E2">
            <w:r w:rsidRPr="00E538E2">
              <w:t>scept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3F1D51" w14:textId="77777777" w:rsidR="00E538E2" w:rsidRPr="00E538E2" w:rsidRDefault="00E538E2" w:rsidP="00E538E2">
            <w:r w:rsidRPr="00E538E2">
              <w:t>valtikka</w:t>
            </w:r>
          </w:p>
        </w:tc>
      </w:tr>
      <w:tr w:rsidR="00E538E2" w:rsidRPr="00E538E2" w14:paraId="69A094C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CD1D1F" w14:textId="77777777" w:rsidR="00E538E2" w:rsidRPr="00E538E2" w:rsidRDefault="00E538E2" w:rsidP="00E538E2">
            <w:r w:rsidRPr="00E538E2">
              <w:t>school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E30E18" w14:textId="77777777" w:rsidR="00E538E2" w:rsidRPr="00E538E2" w:rsidRDefault="00E538E2" w:rsidP="00E538E2">
            <w:r w:rsidRPr="00E538E2">
              <w:t>koulutus</w:t>
            </w:r>
          </w:p>
        </w:tc>
      </w:tr>
      <w:tr w:rsidR="00E538E2" w:rsidRPr="00E538E2" w14:paraId="2C73AF7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78328A" w14:textId="77777777" w:rsidR="00E538E2" w:rsidRPr="00E538E2" w:rsidRDefault="00E538E2" w:rsidP="00E538E2">
            <w:r w:rsidRPr="00E538E2">
              <w:t>scientif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37C455" w14:textId="77777777" w:rsidR="00E538E2" w:rsidRPr="00E538E2" w:rsidRDefault="00E538E2" w:rsidP="00E538E2">
            <w:r w:rsidRPr="00E538E2">
              <w:t>tieteellinen</w:t>
            </w:r>
          </w:p>
        </w:tc>
      </w:tr>
      <w:tr w:rsidR="00E538E2" w:rsidRPr="00E538E2" w14:paraId="2FF5E77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1E7596" w14:textId="77777777" w:rsidR="00E538E2" w:rsidRPr="00E538E2" w:rsidRDefault="00E538E2" w:rsidP="00E538E2">
            <w:r w:rsidRPr="00E538E2">
              <w:t>scienti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91FF24" w14:textId="77777777" w:rsidR="00E538E2" w:rsidRPr="00E538E2" w:rsidRDefault="00E538E2" w:rsidP="00E538E2">
            <w:r w:rsidRPr="00E538E2">
              <w:t>tiedemies</w:t>
            </w:r>
          </w:p>
        </w:tc>
      </w:tr>
      <w:tr w:rsidR="00E538E2" w:rsidRPr="00E538E2" w14:paraId="0B3A6C3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BD7C7A" w14:textId="77777777" w:rsidR="00E538E2" w:rsidRPr="00E538E2" w:rsidRDefault="00E538E2" w:rsidP="00E538E2">
            <w:r w:rsidRPr="00E538E2">
              <w:t>scrumpti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5D094C" w14:textId="77777777" w:rsidR="00E538E2" w:rsidRPr="00E538E2" w:rsidRDefault="00E538E2" w:rsidP="00E538E2">
            <w:r w:rsidRPr="00E538E2">
              <w:t>herkullinen</w:t>
            </w:r>
          </w:p>
        </w:tc>
      </w:tr>
      <w:tr w:rsidR="00E538E2" w:rsidRPr="00E538E2" w14:paraId="597B93A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558DDC" w14:textId="77777777" w:rsidR="00E538E2" w:rsidRPr="00E538E2" w:rsidRDefault="00E538E2" w:rsidP="00E538E2">
            <w:r w:rsidRPr="00E538E2">
              <w:t>seal 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C3006A3" w14:textId="77777777" w:rsidR="00E538E2" w:rsidRPr="00E538E2" w:rsidRDefault="00E538E2" w:rsidP="00E538E2">
            <w:r w:rsidRPr="00E538E2">
              <w:t>sulkea</w:t>
            </w:r>
          </w:p>
        </w:tc>
      </w:tr>
      <w:tr w:rsidR="00E538E2" w:rsidRPr="00E538E2" w14:paraId="5B79B1A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DB3711" w14:textId="77777777" w:rsidR="00E538E2" w:rsidRPr="00E538E2" w:rsidRDefault="00E538E2" w:rsidP="00E538E2">
            <w:r w:rsidRPr="00E538E2">
              <w:t>seaso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DC6E21" w14:textId="77777777" w:rsidR="00E538E2" w:rsidRPr="00E538E2" w:rsidRDefault="00E538E2" w:rsidP="00E538E2">
            <w:r w:rsidRPr="00E538E2">
              <w:t>mauste</w:t>
            </w:r>
          </w:p>
        </w:tc>
      </w:tr>
      <w:tr w:rsidR="00E538E2" w:rsidRPr="00E538E2" w14:paraId="2853F8F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A0CF9F" w14:textId="77777777" w:rsidR="00E538E2" w:rsidRPr="00E538E2" w:rsidRDefault="00E538E2" w:rsidP="00E538E2">
            <w:r w:rsidRPr="00E538E2">
              <w:lastRenderedPageBreak/>
              <w:t>seawe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49E7F2" w14:textId="77777777" w:rsidR="00E538E2" w:rsidRPr="00E538E2" w:rsidRDefault="00E538E2" w:rsidP="00E538E2">
            <w:r w:rsidRPr="00E538E2">
              <w:t>merilevä</w:t>
            </w:r>
          </w:p>
        </w:tc>
      </w:tr>
      <w:tr w:rsidR="00E538E2" w:rsidRPr="00E538E2" w14:paraId="51D5149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822113" w14:textId="77777777" w:rsidR="00E538E2" w:rsidRPr="00E538E2" w:rsidRDefault="00E538E2" w:rsidP="00E538E2">
            <w:r w:rsidRPr="00E538E2">
              <w:t>second cous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3BA27A" w14:textId="77777777" w:rsidR="00E538E2" w:rsidRPr="00E538E2" w:rsidRDefault="00E538E2" w:rsidP="00E538E2">
            <w:r w:rsidRPr="00E538E2">
              <w:t>pikkuserkku</w:t>
            </w:r>
          </w:p>
        </w:tc>
      </w:tr>
      <w:tr w:rsidR="00E538E2" w:rsidRPr="00E538E2" w14:paraId="3795BC6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83987A" w14:textId="77777777" w:rsidR="00E538E2" w:rsidRPr="00E538E2" w:rsidRDefault="00E538E2" w:rsidP="00E538E2">
            <w:r w:rsidRPr="00E538E2">
              <w:t>security check/contro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7D864B" w14:textId="77777777" w:rsidR="00E538E2" w:rsidRPr="00E538E2" w:rsidRDefault="00E538E2" w:rsidP="00E538E2">
            <w:r w:rsidRPr="00E538E2">
              <w:t>turvatarkastus</w:t>
            </w:r>
          </w:p>
        </w:tc>
      </w:tr>
      <w:tr w:rsidR="00E538E2" w:rsidRPr="00E538E2" w14:paraId="68A0ED8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693DAB" w14:textId="77777777" w:rsidR="00E538E2" w:rsidRPr="00E538E2" w:rsidRDefault="00E538E2" w:rsidP="00E538E2">
            <w:r w:rsidRPr="00E538E2">
              <w:t>se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6F8DD5" w14:textId="77777777" w:rsidR="00E538E2" w:rsidRPr="00E538E2" w:rsidRDefault="00E538E2" w:rsidP="00E538E2">
            <w:r w:rsidRPr="00E538E2">
              <w:t>vaikuttaa (jonkinlaiselta)</w:t>
            </w:r>
          </w:p>
        </w:tc>
      </w:tr>
      <w:tr w:rsidR="00E538E2" w:rsidRPr="00E538E2" w14:paraId="709C157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C478DC" w14:textId="77777777" w:rsidR="00E538E2" w:rsidRPr="00E538E2" w:rsidRDefault="00E538E2" w:rsidP="00E538E2">
            <w:r w:rsidRPr="00E538E2">
              <w:t>seldo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5D413A" w14:textId="77777777" w:rsidR="00E538E2" w:rsidRPr="00E538E2" w:rsidRDefault="00E538E2" w:rsidP="00E538E2">
            <w:r w:rsidRPr="00E538E2">
              <w:t>harvoin, harvakseltaan</w:t>
            </w:r>
          </w:p>
        </w:tc>
      </w:tr>
      <w:tr w:rsidR="00E538E2" w:rsidRPr="00E538E2" w14:paraId="4D57E76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F0D2A2" w14:textId="77777777" w:rsidR="00E538E2" w:rsidRPr="00E538E2" w:rsidRDefault="00E538E2" w:rsidP="00E538E2">
            <w:r w:rsidRPr="00E538E2">
              <w:t>selec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CD62E5" w14:textId="77777777" w:rsidR="00E538E2" w:rsidRPr="00E538E2" w:rsidRDefault="00E538E2" w:rsidP="00E538E2">
            <w:r w:rsidRPr="00E538E2">
              <w:t>valikoima, valinta</w:t>
            </w:r>
          </w:p>
        </w:tc>
      </w:tr>
      <w:tr w:rsidR="00E538E2" w:rsidRPr="00E538E2" w14:paraId="1A3E21D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55FA38" w14:textId="77777777" w:rsidR="00E538E2" w:rsidRPr="00E538E2" w:rsidRDefault="00E538E2" w:rsidP="00E538E2">
            <w:r w:rsidRPr="00E538E2">
              <w:t>self-este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6D03F8" w14:textId="77777777" w:rsidR="00E538E2" w:rsidRPr="00E538E2" w:rsidRDefault="00E538E2" w:rsidP="00E538E2">
            <w:r w:rsidRPr="00E538E2">
              <w:t>itsetunto</w:t>
            </w:r>
          </w:p>
        </w:tc>
      </w:tr>
      <w:tr w:rsidR="00E538E2" w:rsidRPr="00E538E2" w14:paraId="74D84CE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A48899" w14:textId="77777777" w:rsidR="00E538E2" w:rsidRPr="00E538E2" w:rsidRDefault="00E538E2" w:rsidP="00E538E2">
            <w:r w:rsidRPr="00E538E2">
              <w:t>selfl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193378" w14:textId="77777777" w:rsidR="00E538E2" w:rsidRPr="00E538E2" w:rsidRDefault="00E538E2" w:rsidP="00E538E2">
            <w:r w:rsidRPr="00E538E2">
              <w:t>epäitsekäs</w:t>
            </w:r>
          </w:p>
        </w:tc>
      </w:tr>
      <w:tr w:rsidR="00E538E2" w:rsidRPr="00E538E2" w14:paraId="5F68C7A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0BDAC5" w14:textId="77777777" w:rsidR="00E538E2" w:rsidRPr="00E538E2" w:rsidRDefault="00E538E2" w:rsidP="00E538E2">
            <w:r w:rsidRPr="00E538E2">
              <w:t>sens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D473BC" w14:textId="77777777" w:rsidR="00E538E2" w:rsidRPr="00E538E2" w:rsidRDefault="00E538E2" w:rsidP="00E538E2">
            <w:r w:rsidRPr="00E538E2">
              <w:t>tuntemus</w:t>
            </w:r>
          </w:p>
        </w:tc>
      </w:tr>
      <w:tr w:rsidR="00E538E2" w:rsidRPr="00E538E2" w14:paraId="5A92B67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C0B2D4" w14:textId="77777777" w:rsidR="00E538E2" w:rsidRPr="00E538E2" w:rsidRDefault="00E538E2" w:rsidP="00E538E2">
            <w:r w:rsidRPr="00E538E2">
              <w:t>separ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994255" w14:textId="77777777" w:rsidR="00E538E2" w:rsidRPr="00E538E2" w:rsidRDefault="00E538E2" w:rsidP="00E538E2">
            <w:r w:rsidRPr="00E538E2">
              <w:t>erillinen; erottaa</w:t>
            </w:r>
          </w:p>
        </w:tc>
      </w:tr>
      <w:tr w:rsidR="00E538E2" w:rsidRPr="00E538E2" w14:paraId="01FFB56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6F7356" w14:textId="77777777" w:rsidR="00E538E2" w:rsidRPr="00E538E2" w:rsidRDefault="00E538E2" w:rsidP="00E538E2">
            <w:r w:rsidRPr="00E538E2">
              <w:t>separat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A87E3C" w14:textId="77777777" w:rsidR="00E538E2" w:rsidRPr="00E538E2" w:rsidRDefault="00E538E2" w:rsidP="00E538E2">
            <w:r w:rsidRPr="00E538E2">
              <w:t>erillään asuva, asumuserossa</w:t>
            </w:r>
          </w:p>
        </w:tc>
      </w:tr>
      <w:tr w:rsidR="00E538E2" w:rsidRPr="00E538E2" w14:paraId="3A2B0F1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DE7EE4" w14:textId="77777777" w:rsidR="00E538E2" w:rsidRPr="00E538E2" w:rsidRDefault="00E538E2" w:rsidP="00E538E2">
            <w:r w:rsidRPr="00E538E2">
              <w:t>seri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B6C832" w14:textId="77777777" w:rsidR="00E538E2" w:rsidRPr="00E538E2" w:rsidRDefault="00E538E2" w:rsidP="00E538E2">
            <w:r w:rsidRPr="00E538E2">
              <w:t>sarja</w:t>
            </w:r>
          </w:p>
        </w:tc>
      </w:tr>
      <w:tr w:rsidR="00E538E2" w:rsidRPr="00E538E2" w14:paraId="34C2FC6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EDBE0B" w14:textId="77777777" w:rsidR="00E538E2" w:rsidRPr="00E538E2" w:rsidRDefault="00E538E2" w:rsidP="00E538E2">
            <w:r w:rsidRPr="00E538E2">
              <w:t>seroton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A06EAE" w14:textId="77777777" w:rsidR="00E538E2" w:rsidRPr="00E538E2" w:rsidRDefault="00E538E2" w:rsidP="00E538E2">
            <w:r w:rsidRPr="00E538E2">
              <w:t>serotoniini</w:t>
            </w:r>
          </w:p>
        </w:tc>
      </w:tr>
      <w:tr w:rsidR="00E538E2" w:rsidRPr="00E538E2" w14:paraId="39D6B76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58CFAF" w14:textId="77777777" w:rsidR="00E538E2" w:rsidRPr="00E538E2" w:rsidRDefault="00E538E2" w:rsidP="00E538E2">
            <w:r w:rsidRPr="00E538E2">
              <w:t>se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243A20" w14:textId="77777777" w:rsidR="00E538E2" w:rsidRPr="00E538E2" w:rsidRDefault="00E538E2" w:rsidP="00E538E2">
            <w:r w:rsidRPr="00E538E2">
              <w:t>asettaa</w:t>
            </w:r>
          </w:p>
        </w:tc>
      </w:tr>
      <w:tr w:rsidR="00E538E2" w:rsidRPr="00E538E2" w14:paraId="7E7C78B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464207" w14:textId="77777777" w:rsidR="00E538E2" w:rsidRPr="00E538E2" w:rsidRDefault="00E538E2" w:rsidP="00E538E2">
            <w:r w:rsidRPr="00E538E2">
              <w:t>set 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600A6C" w14:textId="77777777" w:rsidR="00E538E2" w:rsidRPr="00E538E2" w:rsidRDefault="00E538E2" w:rsidP="00E538E2">
            <w:r w:rsidRPr="00E538E2">
              <w:t>perustaa</w:t>
            </w:r>
          </w:p>
        </w:tc>
      </w:tr>
      <w:tr w:rsidR="00E538E2" w:rsidRPr="00E538E2" w14:paraId="709FA27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30207C" w14:textId="77777777" w:rsidR="00E538E2" w:rsidRPr="00E538E2" w:rsidRDefault="00E538E2" w:rsidP="00E538E2">
            <w:r w:rsidRPr="00E538E2">
              <w:t>set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5AEF6B" w14:textId="77777777" w:rsidR="00E538E2" w:rsidRPr="00E538E2" w:rsidRDefault="00E538E2" w:rsidP="00E538E2">
            <w:r w:rsidRPr="00E538E2">
              <w:t>tilanne</w:t>
            </w:r>
          </w:p>
        </w:tc>
      </w:tr>
      <w:tr w:rsidR="00E538E2" w:rsidRPr="00E538E2" w14:paraId="4CAA53E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281A07" w14:textId="77777777" w:rsidR="00E538E2" w:rsidRPr="00E538E2" w:rsidRDefault="00E538E2" w:rsidP="00E538E2">
            <w:r w:rsidRPr="00E538E2">
              <w:t>seve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7B48F3" w14:textId="77777777" w:rsidR="00E538E2" w:rsidRPr="00E538E2" w:rsidRDefault="00E538E2" w:rsidP="00E538E2">
            <w:r w:rsidRPr="00E538E2">
              <w:t>ankara, kova</w:t>
            </w:r>
          </w:p>
        </w:tc>
      </w:tr>
      <w:tr w:rsidR="00E538E2" w:rsidRPr="00E538E2" w14:paraId="556996B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621658" w14:textId="77777777" w:rsidR="00E538E2" w:rsidRPr="00E538E2" w:rsidRDefault="00E538E2" w:rsidP="00E538E2">
            <w:r w:rsidRPr="00E538E2">
              <w:t>sh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FFFBBE" w14:textId="77777777" w:rsidR="00E538E2" w:rsidRPr="00E538E2" w:rsidRDefault="00E538E2" w:rsidP="00E538E2">
            <w:r w:rsidRPr="00E538E2">
              <w:t>jakaa</w:t>
            </w:r>
          </w:p>
        </w:tc>
      </w:tr>
      <w:tr w:rsidR="00E538E2" w:rsidRPr="00E538E2" w14:paraId="56FDEF2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C6E914" w14:textId="77777777" w:rsidR="00E538E2" w:rsidRPr="00E538E2" w:rsidRDefault="00E538E2" w:rsidP="00E538E2">
            <w:r w:rsidRPr="00E538E2">
              <w:t>shat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E889DE" w14:textId="77777777" w:rsidR="00E538E2" w:rsidRPr="00E538E2" w:rsidRDefault="00E538E2" w:rsidP="00E538E2">
            <w:r w:rsidRPr="00E538E2">
              <w:t>rikkoa, murskata</w:t>
            </w:r>
          </w:p>
        </w:tc>
      </w:tr>
      <w:tr w:rsidR="00E538E2" w:rsidRPr="00E538E2" w14:paraId="416434A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CD6FE8" w14:textId="77777777" w:rsidR="00E538E2" w:rsidRPr="00E538E2" w:rsidRDefault="00E538E2" w:rsidP="00E538E2">
            <w:r w:rsidRPr="00E538E2">
              <w:t>shif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4AF9F6" w14:textId="77777777" w:rsidR="00E538E2" w:rsidRPr="00E538E2" w:rsidRDefault="00E538E2" w:rsidP="00E538E2">
            <w:r w:rsidRPr="00E538E2">
              <w:t>työvuoro</w:t>
            </w:r>
          </w:p>
        </w:tc>
      </w:tr>
      <w:tr w:rsidR="00E538E2" w:rsidRPr="00E538E2" w14:paraId="4009E78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459050" w14:textId="77777777" w:rsidR="00E538E2" w:rsidRPr="00E538E2" w:rsidRDefault="00E538E2" w:rsidP="00E538E2">
            <w:r w:rsidRPr="00E538E2">
              <w:t>sh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3BE2122" w14:textId="77777777" w:rsidR="00E538E2" w:rsidRPr="00E538E2" w:rsidRDefault="00E538E2" w:rsidP="00E538E2">
            <w:r w:rsidRPr="00E538E2">
              <w:t>sääri</w:t>
            </w:r>
          </w:p>
        </w:tc>
      </w:tr>
      <w:tr w:rsidR="00E538E2" w:rsidRPr="00E538E2" w14:paraId="7A383AD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04C9AA" w14:textId="77777777" w:rsidR="00E538E2" w:rsidRPr="00E538E2" w:rsidRDefault="00E538E2" w:rsidP="00E538E2">
            <w:r w:rsidRPr="00E538E2">
              <w:t>should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B9567F" w14:textId="77777777" w:rsidR="00E538E2" w:rsidRPr="00E538E2" w:rsidRDefault="00E538E2" w:rsidP="00E538E2">
            <w:r w:rsidRPr="00E538E2">
              <w:t>hartia, olkapää</w:t>
            </w:r>
          </w:p>
        </w:tc>
      </w:tr>
      <w:tr w:rsidR="00E538E2" w:rsidRPr="00E538E2" w14:paraId="21E357E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377D36" w14:textId="77777777" w:rsidR="00E538E2" w:rsidRPr="00E538E2" w:rsidRDefault="00E538E2" w:rsidP="00E538E2">
            <w:r w:rsidRPr="00E538E2">
              <w:t>shou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CB78BB" w14:textId="77777777" w:rsidR="00E538E2" w:rsidRPr="00E538E2" w:rsidRDefault="00E538E2" w:rsidP="00E538E2">
            <w:r w:rsidRPr="00E538E2">
              <w:t>huutaa</w:t>
            </w:r>
          </w:p>
        </w:tc>
      </w:tr>
      <w:tr w:rsidR="00E538E2" w:rsidRPr="00E538E2" w14:paraId="3BB21C4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B10F91" w14:textId="77777777" w:rsidR="00E538E2" w:rsidRPr="00E538E2" w:rsidRDefault="00E538E2" w:rsidP="00E538E2">
            <w:r w:rsidRPr="00E538E2">
              <w:t>shout ou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AEF9CE" w14:textId="77777777" w:rsidR="00E538E2" w:rsidRPr="00E538E2" w:rsidRDefault="00E538E2" w:rsidP="00E538E2">
            <w:r w:rsidRPr="00E538E2">
              <w:t>terveiset</w:t>
            </w:r>
          </w:p>
        </w:tc>
      </w:tr>
      <w:tr w:rsidR="00E538E2" w:rsidRPr="00E538E2" w14:paraId="78C598E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F43586" w14:textId="77777777" w:rsidR="00E538E2" w:rsidRPr="00E538E2" w:rsidRDefault="00E538E2" w:rsidP="00E538E2">
            <w:r w:rsidRPr="00E538E2">
              <w:t>shuttle b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B62C12" w14:textId="77777777" w:rsidR="00E538E2" w:rsidRPr="00E538E2" w:rsidRDefault="00E538E2" w:rsidP="00E538E2">
            <w:r w:rsidRPr="00E538E2">
              <w:t>sukkulabussi</w:t>
            </w:r>
          </w:p>
        </w:tc>
      </w:tr>
      <w:tr w:rsidR="00E538E2" w:rsidRPr="00E538E2" w14:paraId="516BCA2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890654" w14:textId="77777777" w:rsidR="00E538E2" w:rsidRPr="00E538E2" w:rsidRDefault="00E538E2" w:rsidP="00E538E2">
            <w:r w:rsidRPr="00E538E2">
              <w:t>sibl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6C4A7F2" w14:textId="77777777" w:rsidR="00E538E2" w:rsidRPr="00E538E2" w:rsidRDefault="00E538E2" w:rsidP="00E538E2">
            <w:r w:rsidRPr="00E538E2">
              <w:t>sisarus</w:t>
            </w:r>
          </w:p>
        </w:tc>
      </w:tr>
      <w:tr w:rsidR="00E538E2" w:rsidRPr="00E538E2" w14:paraId="63DBE33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380354" w14:textId="77777777" w:rsidR="00E538E2" w:rsidRPr="00E538E2" w:rsidRDefault="00E538E2" w:rsidP="00E538E2">
            <w:r w:rsidRPr="00E538E2">
              <w:t>sick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E48556" w14:textId="77777777" w:rsidR="00E538E2" w:rsidRPr="00E538E2" w:rsidRDefault="00E538E2" w:rsidP="00E538E2">
            <w:r w:rsidRPr="00E538E2">
              <w:t>sairaus</w:t>
            </w:r>
          </w:p>
        </w:tc>
      </w:tr>
      <w:tr w:rsidR="00E538E2" w:rsidRPr="00E538E2" w14:paraId="6D45B60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A8D747" w14:textId="77777777" w:rsidR="00E538E2" w:rsidRPr="00E538E2" w:rsidRDefault="00E538E2" w:rsidP="00E538E2">
            <w:r w:rsidRPr="00E538E2">
              <w:t>sideburn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95782E7" w14:textId="77777777" w:rsidR="00E538E2" w:rsidRPr="00E538E2" w:rsidRDefault="00E538E2" w:rsidP="00E538E2">
            <w:r w:rsidRPr="00E538E2">
              <w:t>pulisongit</w:t>
            </w:r>
          </w:p>
        </w:tc>
      </w:tr>
      <w:tr w:rsidR="00E538E2" w:rsidRPr="00E538E2" w14:paraId="424FFFD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6509C7" w14:textId="77777777" w:rsidR="00E538E2" w:rsidRPr="00E538E2" w:rsidRDefault="00E538E2" w:rsidP="00E538E2">
            <w:r w:rsidRPr="00E538E2">
              <w:t>sigh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34EC0A" w14:textId="77777777" w:rsidR="00E538E2" w:rsidRPr="00E538E2" w:rsidRDefault="00E538E2" w:rsidP="00E538E2">
            <w:r w:rsidRPr="00E538E2">
              <w:t>nähtävyys</w:t>
            </w:r>
          </w:p>
        </w:tc>
      </w:tr>
      <w:tr w:rsidR="00E538E2" w:rsidRPr="00E538E2" w14:paraId="5818A45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15DA02" w14:textId="77777777" w:rsidR="00E538E2" w:rsidRPr="00E538E2" w:rsidRDefault="00E538E2" w:rsidP="00E538E2">
            <w:r w:rsidRPr="00E538E2">
              <w:t>sightsee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593379" w14:textId="77777777" w:rsidR="00E538E2" w:rsidRPr="00E538E2" w:rsidRDefault="00E538E2" w:rsidP="00E538E2">
            <w:r w:rsidRPr="00E538E2">
              <w:t>nähtävyyksien katselu</w:t>
            </w:r>
          </w:p>
        </w:tc>
      </w:tr>
      <w:tr w:rsidR="00E538E2" w:rsidRPr="00E538E2" w14:paraId="46CDEE5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6663EB" w14:textId="77777777" w:rsidR="00E538E2" w:rsidRPr="00E538E2" w:rsidRDefault="00E538E2" w:rsidP="00E538E2">
            <w:r w:rsidRPr="00E538E2">
              <w:lastRenderedPageBreak/>
              <w:t>sign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1409EF" w14:textId="77777777" w:rsidR="00E538E2" w:rsidRPr="00E538E2" w:rsidRDefault="00E538E2" w:rsidP="00E538E2">
            <w:r w:rsidRPr="00E538E2">
              <w:t>signaali, merkki</w:t>
            </w:r>
          </w:p>
        </w:tc>
      </w:tr>
      <w:tr w:rsidR="00E538E2" w:rsidRPr="00E538E2" w14:paraId="6130164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3C60C1" w14:textId="77777777" w:rsidR="00E538E2" w:rsidRPr="00E538E2" w:rsidRDefault="00E538E2" w:rsidP="00E538E2">
            <w:r w:rsidRPr="00E538E2">
              <w:t>significa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58C951" w14:textId="77777777" w:rsidR="00E538E2" w:rsidRPr="00E538E2" w:rsidRDefault="00E538E2" w:rsidP="00E538E2">
            <w:r w:rsidRPr="00E538E2">
              <w:t>merkittävä</w:t>
            </w:r>
          </w:p>
        </w:tc>
      </w:tr>
      <w:tr w:rsidR="00E538E2" w:rsidRPr="00E538E2" w14:paraId="3C860D1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D339D9" w14:textId="77777777" w:rsidR="00E538E2" w:rsidRPr="00E538E2" w:rsidRDefault="00E538E2" w:rsidP="00E538E2">
            <w:r w:rsidRPr="00E538E2">
              <w:t>significant 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5EF913" w14:textId="77777777" w:rsidR="00E538E2" w:rsidRPr="00E538E2" w:rsidRDefault="00E538E2" w:rsidP="00E538E2">
            <w:r w:rsidRPr="00E538E2">
              <w:t>kumppani</w:t>
            </w:r>
          </w:p>
        </w:tc>
      </w:tr>
      <w:tr w:rsidR="00E538E2" w:rsidRPr="00E538E2" w14:paraId="6752EA3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B023BB" w14:textId="77777777" w:rsidR="00E538E2" w:rsidRPr="00E538E2" w:rsidRDefault="00E538E2" w:rsidP="00E538E2">
            <w:r w:rsidRPr="00E538E2">
              <w:t>silic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57C5FA" w14:textId="77777777" w:rsidR="00E538E2" w:rsidRPr="00E538E2" w:rsidRDefault="00E538E2" w:rsidP="00E538E2">
            <w:r w:rsidRPr="00E538E2">
              <w:t>pii</w:t>
            </w:r>
          </w:p>
        </w:tc>
      </w:tr>
      <w:tr w:rsidR="00E538E2" w:rsidRPr="00E538E2" w14:paraId="7D5E631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EF9352" w14:textId="77777777" w:rsidR="00E538E2" w:rsidRPr="00E538E2" w:rsidRDefault="00E538E2" w:rsidP="00E538E2">
            <w:r w:rsidRPr="00E538E2">
              <w:t>simila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F3A719" w14:textId="77777777" w:rsidR="00E538E2" w:rsidRPr="00E538E2" w:rsidRDefault="00E538E2" w:rsidP="00E538E2">
            <w:r w:rsidRPr="00E538E2">
              <w:t>samanlainen, samankaltainen</w:t>
            </w:r>
          </w:p>
        </w:tc>
      </w:tr>
      <w:tr w:rsidR="00E538E2" w:rsidRPr="00E538E2" w14:paraId="43E48D5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0C50AF" w14:textId="77777777" w:rsidR="00E538E2" w:rsidRPr="00E538E2" w:rsidRDefault="00E538E2" w:rsidP="00E538E2">
            <w:r w:rsidRPr="00E538E2">
              <w:t>sing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800FA2" w14:textId="77777777" w:rsidR="00E538E2" w:rsidRPr="00E538E2" w:rsidRDefault="00E538E2" w:rsidP="00E538E2">
            <w:r w:rsidRPr="00E538E2">
              <w:t>naimaton</w:t>
            </w:r>
          </w:p>
        </w:tc>
      </w:tr>
      <w:tr w:rsidR="00E538E2" w:rsidRPr="00E538E2" w14:paraId="2B92C4D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0E69F7" w14:textId="77777777" w:rsidR="00E538E2" w:rsidRPr="00E538E2" w:rsidRDefault="00E538E2" w:rsidP="00E538E2">
            <w:r w:rsidRPr="00E538E2">
              <w:t>single-parent fami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040723" w14:textId="77777777" w:rsidR="00E538E2" w:rsidRPr="00E538E2" w:rsidRDefault="00E538E2" w:rsidP="00E538E2">
            <w:r w:rsidRPr="00E538E2">
              <w:t>yhden vanhemman perhe</w:t>
            </w:r>
          </w:p>
        </w:tc>
      </w:tr>
      <w:tr w:rsidR="00E538E2" w:rsidRPr="00E538E2" w14:paraId="5C7CE14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9596EA" w14:textId="77777777" w:rsidR="00E538E2" w:rsidRPr="00E538E2" w:rsidRDefault="00E538E2" w:rsidP="00E538E2">
            <w:r w:rsidRPr="00E538E2">
              <w:t>sister-in-l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CB54B1" w14:textId="77777777" w:rsidR="00E538E2" w:rsidRPr="00E538E2" w:rsidRDefault="00E538E2" w:rsidP="00E538E2">
            <w:r w:rsidRPr="00E538E2">
              <w:t>käly</w:t>
            </w:r>
          </w:p>
        </w:tc>
      </w:tr>
      <w:tr w:rsidR="00E538E2" w:rsidRPr="00E538E2" w14:paraId="7331E89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DBCFAA" w14:textId="77777777" w:rsidR="00E538E2" w:rsidRPr="00E538E2" w:rsidRDefault="00E538E2" w:rsidP="00E538E2">
            <w:r w:rsidRPr="00E538E2">
              <w:t>ski-doo sui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BA894C" w14:textId="77777777" w:rsidR="00E538E2" w:rsidRPr="00E538E2" w:rsidRDefault="00E538E2" w:rsidP="00E538E2">
            <w:r w:rsidRPr="00E538E2">
              <w:t>talvihaalari, kelkkahaalari</w:t>
            </w:r>
          </w:p>
        </w:tc>
      </w:tr>
      <w:tr w:rsidR="00E538E2" w:rsidRPr="00E538E2" w14:paraId="1F04E9C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B51411" w14:textId="77777777" w:rsidR="00E538E2" w:rsidRPr="00E538E2" w:rsidRDefault="00E538E2" w:rsidP="00E538E2">
            <w:r w:rsidRPr="00E538E2">
              <w:t>skillse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CFABF7" w14:textId="77777777" w:rsidR="00E538E2" w:rsidRPr="00E538E2" w:rsidRDefault="00E538E2" w:rsidP="00E538E2">
            <w:r w:rsidRPr="00E538E2">
              <w:t>taidot</w:t>
            </w:r>
          </w:p>
        </w:tc>
      </w:tr>
      <w:tr w:rsidR="00E538E2" w:rsidRPr="00E538E2" w14:paraId="1F1B978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88BF2D" w14:textId="77777777" w:rsidR="00E538E2" w:rsidRPr="00E538E2" w:rsidRDefault="00E538E2" w:rsidP="00E538E2">
            <w:r w:rsidRPr="00E538E2">
              <w:t>ski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1AD2F4" w14:textId="77777777" w:rsidR="00E538E2" w:rsidRPr="00E538E2" w:rsidRDefault="00E538E2" w:rsidP="00E538E2">
            <w:r w:rsidRPr="00E538E2">
              <w:t>jättää väliin</w:t>
            </w:r>
          </w:p>
        </w:tc>
      </w:tr>
      <w:tr w:rsidR="00E538E2" w:rsidRPr="00E538E2" w14:paraId="2307EBB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921648" w14:textId="77777777" w:rsidR="00E538E2" w:rsidRPr="00E538E2" w:rsidRDefault="00E538E2" w:rsidP="00E538E2">
            <w:r w:rsidRPr="00E538E2">
              <w:t>skul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6D66A6" w14:textId="77777777" w:rsidR="00E538E2" w:rsidRPr="00E538E2" w:rsidRDefault="00E538E2" w:rsidP="00E538E2">
            <w:r w:rsidRPr="00E538E2">
              <w:t>(pää)kallo</w:t>
            </w:r>
          </w:p>
        </w:tc>
      </w:tr>
      <w:tr w:rsidR="00E538E2" w:rsidRPr="00E538E2" w14:paraId="41248FC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EB733A" w14:textId="77777777" w:rsidR="00E538E2" w:rsidRPr="00E538E2" w:rsidRDefault="00E538E2" w:rsidP="00E538E2">
            <w:r w:rsidRPr="00E538E2">
              <w:t>sl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B02913" w14:textId="77777777" w:rsidR="00E538E2" w:rsidRPr="00E538E2" w:rsidRDefault="00E538E2" w:rsidP="00E538E2">
            <w:r w:rsidRPr="00E538E2">
              <w:t>viipale</w:t>
            </w:r>
          </w:p>
        </w:tc>
      </w:tr>
      <w:tr w:rsidR="00E538E2" w:rsidRPr="00E538E2" w14:paraId="0CE2694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AD8A68" w14:textId="77777777" w:rsidR="00E538E2" w:rsidRPr="00E538E2" w:rsidRDefault="00E538E2" w:rsidP="00E538E2">
            <w:r w:rsidRPr="00E538E2">
              <w:t>sligh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A396F1" w14:textId="77777777" w:rsidR="00E538E2" w:rsidRPr="00E538E2" w:rsidRDefault="00E538E2" w:rsidP="00E538E2">
            <w:r w:rsidRPr="00E538E2">
              <w:t>vähäinen, lievä</w:t>
            </w:r>
          </w:p>
        </w:tc>
      </w:tr>
      <w:tr w:rsidR="00E538E2" w:rsidRPr="00E538E2" w14:paraId="5D70E5B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ECA3F3" w14:textId="77777777" w:rsidR="00E538E2" w:rsidRPr="00E538E2" w:rsidRDefault="00E538E2" w:rsidP="00E538E2">
            <w:r w:rsidRPr="00E538E2">
              <w:t>slip awa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5A8A1A" w14:textId="77777777" w:rsidR="00E538E2" w:rsidRPr="00E538E2" w:rsidRDefault="00E538E2" w:rsidP="00E538E2">
            <w:r w:rsidRPr="00E538E2">
              <w:t>livahtaa</w:t>
            </w:r>
          </w:p>
        </w:tc>
      </w:tr>
      <w:tr w:rsidR="00E538E2" w:rsidRPr="00E538E2" w14:paraId="372425F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29178F" w14:textId="77777777" w:rsidR="00E538E2" w:rsidRPr="00E538E2" w:rsidRDefault="00E538E2" w:rsidP="00E538E2">
            <w:r w:rsidRPr="00E538E2">
              <w:t>slog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79BBBD" w14:textId="77777777" w:rsidR="00E538E2" w:rsidRPr="00E538E2" w:rsidRDefault="00E538E2" w:rsidP="00E538E2">
            <w:r w:rsidRPr="00E538E2">
              <w:t>iskulause, hokema</w:t>
            </w:r>
          </w:p>
        </w:tc>
      </w:tr>
      <w:tr w:rsidR="00E538E2" w:rsidRPr="00E538E2" w14:paraId="05E00B6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D23D25" w14:textId="77777777" w:rsidR="00E538E2" w:rsidRPr="00E538E2" w:rsidRDefault="00E538E2" w:rsidP="00E538E2">
            <w:r w:rsidRPr="00E538E2">
              <w:t>sm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806CF1" w14:textId="77777777" w:rsidR="00E538E2" w:rsidRPr="00E538E2" w:rsidRDefault="00E538E2" w:rsidP="00E538E2">
            <w:r w:rsidRPr="00E538E2">
              <w:t>peittää kokonaan, hukuttaa</w:t>
            </w:r>
          </w:p>
        </w:tc>
      </w:tr>
      <w:tr w:rsidR="00E538E2" w:rsidRPr="00E538E2" w14:paraId="65298E9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21658F" w14:textId="77777777" w:rsidR="00E538E2" w:rsidRPr="00E538E2" w:rsidRDefault="00E538E2" w:rsidP="00E538E2">
            <w:r w:rsidRPr="00E538E2">
              <w:t>snea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4214ED" w14:textId="77777777" w:rsidR="00E538E2" w:rsidRPr="00E538E2" w:rsidRDefault="00E538E2" w:rsidP="00E538E2">
            <w:r w:rsidRPr="00E538E2">
              <w:t>livahtaa, hiipiä</w:t>
            </w:r>
          </w:p>
        </w:tc>
      </w:tr>
      <w:tr w:rsidR="00E538E2" w:rsidRPr="00E538E2" w14:paraId="3C6810F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50A73B" w14:textId="77777777" w:rsidR="00E538E2" w:rsidRPr="00E538E2" w:rsidRDefault="00E538E2" w:rsidP="00E538E2">
            <w:r w:rsidRPr="00E538E2">
              <w:t>soak 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2C2A85" w14:textId="77777777" w:rsidR="00E538E2" w:rsidRPr="00E538E2" w:rsidRDefault="00E538E2" w:rsidP="00E538E2">
            <w:r w:rsidRPr="00E538E2">
              <w:t>uppoutua, ottaa vastaan, imeä itseensä</w:t>
            </w:r>
          </w:p>
        </w:tc>
      </w:tr>
      <w:tr w:rsidR="00E538E2" w:rsidRPr="00E538E2" w14:paraId="373D30D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60066E" w14:textId="77777777" w:rsidR="00E538E2" w:rsidRPr="00E538E2" w:rsidRDefault="00E538E2" w:rsidP="00E538E2">
            <w:r w:rsidRPr="00E538E2">
              <w:t>software develop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1E3B255" w14:textId="77777777" w:rsidR="00E538E2" w:rsidRPr="00E538E2" w:rsidRDefault="00E538E2" w:rsidP="00E538E2">
            <w:r w:rsidRPr="00E538E2">
              <w:t>ohjelmoija</w:t>
            </w:r>
          </w:p>
        </w:tc>
      </w:tr>
      <w:tr w:rsidR="00E538E2" w:rsidRPr="00E538E2" w14:paraId="0164D43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873FEF" w14:textId="77777777" w:rsidR="00E538E2" w:rsidRPr="00E538E2" w:rsidRDefault="00E538E2" w:rsidP="00E538E2">
            <w:r w:rsidRPr="00E538E2">
              <w:t>so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CAC8485" w14:textId="77777777" w:rsidR="00E538E2" w:rsidRPr="00E538E2" w:rsidRDefault="00E538E2" w:rsidP="00E538E2">
            <w:r w:rsidRPr="00E538E2">
              <w:t>jalkapohja</w:t>
            </w:r>
          </w:p>
        </w:tc>
      </w:tr>
      <w:tr w:rsidR="00E538E2" w:rsidRPr="00E538E2" w14:paraId="27CCC4F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2DD2B1" w14:textId="77777777" w:rsidR="00E538E2" w:rsidRPr="00E538E2" w:rsidRDefault="00E538E2" w:rsidP="00E538E2">
            <w:r w:rsidRPr="00E538E2">
              <w:t>solu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F8972F" w14:textId="77777777" w:rsidR="00E538E2" w:rsidRPr="00E538E2" w:rsidRDefault="00E538E2" w:rsidP="00E538E2">
            <w:r w:rsidRPr="00E538E2">
              <w:t>ratkaisu</w:t>
            </w:r>
          </w:p>
        </w:tc>
      </w:tr>
      <w:tr w:rsidR="00E538E2" w:rsidRPr="00E538E2" w14:paraId="0EBC25E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AD4CFC" w14:textId="77777777" w:rsidR="00E538E2" w:rsidRPr="00E538E2" w:rsidRDefault="00E538E2" w:rsidP="00E538E2">
            <w:r w:rsidRPr="00E538E2">
              <w:t>somewha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6F5929" w14:textId="77777777" w:rsidR="00E538E2" w:rsidRPr="00E538E2" w:rsidRDefault="00E538E2" w:rsidP="00E538E2">
            <w:r w:rsidRPr="00E538E2">
              <w:t>jonkin verran, hiukan</w:t>
            </w:r>
          </w:p>
        </w:tc>
      </w:tr>
      <w:tr w:rsidR="00E538E2" w:rsidRPr="00E538E2" w14:paraId="32CA022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305F41D" w14:textId="77777777" w:rsidR="00E538E2" w:rsidRPr="00E538E2" w:rsidRDefault="00E538E2" w:rsidP="00E538E2">
            <w:r w:rsidRPr="00E538E2">
              <w:t>son-in-l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72F265" w14:textId="77777777" w:rsidR="00E538E2" w:rsidRPr="00E538E2" w:rsidRDefault="00E538E2" w:rsidP="00E538E2">
            <w:r w:rsidRPr="00E538E2">
              <w:t>vävy</w:t>
            </w:r>
          </w:p>
        </w:tc>
      </w:tr>
      <w:tr w:rsidR="00E538E2" w:rsidRPr="00E538E2" w14:paraId="3350971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C2715C" w14:textId="77777777" w:rsidR="00E538E2" w:rsidRPr="00E538E2" w:rsidRDefault="00E538E2" w:rsidP="00E538E2">
            <w:r w:rsidRPr="00E538E2">
              <w:t>sonne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83974F" w14:textId="77777777" w:rsidR="00E538E2" w:rsidRPr="00E538E2" w:rsidRDefault="00E538E2" w:rsidP="00E538E2">
            <w:r w:rsidRPr="00E538E2">
              <w:t>sonetti</w:t>
            </w:r>
          </w:p>
        </w:tc>
      </w:tr>
      <w:tr w:rsidR="00E538E2" w:rsidRPr="00E538E2" w14:paraId="3A6A048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C0AAE4" w14:textId="77777777" w:rsidR="00E538E2" w:rsidRPr="00E538E2" w:rsidRDefault="00E538E2" w:rsidP="00E538E2">
            <w:r w:rsidRPr="00E538E2">
              <w:t>sooth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68B163" w14:textId="77777777" w:rsidR="00E538E2" w:rsidRPr="00E538E2" w:rsidRDefault="00E538E2" w:rsidP="00E538E2">
            <w:r w:rsidRPr="00E538E2">
              <w:t>helpottava, lievittävä</w:t>
            </w:r>
          </w:p>
        </w:tc>
      </w:tr>
      <w:tr w:rsidR="00E538E2" w:rsidRPr="00E538E2" w14:paraId="213E608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3C4F31" w14:textId="77777777" w:rsidR="00E538E2" w:rsidRPr="00E538E2" w:rsidRDefault="00E538E2" w:rsidP="00E538E2">
            <w:r w:rsidRPr="00E538E2">
              <w:t>sore throa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B6BB5A" w14:textId="77777777" w:rsidR="00E538E2" w:rsidRPr="00E538E2" w:rsidRDefault="00E538E2" w:rsidP="00E538E2">
            <w:r w:rsidRPr="00E538E2">
              <w:t>kipeä kurkku; kurkkukipu</w:t>
            </w:r>
          </w:p>
        </w:tc>
      </w:tr>
      <w:tr w:rsidR="00E538E2" w:rsidRPr="00E538E2" w14:paraId="7039D24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093BF5" w14:textId="77777777" w:rsidR="00E538E2" w:rsidRPr="00E538E2" w:rsidRDefault="00E538E2" w:rsidP="00E538E2">
            <w:r w:rsidRPr="00E538E2">
              <w:t>sour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4E12F4" w14:textId="77777777" w:rsidR="00E538E2" w:rsidRPr="00E538E2" w:rsidRDefault="00E538E2" w:rsidP="00E538E2">
            <w:r w:rsidRPr="00E538E2">
              <w:t>lähde</w:t>
            </w:r>
          </w:p>
        </w:tc>
      </w:tr>
      <w:tr w:rsidR="00E538E2" w:rsidRPr="00E538E2" w14:paraId="33C6FD5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461F53" w14:textId="77777777" w:rsidR="00E538E2" w:rsidRPr="00E538E2" w:rsidRDefault="00E538E2" w:rsidP="00E538E2">
            <w:r w:rsidRPr="00E538E2">
              <w:t>souveni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2CB275" w14:textId="77777777" w:rsidR="00E538E2" w:rsidRPr="00E538E2" w:rsidRDefault="00E538E2" w:rsidP="00E538E2">
            <w:r w:rsidRPr="00E538E2">
              <w:t>matkamuisto</w:t>
            </w:r>
          </w:p>
        </w:tc>
      </w:tr>
      <w:tr w:rsidR="00E538E2" w:rsidRPr="00E538E2" w14:paraId="139E90D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F27781" w14:textId="77777777" w:rsidR="00E538E2" w:rsidRPr="00E538E2" w:rsidRDefault="00E538E2" w:rsidP="00E538E2">
            <w:r w:rsidRPr="00E538E2">
              <w:t>the Soviet Un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DF7BD6" w14:textId="77777777" w:rsidR="00E538E2" w:rsidRPr="00E538E2" w:rsidRDefault="00E538E2" w:rsidP="00E538E2">
            <w:r w:rsidRPr="00E538E2">
              <w:t>Neuvostoliitto</w:t>
            </w:r>
          </w:p>
        </w:tc>
      </w:tr>
      <w:tr w:rsidR="00E538E2" w:rsidRPr="00E538E2" w14:paraId="5918EE2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27689D" w14:textId="77777777" w:rsidR="00E538E2" w:rsidRPr="00E538E2" w:rsidRDefault="00E538E2" w:rsidP="00E538E2">
            <w:r w:rsidRPr="00E538E2">
              <w:t>space explor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E52714" w14:textId="77777777" w:rsidR="00E538E2" w:rsidRPr="00E538E2" w:rsidRDefault="00E538E2" w:rsidP="00E538E2">
            <w:r w:rsidRPr="00E538E2">
              <w:t>avaruustutkimus</w:t>
            </w:r>
          </w:p>
        </w:tc>
      </w:tr>
      <w:tr w:rsidR="00E538E2" w:rsidRPr="00E538E2" w14:paraId="7EC89CB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751760" w14:textId="77777777" w:rsidR="00E538E2" w:rsidRPr="00E538E2" w:rsidRDefault="00E538E2" w:rsidP="00E538E2">
            <w:r w:rsidRPr="00E538E2">
              <w:lastRenderedPageBreak/>
              <w:t>spa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0E831C" w14:textId="77777777" w:rsidR="00E538E2" w:rsidRPr="00E538E2" w:rsidRDefault="00E538E2" w:rsidP="00E538E2">
            <w:r w:rsidRPr="00E538E2">
              <w:t>lapio</w:t>
            </w:r>
          </w:p>
        </w:tc>
      </w:tr>
      <w:tr w:rsidR="00E538E2" w:rsidRPr="00E538E2" w14:paraId="79E7317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31069F" w14:textId="77777777" w:rsidR="00E538E2" w:rsidRPr="00E538E2" w:rsidRDefault="00E538E2" w:rsidP="00E538E2">
            <w:r w:rsidRPr="00E538E2">
              <w:t>species, speci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D80291" w14:textId="77777777" w:rsidR="00E538E2" w:rsidRPr="00E538E2" w:rsidRDefault="00E538E2" w:rsidP="00E538E2">
            <w:r w:rsidRPr="00E538E2">
              <w:t>laji, lajit</w:t>
            </w:r>
          </w:p>
        </w:tc>
      </w:tr>
      <w:tr w:rsidR="00E538E2" w:rsidRPr="00E538E2" w14:paraId="55E6019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60A1CE" w14:textId="77777777" w:rsidR="00E538E2" w:rsidRPr="00E538E2" w:rsidRDefault="00E538E2" w:rsidP="00E538E2">
            <w:r w:rsidRPr="00E538E2">
              <w:t>Spectru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2C347A" w14:textId="77777777" w:rsidR="00E538E2" w:rsidRPr="00E538E2" w:rsidRDefault="00E538E2" w:rsidP="00E538E2">
            <w:r w:rsidRPr="00E538E2">
              <w:t>1980-luvun mikrotietokone</w:t>
            </w:r>
          </w:p>
        </w:tc>
      </w:tr>
      <w:tr w:rsidR="00E538E2" w:rsidRPr="00E538E2" w14:paraId="6F17460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D7CC74" w14:textId="77777777" w:rsidR="00E538E2" w:rsidRPr="00E538E2" w:rsidRDefault="00E538E2" w:rsidP="00E538E2">
            <w:r w:rsidRPr="00E538E2">
              <w:t>spectru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CB6CBC" w14:textId="77777777" w:rsidR="00E538E2" w:rsidRPr="00E538E2" w:rsidRDefault="00E538E2" w:rsidP="00E538E2">
            <w:r w:rsidRPr="00E538E2">
              <w:t>spektri, kirjo</w:t>
            </w:r>
          </w:p>
        </w:tc>
      </w:tr>
      <w:tr w:rsidR="00E538E2" w:rsidRPr="00E538E2" w14:paraId="7FABE8A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E683A9" w14:textId="77777777" w:rsidR="00E538E2" w:rsidRPr="00E538E2" w:rsidRDefault="00E538E2" w:rsidP="00E538E2">
            <w:r w:rsidRPr="00E538E2">
              <w:t>spe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55D3D2" w14:textId="77777777" w:rsidR="00E538E2" w:rsidRPr="00E538E2" w:rsidRDefault="00E538E2" w:rsidP="00E538E2">
            <w:r w:rsidRPr="00E538E2">
              <w:t>kiihdyttää</w:t>
            </w:r>
          </w:p>
        </w:tc>
      </w:tr>
      <w:tr w:rsidR="00E538E2" w:rsidRPr="00E538E2" w14:paraId="3BCEB46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08D51E" w14:textId="77777777" w:rsidR="00E538E2" w:rsidRPr="00E538E2" w:rsidRDefault="00E538E2" w:rsidP="00E538E2">
            <w:r w:rsidRPr="00E538E2">
              <w:t>spin, spun, spu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AE484FD" w14:textId="77777777" w:rsidR="00E538E2" w:rsidRPr="00E538E2" w:rsidRDefault="00E538E2" w:rsidP="00E538E2">
            <w:r w:rsidRPr="00E538E2">
              <w:t>kääntää, pyöräyttää</w:t>
            </w:r>
          </w:p>
        </w:tc>
      </w:tr>
      <w:tr w:rsidR="00E538E2" w:rsidRPr="00E538E2" w14:paraId="47B0027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EAC3B6" w14:textId="77777777" w:rsidR="00E538E2" w:rsidRPr="00E538E2" w:rsidRDefault="00E538E2" w:rsidP="00E538E2">
            <w:r w:rsidRPr="00E538E2">
              <w:t>spi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62C1C1" w14:textId="77777777" w:rsidR="00E538E2" w:rsidRPr="00E538E2" w:rsidRDefault="00E538E2" w:rsidP="00E538E2">
            <w:r w:rsidRPr="00E538E2">
              <w:t>selkäranka</w:t>
            </w:r>
          </w:p>
        </w:tc>
      </w:tr>
      <w:tr w:rsidR="00E538E2" w:rsidRPr="00E538E2" w14:paraId="11872FB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5CA5DE" w14:textId="77777777" w:rsidR="00E538E2" w:rsidRPr="00E538E2" w:rsidRDefault="00E538E2" w:rsidP="00E538E2">
            <w:r w:rsidRPr="00E538E2">
              <w:t>spi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54066B" w14:textId="77777777" w:rsidR="00E538E2" w:rsidRPr="00E538E2" w:rsidRDefault="00E538E2" w:rsidP="00E538E2">
            <w:r w:rsidRPr="00E538E2">
              <w:t>sylki, varras</w:t>
            </w:r>
          </w:p>
        </w:tc>
      </w:tr>
      <w:tr w:rsidR="00E538E2" w:rsidRPr="00E538E2" w14:paraId="4490DCF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3EF254" w14:textId="77777777" w:rsidR="00E538E2" w:rsidRPr="00E538E2" w:rsidRDefault="00E538E2" w:rsidP="00E538E2">
            <w:r w:rsidRPr="00E538E2">
              <w:t>split 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E32861" w14:textId="77777777" w:rsidR="00E538E2" w:rsidRPr="00E538E2" w:rsidRDefault="00E538E2" w:rsidP="00E538E2">
            <w:r w:rsidRPr="00E538E2">
              <w:t>erota</w:t>
            </w:r>
          </w:p>
        </w:tc>
      </w:tr>
      <w:tr w:rsidR="00E538E2" w:rsidRPr="00E538E2" w14:paraId="2A1A8CD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7AC841" w14:textId="77777777" w:rsidR="00E538E2" w:rsidRPr="00E538E2" w:rsidRDefault="00E538E2" w:rsidP="00E538E2">
            <w:r w:rsidRPr="00E538E2">
              <w:t>spooky-quie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612021" w14:textId="77777777" w:rsidR="00E538E2" w:rsidRPr="00E538E2" w:rsidRDefault="00E538E2" w:rsidP="00E538E2">
            <w:r w:rsidRPr="00E538E2">
              <w:t>aavemaisen hiljainen</w:t>
            </w:r>
          </w:p>
        </w:tc>
      </w:tr>
      <w:tr w:rsidR="00E538E2" w:rsidRPr="00E538E2" w14:paraId="4B21202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9B1CA7" w14:textId="77777777" w:rsidR="00E538E2" w:rsidRPr="00E538E2" w:rsidRDefault="00E538E2" w:rsidP="00E538E2">
            <w:r w:rsidRPr="00E538E2">
              <w:t>spoonfu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A7241B" w14:textId="77777777" w:rsidR="00E538E2" w:rsidRPr="00E538E2" w:rsidRDefault="00E538E2" w:rsidP="00E538E2">
            <w:r w:rsidRPr="00E538E2">
              <w:t>lusikallinen</w:t>
            </w:r>
          </w:p>
        </w:tc>
      </w:tr>
      <w:tr w:rsidR="00E538E2" w:rsidRPr="00E538E2" w14:paraId="2A2D3DF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DBA494" w14:textId="77777777" w:rsidR="00E538E2" w:rsidRPr="00E538E2" w:rsidRDefault="00E538E2" w:rsidP="00E538E2">
            <w:r w:rsidRPr="00E538E2">
              <w:t>spo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4599E2" w14:textId="77777777" w:rsidR="00E538E2" w:rsidRPr="00E538E2" w:rsidRDefault="00E538E2" w:rsidP="00E538E2">
            <w:r w:rsidRPr="00E538E2">
              <w:t>huomata</w:t>
            </w:r>
          </w:p>
        </w:tc>
      </w:tr>
      <w:tr w:rsidR="00E538E2" w:rsidRPr="00E538E2" w14:paraId="30305BC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AEA517" w14:textId="77777777" w:rsidR="00E538E2" w:rsidRPr="00E538E2" w:rsidRDefault="00E538E2" w:rsidP="00E538E2">
            <w:r w:rsidRPr="00E538E2">
              <w:t>spou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0028F6" w14:textId="77777777" w:rsidR="00E538E2" w:rsidRPr="00E538E2" w:rsidRDefault="00E538E2" w:rsidP="00E538E2">
            <w:r w:rsidRPr="00E538E2">
              <w:t>puoliso</w:t>
            </w:r>
          </w:p>
        </w:tc>
      </w:tr>
      <w:tr w:rsidR="00E538E2" w:rsidRPr="00E538E2" w14:paraId="75C23CE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A3CD4A7" w14:textId="77777777" w:rsidR="00E538E2" w:rsidRPr="00E538E2" w:rsidRDefault="00E538E2" w:rsidP="00E538E2">
            <w:r w:rsidRPr="00E538E2">
              <w:t>spra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B6E6D5" w14:textId="77777777" w:rsidR="00E538E2" w:rsidRPr="00E538E2" w:rsidRDefault="00E538E2" w:rsidP="00E538E2">
            <w:r w:rsidRPr="00E538E2">
              <w:t>venähdys, revähdys</w:t>
            </w:r>
          </w:p>
        </w:tc>
      </w:tr>
      <w:tr w:rsidR="00E538E2" w:rsidRPr="00E538E2" w14:paraId="544F3F4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A6C38E" w14:textId="77777777" w:rsidR="00E538E2" w:rsidRPr="00E538E2" w:rsidRDefault="00E538E2" w:rsidP="00E538E2">
            <w:r w:rsidRPr="00E538E2">
              <w:t>sprinkl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A8F86E" w14:textId="77777777" w:rsidR="00E538E2" w:rsidRPr="00E538E2" w:rsidRDefault="00E538E2" w:rsidP="00E538E2">
            <w:r w:rsidRPr="00E538E2">
              <w:t>hitunen, pikkuisen</w:t>
            </w:r>
          </w:p>
        </w:tc>
      </w:tr>
      <w:tr w:rsidR="00E538E2" w:rsidRPr="00E538E2" w14:paraId="255AFAB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3B1374" w14:textId="77777777" w:rsidR="00E538E2" w:rsidRPr="00E538E2" w:rsidRDefault="00E538E2" w:rsidP="00E538E2">
            <w:r w:rsidRPr="00E538E2">
              <w:t>squab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663DBB" w14:textId="77777777" w:rsidR="00E538E2" w:rsidRPr="00E538E2" w:rsidRDefault="00E538E2" w:rsidP="00E538E2">
            <w:r w:rsidRPr="00E538E2">
              <w:t>kinastelu</w:t>
            </w:r>
          </w:p>
        </w:tc>
      </w:tr>
      <w:tr w:rsidR="00E538E2" w:rsidRPr="00E538E2" w14:paraId="46F6315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4FFDEB" w14:textId="77777777" w:rsidR="00E538E2" w:rsidRPr="00E538E2" w:rsidRDefault="00E538E2" w:rsidP="00E538E2">
            <w:r w:rsidRPr="00E538E2">
              <w:t>stag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CCDAE4" w14:textId="77777777" w:rsidR="00E538E2" w:rsidRPr="00E538E2" w:rsidRDefault="00E538E2" w:rsidP="00E538E2">
            <w:r w:rsidRPr="00E538E2">
              <w:t>hoiperrella</w:t>
            </w:r>
          </w:p>
        </w:tc>
      </w:tr>
      <w:tr w:rsidR="00E538E2" w:rsidRPr="00E538E2" w14:paraId="3C78A6B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CFF8F9" w14:textId="77777777" w:rsidR="00E538E2" w:rsidRPr="00E538E2" w:rsidRDefault="00E538E2" w:rsidP="00E538E2">
            <w:r w:rsidRPr="00E538E2">
              <w:t>stal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8F59E6" w14:textId="77777777" w:rsidR="00E538E2" w:rsidRPr="00E538E2" w:rsidRDefault="00E538E2" w:rsidP="00E538E2">
            <w:r w:rsidRPr="00E538E2">
              <w:t>koju, myyntipöytä</w:t>
            </w:r>
          </w:p>
        </w:tc>
      </w:tr>
      <w:tr w:rsidR="00E538E2" w:rsidRPr="00E538E2" w14:paraId="34F7A47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9FC1D8" w14:textId="77777777" w:rsidR="00E538E2" w:rsidRPr="00E538E2" w:rsidRDefault="00E538E2" w:rsidP="00E538E2">
            <w:r w:rsidRPr="00E538E2">
              <w:t>sta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DC6ABD" w14:textId="77777777" w:rsidR="00E538E2" w:rsidRPr="00E538E2" w:rsidRDefault="00E538E2" w:rsidP="00E538E2">
            <w:r w:rsidRPr="00E538E2">
              <w:t>koju</w:t>
            </w:r>
          </w:p>
        </w:tc>
      </w:tr>
      <w:tr w:rsidR="00E538E2" w:rsidRPr="00E538E2" w14:paraId="78E5A8E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6D0781" w14:textId="77777777" w:rsidR="00E538E2" w:rsidRPr="00E538E2" w:rsidRDefault="00E538E2" w:rsidP="00E538E2">
            <w:r w:rsidRPr="00E538E2">
              <w:t>st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C5A206" w14:textId="77777777" w:rsidR="00E538E2" w:rsidRPr="00E538E2" w:rsidRDefault="00E538E2" w:rsidP="00E538E2">
            <w:r w:rsidRPr="00E538E2">
              <w:t>tila</w:t>
            </w:r>
          </w:p>
        </w:tc>
      </w:tr>
      <w:tr w:rsidR="00E538E2" w:rsidRPr="00E538E2" w14:paraId="51715DE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8E89C1" w14:textId="77777777" w:rsidR="00E538E2" w:rsidRPr="00E538E2" w:rsidRDefault="00E538E2" w:rsidP="00E538E2">
            <w:r w:rsidRPr="00E538E2">
              <w:t>stat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477C1F" w14:textId="77777777" w:rsidR="00E538E2" w:rsidRPr="00E538E2" w:rsidRDefault="00E538E2" w:rsidP="00E538E2">
            <w:r w:rsidRPr="00E538E2">
              <w:t>asema</w:t>
            </w:r>
          </w:p>
        </w:tc>
      </w:tr>
      <w:tr w:rsidR="00E538E2" w:rsidRPr="00E538E2" w14:paraId="3DE6400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2CE41B" w14:textId="77777777" w:rsidR="00E538E2" w:rsidRPr="00E538E2" w:rsidRDefault="00E538E2" w:rsidP="00E538E2">
            <w:r w:rsidRPr="00E538E2">
              <w:t>stead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37989B" w14:textId="77777777" w:rsidR="00E538E2" w:rsidRPr="00E538E2" w:rsidRDefault="00E538E2" w:rsidP="00E538E2">
            <w:r w:rsidRPr="00E538E2">
              <w:t>vakituinen, vakaa</w:t>
            </w:r>
          </w:p>
        </w:tc>
      </w:tr>
      <w:tr w:rsidR="00E538E2" w:rsidRPr="00E538E2" w14:paraId="6C31A77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32746D" w14:textId="77777777" w:rsidR="00E538E2" w:rsidRPr="00E538E2" w:rsidRDefault="00E538E2" w:rsidP="00E538E2">
            <w:r w:rsidRPr="00E538E2">
              <w:t>stepfami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A9626C" w14:textId="77777777" w:rsidR="00E538E2" w:rsidRPr="00E538E2" w:rsidRDefault="00E538E2" w:rsidP="00E538E2">
            <w:r w:rsidRPr="00E538E2">
              <w:t>uusperhe (puolisoilla voi olla yhteisten lasten lisäksi lapsia edellisistä parisuhteista)</w:t>
            </w:r>
          </w:p>
        </w:tc>
      </w:tr>
      <w:tr w:rsidR="00E538E2" w:rsidRPr="00E538E2" w14:paraId="49CE9EC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F379F2" w14:textId="77777777" w:rsidR="00E538E2" w:rsidRPr="00E538E2" w:rsidRDefault="00E538E2" w:rsidP="00E538E2">
            <w:r w:rsidRPr="00E538E2">
              <w:t>stepfa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9A056A" w14:textId="77777777" w:rsidR="00E538E2" w:rsidRPr="00E538E2" w:rsidRDefault="00E538E2" w:rsidP="00E538E2">
            <w:r w:rsidRPr="00E538E2">
              <w:t>isäpuoli</w:t>
            </w:r>
          </w:p>
        </w:tc>
      </w:tr>
      <w:tr w:rsidR="00E538E2" w:rsidRPr="00E538E2" w14:paraId="5273859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AF22E0" w14:textId="77777777" w:rsidR="00E538E2" w:rsidRPr="00E538E2" w:rsidRDefault="00E538E2" w:rsidP="00E538E2">
            <w:r w:rsidRPr="00E538E2">
              <w:t>stepm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D99D47" w14:textId="77777777" w:rsidR="00E538E2" w:rsidRPr="00E538E2" w:rsidRDefault="00E538E2" w:rsidP="00E538E2">
            <w:r w:rsidRPr="00E538E2">
              <w:t>äitipuoli</w:t>
            </w:r>
          </w:p>
        </w:tc>
      </w:tr>
      <w:tr w:rsidR="00E538E2" w:rsidRPr="00E538E2" w14:paraId="14F709E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D88856" w14:textId="77777777" w:rsidR="00E538E2" w:rsidRPr="00E538E2" w:rsidRDefault="00E538E2" w:rsidP="00E538E2">
            <w:r w:rsidRPr="00E538E2">
              <w:t>stitch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F31199" w14:textId="77777777" w:rsidR="00E538E2" w:rsidRPr="00E538E2" w:rsidRDefault="00E538E2" w:rsidP="00E538E2">
            <w:r w:rsidRPr="00E538E2">
              <w:t>tikit</w:t>
            </w:r>
          </w:p>
        </w:tc>
      </w:tr>
      <w:tr w:rsidR="00E538E2" w:rsidRPr="00E538E2" w14:paraId="42131FA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449FF0" w14:textId="77777777" w:rsidR="00E538E2" w:rsidRPr="00E538E2" w:rsidRDefault="00E538E2" w:rsidP="00E538E2">
            <w:r w:rsidRPr="00E538E2">
              <w:t>stomac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B8A809" w14:textId="77777777" w:rsidR="00E538E2" w:rsidRPr="00E538E2" w:rsidRDefault="00E538E2" w:rsidP="00E538E2">
            <w:r w:rsidRPr="00E538E2">
              <w:t>vatsa, vatsalaukku</w:t>
            </w:r>
          </w:p>
        </w:tc>
      </w:tr>
      <w:tr w:rsidR="00E538E2" w:rsidRPr="00E538E2" w14:paraId="77B4990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B3622D" w14:textId="77777777" w:rsidR="00E538E2" w:rsidRPr="00E538E2" w:rsidRDefault="00E538E2" w:rsidP="00E538E2">
            <w:r w:rsidRPr="00E538E2">
              <w:t>stor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CA3DE0" w14:textId="77777777" w:rsidR="00E538E2" w:rsidRPr="00E538E2" w:rsidRDefault="00E538E2" w:rsidP="00E538E2">
            <w:r w:rsidRPr="00E538E2">
              <w:t>rynnätä, syöksyä</w:t>
            </w:r>
          </w:p>
        </w:tc>
      </w:tr>
      <w:tr w:rsidR="00E538E2" w:rsidRPr="00E538E2" w14:paraId="50EDE56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5ECB60" w14:textId="77777777" w:rsidR="00E538E2" w:rsidRPr="00E538E2" w:rsidRDefault="00E538E2" w:rsidP="00E538E2">
            <w:r w:rsidRPr="00E538E2">
              <w:t>straightforwar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AD0035" w14:textId="77777777" w:rsidR="00E538E2" w:rsidRPr="00E538E2" w:rsidRDefault="00E538E2" w:rsidP="00E538E2">
            <w:r w:rsidRPr="00E538E2">
              <w:t>suorasukainen, suora</w:t>
            </w:r>
          </w:p>
        </w:tc>
      </w:tr>
      <w:tr w:rsidR="00E538E2" w:rsidRPr="00E538E2" w14:paraId="3BE6EA3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861BFF" w14:textId="77777777" w:rsidR="00E538E2" w:rsidRPr="00E538E2" w:rsidRDefault="00E538E2" w:rsidP="00E538E2">
            <w:r w:rsidRPr="00E538E2">
              <w:t>stra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ECEA58" w14:textId="77777777" w:rsidR="00E538E2" w:rsidRPr="00E538E2" w:rsidRDefault="00E538E2" w:rsidP="00E538E2">
            <w:r w:rsidRPr="00E538E2">
              <w:t>kuormitus, rasitus</w:t>
            </w:r>
          </w:p>
        </w:tc>
      </w:tr>
      <w:tr w:rsidR="00E538E2" w:rsidRPr="00E538E2" w14:paraId="2CFAD3C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B50FD0" w14:textId="77777777" w:rsidR="00E538E2" w:rsidRPr="00E538E2" w:rsidRDefault="00E538E2" w:rsidP="00E538E2">
            <w:r w:rsidRPr="00E538E2">
              <w:lastRenderedPageBreak/>
              <w:t>strea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2C5662" w14:textId="77777777" w:rsidR="00E538E2" w:rsidRPr="00E538E2" w:rsidRDefault="00E538E2" w:rsidP="00E538E2">
            <w:r w:rsidRPr="00E538E2">
              <w:t>vaihe, piirre</w:t>
            </w:r>
          </w:p>
        </w:tc>
      </w:tr>
      <w:tr w:rsidR="00E538E2" w:rsidRPr="00E538E2" w14:paraId="71361A4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9C5663" w14:textId="77777777" w:rsidR="00E538E2" w:rsidRPr="00E538E2" w:rsidRDefault="00E538E2" w:rsidP="00E538E2">
            <w:r w:rsidRPr="00E538E2">
              <w:t>stri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AAD18E" w14:textId="77777777" w:rsidR="00E538E2" w:rsidRPr="00E538E2" w:rsidRDefault="00E538E2" w:rsidP="00E538E2">
            <w:r w:rsidRPr="00E538E2">
              <w:t>tiukka</w:t>
            </w:r>
          </w:p>
        </w:tc>
      </w:tr>
      <w:tr w:rsidR="00E538E2" w:rsidRPr="00E538E2" w14:paraId="50712BC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9A68D6" w14:textId="77777777" w:rsidR="00E538E2" w:rsidRPr="00E538E2" w:rsidRDefault="00E538E2" w:rsidP="00E538E2">
            <w:r w:rsidRPr="00E538E2">
              <w:t>stri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B4B42F" w14:textId="77777777" w:rsidR="00E538E2" w:rsidRPr="00E538E2" w:rsidRDefault="00E538E2" w:rsidP="00E538E2">
            <w:r w:rsidRPr="00E538E2">
              <w:t>harppaus</w:t>
            </w:r>
          </w:p>
        </w:tc>
      </w:tr>
      <w:tr w:rsidR="00E538E2" w:rsidRPr="00E538E2" w14:paraId="7742994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A8DCFD" w14:textId="77777777" w:rsidR="00E538E2" w:rsidRPr="00E538E2" w:rsidRDefault="00E538E2" w:rsidP="00E538E2">
            <w:r w:rsidRPr="00E538E2">
              <w:t>strike a po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32A723" w14:textId="77777777" w:rsidR="00E538E2" w:rsidRPr="00E538E2" w:rsidRDefault="00E538E2" w:rsidP="00E538E2">
            <w:r w:rsidRPr="00E538E2">
              <w:t>poseerata, ottaa asento</w:t>
            </w:r>
          </w:p>
        </w:tc>
      </w:tr>
      <w:tr w:rsidR="00E538E2" w:rsidRPr="00E538E2" w14:paraId="65310AC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FFB932" w14:textId="77777777" w:rsidR="00E538E2" w:rsidRPr="00E538E2" w:rsidRDefault="00E538E2" w:rsidP="00E538E2">
            <w:r w:rsidRPr="00E538E2">
              <w:t>structur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70A32E" w14:textId="77777777" w:rsidR="00E538E2" w:rsidRPr="00E538E2" w:rsidRDefault="00E538E2" w:rsidP="00E538E2">
            <w:r w:rsidRPr="00E538E2">
              <w:t>jäsentynyt</w:t>
            </w:r>
          </w:p>
        </w:tc>
      </w:tr>
      <w:tr w:rsidR="00E538E2" w:rsidRPr="00E538E2" w14:paraId="1118AC8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766F72" w14:textId="77777777" w:rsidR="00E538E2" w:rsidRPr="00E538E2" w:rsidRDefault="00E538E2" w:rsidP="00E538E2">
            <w:r w:rsidRPr="00E538E2">
              <w:t>strugg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9E4061" w14:textId="77777777" w:rsidR="00E538E2" w:rsidRPr="00E538E2" w:rsidRDefault="00E538E2" w:rsidP="00E538E2">
            <w:r w:rsidRPr="00E538E2">
              <w:t>taistelu, kamppailu</w:t>
            </w:r>
          </w:p>
        </w:tc>
      </w:tr>
      <w:tr w:rsidR="00E538E2" w:rsidRPr="00E538E2" w14:paraId="641B849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9F37A4" w14:textId="77777777" w:rsidR="00E538E2" w:rsidRPr="00E538E2" w:rsidRDefault="00E538E2" w:rsidP="00E538E2">
            <w:r w:rsidRPr="00E538E2">
              <w:t>stub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2679CD" w14:textId="77777777" w:rsidR="00E538E2" w:rsidRPr="00E538E2" w:rsidRDefault="00E538E2" w:rsidP="00E538E2">
            <w:r w:rsidRPr="00E538E2">
              <w:t>sänki</w:t>
            </w:r>
          </w:p>
        </w:tc>
      </w:tr>
      <w:tr w:rsidR="00E538E2" w:rsidRPr="00E538E2" w14:paraId="1CA218D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BB5E65" w14:textId="77777777" w:rsidR="00E538E2" w:rsidRPr="00E538E2" w:rsidRDefault="00E538E2" w:rsidP="00E538E2">
            <w:r w:rsidRPr="00E538E2">
              <w:t>student boar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20F69F" w14:textId="77777777" w:rsidR="00E538E2" w:rsidRPr="00E538E2" w:rsidRDefault="00E538E2" w:rsidP="00E538E2">
            <w:r w:rsidRPr="00E538E2">
              <w:t>oppilaskunta</w:t>
            </w:r>
          </w:p>
        </w:tc>
      </w:tr>
      <w:tr w:rsidR="00E538E2" w:rsidRPr="00E538E2" w14:paraId="0E19398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A0ADBB" w14:textId="77777777" w:rsidR="00E538E2" w:rsidRPr="00E538E2" w:rsidRDefault="00E538E2" w:rsidP="00E538E2">
            <w:r w:rsidRPr="00E538E2">
              <w:t>studi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35916F" w14:textId="77777777" w:rsidR="00E538E2" w:rsidRPr="00E538E2" w:rsidRDefault="00E538E2" w:rsidP="00E538E2">
            <w:r w:rsidRPr="00E538E2">
              <w:t>opinhaluinen</w:t>
            </w:r>
          </w:p>
        </w:tc>
      </w:tr>
      <w:tr w:rsidR="00E538E2" w:rsidRPr="00E538E2" w14:paraId="796E25B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8BFA5BC" w14:textId="77777777" w:rsidR="00E538E2" w:rsidRPr="00E538E2" w:rsidRDefault="00E538E2" w:rsidP="00E538E2">
            <w:r w:rsidRPr="00E538E2">
              <w:t>stud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460D03" w14:textId="77777777" w:rsidR="00E538E2" w:rsidRPr="00E538E2" w:rsidRDefault="00E538E2" w:rsidP="00E538E2">
            <w:r w:rsidRPr="00E538E2">
              <w:t>tutkimus; tutkia</w:t>
            </w:r>
          </w:p>
        </w:tc>
      </w:tr>
      <w:tr w:rsidR="00E538E2" w:rsidRPr="00E538E2" w14:paraId="19CD68F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A91660" w14:textId="77777777" w:rsidR="00E538E2" w:rsidRPr="00E538E2" w:rsidRDefault="00E538E2" w:rsidP="00E538E2">
            <w:r w:rsidRPr="00E538E2">
              <w:t>subje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CC2C55" w14:textId="77777777" w:rsidR="00E538E2" w:rsidRPr="00E538E2" w:rsidRDefault="00E538E2" w:rsidP="00E538E2">
            <w:r w:rsidRPr="00E538E2">
              <w:t>aihe, oppiaine</w:t>
            </w:r>
          </w:p>
        </w:tc>
      </w:tr>
      <w:tr w:rsidR="00E538E2" w:rsidRPr="00E538E2" w14:paraId="526E584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841568C" w14:textId="77777777" w:rsidR="00E538E2" w:rsidRPr="00E538E2" w:rsidRDefault="00E538E2" w:rsidP="00E538E2">
            <w:r w:rsidRPr="00E538E2">
              <w:t>submi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A2323D" w14:textId="77777777" w:rsidR="00E538E2" w:rsidRPr="00E538E2" w:rsidRDefault="00E538E2" w:rsidP="00E538E2">
            <w:r w:rsidRPr="00E538E2">
              <w:t>antaa, jättää</w:t>
            </w:r>
          </w:p>
        </w:tc>
      </w:tr>
      <w:tr w:rsidR="00E538E2" w:rsidRPr="00E538E2" w14:paraId="33D4303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3C8675" w14:textId="77777777" w:rsidR="00E538E2" w:rsidRPr="00E538E2" w:rsidRDefault="00E538E2" w:rsidP="00E538E2">
            <w:r w:rsidRPr="00E538E2">
              <w:t>subsequent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FF3655" w14:textId="77777777" w:rsidR="00E538E2" w:rsidRPr="00E538E2" w:rsidRDefault="00E538E2" w:rsidP="00E538E2">
            <w:r w:rsidRPr="00E538E2">
              <w:t>sitten, sen jälkeen</w:t>
            </w:r>
          </w:p>
        </w:tc>
      </w:tr>
      <w:tr w:rsidR="00E538E2" w:rsidRPr="00E538E2" w14:paraId="7047371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4AD046" w14:textId="77777777" w:rsidR="00E538E2" w:rsidRPr="00E538E2" w:rsidRDefault="00E538E2" w:rsidP="00E538E2">
            <w:r w:rsidRPr="00E538E2">
              <w:t>subtitl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24F7E7" w14:textId="77777777" w:rsidR="00E538E2" w:rsidRPr="00E538E2" w:rsidRDefault="00E538E2" w:rsidP="00E538E2">
            <w:r w:rsidRPr="00E538E2">
              <w:t>tekstitys</w:t>
            </w:r>
          </w:p>
        </w:tc>
      </w:tr>
      <w:tr w:rsidR="00E538E2" w:rsidRPr="00E538E2" w14:paraId="5468F53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19C6A5" w14:textId="77777777" w:rsidR="00E538E2" w:rsidRPr="00E538E2" w:rsidRDefault="00E538E2" w:rsidP="00E538E2">
            <w:r w:rsidRPr="00E538E2">
              <w:t>succe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E69EDB" w14:textId="77777777" w:rsidR="00E538E2" w:rsidRPr="00E538E2" w:rsidRDefault="00E538E2" w:rsidP="00E538E2">
            <w:r w:rsidRPr="00E538E2">
              <w:t>menestyä</w:t>
            </w:r>
          </w:p>
        </w:tc>
      </w:tr>
      <w:tr w:rsidR="00E538E2" w:rsidRPr="00E538E2" w14:paraId="58CE765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94785A" w14:textId="77777777" w:rsidR="00E538E2" w:rsidRPr="00E538E2" w:rsidRDefault="00E538E2" w:rsidP="00E538E2">
            <w:r w:rsidRPr="00E538E2">
              <w:t>succ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D9FD12" w14:textId="77777777" w:rsidR="00E538E2" w:rsidRPr="00E538E2" w:rsidRDefault="00E538E2" w:rsidP="00E538E2">
            <w:r w:rsidRPr="00E538E2">
              <w:t>menestys</w:t>
            </w:r>
          </w:p>
        </w:tc>
      </w:tr>
      <w:tr w:rsidR="00E538E2" w:rsidRPr="00E538E2" w14:paraId="53BC612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9F3A3C" w14:textId="77777777" w:rsidR="00E538E2" w:rsidRPr="00E538E2" w:rsidRDefault="00E538E2" w:rsidP="00E538E2">
            <w:r w:rsidRPr="00E538E2">
              <w:t>suffer fro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89B39E" w14:textId="77777777" w:rsidR="00E538E2" w:rsidRPr="00E538E2" w:rsidRDefault="00E538E2" w:rsidP="00E538E2">
            <w:r w:rsidRPr="00E538E2">
              <w:t>kärsiä</w:t>
            </w:r>
          </w:p>
        </w:tc>
      </w:tr>
      <w:tr w:rsidR="00E538E2" w:rsidRPr="00E538E2" w14:paraId="1ECE10C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CE719AF" w14:textId="77777777" w:rsidR="00E538E2" w:rsidRPr="00E538E2" w:rsidRDefault="00E538E2" w:rsidP="00E538E2">
            <w:r w:rsidRPr="00E538E2">
              <w:t>sufficient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D14197" w14:textId="77777777" w:rsidR="00E538E2" w:rsidRPr="00E538E2" w:rsidRDefault="00E538E2" w:rsidP="00E538E2">
            <w:r w:rsidRPr="00E538E2">
              <w:t>tarpeeksi, riittävän</w:t>
            </w:r>
          </w:p>
        </w:tc>
      </w:tr>
      <w:tr w:rsidR="00E538E2" w:rsidRPr="00E538E2" w14:paraId="22FFEF6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67653B" w14:textId="77777777" w:rsidR="00E538E2" w:rsidRPr="00E538E2" w:rsidRDefault="00E538E2" w:rsidP="00E538E2">
            <w:r w:rsidRPr="00E538E2">
              <w:t>sugg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A383B1" w14:textId="77777777" w:rsidR="00E538E2" w:rsidRPr="00E538E2" w:rsidRDefault="00E538E2" w:rsidP="00E538E2">
            <w:r w:rsidRPr="00E538E2">
              <w:t>ehdottaa, esittää</w:t>
            </w:r>
          </w:p>
        </w:tc>
      </w:tr>
      <w:tr w:rsidR="00E538E2" w:rsidRPr="00E538E2" w14:paraId="0D38EA6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90DF12" w14:textId="77777777" w:rsidR="00E538E2" w:rsidRPr="00E538E2" w:rsidRDefault="00E538E2" w:rsidP="00E538E2">
            <w:r w:rsidRPr="00E538E2">
              <w:t>suitc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CA9168" w14:textId="77777777" w:rsidR="00E538E2" w:rsidRPr="00E538E2" w:rsidRDefault="00E538E2" w:rsidP="00E538E2">
            <w:r w:rsidRPr="00E538E2">
              <w:t>matkalaukku</w:t>
            </w:r>
          </w:p>
        </w:tc>
      </w:tr>
      <w:tr w:rsidR="00E538E2" w:rsidRPr="00E538E2" w14:paraId="1FFA1AD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B85E815" w14:textId="77777777" w:rsidR="00E538E2" w:rsidRPr="00E538E2" w:rsidRDefault="00E538E2" w:rsidP="00E538E2">
            <w:r w:rsidRPr="00E538E2">
              <w:t>sum 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2545F8" w14:textId="77777777" w:rsidR="00E538E2" w:rsidRPr="00E538E2" w:rsidRDefault="00E538E2" w:rsidP="00E538E2">
            <w:r w:rsidRPr="00E538E2">
              <w:t>tehdä yhteenveto</w:t>
            </w:r>
          </w:p>
        </w:tc>
      </w:tr>
      <w:tr w:rsidR="00E538E2" w:rsidRPr="00E538E2" w14:paraId="4FF41C4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E4FC47" w14:textId="77777777" w:rsidR="00E538E2" w:rsidRPr="00E538E2" w:rsidRDefault="00E538E2" w:rsidP="00E538E2">
            <w:r w:rsidRPr="00E538E2">
              <w:t>sunstrok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3AF1CE3" w14:textId="77777777" w:rsidR="00E538E2" w:rsidRPr="00E538E2" w:rsidRDefault="00E538E2" w:rsidP="00E538E2">
            <w:r w:rsidRPr="00E538E2">
              <w:t>auringonpistos</w:t>
            </w:r>
          </w:p>
        </w:tc>
      </w:tr>
      <w:tr w:rsidR="00E538E2" w:rsidRPr="00E538E2" w14:paraId="4BD38FC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EE04F8" w14:textId="77777777" w:rsidR="00E538E2" w:rsidRPr="00E538E2" w:rsidRDefault="00E538E2" w:rsidP="00E538E2">
            <w:r w:rsidRPr="00E538E2">
              <w:t>suppli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417FE0" w14:textId="77777777" w:rsidR="00E538E2" w:rsidRPr="00E538E2" w:rsidRDefault="00E538E2" w:rsidP="00E538E2">
            <w:r w:rsidRPr="00E538E2">
              <w:t>muona, tarvikkeet</w:t>
            </w:r>
          </w:p>
        </w:tc>
      </w:tr>
      <w:tr w:rsidR="00E538E2" w:rsidRPr="00E538E2" w14:paraId="29018EE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4002F1" w14:textId="77777777" w:rsidR="00E538E2" w:rsidRPr="00E538E2" w:rsidRDefault="00E538E2" w:rsidP="00E538E2">
            <w:r w:rsidRPr="00E538E2">
              <w:t>suppor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BD80C3" w14:textId="77777777" w:rsidR="00E538E2" w:rsidRPr="00E538E2" w:rsidRDefault="00E538E2" w:rsidP="00E538E2">
            <w:r w:rsidRPr="00E538E2">
              <w:t>tuki</w:t>
            </w:r>
          </w:p>
        </w:tc>
      </w:tr>
      <w:tr w:rsidR="00E538E2" w:rsidRPr="00E538E2" w14:paraId="464F5ED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D5355A" w14:textId="77777777" w:rsidR="00E538E2" w:rsidRPr="00E538E2" w:rsidRDefault="00E538E2" w:rsidP="00E538E2">
            <w:r w:rsidRPr="00E538E2">
              <w:t>suppr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6C7EF4" w14:textId="77777777" w:rsidR="00E538E2" w:rsidRPr="00E538E2" w:rsidRDefault="00E538E2" w:rsidP="00E538E2">
            <w:r w:rsidRPr="00E538E2">
              <w:t>vaimentaa, nujertaa</w:t>
            </w:r>
          </w:p>
        </w:tc>
      </w:tr>
      <w:tr w:rsidR="00E538E2" w:rsidRPr="00E538E2" w14:paraId="230D077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F70073" w14:textId="77777777" w:rsidR="00E538E2" w:rsidRPr="00E538E2" w:rsidRDefault="00E538E2" w:rsidP="00E538E2">
            <w:r w:rsidRPr="00E538E2">
              <w:t>surge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D93683" w14:textId="77777777" w:rsidR="00E538E2" w:rsidRPr="00E538E2" w:rsidRDefault="00E538E2" w:rsidP="00E538E2">
            <w:r w:rsidRPr="00E538E2">
              <w:t>kirurgi</w:t>
            </w:r>
          </w:p>
        </w:tc>
      </w:tr>
      <w:tr w:rsidR="00E538E2" w:rsidRPr="00E538E2" w14:paraId="476B7A1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E381AC" w14:textId="77777777" w:rsidR="00E538E2" w:rsidRPr="00E538E2" w:rsidRDefault="00E538E2" w:rsidP="00E538E2">
            <w:r w:rsidRPr="00E538E2">
              <w:t>surge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F2747B" w14:textId="77777777" w:rsidR="00E538E2" w:rsidRPr="00E538E2" w:rsidRDefault="00E538E2" w:rsidP="00E538E2">
            <w:r w:rsidRPr="00E538E2">
              <w:t>leikkaus</w:t>
            </w:r>
          </w:p>
        </w:tc>
      </w:tr>
      <w:tr w:rsidR="00E538E2" w:rsidRPr="00E538E2" w14:paraId="3775BEE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376AF3" w14:textId="77777777" w:rsidR="00E538E2" w:rsidRPr="00E538E2" w:rsidRDefault="00E538E2" w:rsidP="00E538E2">
            <w:r w:rsidRPr="00E538E2">
              <w:t>surrogate m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0E8E4B" w14:textId="77777777" w:rsidR="00E538E2" w:rsidRPr="00E538E2" w:rsidRDefault="00E538E2" w:rsidP="00E538E2">
            <w:r w:rsidRPr="00E538E2">
              <w:t>sijaissynnyttäjä</w:t>
            </w:r>
          </w:p>
        </w:tc>
      </w:tr>
      <w:tr w:rsidR="00E538E2" w:rsidRPr="00E538E2" w14:paraId="04DCA69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2A2359" w14:textId="77777777" w:rsidR="00E538E2" w:rsidRPr="00E538E2" w:rsidRDefault="00E538E2" w:rsidP="00E538E2">
            <w:r w:rsidRPr="00E538E2">
              <w:t>surrou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9AEF56" w14:textId="77777777" w:rsidR="00E538E2" w:rsidRPr="00E538E2" w:rsidRDefault="00E538E2" w:rsidP="00E538E2">
            <w:r w:rsidRPr="00E538E2">
              <w:t>ympäröidä</w:t>
            </w:r>
          </w:p>
        </w:tc>
      </w:tr>
      <w:tr w:rsidR="00E538E2" w:rsidRPr="00E538E2" w14:paraId="59C970D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EEA081" w14:textId="77777777" w:rsidR="00E538E2" w:rsidRPr="00E538E2" w:rsidRDefault="00E538E2" w:rsidP="00E538E2">
            <w:r w:rsidRPr="00E538E2">
              <w:t>swaddl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904590" w14:textId="77777777" w:rsidR="00E538E2" w:rsidRPr="00E538E2" w:rsidRDefault="00E538E2" w:rsidP="00E538E2">
            <w:r w:rsidRPr="00E538E2">
              <w:t>kapaloitu</w:t>
            </w:r>
          </w:p>
        </w:tc>
      </w:tr>
      <w:tr w:rsidR="00E538E2" w:rsidRPr="00E538E2" w14:paraId="2DA858A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FAC58B" w14:textId="77777777" w:rsidR="00E538E2" w:rsidRPr="00E538E2" w:rsidRDefault="00E538E2" w:rsidP="00E538E2">
            <w:r w:rsidRPr="00E538E2">
              <w:t>sw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792C60" w14:textId="77777777" w:rsidR="00E538E2" w:rsidRPr="00E538E2" w:rsidRDefault="00E538E2" w:rsidP="00E538E2">
            <w:r w:rsidRPr="00E538E2">
              <w:t>joutsen</w:t>
            </w:r>
          </w:p>
        </w:tc>
      </w:tr>
      <w:tr w:rsidR="00E538E2" w:rsidRPr="00E538E2" w14:paraId="64DE2F7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5D1F23" w14:textId="77777777" w:rsidR="00E538E2" w:rsidRPr="00E538E2" w:rsidRDefault="00E538E2" w:rsidP="00E538E2">
            <w:r w:rsidRPr="00E538E2">
              <w:lastRenderedPageBreak/>
              <w:t>swa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8044DA" w14:textId="77777777" w:rsidR="00E538E2" w:rsidRPr="00E538E2" w:rsidRDefault="00E538E2" w:rsidP="00E538E2">
            <w:r w:rsidRPr="00E538E2">
              <w:t>vaikutusvalta</w:t>
            </w:r>
          </w:p>
        </w:tc>
      </w:tr>
      <w:tr w:rsidR="00E538E2" w:rsidRPr="00E538E2" w14:paraId="335646D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CEF07F" w14:textId="77777777" w:rsidR="00E538E2" w:rsidRPr="00E538E2" w:rsidRDefault="00E538E2" w:rsidP="00E538E2">
            <w:r w:rsidRPr="00E538E2">
              <w:t>switc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ED07F0" w14:textId="77777777" w:rsidR="00E538E2" w:rsidRPr="00E538E2" w:rsidRDefault="00E538E2" w:rsidP="00E538E2">
            <w:r w:rsidRPr="00E538E2">
              <w:t>vaihtaa</w:t>
            </w:r>
          </w:p>
        </w:tc>
      </w:tr>
    </w:tbl>
    <w:p w14:paraId="0FE7CED1" w14:textId="7219BC77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17"/>
        <w:gridCol w:w="3038"/>
      </w:tblGrid>
      <w:tr w:rsidR="00E538E2" w:rsidRPr="00E538E2" w14:paraId="216E2BF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AF5EA50" w14:textId="77777777" w:rsidR="00E538E2" w:rsidRPr="00E538E2" w:rsidRDefault="00E538E2" w:rsidP="00E538E2">
            <w:r w:rsidRPr="00E538E2">
              <w:t>tactics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2AD65A" w14:textId="77777777" w:rsidR="00E538E2" w:rsidRPr="00E538E2" w:rsidRDefault="00E538E2" w:rsidP="00E538E2">
            <w:r w:rsidRPr="00E538E2">
              <w:t>taktiikka</w:t>
            </w:r>
          </w:p>
        </w:tc>
      </w:tr>
      <w:tr w:rsidR="00E538E2" w:rsidRPr="00E538E2" w14:paraId="5E97B9B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9A54F7" w14:textId="77777777" w:rsidR="00E538E2" w:rsidRPr="00E538E2" w:rsidRDefault="00E538E2" w:rsidP="00E538E2">
            <w:r w:rsidRPr="00E538E2">
              <w:t>tailbone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BA4938" w14:textId="77777777" w:rsidR="00E538E2" w:rsidRPr="00E538E2" w:rsidRDefault="00E538E2" w:rsidP="00E538E2">
            <w:r w:rsidRPr="00E538E2">
              <w:t>häntäluu</w:t>
            </w:r>
          </w:p>
        </w:tc>
      </w:tr>
      <w:tr w:rsidR="00E538E2" w:rsidRPr="00E538E2" w14:paraId="33CE4A0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BD840A" w14:textId="77777777" w:rsidR="00E538E2" w:rsidRPr="00E538E2" w:rsidRDefault="00E538E2" w:rsidP="00E538E2">
            <w:r w:rsidRPr="00E538E2">
              <w:t>take in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7F618D" w14:textId="77777777" w:rsidR="00E538E2" w:rsidRPr="00E538E2" w:rsidRDefault="00E538E2" w:rsidP="00E538E2">
            <w:r w:rsidRPr="00E538E2">
              <w:t>imeä itseensä</w:t>
            </w:r>
          </w:p>
        </w:tc>
      </w:tr>
      <w:tr w:rsidR="00E538E2" w:rsidRPr="00E538E2" w14:paraId="01BC049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FB7073" w14:textId="77777777" w:rsidR="00E538E2" w:rsidRPr="00E538E2" w:rsidRDefault="00E538E2" w:rsidP="00E538E2">
            <w:r w:rsidRPr="00E538E2">
              <w:t>take into account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15A732" w14:textId="77777777" w:rsidR="00E538E2" w:rsidRPr="00E538E2" w:rsidRDefault="00E538E2" w:rsidP="00E538E2">
            <w:r w:rsidRPr="00E538E2">
              <w:t>ottaa huomioon</w:t>
            </w:r>
          </w:p>
        </w:tc>
      </w:tr>
      <w:tr w:rsidR="00E538E2" w:rsidRPr="00E538E2" w14:paraId="0C47BDE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086C52" w14:textId="77777777" w:rsidR="00E538E2" w:rsidRPr="00E538E2" w:rsidRDefault="00E538E2" w:rsidP="00E538E2">
            <w:r w:rsidRPr="00E538E2">
              <w:t>take up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30555D" w14:textId="77777777" w:rsidR="00E538E2" w:rsidRPr="00E538E2" w:rsidRDefault="00E538E2" w:rsidP="00E538E2">
            <w:r w:rsidRPr="00E538E2">
              <w:t>aloittaa (harrastamaan)</w:t>
            </w:r>
          </w:p>
        </w:tc>
      </w:tr>
      <w:tr w:rsidR="00E538E2" w:rsidRPr="00E538E2" w14:paraId="025D14D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4C4C90" w14:textId="77777777" w:rsidR="00E538E2" w:rsidRPr="00E538E2" w:rsidRDefault="00E538E2" w:rsidP="00E538E2">
            <w:r w:rsidRPr="00E538E2">
              <w:t>takeoff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21F267" w14:textId="77777777" w:rsidR="00E538E2" w:rsidRPr="00E538E2" w:rsidRDefault="00E538E2" w:rsidP="00E538E2">
            <w:r w:rsidRPr="00E538E2">
              <w:t>nousu</w:t>
            </w:r>
          </w:p>
        </w:tc>
      </w:tr>
      <w:tr w:rsidR="00E538E2" w:rsidRPr="00E538E2" w14:paraId="4E69B09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F53128" w14:textId="77777777" w:rsidR="00E538E2" w:rsidRPr="00E538E2" w:rsidRDefault="00E538E2" w:rsidP="00E538E2">
            <w:r w:rsidRPr="00E538E2">
              <w:t>talkative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6B9617" w14:textId="77777777" w:rsidR="00E538E2" w:rsidRPr="00E538E2" w:rsidRDefault="00E538E2" w:rsidP="00E538E2">
            <w:r w:rsidRPr="00E538E2">
              <w:t>puhelias</w:t>
            </w:r>
          </w:p>
        </w:tc>
      </w:tr>
      <w:tr w:rsidR="00E538E2" w:rsidRPr="00E538E2" w14:paraId="1B78193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A79E11" w14:textId="77777777" w:rsidR="00E538E2" w:rsidRPr="00E538E2" w:rsidRDefault="00E538E2" w:rsidP="00E538E2">
            <w:r w:rsidRPr="00E538E2">
              <w:t>target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67C187" w14:textId="77777777" w:rsidR="00E538E2" w:rsidRPr="00E538E2" w:rsidRDefault="00E538E2" w:rsidP="00E538E2">
            <w:r w:rsidRPr="00E538E2">
              <w:t>tavoite, päämäärä</w:t>
            </w:r>
          </w:p>
        </w:tc>
      </w:tr>
      <w:tr w:rsidR="00E538E2" w:rsidRPr="00E538E2" w14:paraId="3EB1B24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6CC752" w14:textId="77777777" w:rsidR="00E538E2" w:rsidRPr="00E538E2" w:rsidRDefault="00E538E2" w:rsidP="00E538E2">
            <w:r w:rsidRPr="00E538E2">
              <w:t>target cell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277B4B" w14:textId="77777777" w:rsidR="00E538E2" w:rsidRPr="00E538E2" w:rsidRDefault="00E538E2" w:rsidP="00E538E2">
            <w:r w:rsidRPr="00E538E2">
              <w:t>kohdesolu</w:t>
            </w:r>
          </w:p>
        </w:tc>
      </w:tr>
      <w:tr w:rsidR="00E538E2" w:rsidRPr="00E538E2" w14:paraId="57D6948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122DCE" w14:textId="77777777" w:rsidR="00E538E2" w:rsidRPr="00E538E2" w:rsidRDefault="00E538E2" w:rsidP="00E538E2">
            <w:r w:rsidRPr="00E538E2">
              <w:t>task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741F03" w14:textId="77777777" w:rsidR="00E538E2" w:rsidRPr="00E538E2" w:rsidRDefault="00E538E2" w:rsidP="00E538E2">
            <w:r w:rsidRPr="00E538E2">
              <w:t>tehtävä</w:t>
            </w:r>
          </w:p>
        </w:tc>
      </w:tr>
      <w:tr w:rsidR="00E538E2" w:rsidRPr="00E538E2" w14:paraId="4029179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0BC73E" w14:textId="77777777" w:rsidR="00E538E2" w:rsidRPr="00E538E2" w:rsidRDefault="00E538E2" w:rsidP="00E538E2">
            <w:r w:rsidRPr="00E538E2">
              <w:t>taste buds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E78013" w14:textId="77777777" w:rsidR="00E538E2" w:rsidRPr="00E538E2" w:rsidRDefault="00E538E2" w:rsidP="00E538E2">
            <w:r w:rsidRPr="00E538E2">
              <w:t>makuhermot</w:t>
            </w:r>
          </w:p>
        </w:tc>
      </w:tr>
      <w:tr w:rsidR="00E538E2" w:rsidRPr="00E538E2" w14:paraId="57503FE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7BE384" w14:textId="77777777" w:rsidR="00E538E2" w:rsidRPr="00E538E2" w:rsidRDefault="00E538E2" w:rsidP="00E538E2">
            <w:r w:rsidRPr="00E538E2">
              <w:t>tear up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D3EDA2" w14:textId="77777777" w:rsidR="00E538E2" w:rsidRPr="00E538E2" w:rsidRDefault="00E538E2" w:rsidP="00E538E2">
            <w:r w:rsidRPr="00E538E2">
              <w:t>repiä palasiksi</w:t>
            </w:r>
          </w:p>
        </w:tc>
      </w:tr>
      <w:tr w:rsidR="00E538E2" w:rsidRPr="00E538E2" w14:paraId="2271A4E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B0A23D" w14:textId="77777777" w:rsidR="00E538E2" w:rsidRPr="00E538E2" w:rsidRDefault="00E538E2" w:rsidP="00E538E2">
            <w:r w:rsidRPr="00E538E2">
              <w:t>technique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4CDAC5" w14:textId="77777777" w:rsidR="00E538E2" w:rsidRPr="00E538E2" w:rsidRDefault="00E538E2" w:rsidP="00E538E2">
            <w:r w:rsidRPr="00E538E2">
              <w:t>tekniikka</w:t>
            </w:r>
          </w:p>
        </w:tc>
      </w:tr>
      <w:tr w:rsidR="00E538E2" w:rsidRPr="00E538E2" w14:paraId="4E37C76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CCF72D3" w14:textId="77777777" w:rsidR="00E538E2" w:rsidRPr="00E538E2" w:rsidRDefault="00E538E2" w:rsidP="00E538E2">
            <w:r w:rsidRPr="00E538E2">
              <w:t>teeth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750B1A" w14:textId="77777777" w:rsidR="00E538E2" w:rsidRPr="00E538E2" w:rsidRDefault="00E538E2" w:rsidP="00E538E2">
            <w:r w:rsidRPr="00E538E2">
              <w:t>hampaat</w:t>
            </w:r>
          </w:p>
        </w:tc>
      </w:tr>
      <w:tr w:rsidR="00E538E2" w:rsidRPr="00E538E2" w14:paraId="3E7633C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EA786A" w14:textId="77777777" w:rsidR="00E538E2" w:rsidRPr="00E538E2" w:rsidRDefault="00E538E2" w:rsidP="00E538E2">
            <w:r w:rsidRPr="00E538E2">
              <w:t>temple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1A4FDA" w14:textId="77777777" w:rsidR="00E538E2" w:rsidRPr="00E538E2" w:rsidRDefault="00E538E2" w:rsidP="00E538E2">
            <w:r w:rsidRPr="00E538E2">
              <w:t>ohimo</w:t>
            </w:r>
          </w:p>
        </w:tc>
      </w:tr>
      <w:tr w:rsidR="00E538E2" w:rsidRPr="00E538E2" w14:paraId="49B0803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ACAA50" w14:textId="77777777" w:rsidR="00E538E2" w:rsidRPr="00E538E2" w:rsidRDefault="00E538E2" w:rsidP="00E538E2">
            <w:r w:rsidRPr="00E538E2">
              <w:t>tempting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60E9D2D" w14:textId="77777777" w:rsidR="00E538E2" w:rsidRPr="00E538E2" w:rsidRDefault="00E538E2" w:rsidP="00E538E2">
            <w:r w:rsidRPr="00E538E2">
              <w:t>houkutteleva, viehättävä</w:t>
            </w:r>
          </w:p>
        </w:tc>
      </w:tr>
      <w:tr w:rsidR="00E538E2" w:rsidRPr="00E538E2" w14:paraId="33F4085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33B904" w14:textId="77777777" w:rsidR="00E538E2" w:rsidRPr="00E538E2" w:rsidRDefault="00E538E2" w:rsidP="00E538E2">
            <w:r w:rsidRPr="00E538E2">
              <w:t>tend to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4D8BAB" w14:textId="77777777" w:rsidR="00E538E2" w:rsidRPr="00E538E2" w:rsidRDefault="00E538E2" w:rsidP="00E538E2">
            <w:r w:rsidRPr="00E538E2">
              <w:t>on tapana, yleensä</w:t>
            </w:r>
          </w:p>
        </w:tc>
      </w:tr>
      <w:tr w:rsidR="00E538E2" w:rsidRPr="00E538E2" w14:paraId="534F81F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F00C87" w14:textId="77777777" w:rsidR="00E538E2" w:rsidRPr="00E538E2" w:rsidRDefault="00E538E2" w:rsidP="00E538E2">
            <w:r w:rsidRPr="00E538E2">
              <w:t>tension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1D6F9C" w14:textId="77777777" w:rsidR="00E538E2" w:rsidRPr="00E538E2" w:rsidRDefault="00E538E2" w:rsidP="00E538E2">
            <w:r w:rsidRPr="00E538E2">
              <w:t>jännitys</w:t>
            </w:r>
          </w:p>
        </w:tc>
      </w:tr>
      <w:tr w:rsidR="00E538E2" w:rsidRPr="00E538E2" w14:paraId="685A17E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3A002E" w14:textId="77777777" w:rsidR="00E538E2" w:rsidRPr="00E538E2" w:rsidRDefault="00E538E2" w:rsidP="00E538E2">
            <w:r w:rsidRPr="00E538E2">
              <w:t>territory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25AC91" w14:textId="77777777" w:rsidR="00E538E2" w:rsidRPr="00E538E2" w:rsidRDefault="00E538E2" w:rsidP="00E538E2">
            <w:r w:rsidRPr="00E538E2">
              <w:t>alue</w:t>
            </w:r>
          </w:p>
        </w:tc>
      </w:tr>
      <w:tr w:rsidR="00E538E2" w:rsidRPr="00E538E2" w14:paraId="5025B24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354FCD2" w14:textId="77777777" w:rsidR="00E538E2" w:rsidRPr="00E538E2" w:rsidRDefault="00E538E2" w:rsidP="00E538E2">
            <w:r w:rsidRPr="00E538E2">
              <w:t>testify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73EBB1" w14:textId="77777777" w:rsidR="00E538E2" w:rsidRPr="00E538E2" w:rsidRDefault="00E538E2" w:rsidP="00E538E2">
            <w:r w:rsidRPr="00E538E2">
              <w:t>todistaa</w:t>
            </w:r>
          </w:p>
        </w:tc>
      </w:tr>
      <w:tr w:rsidR="00E538E2" w:rsidRPr="00E538E2" w14:paraId="67A4346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342FFE" w14:textId="77777777" w:rsidR="00E538E2" w:rsidRPr="00E538E2" w:rsidRDefault="00E538E2" w:rsidP="00E538E2">
            <w:r w:rsidRPr="00E538E2">
              <w:t>texture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220EF2" w14:textId="77777777" w:rsidR="00E538E2" w:rsidRPr="00E538E2" w:rsidRDefault="00E538E2" w:rsidP="00E538E2">
            <w:r w:rsidRPr="00E538E2">
              <w:t>tuntu, tuntuma, koostumus</w:t>
            </w:r>
          </w:p>
        </w:tc>
      </w:tr>
      <w:tr w:rsidR="00E538E2" w:rsidRPr="00E538E2" w14:paraId="7692D83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17C23A0" w14:textId="77777777" w:rsidR="00E538E2" w:rsidRPr="00E538E2" w:rsidRDefault="00E538E2" w:rsidP="00E538E2">
            <w:r w:rsidRPr="00E538E2">
              <w:t>therapy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6F656D" w14:textId="77777777" w:rsidR="00E538E2" w:rsidRPr="00E538E2" w:rsidRDefault="00E538E2" w:rsidP="00E538E2">
            <w:r w:rsidRPr="00E538E2">
              <w:t>terapia</w:t>
            </w:r>
          </w:p>
        </w:tc>
      </w:tr>
      <w:tr w:rsidR="00E538E2" w:rsidRPr="00E538E2" w14:paraId="37E8A78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A7CC895" w14:textId="77777777" w:rsidR="00E538E2" w:rsidRPr="00E538E2" w:rsidRDefault="00E538E2" w:rsidP="00E538E2">
            <w:r w:rsidRPr="00E538E2">
              <w:t>therefore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27F4D7" w14:textId="77777777" w:rsidR="00E538E2" w:rsidRPr="00E538E2" w:rsidRDefault="00E538E2" w:rsidP="00E538E2">
            <w:r w:rsidRPr="00E538E2">
              <w:t>sen/tämän vuoksi, tästä syystä</w:t>
            </w:r>
          </w:p>
        </w:tc>
      </w:tr>
      <w:tr w:rsidR="00E538E2" w:rsidRPr="00E538E2" w14:paraId="1117B27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70EF6A" w14:textId="77777777" w:rsidR="00E538E2" w:rsidRPr="00E538E2" w:rsidRDefault="00E538E2" w:rsidP="00E538E2">
            <w:r w:rsidRPr="00E538E2">
              <w:t>thigh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9DA6E0" w14:textId="77777777" w:rsidR="00E538E2" w:rsidRPr="00E538E2" w:rsidRDefault="00E538E2" w:rsidP="00E538E2">
            <w:r w:rsidRPr="00E538E2">
              <w:t>reisi</w:t>
            </w:r>
          </w:p>
        </w:tc>
      </w:tr>
      <w:tr w:rsidR="00E538E2" w:rsidRPr="00E538E2" w14:paraId="47D79F6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26904A" w14:textId="77777777" w:rsidR="00E538E2" w:rsidRPr="00E538E2" w:rsidRDefault="00E538E2" w:rsidP="00E538E2">
            <w:r w:rsidRPr="00E538E2">
              <w:t>threat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7A59E6" w14:textId="77777777" w:rsidR="00E538E2" w:rsidRPr="00E538E2" w:rsidRDefault="00E538E2" w:rsidP="00E538E2">
            <w:r w:rsidRPr="00E538E2">
              <w:t>uhka</w:t>
            </w:r>
          </w:p>
        </w:tc>
      </w:tr>
      <w:tr w:rsidR="00E538E2" w:rsidRPr="00E538E2" w14:paraId="65E840B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0BEE64" w14:textId="77777777" w:rsidR="00E538E2" w:rsidRPr="00E538E2" w:rsidRDefault="00E538E2" w:rsidP="00E538E2">
            <w:r w:rsidRPr="00E538E2">
              <w:t>thrive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C54B59" w14:textId="77777777" w:rsidR="00E538E2" w:rsidRPr="00E538E2" w:rsidRDefault="00E538E2" w:rsidP="00E538E2">
            <w:r w:rsidRPr="00E538E2">
              <w:t>kukoistaa</w:t>
            </w:r>
          </w:p>
        </w:tc>
      </w:tr>
      <w:tr w:rsidR="00E538E2" w:rsidRPr="00E538E2" w14:paraId="2276020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078CD8" w14:textId="77777777" w:rsidR="00E538E2" w:rsidRPr="00E538E2" w:rsidRDefault="00E538E2" w:rsidP="00E538E2">
            <w:r w:rsidRPr="00E538E2">
              <w:t>throat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B2F537" w14:textId="77777777" w:rsidR="00E538E2" w:rsidRPr="00E538E2" w:rsidRDefault="00E538E2" w:rsidP="00E538E2">
            <w:r w:rsidRPr="00E538E2">
              <w:t>kurkku</w:t>
            </w:r>
          </w:p>
        </w:tc>
      </w:tr>
      <w:tr w:rsidR="00E538E2" w:rsidRPr="00E538E2" w14:paraId="28568A1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392947" w14:textId="77777777" w:rsidR="00E538E2" w:rsidRPr="00E538E2" w:rsidRDefault="00E538E2" w:rsidP="00E538E2">
            <w:r w:rsidRPr="00E538E2">
              <w:t>thumb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F154FF" w14:textId="77777777" w:rsidR="00E538E2" w:rsidRPr="00E538E2" w:rsidRDefault="00E538E2" w:rsidP="00E538E2">
            <w:r w:rsidRPr="00E538E2">
              <w:t>peukalo</w:t>
            </w:r>
          </w:p>
        </w:tc>
      </w:tr>
      <w:tr w:rsidR="00E538E2" w:rsidRPr="00E538E2" w14:paraId="11FBE5C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FB4FF9" w14:textId="77777777" w:rsidR="00E538E2" w:rsidRPr="00E538E2" w:rsidRDefault="00E538E2" w:rsidP="00E538E2">
            <w:r w:rsidRPr="00E538E2">
              <w:lastRenderedPageBreak/>
              <w:t>thumbs-up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37B3DD" w14:textId="77777777" w:rsidR="00E538E2" w:rsidRPr="00E538E2" w:rsidRDefault="00E538E2" w:rsidP="00E538E2">
            <w:r w:rsidRPr="00E538E2">
              <w:t>peukalon nostaminen pystyyn</w:t>
            </w:r>
          </w:p>
        </w:tc>
      </w:tr>
      <w:tr w:rsidR="00E538E2" w:rsidRPr="00E538E2" w14:paraId="7C0852B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ABAC03" w14:textId="77777777" w:rsidR="00E538E2" w:rsidRPr="00E538E2" w:rsidRDefault="00E538E2" w:rsidP="00E538E2">
            <w:r w:rsidRPr="00E538E2">
              <w:t>thus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F2ADF4" w14:textId="77777777" w:rsidR="00E538E2" w:rsidRPr="00E538E2" w:rsidRDefault="00E538E2" w:rsidP="00E538E2">
            <w:r w:rsidRPr="00E538E2">
              <w:t>näin, täten</w:t>
            </w:r>
          </w:p>
        </w:tc>
      </w:tr>
      <w:tr w:rsidR="00E538E2" w:rsidRPr="00E538E2" w14:paraId="36F61E0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591D1A" w14:textId="77777777" w:rsidR="00E538E2" w:rsidRPr="00E538E2" w:rsidRDefault="00E538E2" w:rsidP="00E538E2">
            <w:r w:rsidRPr="00E538E2">
              <w:t>thyroid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BE4F55" w14:textId="77777777" w:rsidR="00E538E2" w:rsidRPr="00E538E2" w:rsidRDefault="00E538E2" w:rsidP="00E538E2">
            <w:r w:rsidRPr="00E538E2">
              <w:t>kilpirauhanen</w:t>
            </w:r>
          </w:p>
        </w:tc>
      </w:tr>
      <w:tr w:rsidR="00E538E2" w:rsidRPr="00E538E2" w14:paraId="3271C5F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EB14EA" w14:textId="77777777" w:rsidR="00E538E2" w:rsidRPr="00E538E2" w:rsidRDefault="00E538E2" w:rsidP="00E538E2">
            <w:r w:rsidRPr="00E538E2">
              <w:t>tickle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8E2016" w14:textId="77777777" w:rsidR="00E538E2" w:rsidRPr="00E538E2" w:rsidRDefault="00E538E2" w:rsidP="00E538E2">
            <w:r w:rsidRPr="00E538E2">
              <w:t>kutittaa, kutista</w:t>
            </w:r>
          </w:p>
        </w:tc>
      </w:tr>
      <w:tr w:rsidR="00E538E2" w:rsidRPr="00E538E2" w14:paraId="461C212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C50DCB" w14:textId="77777777" w:rsidR="00E538E2" w:rsidRPr="00E538E2" w:rsidRDefault="00E538E2" w:rsidP="00E538E2">
            <w:r w:rsidRPr="00E538E2">
              <w:t>tilt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AEF5E6" w14:textId="77777777" w:rsidR="00E538E2" w:rsidRPr="00E538E2" w:rsidRDefault="00E538E2" w:rsidP="00E538E2">
            <w:r w:rsidRPr="00E538E2">
              <w:t>kallistaa</w:t>
            </w:r>
          </w:p>
        </w:tc>
      </w:tr>
      <w:tr w:rsidR="00E538E2" w:rsidRPr="00E538E2" w14:paraId="037EEA5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313355" w14:textId="77777777" w:rsidR="00E538E2" w:rsidRPr="00E538E2" w:rsidRDefault="00E538E2" w:rsidP="00E538E2">
            <w:r w:rsidRPr="00E538E2">
              <w:t>timid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8B0D02" w14:textId="77777777" w:rsidR="00E538E2" w:rsidRPr="00E538E2" w:rsidRDefault="00E538E2" w:rsidP="00E538E2">
            <w:r w:rsidRPr="00E538E2">
              <w:t>arka, pelokas</w:t>
            </w:r>
          </w:p>
        </w:tc>
      </w:tr>
      <w:tr w:rsidR="00E538E2" w:rsidRPr="00E538E2" w14:paraId="71C0FEA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F17CBA" w14:textId="77777777" w:rsidR="00E538E2" w:rsidRPr="00E538E2" w:rsidRDefault="00E538E2" w:rsidP="00E538E2">
            <w:r w:rsidRPr="00E538E2">
              <w:t>tiny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4AB2FA" w14:textId="77777777" w:rsidR="00E538E2" w:rsidRPr="00E538E2" w:rsidRDefault="00E538E2" w:rsidP="00E538E2">
            <w:r w:rsidRPr="00E538E2">
              <w:t>pieni, pikkuruinen</w:t>
            </w:r>
          </w:p>
        </w:tc>
      </w:tr>
      <w:tr w:rsidR="00E538E2" w:rsidRPr="00E538E2" w14:paraId="06E0A38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F55037" w14:textId="77777777" w:rsidR="00E538E2" w:rsidRPr="00E538E2" w:rsidRDefault="00E538E2" w:rsidP="00E538E2">
            <w:r w:rsidRPr="00E538E2">
              <w:t>toddler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130CD8" w14:textId="77777777" w:rsidR="00E538E2" w:rsidRPr="00E538E2" w:rsidRDefault="00E538E2" w:rsidP="00E538E2">
            <w:r w:rsidRPr="00E538E2">
              <w:t>taapero</w:t>
            </w:r>
          </w:p>
        </w:tc>
      </w:tr>
      <w:tr w:rsidR="00E538E2" w:rsidRPr="00E538E2" w14:paraId="7B0E724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2EDF21D" w14:textId="77777777" w:rsidR="00E538E2" w:rsidRPr="00E538E2" w:rsidRDefault="00E538E2" w:rsidP="00E538E2">
            <w:r w:rsidRPr="00E538E2">
              <w:t>toe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6E49B5" w14:textId="77777777" w:rsidR="00E538E2" w:rsidRPr="00E538E2" w:rsidRDefault="00E538E2" w:rsidP="00E538E2">
            <w:r w:rsidRPr="00E538E2">
              <w:t>varvas</w:t>
            </w:r>
          </w:p>
        </w:tc>
      </w:tr>
      <w:tr w:rsidR="00E538E2" w:rsidRPr="00E538E2" w14:paraId="6AC6D32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43F419" w14:textId="77777777" w:rsidR="00E538E2" w:rsidRPr="00E538E2" w:rsidRDefault="00E538E2" w:rsidP="00E538E2">
            <w:r w:rsidRPr="00E538E2">
              <w:t>toil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F8544C" w14:textId="77777777" w:rsidR="00E538E2" w:rsidRPr="00E538E2" w:rsidRDefault="00E538E2" w:rsidP="00E538E2">
            <w:r w:rsidRPr="00E538E2">
              <w:t>uurastus, työ</w:t>
            </w:r>
          </w:p>
        </w:tc>
      </w:tr>
      <w:tr w:rsidR="00E538E2" w:rsidRPr="00E538E2" w14:paraId="019D147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9E8C00" w14:textId="77777777" w:rsidR="00E538E2" w:rsidRPr="00E538E2" w:rsidRDefault="00E538E2" w:rsidP="00E538E2">
            <w:r w:rsidRPr="00E538E2">
              <w:t>tongue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6DD550" w14:textId="77777777" w:rsidR="00E538E2" w:rsidRPr="00E538E2" w:rsidRDefault="00E538E2" w:rsidP="00E538E2">
            <w:r w:rsidRPr="00E538E2">
              <w:t>kieli</w:t>
            </w:r>
          </w:p>
        </w:tc>
      </w:tr>
      <w:tr w:rsidR="00E538E2" w:rsidRPr="00E538E2" w14:paraId="0150A6B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26C7C4" w14:textId="77777777" w:rsidR="00E538E2" w:rsidRPr="00E538E2" w:rsidRDefault="00E538E2" w:rsidP="00E538E2">
            <w:r w:rsidRPr="00E538E2">
              <w:t>tough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CA55F7" w14:textId="77777777" w:rsidR="00E538E2" w:rsidRPr="00E538E2" w:rsidRDefault="00E538E2" w:rsidP="00E538E2">
            <w:r w:rsidRPr="00E538E2">
              <w:t>vaikea, kova</w:t>
            </w:r>
          </w:p>
        </w:tc>
      </w:tr>
      <w:tr w:rsidR="00E538E2" w:rsidRPr="00E538E2" w14:paraId="43164AF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E181AE7" w14:textId="77777777" w:rsidR="00E538E2" w:rsidRPr="00E538E2" w:rsidRDefault="00E538E2" w:rsidP="00E538E2">
            <w:r w:rsidRPr="00E538E2">
              <w:t>tourist attraction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CCC109" w14:textId="77777777" w:rsidR="00E538E2" w:rsidRPr="00E538E2" w:rsidRDefault="00E538E2" w:rsidP="00E538E2">
            <w:r w:rsidRPr="00E538E2">
              <w:t>turistikohde, matkailukohde</w:t>
            </w:r>
          </w:p>
        </w:tc>
      </w:tr>
      <w:tr w:rsidR="00E538E2" w:rsidRPr="00E538E2" w14:paraId="07B50E2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45BCC4" w14:textId="77777777" w:rsidR="00E538E2" w:rsidRPr="00E538E2" w:rsidRDefault="00E538E2" w:rsidP="00E538E2">
            <w:r w:rsidRPr="00E538E2">
              <w:t>track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679468" w14:textId="77777777" w:rsidR="00E538E2" w:rsidRPr="00E538E2" w:rsidRDefault="00E538E2" w:rsidP="00E538E2">
            <w:r w:rsidRPr="00E538E2">
              <w:t>jäljittää, seurata</w:t>
            </w:r>
          </w:p>
        </w:tc>
      </w:tr>
      <w:tr w:rsidR="00E538E2" w:rsidRPr="00E538E2" w14:paraId="1C0BD05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ECED19" w14:textId="77777777" w:rsidR="00E538E2" w:rsidRPr="00E538E2" w:rsidRDefault="00E538E2" w:rsidP="00E538E2">
            <w:r w:rsidRPr="00E538E2">
              <w:t>trade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50A661" w14:textId="77777777" w:rsidR="00E538E2" w:rsidRPr="00E538E2" w:rsidRDefault="00E538E2" w:rsidP="00E538E2">
            <w:r w:rsidRPr="00E538E2">
              <w:t>kauppa-, kaupankäynti</w:t>
            </w:r>
          </w:p>
        </w:tc>
      </w:tr>
      <w:tr w:rsidR="00E538E2" w:rsidRPr="00E538E2" w14:paraId="4789F58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C43C803" w14:textId="77777777" w:rsidR="00E538E2" w:rsidRPr="00E538E2" w:rsidRDefault="00E538E2" w:rsidP="00E538E2">
            <w:r w:rsidRPr="00E538E2">
              <w:t>tram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5CD5FC" w14:textId="77777777" w:rsidR="00E538E2" w:rsidRPr="00E538E2" w:rsidRDefault="00E538E2" w:rsidP="00E538E2">
            <w:r w:rsidRPr="00E538E2">
              <w:t>raitiovaunu</w:t>
            </w:r>
          </w:p>
        </w:tc>
      </w:tr>
      <w:tr w:rsidR="00E538E2" w:rsidRPr="00E538E2" w14:paraId="5508939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9DBCE6" w14:textId="77777777" w:rsidR="00E538E2" w:rsidRPr="00E538E2" w:rsidRDefault="00E538E2" w:rsidP="00E538E2">
            <w:r w:rsidRPr="00E538E2">
              <w:t>trans fat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649081" w14:textId="77777777" w:rsidR="00E538E2" w:rsidRPr="00E538E2" w:rsidRDefault="00E538E2" w:rsidP="00E538E2">
            <w:r w:rsidRPr="00E538E2">
              <w:t>transrasva</w:t>
            </w:r>
          </w:p>
        </w:tc>
      </w:tr>
      <w:tr w:rsidR="00E538E2" w:rsidRPr="00E538E2" w14:paraId="18DBBDB1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138CFB" w14:textId="77777777" w:rsidR="00E538E2" w:rsidRPr="00E538E2" w:rsidRDefault="00E538E2" w:rsidP="00E538E2">
            <w:r w:rsidRPr="00E538E2">
              <w:t>transform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1453B3" w14:textId="77777777" w:rsidR="00E538E2" w:rsidRPr="00E538E2" w:rsidRDefault="00E538E2" w:rsidP="00E538E2">
            <w:r w:rsidRPr="00E538E2">
              <w:t>muuttaa, muuntaa</w:t>
            </w:r>
          </w:p>
        </w:tc>
      </w:tr>
      <w:tr w:rsidR="00E538E2" w:rsidRPr="00E538E2" w14:paraId="47BB12E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08E39A" w14:textId="77777777" w:rsidR="00E538E2" w:rsidRPr="00E538E2" w:rsidRDefault="00E538E2" w:rsidP="00E538E2">
            <w:r w:rsidRPr="00E538E2">
              <w:t>transformation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105C8C" w14:textId="77777777" w:rsidR="00E538E2" w:rsidRPr="00E538E2" w:rsidRDefault="00E538E2" w:rsidP="00E538E2">
            <w:r w:rsidRPr="00E538E2">
              <w:t>(muodon)muutos</w:t>
            </w:r>
          </w:p>
        </w:tc>
      </w:tr>
      <w:tr w:rsidR="00E538E2" w:rsidRPr="00E538E2" w14:paraId="5FC6EB5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D193B7" w14:textId="77777777" w:rsidR="00E538E2" w:rsidRPr="00E538E2" w:rsidRDefault="00E538E2" w:rsidP="00E538E2">
            <w:r w:rsidRPr="00E538E2">
              <w:t>translate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1CC538" w14:textId="77777777" w:rsidR="00E538E2" w:rsidRPr="00E538E2" w:rsidRDefault="00E538E2" w:rsidP="00E538E2">
            <w:r w:rsidRPr="00E538E2">
              <w:t>kääntää (kieltä)</w:t>
            </w:r>
          </w:p>
        </w:tc>
      </w:tr>
      <w:tr w:rsidR="00E538E2" w:rsidRPr="00E538E2" w14:paraId="450535C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3FDF31" w14:textId="77777777" w:rsidR="00E538E2" w:rsidRPr="00E538E2" w:rsidRDefault="00E538E2" w:rsidP="00E538E2">
            <w:r w:rsidRPr="00E538E2">
              <w:t>trapeze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625289" w14:textId="77777777" w:rsidR="00E538E2" w:rsidRPr="00E538E2" w:rsidRDefault="00E538E2" w:rsidP="00E538E2">
            <w:r w:rsidRPr="00E538E2">
              <w:t>trapetsi</w:t>
            </w:r>
          </w:p>
        </w:tc>
      </w:tr>
      <w:tr w:rsidR="00E538E2" w:rsidRPr="00E538E2" w14:paraId="3B77914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EDBFC1" w14:textId="77777777" w:rsidR="00E538E2" w:rsidRPr="00E538E2" w:rsidRDefault="00E538E2" w:rsidP="00E538E2">
            <w:r w:rsidRPr="00E538E2">
              <w:t>travel insurance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E2377E" w14:textId="77777777" w:rsidR="00E538E2" w:rsidRPr="00E538E2" w:rsidRDefault="00E538E2" w:rsidP="00E538E2">
            <w:r w:rsidRPr="00E538E2">
              <w:t>matkavakuutus</w:t>
            </w:r>
          </w:p>
        </w:tc>
      </w:tr>
      <w:tr w:rsidR="00E538E2" w:rsidRPr="00E538E2" w14:paraId="7E93E82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0DF71C" w14:textId="77777777" w:rsidR="00E538E2" w:rsidRPr="00E538E2" w:rsidRDefault="00E538E2" w:rsidP="00E538E2">
            <w:r w:rsidRPr="00E538E2">
              <w:t>treat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CDF099" w14:textId="77777777" w:rsidR="00E538E2" w:rsidRPr="00E538E2" w:rsidRDefault="00E538E2" w:rsidP="00E538E2">
            <w:r w:rsidRPr="00E538E2">
              <w:t>hoitaa; herkku</w:t>
            </w:r>
          </w:p>
        </w:tc>
      </w:tr>
      <w:tr w:rsidR="00E538E2" w:rsidRPr="00E538E2" w14:paraId="4597471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3D564B" w14:textId="77777777" w:rsidR="00E538E2" w:rsidRPr="00E538E2" w:rsidRDefault="00E538E2" w:rsidP="00E538E2">
            <w:r w:rsidRPr="00E538E2">
              <w:t>treatment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242B20" w14:textId="77777777" w:rsidR="00E538E2" w:rsidRPr="00E538E2" w:rsidRDefault="00E538E2" w:rsidP="00E538E2">
            <w:r w:rsidRPr="00E538E2">
              <w:t>kohtelu</w:t>
            </w:r>
          </w:p>
        </w:tc>
      </w:tr>
      <w:tr w:rsidR="00E538E2" w:rsidRPr="00E538E2" w14:paraId="5522810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8EF660" w14:textId="77777777" w:rsidR="00E538E2" w:rsidRPr="00E538E2" w:rsidRDefault="00E538E2" w:rsidP="00E538E2">
            <w:r w:rsidRPr="00E538E2">
              <w:t>trek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8EA37C" w14:textId="77777777" w:rsidR="00E538E2" w:rsidRPr="00E538E2" w:rsidRDefault="00E538E2" w:rsidP="00E538E2">
            <w:r w:rsidRPr="00E538E2">
              <w:t>patikoida</w:t>
            </w:r>
          </w:p>
        </w:tc>
      </w:tr>
      <w:tr w:rsidR="00E538E2" w:rsidRPr="00E538E2" w14:paraId="18E2AD4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BC86C4" w14:textId="77777777" w:rsidR="00E538E2" w:rsidRPr="00E538E2" w:rsidRDefault="00E538E2" w:rsidP="00E538E2">
            <w:r w:rsidRPr="00E538E2">
              <w:t>tribesman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8AE0E7" w14:textId="77777777" w:rsidR="00E538E2" w:rsidRPr="00E538E2" w:rsidRDefault="00E538E2" w:rsidP="00E538E2">
            <w:r w:rsidRPr="00E538E2">
              <w:t>heimon jäsen, heimolainen</w:t>
            </w:r>
          </w:p>
        </w:tc>
      </w:tr>
      <w:tr w:rsidR="00E538E2" w:rsidRPr="00E538E2" w14:paraId="2A0B5F6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1E287A" w14:textId="77777777" w:rsidR="00E538E2" w:rsidRPr="00E538E2" w:rsidRDefault="00E538E2" w:rsidP="00E538E2">
            <w:r w:rsidRPr="00E538E2">
              <w:t>trigger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F03A630" w14:textId="77777777" w:rsidR="00E538E2" w:rsidRPr="00E538E2" w:rsidRDefault="00E538E2" w:rsidP="00E538E2">
            <w:r w:rsidRPr="00E538E2">
              <w:t>käynnistää</w:t>
            </w:r>
          </w:p>
        </w:tc>
      </w:tr>
      <w:tr w:rsidR="00E538E2" w:rsidRPr="00E538E2" w14:paraId="7E1C229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587FDD" w14:textId="77777777" w:rsidR="00E538E2" w:rsidRPr="00E538E2" w:rsidRDefault="00E538E2" w:rsidP="00E538E2">
            <w:r w:rsidRPr="00E538E2">
              <w:t>trillion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2DFBA8" w14:textId="77777777" w:rsidR="00E538E2" w:rsidRPr="00E538E2" w:rsidRDefault="00E538E2" w:rsidP="00E538E2">
            <w:r w:rsidRPr="00E538E2">
              <w:t>biljoona</w:t>
            </w:r>
          </w:p>
        </w:tc>
      </w:tr>
      <w:tr w:rsidR="00E538E2" w:rsidRPr="00E538E2" w14:paraId="6203DCB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868BEEC" w14:textId="77777777" w:rsidR="00E538E2" w:rsidRPr="00E538E2" w:rsidRDefault="00E538E2" w:rsidP="00E538E2">
            <w:r w:rsidRPr="00E538E2">
              <w:t>truce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712E24" w14:textId="77777777" w:rsidR="00E538E2" w:rsidRPr="00E538E2" w:rsidRDefault="00E538E2" w:rsidP="00E538E2">
            <w:r w:rsidRPr="00E538E2">
              <w:t>aselepo</w:t>
            </w:r>
          </w:p>
        </w:tc>
      </w:tr>
      <w:tr w:rsidR="00E538E2" w:rsidRPr="00E538E2" w14:paraId="10006AB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3736D1" w14:textId="77777777" w:rsidR="00E538E2" w:rsidRPr="00E538E2" w:rsidRDefault="00E538E2" w:rsidP="00E538E2">
            <w:r w:rsidRPr="00E538E2">
              <w:t>tube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3EBDB3" w14:textId="77777777" w:rsidR="00E538E2" w:rsidRPr="00E538E2" w:rsidRDefault="00E538E2" w:rsidP="00E538E2">
            <w:r w:rsidRPr="00E538E2">
              <w:t>putki</w:t>
            </w:r>
          </w:p>
        </w:tc>
      </w:tr>
      <w:tr w:rsidR="00E538E2" w:rsidRPr="00E538E2" w14:paraId="2C1D716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0A135D" w14:textId="77777777" w:rsidR="00E538E2" w:rsidRPr="00E538E2" w:rsidRDefault="00E538E2" w:rsidP="00E538E2">
            <w:r w:rsidRPr="00E538E2">
              <w:t>tuck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95DBC8" w14:textId="77777777" w:rsidR="00E538E2" w:rsidRPr="00E538E2" w:rsidRDefault="00E538E2" w:rsidP="00E538E2">
            <w:r w:rsidRPr="00E538E2">
              <w:t>työntää, sulloa sisään</w:t>
            </w:r>
          </w:p>
        </w:tc>
      </w:tr>
      <w:tr w:rsidR="00E538E2" w:rsidRPr="00E538E2" w14:paraId="31CAC61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937B65" w14:textId="77777777" w:rsidR="00E538E2" w:rsidRPr="00E538E2" w:rsidRDefault="00E538E2" w:rsidP="00E538E2">
            <w:r w:rsidRPr="00E538E2">
              <w:lastRenderedPageBreak/>
              <w:t>tuck into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F18D69" w14:textId="77777777" w:rsidR="00E538E2" w:rsidRPr="00E538E2" w:rsidRDefault="00E538E2" w:rsidP="00E538E2">
            <w:r w:rsidRPr="00E538E2">
              <w:t>popsia, pistää poskeensa</w:t>
            </w:r>
          </w:p>
        </w:tc>
      </w:tr>
      <w:tr w:rsidR="00E538E2" w:rsidRPr="00E538E2" w14:paraId="414B5C9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1D661C" w14:textId="77777777" w:rsidR="00E538E2" w:rsidRPr="00E538E2" w:rsidRDefault="00E538E2" w:rsidP="00E538E2">
            <w:r w:rsidRPr="00E538E2">
              <w:t>tumour (BrE), tumor (AmE)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E31FE5" w14:textId="77777777" w:rsidR="00E538E2" w:rsidRPr="00E538E2" w:rsidRDefault="00E538E2" w:rsidP="00E538E2">
            <w:r w:rsidRPr="00E538E2">
              <w:t>kasvain</w:t>
            </w:r>
          </w:p>
        </w:tc>
      </w:tr>
      <w:tr w:rsidR="00E538E2" w:rsidRPr="00E538E2" w14:paraId="1ABFA28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2B38B7" w14:textId="77777777" w:rsidR="00E538E2" w:rsidRPr="00E538E2" w:rsidRDefault="00E538E2" w:rsidP="00E538E2">
            <w:r w:rsidRPr="00E538E2">
              <w:t>tumult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2B78A2" w14:textId="77777777" w:rsidR="00E538E2" w:rsidRPr="00E538E2" w:rsidRDefault="00E538E2" w:rsidP="00E538E2">
            <w:r w:rsidRPr="00E538E2">
              <w:t>tuoksina, rymäkkä, hulina</w:t>
            </w:r>
          </w:p>
        </w:tc>
      </w:tr>
      <w:tr w:rsidR="00E538E2" w:rsidRPr="00E538E2" w14:paraId="184D5F7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CA6D42" w14:textId="77777777" w:rsidR="00E538E2" w:rsidRPr="00E538E2" w:rsidRDefault="00E538E2" w:rsidP="00E538E2">
            <w:r w:rsidRPr="00E538E2">
              <w:t>turmoil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CE4582" w14:textId="77777777" w:rsidR="00E538E2" w:rsidRPr="00E538E2" w:rsidRDefault="00E538E2" w:rsidP="00E538E2">
            <w:r w:rsidRPr="00E538E2">
              <w:t>myllerrys</w:t>
            </w:r>
          </w:p>
        </w:tc>
      </w:tr>
      <w:tr w:rsidR="00E538E2" w:rsidRPr="00E538E2" w14:paraId="1134F02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54773A" w14:textId="77777777" w:rsidR="00E538E2" w:rsidRPr="00E538E2" w:rsidRDefault="00E538E2" w:rsidP="00E538E2">
            <w:r w:rsidRPr="00E538E2">
              <w:t>twist</w:t>
            </w:r>
          </w:p>
        </w:tc>
        <w:tc>
          <w:tcPr>
            <w:tcW w:w="3038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6ED6D8" w14:textId="77777777" w:rsidR="00E538E2" w:rsidRPr="00E538E2" w:rsidRDefault="00E538E2" w:rsidP="00E538E2">
            <w:r w:rsidRPr="00E538E2">
              <w:t>käänne</w:t>
            </w:r>
          </w:p>
        </w:tc>
      </w:tr>
    </w:tbl>
    <w:p w14:paraId="36EE50FA" w14:textId="606016F1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29"/>
        <w:gridCol w:w="3280"/>
      </w:tblGrid>
      <w:tr w:rsidR="00E538E2" w:rsidRPr="00E538E2" w14:paraId="3586321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FA558DD" w14:textId="77777777" w:rsidR="00E538E2" w:rsidRPr="00E538E2" w:rsidRDefault="00E538E2" w:rsidP="00E538E2">
            <w:r w:rsidRPr="00E538E2">
              <w:t>ubiqu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4F1284" w14:textId="77777777" w:rsidR="00E538E2" w:rsidRPr="00E538E2" w:rsidRDefault="00E538E2" w:rsidP="00E538E2">
            <w:r w:rsidRPr="00E538E2">
              <w:t>(kaikkialla) läsnäolo</w:t>
            </w:r>
          </w:p>
        </w:tc>
      </w:tr>
      <w:tr w:rsidR="00E538E2" w:rsidRPr="00E538E2" w14:paraId="655DFFA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83C518D" w14:textId="77777777" w:rsidR="00E538E2" w:rsidRPr="00E538E2" w:rsidRDefault="00E538E2" w:rsidP="00E538E2">
            <w:r w:rsidRPr="00E538E2">
              <w:t>unbeknownst (to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118D14" w14:textId="77777777" w:rsidR="00E538E2" w:rsidRPr="00E538E2" w:rsidRDefault="00E538E2" w:rsidP="00E538E2">
            <w:r w:rsidRPr="00E538E2">
              <w:t>(jonkun) tietämättä</w:t>
            </w:r>
          </w:p>
        </w:tc>
      </w:tr>
      <w:tr w:rsidR="00E538E2" w:rsidRPr="00E538E2" w14:paraId="54149C3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26474B" w14:textId="77777777" w:rsidR="00E538E2" w:rsidRPr="00E538E2" w:rsidRDefault="00E538E2" w:rsidP="00E538E2">
            <w:r w:rsidRPr="00E538E2">
              <w:t>unc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89F1F8" w14:textId="77777777" w:rsidR="00E538E2" w:rsidRPr="00E538E2" w:rsidRDefault="00E538E2" w:rsidP="00E538E2">
            <w:r w:rsidRPr="00E538E2">
              <w:t>setä, eno</w:t>
            </w:r>
          </w:p>
        </w:tc>
      </w:tr>
      <w:tr w:rsidR="00E538E2" w:rsidRPr="00E538E2" w14:paraId="035BEAA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BAFF1E" w14:textId="77777777" w:rsidR="00E538E2" w:rsidRPr="00E538E2" w:rsidRDefault="00E538E2" w:rsidP="00E538E2">
            <w:r w:rsidRPr="00E538E2">
              <w:t>uncomforta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DA00C2" w14:textId="77777777" w:rsidR="00E538E2" w:rsidRPr="00E538E2" w:rsidRDefault="00E538E2" w:rsidP="00E538E2">
            <w:r w:rsidRPr="00E538E2">
              <w:t>kiusaantunut, epämukava</w:t>
            </w:r>
          </w:p>
        </w:tc>
      </w:tr>
      <w:tr w:rsidR="00E538E2" w:rsidRPr="00E538E2" w14:paraId="01CC3CC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84673F1" w14:textId="77777777" w:rsidR="00E538E2" w:rsidRPr="00E538E2" w:rsidRDefault="00E538E2" w:rsidP="00E538E2">
            <w:r w:rsidRPr="00E538E2">
              <w:t>uncondition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DACBE1" w14:textId="77777777" w:rsidR="00E538E2" w:rsidRPr="00E538E2" w:rsidRDefault="00E538E2" w:rsidP="00E538E2">
            <w:r w:rsidRPr="00E538E2">
              <w:t>ehdoton</w:t>
            </w:r>
          </w:p>
        </w:tc>
      </w:tr>
      <w:tr w:rsidR="00E538E2" w:rsidRPr="00E538E2" w14:paraId="7167CFF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453195" w14:textId="77777777" w:rsidR="00E538E2" w:rsidRPr="00E538E2" w:rsidRDefault="00E538E2" w:rsidP="00E538E2">
            <w:r w:rsidRPr="00E538E2">
              <w:t>underbel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8BE1F1" w14:textId="77777777" w:rsidR="00E538E2" w:rsidRPr="00E538E2" w:rsidRDefault="00E538E2" w:rsidP="00E538E2">
            <w:r w:rsidRPr="00E538E2">
              <w:t>varjopuoli</w:t>
            </w:r>
          </w:p>
        </w:tc>
      </w:tr>
      <w:tr w:rsidR="00E538E2" w:rsidRPr="00E538E2" w14:paraId="2E46EBE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A20269" w14:textId="77777777" w:rsidR="00E538E2" w:rsidRPr="00E538E2" w:rsidRDefault="00E538E2" w:rsidP="00E538E2">
            <w:r w:rsidRPr="00E538E2">
              <w:t>undergo, underwent, undergo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433B4F" w14:textId="77777777" w:rsidR="00E538E2" w:rsidRPr="00E538E2" w:rsidRDefault="00E538E2" w:rsidP="00E538E2">
            <w:r w:rsidRPr="00E538E2">
              <w:t>mennä, käydä läpi</w:t>
            </w:r>
          </w:p>
        </w:tc>
      </w:tr>
      <w:tr w:rsidR="00E538E2" w:rsidRPr="00E538E2" w14:paraId="66B6B4C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D53BE9" w14:textId="77777777" w:rsidR="00E538E2" w:rsidRPr="00E538E2" w:rsidRDefault="00E538E2" w:rsidP="00E538E2">
            <w:r w:rsidRPr="00E538E2">
              <w:t>underly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6841F2" w14:textId="77777777" w:rsidR="00E538E2" w:rsidRPr="00E538E2" w:rsidRDefault="00E538E2" w:rsidP="00E538E2">
            <w:r w:rsidRPr="00E538E2">
              <w:t>perustana oleva</w:t>
            </w:r>
          </w:p>
        </w:tc>
      </w:tr>
      <w:tr w:rsidR="00E538E2" w:rsidRPr="00E538E2" w14:paraId="0ADF992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415A23" w14:textId="77777777" w:rsidR="00E538E2" w:rsidRPr="00E538E2" w:rsidRDefault="00E538E2" w:rsidP="00E538E2">
            <w:r w:rsidRPr="00E538E2">
              <w:t>understanda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2B9429" w14:textId="77777777" w:rsidR="00E538E2" w:rsidRPr="00E538E2" w:rsidRDefault="00E538E2" w:rsidP="00E538E2">
            <w:r w:rsidRPr="00E538E2">
              <w:t>ymmärrettävä</w:t>
            </w:r>
          </w:p>
        </w:tc>
      </w:tr>
      <w:tr w:rsidR="00E538E2" w:rsidRPr="00E538E2" w14:paraId="073108B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031FBF" w14:textId="77777777" w:rsidR="00E538E2" w:rsidRPr="00E538E2" w:rsidRDefault="00E538E2" w:rsidP="00E538E2">
            <w:r w:rsidRPr="00E538E2">
              <w:t>unfamilia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E5AD2A" w14:textId="77777777" w:rsidR="00E538E2" w:rsidRPr="00E538E2" w:rsidRDefault="00E538E2" w:rsidP="00E538E2">
            <w:r w:rsidRPr="00E538E2">
              <w:t>epätietoinen</w:t>
            </w:r>
          </w:p>
        </w:tc>
      </w:tr>
      <w:tr w:rsidR="00E538E2" w:rsidRPr="00E538E2" w14:paraId="1DDBA0C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290476" w14:textId="77777777" w:rsidR="00E538E2" w:rsidRPr="00E538E2" w:rsidRDefault="00E538E2" w:rsidP="00E538E2">
            <w:r w:rsidRPr="00E538E2">
              <w:t>unfol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39D1FD9" w14:textId="77777777" w:rsidR="00E538E2" w:rsidRPr="00E538E2" w:rsidRDefault="00E538E2" w:rsidP="00E538E2">
            <w:r w:rsidRPr="00E538E2">
              <w:t>kääriä auki, levittää</w:t>
            </w:r>
          </w:p>
        </w:tc>
      </w:tr>
      <w:tr w:rsidR="00E538E2" w:rsidRPr="00E538E2" w14:paraId="2AF6018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B396B6" w14:textId="77777777" w:rsidR="00E538E2" w:rsidRPr="00E538E2" w:rsidRDefault="00E538E2" w:rsidP="00E538E2">
            <w:r w:rsidRPr="00E538E2">
              <w:t>unify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A9823C" w14:textId="77777777" w:rsidR="00E538E2" w:rsidRPr="00E538E2" w:rsidRDefault="00E538E2" w:rsidP="00E538E2">
            <w:r w:rsidRPr="00E538E2">
              <w:t>yhdistävä</w:t>
            </w:r>
          </w:p>
        </w:tc>
      </w:tr>
      <w:tr w:rsidR="00E538E2" w:rsidRPr="00E538E2" w14:paraId="5304903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A567B1" w14:textId="77777777" w:rsidR="00E538E2" w:rsidRPr="00E538E2" w:rsidRDefault="00E538E2" w:rsidP="00E538E2">
            <w:r w:rsidRPr="00E538E2">
              <w:t>unlike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687CE5C" w14:textId="77777777" w:rsidR="00E538E2" w:rsidRPr="00E538E2" w:rsidRDefault="00E538E2" w:rsidP="00E538E2">
            <w:r w:rsidRPr="00E538E2">
              <w:t>epätodennäköinen</w:t>
            </w:r>
          </w:p>
        </w:tc>
      </w:tr>
      <w:tr w:rsidR="00E538E2" w:rsidRPr="00E538E2" w14:paraId="69B739D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1C6983" w14:textId="77777777" w:rsidR="00E538E2" w:rsidRPr="00E538E2" w:rsidRDefault="00E538E2" w:rsidP="00E538E2">
            <w:r w:rsidRPr="00E538E2">
              <w:t>unsaturat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A08ABE4" w14:textId="77777777" w:rsidR="00E538E2" w:rsidRPr="00E538E2" w:rsidRDefault="00E538E2" w:rsidP="00E538E2">
            <w:r w:rsidRPr="00E538E2">
              <w:t>tyydyttymätön</w:t>
            </w:r>
          </w:p>
        </w:tc>
      </w:tr>
      <w:tr w:rsidR="00E538E2" w:rsidRPr="00E538E2" w14:paraId="34CC41F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330283" w14:textId="77777777" w:rsidR="00E538E2" w:rsidRPr="00E538E2" w:rsidRDefault="00E538E2" w:rsidP="00E538E2">
            <w:r w:rsidRPr="00E538E2">
              <w:t>upbring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0F43CC7" w14:textId="77777777" w:rsidR="00E538E2" w:rsidRPr="00E538E2" w:rsidRDefault="00E538E2" w:rsidP="00E538E2">
            <w:r w:rsidRPr="00E538E2">
              <w:t>kasvatus</w:t>
            </w:r>
          </w:p>
        </w:tc>
      </w:tr>
      <w:tr w:rsidR="00E538E2" w:rsidRPr="00E538E2" w14:paraId="693EDDC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0B3F88" w14:textId="77777777" w:rsidR="00E538E2" w:rsidRPr="00E538E2" w:rsidRDefault="00E538E2" w:rsidP="00E538E2">
            <w:r w:rsidRPr="00E538E2">
              <w:t>upse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990F620" w14:textId="77777777" w:rsidR="00E538E2" w:rsidRPr="00E538E2" w:rsidRDefault="00E538E2" w:rsidP="00E538E2">
            <w:r w:rsidRPr="00E538E2">
              <w:t>sekaisin, järkyttynyt</w:t>
            </w:r>
          </w:p>
        </w:tc>
      </w:tr>
      <w:tr w:rsidR="00E538E2" w:rsidRPr="00E538E2" w14:paraId="54E56719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D04EE4" w14:textId="77777777" w:rsidR="00E538E2" w:rsidRPr="00E538E2" w:rsidRDefault="00E538E2" w:rsidP="00E538E2">
            <w:r w:rsidRPr="00E538E2">
              <w:t>up-to-d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6F4636" w14:textId="77777777" w:rsidR="00E538E2" w:rsidRPr="00E538E2" w:rsidRDefault="00E538E2" w:rsidP="00E538E2">
            <w:r w:rsidRPr="00E538E2">
              <w:t>ajantasainen</w:t>
            </w:r>
          </w:p>
        </w:tc>
      </w:tr>
      <w:tr w:rsidR="00E538E2" w:rsidRPr="00E538E2" w14:paraId="1958DF7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B1100E" w14:textId="77777777" w:rsidR="00E538E2" w:rsidRPr="00E538E2" w:rsidRDefault="00E538E2" w:rsidP="00E538E2">
            <w:r w:rsidRPr="00E538E2">
              <w:t>upwar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C1F175" w14:textId="77777777" w:rsidR="00E538E2" w:rsidRPr="00E538E2" w:rsidRDefault="00E538E2" w:rsidP="00E538E2">
            <w:r w:rsidRPr="00E538E2">
              <w:t>ylöspäin</w:t>
            </w:r>
          </w:p>
        </w:tc>
      </w:tr>
      <w:tr w:rsidR="00E538E2" w:rsidRPr="00E538E2" w14:paraId="7A3C3D5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817010" w14:textId="77777777" w:rsidR="00E538E2" w:rsidRPr="00E538E2" w:rsidRDefault="00E538E2" w:rsidP="00E538E2">
            <w:r w:rsidRPr="00E538E2">
              <w:t>ur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B4C025" w14:textId="77777777" w:rsidR="00E538E2" w:rsidRPr="00E538E2" w:rsidRDefault="00E538E2" w:rsidP="00E538E2">
            <w:r w:rsidRPr="00E538E2">
              <w:t>kehottaa, kannustaa</w:t>
            </w:r>
          </w:p>
        </w:tc>
      </w:tr>
      <w:tr w:rsidR="00E538E2" w:rsidRPr="00E538E2" w14:paraId="5B98107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09CEC7" w14:textId="77777777" w:rsidR="00E538E2" w:rsidRPr="00E538E2" w:rsidRDefault="00E538E2" w:rsidP="00E538E2">
            <w:r w:rsidRPr="00E538E2">
              <w:t>urg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4E8D86" w14:textId="77777777" w:rsidR="00E538E2" w:rsidRPr="00E538E2" w:rsidRDefault="00E538E2" w:rsidP="00E538E2">
            <w:r w:rsidRPr="00E538E2">
              <w:t>pakottava</w:t>
            </w:r>
          </w:p>
        </w:tc>
      </w:tr>
      <w:tr w:rsidR="00E538E2" w:rsidRPr="00E538E2" w14:paraId="55D46AD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BB92D1" w14:textId="77777777" w:rsidR="00E538E2" w:rsidRPr="00E538E2" w:rsidRDefault="00E538E2" w:rsidP="00E538E2">
            <w:r w:rsidRPr="00E538E2">
              <w:t>usual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FC5EF9" w14:textId="77777777" w:rsidR="00E538E2" w:rsidRPr="00E538E2" w:rsidRDefault="00E538E2" w:rsidP="00E538E2">
            <w:r w:rsidRPr="00E538E2">
              <w:t>yleensä</w:t>
            </w:r>
          </w:p>
        </w:tc>
      </w:tr>
      <w:tr w:rsidR="00E538E2" w:rsidRPr="00E538E2" w14:paraId="1E7F7EC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12D793" w14:textId="77777777" w:rsidR="00E538E2" w:rsidRPr="00E538E2" w:rsidRDefault="00E538E2" w:rsidP="00E538E2">
            <w:r w:rsidRPr="00E538E2">
              <w:t>utter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E501B6" w14:textId="77777777" w:rsidR="00E538E2" w:rsidRPr="00E538E2" w:rsidRDefault="00E538E2" w:rsidP="00E538E2">
            <w:r w:rsidRPr="00E538E2">
              <w:t>täysin, perin pohjin, äärimmäisen</w:t>
            </w:r>
          </w:p>
        </w:tc>
      </w:tr>
    </w:tbl>
    <w:p w14:paraId="1C2E9193" w14:textId="615D032D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57"/>
        <w:gridCol w:w="5328"/>
      </w:tblGrid>
      <w:tr w:rsidR="00E538E2" w:rsidRPr="00E538E2" w14:paraId="01E4169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93779D" w14:textId="77777777" w:rsidR="00E538E2" w:rsidRPr="00E538E2" w:rsidRDefault="00E538E2" w:rsidP="00E538E2">
            <w:r w:rsidRPr="00E538E2">
              <w:t>vaccin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609940" w14:textId="77777777" w:rsidR="00E538E2" w:rsidRPr="00E538E2" w:rsidRDefault="00E538E2" w:rsidP="00E538E2">
            <w:r w:rsidRPr="00E538E2">
              <w:t>rokotus</w:t>
            </w:r>
          </w:p>
        </w:tc>
      </w:tr>
      <w:tr w:rsidR="00E538E2" w:rsidRPr="00E538E2" w14:paraId="72ED55A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42D594" w14:textId="77777777" w:rsidR="00E538E2" w:rsidRPr="00E538E2" w:rsidRDefault="00E538E2" w:rsidP="00E538E2">
            <w:r w:rsidRPr="00E538E2">
              <w:t>vacci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084FE1" w14:textId="77777777" w:rsidR="00E538E2" w:rsidRPr="00E538E2" w:rsidRDefault="00E538E2" w:rsidP="00E538E2">
            <w:r w:rsidRPr="00E538E2">
              <w:t>rokote</w:t>
            </w:r>
          </w:p>
        </w:tc>
      </w:tr>
      <w:tr w:rsidR="00E538E2" w:rsidRPr="00E538E2" w14:paraId="469FEA7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5FC1607" w14:textId="77777777" w:rsidR="00E538E2" w:rsidRPr="00E538E2" w:rsidRDefault="00E538E2" w:rsidP="00E538E2">
            <w:r w:rsidRPr="00E538E2">
              <w:lastRenderedPageBreak/>
              <w:t>valuabl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E5D819" w14:textId="77777777" w:rsidR="00E538E2" w:rsidRPr="00E538E2" w:rsidRDefault="00E538E2" w:rsidP="00E538E2">
            <w:r w:rsidRPr="00E538E2">
              <w:t>arvotavara, -esineet</w:t>
            </w:r>
          </w:p>
        </w:tc>
      </w:tr>
      <w:tr w:rsidR="00E538E2" w:rsidRPr="00E538E2" w14:paraId="2E8FB09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F361C0" w14:textId="77777777" w:rsidR="00E538E2" w:rsidRPr="00E538E2" w:rsidRDefault="00E538E2" w:rsidP="00E538E2">
            <w:r w:rsidRPr="00E538E2">
              <w:t>vari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F9F744" w14:textId="77777777" w:rsidR="00E538E2" w:rsidRPr="00E538E2" w:rsidRDefault="00E538E2" w:rsidP="00E538E2">
            <w:r w:rsidRPr="00E538E2">
              <w:t>monimuotoinen, kirjava, vaihteleva</w:t>
            </w:r>
          </w:p>
        </w:tc>
      </w:tr>
      <w:tr w:rsidR="00E538E2" w:rsidRPr="00E538E2" w14:paraId="4B69F68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755B61" w14:textId="77777777" w:rsidR="00E538E2" w:rsidRPr="00E538E2" w:rsidRDefault="00E538E2" w:rsidP="00E538E2">
            <w:r w:rsidRPr="00E538E2">
              <w:t>varie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3F74A1" w14:textId="77777777" w:rsidR="00E538E2" w:rsidRPr="00E538E2" w:rsidRDefault="00E538E2" w:rsidP="00E538E2">
            <w:r w:rsidRPr="00E538E2">
              <w:t>laji, tyyppi, moninaisuus, valikoima, suuri määrä, paljous</w:t>
            </w:r>
          </w:p>
        </w:tc>
      </w:tr>
      <w:tr w:rsidR="00E538E2" w:rsidRPr="00E538E2" w14:paraId="4EE3179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23F2DC" w14:textId="77777777" w:rsidR="00E538E2" w:rsidRPr="00E538E2" w:rsidRDefault="00E538E2" w:rsidP="00E538E2">
            <w:r w:rsidRPr="00E538E2">
              <w:t>vari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28BCE2" w14:textId="77777777" w:rsidR="00E538E2" w:rsidRPr="00E538E2" w:rsidRDefault="00E538E2" w:rsidP="00E538E2">
            <w:r w:rsidRPr="00E538E2">
              <w:t>erilainen, vaihteleva</w:t>
            </w:r>
          </w:p>
        </w:tc>
      </w:tr>
      <w:tr w:rsidR="00E538E2" w:rsidRPr="00E538E2" w14:paraId="15B4165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0C2469" w14:textId="77777777" w:rsidR="00E538E2" w:rsidRPr="00E538E2" w:rsidRDefault="00E538E2" w:rsidP="00E538E2">
            <w:r w:rsidRPr="00E538E2">
              <w:t>va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DDD152" w14:textId="77777777" w:rsidR="00E538E2" w:rsidRPr="00E538E2" w:rsidRDefault="00E538E2" w:rsidP="00E538E2">
            <w:r w:rsidRPr="00E538E2">
              <w:t>vaihdella</w:t>
            </w:r>
          </w:p>
        </w:tc>
      </w:tr>
      <w:tr w:rsidR="00E538E2" w:rsidRPr="00E538E2" w14:paraId="2B0A262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C93855" w14:textId="77777777" w:rsidR="00E538E2" w:rsidRPr="00E538E2" w:rsidRDefault="00E538E2" w:rsidP="00E538E2">
            <w:r w:rsidRPr="00E538E2">
              <w:t>vend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82E7FA" w14:textId="77777777" w:rsidR="00E538E2" w:rsidRPr="00E538E2" w:rsidRDefault="00E538E2" w:rsidP="00E538E2">
            <w:r w:rsidRPr="00E538E2">
              <w:t>myyjä, kaupustelija</w:t>
            </w:r>
          </w:p>
        </w:tc>
      </w:tr>
      <w:tr w:rsidR="00E538E2" w:rsidRPr="00E538E2" w14:paraId="11B983B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F66992F" w14:textId="77777777" w:rsidR="00E538E2" w:rsidRPr="00E538E2" w:rsidRDefault="00E538E2" w:rsidP="00E538E2">
            <w:r w:rsidRPr="00E538E2">
              <w:t>v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0F72F2" w14:textId="77777777" w:rsidR="00E538E2" w:rsidRPr="00E538E2" w:rsidRDefault="00E538E2" w:rsidP="00E538E2">
            <w:r w:rsidRPr="00E538E2">
              <w:t>purkaa tunteitaan</w:t>
            </w:r>
          </w:p>
        </w:tc>
      </w:tr>
      <w:tr w:rsidR="00E538E2" w:rsidRPr="00E538E2" w14:paraId="5ED5BF6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FE8FC6" w14:textId="77777777" w:rsidR="00E538E2" w:rsidRPr="00E538E2" w:rsidRDefault="00E538E2" w:rsidP="00E538E2">
            <w:r w:rsidRPr="00E538E2">
              <w:t>v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4DE4A51" w14:textId="77777777" w:rsidR="00E538E2" w:rsidRPr="00E538E2" w:rsidRDefault="00E538E2" w:rsidP="00E538E2">
            <w:r w:rsidRPr="00E538E2">
              <w:t>jonkin välityksellä</w:t>
            </w:r>
          </w:p>
        </w:tc>
      </w:tr>
      <w:tr w:rsidR="00E538E2" w:rsidRPr="00E538E2" w14:paraId="022291C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1D5C57" w14:textId="77777777" w:rsidR="00E538E2" w:rsidRPr="00E538E2" w:rsidRDefault="00E538E2" w:rsidP="00E538E2">
            <w:r w:rsidRPr="00E538E2">
              <w:t>vice vers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6C41BD" w14:textId="77777777" w:rsidR="00E538E2" w:rsidRPr="00E538E2" w:rsidRDefault="00E538E2" w:rsidP="00E538E2">
            <w:r w:rsidRPr="00E538E2">
              <w:t>päinvastoin</w:t>
            </w:r>
          </w:p>
        </w:tc>
      </w:tr>
      <w:tr w:rsidR="00E538E2" w:rsidRPr="00E538E2" w14:paraId="0CFE2B3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3E6565" w14:textId="77777777" w:rsidR="00E538E2" w:rsidRPr="00E538E2" w:rsidRDefault="00E538E2" w:rsidP="00E538E2">
            <w:r w:rsidRPr="00E538E2">
              <w:t>vis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C483BA" w14:textId="77777777" w:rsidR="00E538E2" w:rsidRPr="00E538E2" w:rsidRDefault="00E538E2" w:rsidP="00E538E2">
            <w:r w:rsidRPr="00E538E2">
              <w:t>viisumi</w:t>
            </w:r>
          </w:p>
        </w:tc>
      </w:tr>
      <w:tr w:rsidR="00E538E2" w:rsidRPr="00E538E2" w14:paraId="335612A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CDAFFA" w14:textId="77777777" w:rsidR="00E538E2" w:rsidRPr="00E538E2" w:rsidRDefault="00E538E2" w:rsidP="00E538E2">
            <w:r w:rsidRPr="00E538E2">
              <w:t>visi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E4D1EC" w14:textId="77777777" w:rsidR="00E538E2" w:rsidRPr="00E538E2" w:rsidRDefault="00E538E2" w:rsidP="00E538E2">
            <w:r w:rsidRPr="00E538E2">
              <w:t>näkyvä</w:t>
            </w:r>
          </w:p>
        </w:tc>
      </w:tr>
      <w:tr w:rsidR="00E538E2" w:rsidRPr="00E538E2" w14:paraId="1D9A639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17A3F0" w14:textId="77777777" w:rsidR="00E538E2" w:rsidRPr="00E538E2" w:rsidRDefault="00E538E2" w:rsidP="00E538E2">
            <w:r w:rsidRPr="00E538E2">
              <w:t>vit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F8D1EF" w14:textId="77777777" w:rsidR="00E538E2" w:rsidRPr="00E538E2" w:rsidRDefault="00E538E2" w:rsidP="00E538E2">
            <w:r w:rsidRPr="00E538E2">
              <w:t>elintärkeä</w:t>
            </w:r>
          </w:p>
        </w:tc>
      </w:tr>
      <w:tr w:rsidR="00E538E2" w:rsidRPr="00E538E2" w14:paraId="359F450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6EB6050" w14:textId="77777777" w:rsidR="00E538E2" w:rsidRPr="00E538E2" w:rsidRDefault="00E538E2" w:rsidP="00E538E2">
            <w:r w:rsidRPr="00E538E2">
              <w:t>vocabula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DAA957" w14:textId="77777777" w:rsidR="00E538E2" w:rsidRPr="00E538E2" w:rsidRDefault="00E538E2" w:rsidP="00E538E2">
            <w:r w:rsidRPr="00E538E2">
              <w:t>sanasto</w:t>
            </w:r>
          </w:p>
        </w:tc>
      </w:tr>
      <w:tr w:rsidR="00E538E2" w:rsidRPr="00E538E2" w14:paraId="49224C8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26D509" w14:textId="77777777" w:rsidR="00E538E2" w:rsidRPr="00E538E2" w:rsidRDefault="00E538E2" w:rsidP="00E538E2">
            <w:r w:rsidRPr="00E538E2">
              <w:t>voice-recogn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EC79168" w14:textId="77777777" w:rsidR="00E538E2" w:rsidRPr="00E538E2" w:rsidRDefault="00E538E2" w:rsidP="00E538E2">
            <w:r w:rsidRPr="00E538E2">
              <w:t>äänentunnistus</w:t>
            </w:r>
          </w:p>
        </w:tc>
      </w:tr>
      <w:tr w:rsidR="00E538E2" w:rsidRPr="00E538E2" w14:paraId="0D4A080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DD9EF2" w14:textId="77777777" w:rsidR="00E538E2" w:rsidRPr="00E538E2" w:rsidRDefault="00E538E2" w:rsidP="00E538E2">
            <w:r w:rsidRPr="00E538E2">
              <w:t>volati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277897" w14:textId="77777777" w:rsidR="00E538E2" w:rsidRPr="00E538E2" w:rsidRDefault="00E538E2" w:rsidP="00E538E2">
            <w:r w:rsidRPr="00E538E2">
              <w:t>epävakaa</w:t>
            </w:r>
          </w:p>
        </w:tc>
      </w:tr>
      <w:tr w:rsidR="00E538E2" w:rsidRPr="00E538E2" w14:paraId="639C2C5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C23DAB3" w14:textId="77777777" w:rsidR="00E538E2" w:rsidRPr="00E538E2" w:rsidRDefault="00E538E2" w:rsidP="00E538E2">
            <w:r w:rsidRPr="00E538E2">
              <w:t>vomi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689E829" w14:textId="77777777" w:rsidR="00E538E2" w:rsidRPr="00E538E2" w:rsidRDefault="00E538E2" w:rsidP="00E538E2">
            <w:r w:rsidRPr="00E538E2">
              <w:t>oksentaa</w:t>
            </w:r>
          </w:p>
        </w:tc>
      </w:tr>
      <w:tr w:rsidR="00E538E2" w:rsidRPr="00E538E2" w14:paraId="738335F8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5E997D" w14:textId="77777777" w:rsidR="00E538E2" w:rsidRPr="00E538E2" w:rsidRDefault="00E538E2" w:rsidP="00E538E2">
            <w:r w:rsidRPr="00E538E2">
              <w:t>vulnera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3348F8" w14:textId="77777777" w:rsidR="00E538E2" w:rsidRPr="00E538E2" w:rsidRDefault="00E538E2" w:rsidP="00E538E2">
            <w:r w:rsidRPr="00E538E2">
              <w:t>haavoittuvainen, altis</w:t>
            </w:r>
          </w:p>
        </w:tc>
      </w:tr>
    </w:tbl>
    <w:p w14:paraId="0BBA702B" w14:textId="484FB734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84"/>
        <w:gridCol w:w="3197"/>
      </w:tblGrid>
      <w:tr w:rsidR="00E538E2" w:rsidRPr="00E538E2" w14:paraId="0AA9114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A6DEBE1" w14:textId="77777777" w:rsidR="00E538E2" w:rsidRPr="00E538E2" w:rsidRDefault="00E538E2" w:rsidP="00E538E2">
            <w:r w:rsidRPr="00E538E2">
              <w:t>wai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5FECA71" w14:textId="77777777" w:rsidR="00E538E2" w:rsidRPr="00E538E2" w:rsidRDefault="00E538E2" w:rsidP="00E538E2">
            <w:r w:rsidRPr="00E538E2">
              <w:t>vyötärö</w:t>
            </w:r>
          </w:p>
        </w:tc>
      </w:tr>
      <w:tr w:rsidR="00E538E2" w:rsidRPr="00E538E2" w14:paraId="56F60CB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3082ABC" w14:textId="77777777" w:rsidR="00E538E2" w:rsidRPr="00E538E2" w:rsidRDefault="00E538E2" w:rsidP="00E538E2">
            <w:r w:rsidRPr="00E538E2">
              <w:t>Walkm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5C1749" w14:textId="77777777" w:rsidR="00E538E2" w:rsidRPr="00E538E2" w:rsidRDefault="00E538E2" w:rsidP="00E538E2">
            <w:r w:rsidRPr="00E538E2">
              <w:t>korvalappustereot</w:t>
            </w:r>
          </w:p>
        </w:tc>
      </w:tr>
      <w:tr w:rsidR="00E538E2" w:rsidRPr="00E538E2" w14:paraId="33ECC3B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5256A5" w14:textId="77777777" w:rsidR="00E538E2" w:rsidRPr="00E538E2" w:rsidRDefault="00E538E2" w:rsidP="00E538E2">
            <w:r w:rsidRPr="00E538E2">
              <w:t>walnu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D2B814" w14:textId="77777777" w:rsidR="00E538E2" w:rsidRPr="00E538E2" w:rsidRDefault="00E538E2" w:rsidP="00E538E2">
            <w:r w:rsidRPr="00E538E2">
              <w:t>saksanpähkinä</w:t>
            </w:r>
          </w:p>
        </w:tc>
      </w:tr>
      <w:tr w:rsidR="00E538E2" w:rsidRPr="00E538E2" w14:paraId="33587B6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1C0A69" w14:textId="77777777" w:rsidR="00E538E2" w:rsidRPr="00E538E2" w:rsidRDefault="00E538E2" w:rsidP="00E538E2">
            <w:r w:rsidRPr="00E538E2">
              <w:t>war-ravag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7C81EF5" w14:textId="77777777" w:rsidR="00E538E2" w:rsidRPr="00E538E2" w:rsidRDefault="00E538E2" w:rsidP="00E538E2">
            <w:r w:rsidRPr="00E538E2">
              <w:t>sodan tuhoama</w:t>
            </w:r>
          </w:p>
        </w:tc>
      </w:tr>
      <w:tr w:rsidR="00E538E2" w:rsidRPr="00E538E2" w14:paraId="50F76A3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836640" w14:textId="77777777" w:rsidR="00E538E2" w:rsidRPr="00E538E2" w:rsidRDefault="00E538E2" w:rsidP="00E538E2">
            <w:r w:rsidRPr="00E538E2">
              <w:t>wavelengt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F68FCD" w14:textId="77777777" w:rsidR="00E538E2" w:rsidRPr="00E538E2" w:rsidRDefault="00E538E2" w:rsidP="00E538E2">
            <w:r w:rsidRPr="00E538E2">
              <w:t>aallonpituus</w:t>
            </w:r>
          </w:p>
        </w:tc>
      </w:tr>
      <w:tr w:rsidR="00E538E2" w:rsidRPr="00E538E2" w14:paraId="422FECC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B18E8D" w14:textId="77777777" w:rsidR="00E538E2" w:rsidRPr="00E538E2" w:rsidRDefault="00E538E2" w:rsidP="00E538E2">
            <w:r w:rsidRPr="00E538E2">
              <w:t>wealth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B68C44" w14:textId="77777777" w:rsidR="00E538E2" w:rsidRPr="00E538E2" w:rsidRDefault="00E538E2" w:rsidP="00E538E2">
            <w:r w:rsidRPr="00E538E2">
              <w:t>varakas</w:t>
            </w:r>
          </w:p>
        </w:tc>
      </w:tr>
      <w:tr w:rsidR="00E538E2" w:rsidRPr="00E538E2" w14:paraId="2788552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9AC96F" w14:textId="77777777" w:rsidR="00E538E2" w:rsidRPr="00E538E2" w:rsidRDefault="00E538E2" w:rsidP="00E538E2">
            <w:r w:rsidRPr="00E538E2">
              <w:t>wear off, wore off, worn o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2E83F0" w14:textId="77777777" w:rsidR="00E538E2" w:rsidRPr="00E538E2" w:rsidRDefault="00E538E2" w:rsidP="00E538E2">
            <w:r w:rsidRPr="00E538E2">
              <w:t>hävitä vähitellen, kulua pois</w:t>
            </w:r>
          </w:p>
        </w:tc>
      </w:tr>
      <w:tr w:rsidR="00E538E2" w:rsidRPr="00E538E2" w14:paraId="7FC2C8A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3746CE" w14:textId="77777777" w:rsidR="00E538E2" w:rsidRPr="00E538E2" w:rsidRDefault="00E538E2" w:rsidP="00E538E2">
            <w:r w:rsidRPr="00E538E2">
              <w:t>wedge-shap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A428EC" w14:textId="77777777" w:rsidR="00E538E2" w:rsidRPr="00E538E2" w:rsidRDefault="00E538E2" w:rsidP="00E538E2">
            <w:r w:rsidRPr="00E538E2">
              <w:t>kiilan muotoinen</w:t>
            </w:r>
          </w:p>
        </w:tc>
      </w:tr>
      <w:tr w:rsidR="00E538E2" w:rsidRPr="00E538E2" w14:paraId="53E399F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E980C6C" w14:textId="77777777" w:rsidR="00E538E2" w:rsidRPr="00E538E2" w:rsidRDefault="00E538E2" w:rsidP="00E538E2">
            <w:r w:rsidRPr="00E538E2">
              <w:t>weigh 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218B23" w14:textId="77777777" w:rsidR="00E538E2" w:rsidRPr="00E538E2" w:rsidRDefault="00E538E2" w:rsidP="00E538E2">
            <w:r w:rsidRPr="00E538E2">
              <w:t>painaa</w:t>
            </w:r>
          </w:p>
        </w:tc>
      </w:tr>
      <w:tr w:rsidR="00E538E2" w:rsidRPr="00E538E2" w14:paraId="439A27D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95F01E" w14:textId="77777777" w:rsidR="00E538E2" w:rsidRPr="00E538E2" w:rsidRDefault="00E538E2" w:rsidP="00E538E2">
            <w:r w:rsidRPr="00E538E2">
              <w:t>weir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299DDE" w14:textId="77777777" w:rsidR="00E538E2" w:rsidRPr="00E538E2" w:rsidRDefault="00E538E2" w:rsidP="00E538E2">
            <w:r w:rsidRPr="00E538E2">
              <w:t>outo</w:t>
            </w:r>
          </w:p>
        </w:tc>
      </w:tr>
      <w:tr w:rsidR="00E538E2" w:rsidRPr="00E538E2" w14:paraId="0F8E3A0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F81770" w14:textId="77777777" w:rsidR="00E538E2" w:rsidRPr="00E538E2" w:rsidRDefault="00E538E2" w:rsidP="00E538E2">
            <w:r w:rsidRPr="00E538E2">
              <w:t>welfare servic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7A7E879" w14:textId="77777777" w:rsidR="00E538E2" w:rsidRPr="00E538E2" w:rsidRDefault="00E538E2" w:rsidP="00E538E2">
            <w:r w:rsidRPr="00E538E2">
              <w:t>sosiaalipalvelut</w:t>
            </w:r>
          </w:p>
        </w:tc>
      </w:tr>
      <w:tr w:rsidR="00E538E2" w:rsidRPr="00E538E2" w14:paraId="0D4F343A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560B98" w14:textId="77777777" w:rsidR="00E538E2" w:rsidRPr="00E538E2" w:rsidRDefault="00E538E2" w:rsidP="00E538E2">
            <w:r w:rsidRPr="00E538E2">
              <w:t>whe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079E43" w14:textId="77777777" w:rsidR="00E538E2" w:rsidRPr="00E538E2" w:rsidRDefault="00E538E2" w:rsidP="00E538E2">
            <w:r w:rsidRPr="00E538E2">
              <w:t>-ko, -kö</w:t>
            </w:r>
          </w:p>
        </w:tc>
      </w:tr>
      <w:tr w:rsidR="00E538E2" w:rsidRPr="00E538E2" w14:paraId="103FD31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935E47" w14:textId="77777777" w:rsidR="00E538E2" w:rsidRPr="00E538E2" w:rsidRDefault="00E538E2" w:rsidP="00E538E2">
            <w:r w:rsidRPr="00E538E2">
              <w:t>whey powd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948F07" w14:textId="77777777" w:rsidR="00E538E2" w:rsidRPr="00E538E2" w:rsidRDefault="00E538E2" w:rsidP="00E538E2">
            <w:r w:rsidRPr="00E538E2">
              <w:t>herajauhe</w:t>
            </w:r>
          </w:p>
        </w:tc>
      </w:tr>
      <w:tr w:rsidR="00E538E2" w:rsidRPr="00E538E2" w14:paraId="37FCB98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91E122" w14:textId="77777777" w:rsidR="00E538E2" w:rsidRPr="00E538E2" w:rsidRDefault="00E538E2" w:rsidP="00E538E2">
            <w:r w:rsidRPr="00E538E2">
              <w:lastRenderedPageBreak/>
              <w:t>whiske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76D601" w14:textId="77777777" w:rsidR="00E538E2" w:rsidRPr="00E538E2" w:rsidRDefault="00E538E2" w:rsidP="00E538E2">
            <w:r w:rsidRPr="00E538E2">
              <w:t>pulisongit</w:t>
            </w:r>
          </w:p>
        </w:tc>
      </w:tr>
      <w:tr w:rsidR="00E538E2" w:rsidRPr="00E538E2" w14:paraId="4B16261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676A94" w14:textId="77777777" w:rsidR="00E538E2" w:rsidRPr="00E538E2" w:rsidRDefault="00E538E2" w:rsidP="00E538E2">
            <w:r w:rsidRPr="00E538E2">
              <w:t>whizz abou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B70A27C" w14:textId="77777777" w:rsidR="00E538E2" w:rsidRPr="00E538E2" w:rsidRDefault="00E538E2" w:rsidP="00E538E2">
            <w:r w:rsidRPr="00E538E2">
              <w:t>liikkua paikasta toiseen nopeasti</w:t>
            </w:r>
          </w:p>
        </w:tc>
      </w:tr>
      <w:tr w:rsidR="00E538E2" w:rsidRPr="00E538E2" w14:paraId="7355A1F3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C13A25" w14:textId="77777777" w:rsidR="00E538E2" w:rsidRPr="00E538E2" w:rsidRDefault="00E538E2" w:rsidP="00E538E2">
            <w:r w:rsidRPr="00E538E2">
              <w:t>wholegra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E070D7" w14:textId="77777777" w:rsidR="00E538E2" w:rsidRPr="00E538E2" w:rsidRDefault="00E538E2" w:rsidP="00E538E2">
            <w:r w:rsidRPr="00E538E2">
              <w:t>täysjyvävilja</w:t>
            </w:r>
          </w:p>
        </w:tc>
      </w:tr>
      <w:tr w:rsidR="00E538E2" w:rsidRPr="00E538E2" w14:paraId="488E2E9E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32C9CF" w14:textId="77777777" w:rsidR="00E538E2" w:rsidRPr="00E538E2" w:rsidRDefault="00E538E2" w:rsidP="00E538E2">
            <w:r w:rsidRPr="00E538E2">
              <w:t>wi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74DEA5" w14:textId="77777777" w:rsidR="00E538E2" w:rsidRPr="00E538E2" w:rsidRDefault="00E538E2" w:rsidP="00E538E2">
            <w:r w:rsidRPr="00E538E2">
              <w:t>avara, laaja</w:t>
            </w:r>
          </w:p>
        </w:tc>
      </w:tr>
      <w:tr w:rsidR="00E538E2" w:rsidRPr="00E538E2" w14:paraId="7285EE4B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9F329A" w14:textId="77777777" w:rsidR="00E538E2" w:rsidRPr="00E538E2" w:rsidRDefault="00E538E2" w:rsidP="00E538E2">
            <w:r w:rsidRPr="00E538E2">
              <w:t>wido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64F133" w14:textId="77777777" w:rsidR="00E538E2" w:rsidRPr="00E538E2" w:rsidRDefault="00E538E2" w:rsidP="00E538E2">
            <w:r w:rsidRPr="00E538E2">
              <w:t>leski (naispuolinen)</w:t>
            </w:r>
          </w:p>
        </w:tc>
      </w:tr>
      <w:tr w:rsidR="00E538E2" w:rsidRPr="00E538E2" w14:paraId="12831582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7139900" w14:textId="77777777" w:rsidR="00E538E2" w:rsidRPr="00E538E2" w:rsidRDefault="00E538E2" w:rsidP="00E538E2">
            <w:r w:rsidRPr="00E538E2">
              <w:t>widow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E16240" w14:textId="77777777" w:rsidR="00E538E2" w:rsidRPr="00E538E2" w:rsidRDefault="00E538E2" w:rsidP="00E538E2">
            <w:r w:rsidRPr="00E538E2">
              <w:t>leski (miespuolinen)</w:t>
            </w:r>
          </w:p>
        </w:tc>
      </w:tr>
      <w:tr w:rsidR="00E538E2" w:rsidRPr="00E538E2" w14:paraId="15CAF73D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DCD10D" w14:textId="77777777" w:rsidR="00E538E2" w:rsidRPr="00E538E2" w:rsidRDefault="00E538E2" w:rsidP="00E538E2">
            <w:r w:rsidRPr="00E538E2">
              <w:t>wild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4CBBBC" w14:textId="77777777" w:rsidR="00E538E2" w:rsidRPr="00E538E2" w:rsidRDefault="00E538E2" w:rsidP="00E538E2">
            <w:r w:rsidRPr="00E538E2">
              <w:t>hurjasti, hurjan</w:t>
            </w:r>
          </w:p>
        </w:tc>
      </w:tr>
      <w:tr w:rsidR="00E538E2" w:rsidRPr="00E538E2" w14:paraId="5ED922F6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67B8DC4" w14:textId="77777777" w:rsidR="00E538E2" w:rsidRPr="00E538E2" w:rsidRDefault="00E538E2" w:rsidP="00E538E2">
            <w:r w:rsidRPr="00E538E2">
              <w:t>work of ar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CFA714A" w14:textId="77777777" w:rsidR="00E538E2" w:rsidRPr="00E538E2" w:rsidRDefault="00E538E2" w:rsidP="00E538E2">
            <w:r w:rsidRPr="00E538E2">
              <w:t>taideteos</w:t>
            </w:r>
          </w:p>
        </w:tc>
      </w:tr>
      <w:tr w:rsidR="00E538E2" w:rsidRPr="00E538E2" w14:paraId="69456CF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1F139B" w14:textId="77777777" w:rsidR="00E538E2" w:rsidRPr="00E538E2" w:rsidRDefault="00E538E2" w:rsidP="00E538E2">
            <w:r w:rsidRPr="00E538E2">
              <w:t>work ou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3FEBCB" w14:textId="77777777" w:rsidR="00E538E2" w:rsidRPr="00E538E2" w:rsidRDefault="00E538E2" w:rsidP="00E538E2">
            <w:r w:rsidRPr="00E538E2">
              <w:t>ratkaista</w:t>
            </w:r>
          </w:p>
        </w:tc>
      </w:tr>
      <w:tr w:rsidR="00E538E2" w:rsidRPr="00E538E2" w14:paraId="7102A45F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730021" w14:textId="77777777" w:rsidR="00E538E2" w:rsidRPr="00E538E2" w:rsidRDefault="00E538E2" w:rsidP="00E538E2">
            <w:r w:rsidRPr="00E538E2">
              <w:t>worldwi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D8B0C8" w14:textId="77777777" w:rsidR="00E538E2" w:rsidRPr="00E538E2" w:rsidRDefault="00E538E2" w:rsidP="00E538E2">
            <w:r w:rsidRPr="00E538E2">
              <w:t>maailmanlaajuinen</w:t>
            </w:r>
          </w:p>
        </w:tc>
      </w:tr>
      <w:tr w:rsidR="00E538E2" w:rsidRPr="00E538E2" w14:paraId="4B7AA6BC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D68C7CE" w14:textId="77777777" w:rsidR="00E538E2" w:rsidRPr="00E538E2" w:rsidRDefault="00E538E2" w:rsidP="00E538E2">
            <w:r w:rsidRPr="00E538E2">
              <w:t>wor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C5D4A0" w14:textId="77777777" w:rsidR="00E538E2" w:rsidRPr="00E538E2" w:rsidRDefault="00E538E2" w:rsidP="00E538E2">
            <w:r w:rsidRPr="00E538E2">
              <w:t>mato</w:t>
            </w:r>
          </w:p>
        </w:tc>
      </w:tr>
      <w:tr w:rsidR="00E538E2" w:rsidRPr="00E538E2" w14:paraId="6607963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5B655F" w14:textId="77777777" w:rsidR="00E538E2" w:rsidRPr="00E538E2" w:rsidRDefault="00E538E2" w:rsidP="00E538E2">
            <w:r w:rsidRPr="00E538E2">
              <w:t>wort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4CB6A4" w14:textId="77777777" w:rsidR="00E538E2" w:rsidRPr="00E538E2" w:rsidRDefault="00E538E2" w:rsidP="00E538E2">
            <w:r w:rsidRPr="00E538E2">
              <w:t>jonkin arvoinen</w:t>
            </w:r>
          </w:p>
        </w:tc>
      </w:tr>
      <w:tr w:rsidR="00E538E2" w:rsidRPr="00E538E2" w14:paraId="015CA9E4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1A46EB" w14:textId="77777777" w:rsidR="00E538E2" w:rsidRPr="00E538E2" w:rsidRDefault="00E538E2" w:rsidP="00E538E2">
            <w:r w:rsidRPr="00E538E2">
              <w:t>wou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71F9325" w14:textId="77777777" w:rsidR="00E538E2" w:rsidRPr="00E538E2" w:rsidRDefault="00E538E2" w:rsidP="00E538E2">
            <w:r w:rsidRPr="00E538E2">
              <w:t>haava</w:t>
            </w:r>
          </w:p>
        </w:tc>
      </w:tr>
      <w:tr w:rsidR="00E538E2" w:rsidRPr="00E538E2" w14:paraId="3219B76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EE5330" w14:textId="77777777" w:rsidR="00E538E2" w:rsidRPr="00E538E2" w:rsidRDefault="00E538E2" w:rsidP="00E538E2">
            <w:r w:rsidRPr="00E538E2">
              <w:t>wrap 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FA3D99" w14:textId="77777777" w:rsidR="00E538E2" w:rsidRPr="00E538E2" w:rsidRDefault="00E538E2" w:rsidP="00E538E2">
            <w:r w:rsidRPr="00E538E2">
              <w:t>pukeutua lämpimästi</w:t>
            </w:r>
          </w:p>
        </w:tc>
      </w:tr>
      <w:tr w:rsidR="00E538E2" w:rsidRPr="00E538E2" w14:paraId="7FACE367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9DB353" w14:textId="77777777" w:rsidR="00E538E2" w:rsidRPr="00E538E2" w:rsidRDefault="00E538E2" w:rsidP="00E538E2">
            <w:r w:rsidRPr="00E538E2">
              <w:t>wri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F546DF" w14:textId="77777777" w:rsidR="00E538E2" w:rsidRPr="00E538E2" w:rsidRDefault="00E538E2" w:rsidP="00E538E2">
            <w:r w:rsidRPr="00E538E2">
              <w:t>ranne</w:t>
            </w:r>
          </w:p>
        </w:tc>
      </w:tr>
    </w:tbl>
    <w:p w14:paraId="269CD324" w14:textId="35342846" w:rsidR="00E538E2" w:rsidRPr="00E538E2" w:rsidRDefault="00E538E2" w:rsidP="00E538E2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2"/>
        <w:gridCol w:w="2635"/>
      </w:tblGrid>
      <w:tr w:rsidR="00E538E2" w:rsidRPr="00E538E2" w14:paraId="493BE9E0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5CD522" w14:textId="77777777" w:rsidR="00E538E2" w:rsidRPr="00E538E2" w:rsidRDefault="00E538E2" w:rsidP="00E538E2">
            <w:r w:rsidRPr="00E538E2">
              <w:t>yea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695703" w14:textId="77777777" w:rsidR="00E538E2" w:rsidRPr="00E538E2" w:rsidRDefault="00E538E2" w:rsidP="00E538E2">
            <w:r w:rsidRPr="00E538E2">
              <w:t>hiiva</w:t>
            </w:r>
          </w:p>
        </w:tc>
      </w:tr>
      <w:tr w:rsidR="00E538E2" w:rsidRPr="00E538E2" w14:paraId="3874D885" w14:textId="77777777" w:rsidTr="00E538E2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8823C6" w14:textId="77777777" w:rsidR="00E538E2" w:rsidRPr="00E538E2" w:rsidRDefault="00E538E2" w:rsidP="00E538E2">
            <w:r w:rsidRPr="00E538E2">
              <w:t>youth hoste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D11DE5" w14:textId="77777777" w:rsidR="00E538E2" w:rsidRPr="00E538E2" w:rsidRDefault="00E538E2" w:rsidP="00E538E2">
            <w:r w:rsidRPr="00E538E2">
              <w:t>hostelli, (nuoriso)asuntola</w:t>
            </w:r>
          </w:p>
        </w:tc>
      </w:tr>
    </w:tbl>
    <w:p w14:paraId="5ADAE2D6" w14:textId="77777777" w:rsidR="00E538E2" w:rsidRPr="00E538E2" w:rsidRDefault="00E538E2" w:rsidP="00E538E2"/>
    <w:sectPr w:rsidR="00E538E2" w:rsidRPr="00E538E2" w:rsidSect="00E538E2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A1IWFuaWBhZmxko6SsGpxcWZ+XkgBYa1AO2silksAAAA"/>
  </w:docVars>
  <w:rsids>
    <w:rsidRoot w:val="00E538E2"/>
    <w:rsid w:val="00E538E2"/>
    <w:rsid w:val="00EB5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F1D24"/>
  <w15:chartTrackingRefBased/>
  <w15:docId w15:val="{3E7E8C61-B310-468D-97C0-1A905D09A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87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C1D8F-36D0-47B5-9416-49CB2790F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45</Pages>
  <Words>3785</Words>
  <Characters>30660</Characters>
  <Application>Microsoft Office Word</Application>
  <DocSecurity>0</DocSecurity>
  <Lines>255</Lines>
  <Paragraphs>68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</cp:revision>
  <dcterms:created xsi:type="dcterms:W3CDTF">2021-08-19T15:42:00Z</dcterms:created>
  <dcterms:modified xsi:type="dcterms:W3CDTF">2021-08-19T20:43:00Z</dcterms:modified>
</cp:coreProperties>
</file>